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86" w:type="dxa"/>
          <w:left w:w="130" w:type="dxa"/>
          <w:bottom w:w="86" w:type="dxa"/>
          <w:right w:w="130" w:type="dxa"/>
        </w:tblCellMar>
        <w:tblLook w:val="04A0" w:firstRow="1" w:lastRow="0" w:firstColumn="1" w:lastColumn="0" w:noHBand="0" w:noVBand="1"/>
      </w:tblPr>
      <w:tblGrid>
        <w:gridCol w:w="4508"/>
        <w:gridCol w:w="4508"/>
      </w:tblGrid>
      <w:tr w:rsidR="00FC0D5C" w14:paraId="06AADB10" w14:textId="77777777" w:rsidTr="00695FC4">
        <w:tc>
          <w:tcPr>
            <w:tcW w:w="9016" w:type="dxa"/>
            <w:gridSpan w:val="2"/>
            <w:tcBorders>
              <w:bottom w:val="single" w:sz="4" w:space="0" w:color="auto"/>
            </w:tcBorders>
          </w:tcPr>
          <w:p w14:paraId="4DF337A7" w14:textId="3DE72B2E" w:rsidR="00FC0D5C" w:rsidRPr="00FC0D5C" w:rsidRDefault="00FC0D5C" w:rsidP="00695FC4">
            <w:pPr>
              <w:jc w:val="center"/>
              <w:rPr>
                <w:rFonts w:cs="Times New Roman"/>
                <w:b/>
                <w:bCs/>
                <w:sz w:val="52"/>
                <w:szCs w:val="52"/>
              </w:rPr>
            </w:pPr>
            <w:r w:rsidRPr="00FC0D5C">
              <w:rPr>
                <w:rFonts w:cs="Times New Roman"/>
                <w:b/>
                <w:bCs/>
                <w:sz w:val="52"/>
                <w:szCs w:val="52"/>
              </w:rPr>
              <w:t>Internship Report</w:t>
            </w:r>
          </w:p>
        </w:tc>
      </w:tr>
      <w:tr w:rsidR="00FC0D5C" w14:paraId="70616499" w14:textId="77777777" w:rsidTr="00695FC4">
        <w:tc>
          <w:tcPr>
            <w:tcW w:w="9016" w:type="dxa"/>
            <w:gridSpan w:val="2"/>
            <w:tcBorders>
              <w:top w:val="single" w:sz="4" w:space="0" w:color="auto"/>
            </w:tcBorders>
          </w:tcPr>
          <w:p w14:paraId="63A29CAC" w14:textId="35B27A36" w:rsidR="00FC0D5C" w:rsidRPr="00FC0D5C" w:rsidRDefault="00FC0D5C" w:rsidP="00695FC4">
            <w:pPr>
              <w:jc w:val="center"/>
              <w:rPr>
                <w:rFonts w:cs="Times New Roman"/>
                <w:b/>
                <w:bCs/>
                <w:sz w:val="36"/>
                <w:szCs w:val="36"/>
              </w:rPr>
            </w:pPr>
            <w:r w:rsidRPr="00FC0D5C">
              <w:rPr>
                <w:rFonts w:cs="Times New Roman"/>
                <w:b/>
                <w:bCs/>
                <w:sz w:val="36"/>
                <w:szCs w:val="36"/>
              </w:rPr>
              <w:t>Press Tool Design with Catia V5</w:t>
            </w:r>
          </w:p>
        </w:tc>
      </w:tr>
      <w:tr w:rsidR="00FC0D5C" w14:paraId="099DC5C5" w14:textId="77777777" w:rsidTr="00695FC4">
        <w:tc>
          <w:tcPr>
            <w:tcW w:w="9016" w:type="dxa"/>
            <w:gridSpan w:val="2"/>
            <w:tcBorders>
              <w:bottom w:val="single" w:sz="4" w:space="0" w:color="auto"/>
            </w:tcBorders>
          </w:tcPr>
          <w:p w14:paraId="635D33EC" w14:textId="70B39D9D" w:rsidR="00FC0D5C" w:rsidRPr="002805FA" w:rsidRDefault="00FC0D5C" w:rsidP="00695FC4">
            <w:pPr>
              <w:jc w:val="center"/>
              <w:rPr>
                <w:rFonts w:cs="Times New Roman"/>
                <w:color w:val="000099"/>
              </w:rPr>
            </w:pPr>
            <w:r w:rsidRPr="002805FA">
              <w:rPr>
                <w:rFonts w:cs="Times New Roman"/>
                <w:b/>
                <w:bCs/>
                <w:color w:val="000099"/>
                <w:sz w:val="36"/>
                <w:szCs w:val="36"/>
              </w:rPr>
              <w:t>Design Calculations + 3D Design + 2D Drafting</w:t>
            </w:r>
          </w:p>
        </w:tc>
      </w:tr>
      <w:tr w:rsidR="00FC0D5C" w14:paraId="46430312" w14:textId="77777777" w:rsidTr="00695FC4">
        <w:tc>
          <w:tcPr>
            <w:tcW w:w="9016" w:type="dxa"/>
            <w:gridSpan w:val="2"/>
            <w:tcBorders>
              <w:top w:val="single" w:sz="4" w:space="0" w:color="auto"/>
            </w:tcBorders>
          </w:tcPr>
          <w:p w14:paraId="7D2D19C8" w14:textId="6B40864F" w:rsidR="00FC0D5C" w:rsidRPr="00FC0D5C" w:rsidRDefault="00582D98" w:rsidP="00695FC4">
            <w:pPr>
              <w:jc w:val="center"/>
              <w:rPr>
                <w:rFonts w:cs="Times New Roman"/>
                <w:b/>
                <w:bCs/>
                <w:sz w:val="36"/>
                <w:szCs w:val="36"/>
              </w:rPr>
            </w:pPr>
            <w:r w:rsidRPr="00582D98">
              <w:rPr>
                <w:rFonts w:cs="Times New Roman"/>
                <w:b/>
                <w:bCs/>
                <w:noProof/>
                <w:sz w:val="36"/>
                <w:szCs w:val="36"/>
              </w:rPr>
              <mc:AlternateContent>
                <mc:Choice Requires="wps">
                  <w:drawing>
                    <wp:inline distT="0" distB="0" distL="0" distR="0" wp14:anchorId="256D75FE" wp14:editId="49950A55">
                      <wp:extent cx="1828800" cy="1737360"/>
                      <wp:effectExtent l="0" t="0" r="19050" b="15240"/>
                      <wp:docPr id="132003722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0" cy="17373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1F2D0C9" w14:textId="4D805E14" w:rsidR="00582D98" w:rsidRPr="00D86CF7" w:rsidRDefault="00582D98" w:rsidP="00507E32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0000"/>
                                      <w:sz w:val="40"/>
                                      <w:szCs w:val="40"/>
                                    </w:rPr>
                                  </w:pPr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40"/>
                                      <w:szCs w:val="40"/>
                                    </w:rPr>
                                    <w:t xml:space="preserve">Insert </w:t>
                                  </w:r>
                                  <w:r w:rsidR="00507E32" w:rsidRPr="00D86CF7">
                                    <w:rPr>
                                      <w:b/>
                                      <w:bCs/>
                                      <w:color w:val="FF0000"/>
                                      <w:sz w:val="40"/>
                                      <w:szCs w:val="40"/>
                                    </w:rPr>
                                    <w:t>the Image of the Press Tool Assembl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256D75F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width:2in;height:13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">
                      <v:textbox>
                        <w:txbxContent>
                          <w:p w14:paraId="51F2D0C9" w14:textId="4D805E14" w:rsidR="00582D98" w:rsidRPr="00D86CF7" w:rsidRDefault="00582D98" w:rsidP="00507E32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86CF7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Insert </w:t>
                            </w:r>
                            <w:r w:rsidR="00507E32" w:rsidRPr="00D86CF7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the Image of the Press Tool Assembly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FC0D5C" w14:paraId="1228495F" w14:textId="77777777" w:rsidTr="00695FC4">
        <w:tc>
          <w:tcPr>
            <w:tcW w:w="4508" w:type="dxa"/>
            <w:vAlign w:val="center"/>
          </w:tcPr>
          <w:p w14:paraId="1C1A72B9" w14:textId="026A746A" w:rsidR="00FC0D5C" w:rsidRPr="00D022AD" w:rsidRDefault="00582D98" w:rsidP="00695FC4">
            <w:pPr>
              <w:jc w:val="center"/>
              <w:rPr>
                <w:rFonts w:cs="Times New Roman"/>
                <w:noProof/>
                <w:sz w:val="24"/>
                <w:szCs w:val="24"/>
              </w:rPr>
            </w:pPr>
            <w:r w:rsidRPr="00582D98">
              <w:rPr>
                <w:rFonts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inline distT="0" distB="0" distL="0" distR="0" wp14:anchorId="4900B437" wp14:editId="06D5437F">
                      <wp:extent cx="1828800" cy="1737360"/>
                      <wp:effectExtent l="0" t="0" r="19050" b="15240"/>
                      <wp:docPr id="7802853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0" cy="17373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0951599" w14:textId="5308FADB" w:rsidR="00582D98" w:rsidRPr="00D86CF7" w:rsidRDefault="00507E32" w:rsidP="00507E32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0000"/>
                                      <w:sz w:val="40"/>
                                      <w:szCs w:val="40"/>
                                    </w:rPr>
                                  </w:pPr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40"/>
                                      <w:szCs w:val="40"/>
                                    </w:rPr>
                                    <w:t>Insert the Image of the Die Assembl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900B437" id="_x0000_s1027" type="#_x0000_t202" style="width:2in;height:13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">
                      <v:textbox>
                        <w:txbxContent>
                          <w:p w14:paraId="50951599" w14:textId="5308FADB" w:rsidR="00582D98" w:rsidRPr="00D86CF7" w:rsidRDefault="00507E32" w:rsidP="00507E32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86CF7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Insert the Image of the Die Assembly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4508" w:type="dxa"/>
            <w:tcBorders>
              <w:bottom w:val="single" w:sz="4" w:space="0" w:color="auto"/>
            </w:tcBorders>
            <w:vAlign w:val="center"/>
          </w:tcPr>
          <w:p w14:paraId="61C30875" w14:textId="0EA741D5" w:rsidR="00FC0D5C" w:rsidRPr="00D022AD" w:rsidRDefault="00582D98" w:rsidP="00695FC4">
            <w:pPr>
              <w:jc w:val="center"/>
              <w:rPr>
                <w:rFonts w:cs="Times New Roman"/>
                <w:noProof/>
                <w:sz w:val="24"/>
                <w:szCs w:val="24"/>
              </w:rPr>
            </w:pPr>
            <w:r w:rsidRPr="00582D98">
              <w:rPr>
                <w:rFonts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inline distT="0" distB="0" distL="0" distR="0" wp14:anchorId="41954C1D" wp14:editId="32055D30">
                      <wp:extent cx="1828800" cy="1737360"/>
                      <wp:effectExtent l="0" t="0" r="19050" b="15240"/>
                      <wp:docPr id="190013542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0" cy="17373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250BE75" w14:textId="4D1048DE" w:rsidR="00582D98" w:rsidRPr="00D86CF7" w:rsidRDefault="00507E32" w:rsidP="00507E32">
                                  <w:pPr>
                                    <w:jc w:val="center"/>
                                    <w:rPr>
                                      <w:color w:val="FF0000"/>
                                    </w:rPr>
                                  </w:pPr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40"/>
                                      <w:szCs w:val="40"/>
                                    </w:rPr>
                                    <w:t>Insert the Image of the Punch Assembl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1954C1D" id="_x0000_s1028" type="#_x0000_t202" style="width:2in;height:13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">
                      <v:textbox>
                        <w:txbxContent>
                          <w:p w14:paraId="2250BE75" w14:textId="4D1048DE" w:rsidR="00582D98" w:rsidRPr="00D86CF7" w:rsidRDefault="00507E32" w:rsidP="00507E32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 w:rsidRPr="00D86CF7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Insert the Image of the </w:t>
                            </w:r>
                            <w:r w:rsidRPr="00D86CF7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Punch</w:t>
                            </w:r>
                            <w:r w:rsidRPr="00D86CF7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Assembly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FC0D5C" w14:paraId="3BD269BE" w14:textId="77777777" w:rsidTr="00695FC4">
        <w:tc>
          <w:tcPr>
            <w:tcW w:w="9016" w:type="dxa"/>
            <w:gridSpan w:val="2"/>
            <w:tcBorders>
              <w:top w:val="single" w:sz="4" w:space="0" w:color="auto"/>
            </w:tcBorders>
          </w:tcPr>
          <w:p w14:paraId="2CF13030" w14:textId="459141E5" w:rsidR="00FC0D5C" w:rsidRPr="00FC0D5C" w:rsidRDefault="00FC0D5C" w:rsidP="00695FC4">
            <w:pPr>
              <w:jc w:val="center"/>
              <w:rPr>
                <w:rFonts w:cs="Times New Roman"/>
                <w:noProof/>
                <w:sz w:val="32"/>
                <w:szCs w:val="32"/>
              </w:rPr>
            </w:pPr>
            <w:r w:rsidRPr="00FC0D5C">
              <w:rPr>
                <w:rFonts w:cs="Times New Roman"/>
                <w:noProof/>
                <w:sz w:val="32"/>
                <w:szCs w:val="32"/>
              </w:rPr>
              <w:t>Internship Report Submitted By</w:t>
            </w:r>
          </w:p>
        </w:tc>
      </w:tr>
      <w:tr w:rsidR="00FC0D5C" w14:paraId="11BE3E97" w14:textId="77777777" w:rsidTr="00695FC4">
        <w:tc>
          <w:tcPr>
            <w:tcW w:w="9016" w:type="dxa"/>
            <w:gridSpan w:val="2"/>
            <w:shd w:val="clear" w:color="auto" w:fill="D9E2F3" w:themeFill="accent1" w:themeFillTint="33"/>
          </w:tcPr>
          <w:p w14:paraId="560ED2EA" w14:textId="62B3A2C0" w:rsidR="00FC0D5C" w:rsidRPr="00195754" w:rsidRDefault="00195754" w:rsidP="00695FC4">
            <w:pPr>
              <w:jc w:val="center"/>
              <w:rPr>
                <w:rFonts w:cs="Times New Roman"/>
                <w:b/>
                <w:bCs/>
                <w:noProof/>
                <w:color w:val="FF0000"/>
                <w:sz w:val="36"/>
                <w:szCs w:val="36"/>
              </w:rPr>
            </w:pPr>
            <w:r w:rsidRPr="00195754">
              <w:rPr>
                <w:rFonts w:cs="Times New Roman"/>
                <w:b/>
                <w:bCs/>
                <w:noProof/>
                <w:color w:val="FF0000"/>
                <w:sz w:val="36"/>
                <w:szCs w:val="36"/>
              </w:rPr>
              <w:t>Your Name</w:t>
            </w:r>
          </w:p>
        </w:tc>
      </w:tr>
      <w:tr w:rsidR="00FC0D5C" w14:paraId="11A0F5F5" w14:textId="77777777" w:rsidTr="00695FC4">
        <w:tc>
          <w:tcPr>
            <w:tcW w:w="9016" w:type="dxa"/>
            <w:gridSpan w:val="2"/>
            <w:shd w:val="clear" w:color="auto" w:fill="auto"/>
          </w:tcPr>
          <w:p w14:paraId="6666D25C" w14:textId="6433D94E" w:rsidR="00FC0D5C" w:rsidRPr="00FC0D5C" w:rsidRDefault="00FC0D5C" w:rsidP="00695FC4">
            <w:pPr>
              <w:jc w:val="center"/>
              <w:rPr>
                <w:rFonts w:cs="Times New Roman"/>
                <w:noProof/>
                <w:sz w:val="32"/>
                <w:szCs w:val="32"/>
              </w:rPr>
            </w:pPr>
            <w:r w:rsidRPr="00FC0D5C">
              <w:rPr>
                <w:rFonts w:cs="Times New Roman"/>
                <w:noProof/>
                <w:sz w:val="32"/>
                <w:szCs w:val="32"/>
              </w:rPr>
              <w:t>Internship carried out at</w:t>
            </w:r>
          </w:p>
        </w:tc>
      </w:tr>
      <w:tr w:rsidR="00FC0D5C" w14:paraId="2DF35CC4" w14:textId="77777777" w:rsidTr="00195754">
        <w:tc>
          <w:tcPr>
            <w:tcW w:w="9016" w:type="dxa"/>
            <w:gridSpan w:val="2"/>
            <w:shd w:val="clear" w:color="auto" w:fill="000099"/>
          </w:tcPr>
          <w:p w14:paraId="1BA96568" w14:textId="33FB5B3A" w:rsidR="00FD4F83" w:rsidRPr="00FD4F83" w:rsidRDefault="00FD4F83" w:rsidP="00695FC4">
            <w:pPr>
              <w:jc w:val="center"/>
              <w:rPr>
                <w:color w:val="FFFFFF" w:themeColor="background1"/>
              </w:rPr>
            </w:pPr>
            <w:r w:rsidRPr="00FD4F83">
              <w:rPr>
                <w:noProof/>
                <w:color w:val="FFFFFF" w:themeColor="background1"/>
              </w:rPr>
              <w:drawing>
                <wp:inline distT="0" distB="0" distL="0" distR="0" wp14:anchorId="4CE79D5B" wp14:editId="2D27D7B1">
                  <wp:extent cx="1404431" cy="548640"/>
                  <wp:effectExtent l="0" t="0" r="5715" b="3810"/>
                  <wp:docPr id="197212357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2123570" name="Picture 1972123570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431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ADD7C38" w14:textId="3F815EFA" w:rsidR="00FC0D5C" w:rsidRPr="00FD4F83" w:rsidRDefault="00000000" w:rsidP="00695FC4">
            <w:pPr>
              <w:jc w:val="center"/>
              <w:rPr>
                <w:rFonts w:cs="Times New Roman"/>
                <w:b/>
                <w:bCs/>
                <w:noProof/>
                <w:color w:val="FFFFFF" w:themeColor="background1"/>
                <w:sz w:val="24"/>
                <w:szCs w:val="24"/>
              </w:rPr>
            </w:pPr>
            <w:hyperlink r:id="rId9" w:history="1">
              <w:r w:rsidR="00FD4F83" w:rsidRPr="00FD4F83">
                <w:rPr>
                  <w:rStyle w:val="Hyperlink"/>
                  <w:rFonts w:cs="Times New Roman"/>
                  <w:b/>
                  <w:bCs/>
                  <w:noProof/>
                  <w:color w:val="FFFFFF" w:themeColor="background1"/>
                  <w:sz w:val="32"/>
                  <w:szCs w:val="32"/>
                </w:rPr>
                <w:t>HTTPS://ELEARN.ROYAL-MECHANICAL.COM/</w:t>
              </w:r>
            </w:hyperlink>
          </w:p>
        </w:tc>
      </w:tr>
      <w:tr w:rsidR="00FC0D5C" w14:paraId="6681543A" w14:textId="77777777" w:rsidTr="00695FC4">
        <w:tc>
          <w:tcPr>
            <w:tcW w:w="9016" w:type="dxa"/>
            <w:gridSpan w:val="2"/>
          </w:tcPr>
          <w:p w14:paraId="44EA2B06" w14:textId="2E8EC06F" w:rsidR="00FC0D5C" w:rsidRPr="00FC0D5C" w:rsidRDefault="00FC0D5C" w:rsidP="00695FC4">
            <w:pPr>
              <w:jc w:val="center"/>
              <w:rPr>
                <w:rFonts w:cs="Times New Roman"/>
                <w:noProof/>
                <w:sz w:val="32"/>
                <w:szCs w:val="32"/>
              </w:rPr>
            </w:pPr>
            <w:r w:rsidRPr="00FC0D5C">
              <w:rPr>
                <w:rFonts w:cs="Times New Roman"/>
                <w:noProof/>
                <w:sz w:val="32"/>
                <w:szCs w:val="32"/>
              </w:rPr>
              <w:t>An e-learning initiative from</w:t>
            </w:r>
          </w:p>
        </w:tc>
      </w:tr>
      <w:tr w:rsidR="00FC0D5C" w14:paraId="63923275" w14:textId="77777777" w:rsidTr="00695FC4">
        <w:tc>
          <w:tcPr>
            <w:tcW w:w="9016" w:type="dxa"/>
            <w:gridSpan w:val="2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7483138E" w14:textId="26AF4FA2" w:rsidR="00FC0D5C" w:rsidRPr="00FC0D5C" w:rsidRDefault="00FC0D5C" w:rsidP="00695FC4">
            <w:pPr>
              <w:jc w:val="center"/>
              <w:rPr>
                <w:rFonts w:cs="Times New Roman"/>
                <w:b/>
                <w:bCs/>
                <w:noProof/>
                <w:sz w:val="24"/>
                <w:szCs w:val="24"/>
              </w:rPr>
            </w:pPr>
            <w:r w:rsidRPr="00FC0D5C">
              <w:rPr>
                <w:rFonts w:cs="Times New Roman"/>
                <w:b/>
                <w:bCs/>
                <w:noProof/>
                <w:sz w:val="40"/>
                <w:szCs w:val="40"/>
              </w:rPr>
              <w:t>Maxpertise Technology Labs Pvt. Ltd., Bengaluru.</w:t>
            </w:r>
          </w:p>
        </w:tc>
      </w:tr>
    </w:tbl>
    <w:p w14:paraId="45097FBC" w14:textId="77777777" w:rsidR="00A049F1" w:rsidRPr="004252E5" w:rsidRDefault="008304CF" w:rsidP="00A049F1">
      <w:pPr>
        <w:pageBreakBefore/>
        <w:spacing w:line="276" w:lineRule="auto"/>
        <w:jc w:val="center"/>
        <w:rPr>
          <w:rFonts w:cs="Times New Roman"/>
          <w:b/>
          <w:bCs/>
          <w:sz w:val="36"/>
          <w:szCs w:val="36"/>
        </w:rPr>
      </w:pPr>
      <w:r w:rsidRPr="004252E5">
        <w:rPr>
          <w:rFonts w:cs="Times New Roman"/>
          <w:b/>
          <w:bCs/>
          <w:sz w:val="36"/>
          <w:szCs w:val="36"/>
        </w:rPr>
        <w:lastRenderedPageBreak/>
        <w:t xml:space="preserve">About </w:t>
      </w:r>
      <w:r w:rsidR="00A049F1" w:rsidRPr="004252E5">
        <w:rPr>
          <w:rFonts w:cs="Times New Roman"/>
          <w:b/>
          <w:bCs/>
          <w:sz w:val="36"/>
          <w:szCs w:val="36"/>
        </w:rPr>
        <w:t xml:space="preserve">the </w:t>
      </w:r>
      <w:r w:rsidRPr="004252E5">
        <w:rPr>
          <w:rFonts w:cs="Times New Roman"/>
          <w:b/>
          <w:bCs/>
          <w:sz w:val="36"/>
          <w:szCs w:val="36"/>
        </w:rPr>
        <w:t>Company</w:t>
      </w:r>
    </w:p>
    <w:p w14:paraId="1FC89A0F" w14:textId="5A323F42" w:rsidR="008304CF" w:rsidRPr="009D486E" w:rsidRDefault="00000000" w:rsidP="00FD4F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center"/>
        <w:rPr>
          <w:rFonts w:cs="Times New Roman"/>
          <w:b/>
          <w:bCs/>
          <w:color w:val="0000CC"/>
          <w:sz w:val="24"/>
          <w:szCs w:val="24"/>
        </w:rPr>
      </w:pPr>
      <w:hyperlink r:id="rId10" w:history="1">
        <w:r w:rsidR="00FC0D5C" w:rsidRPr="00882675">
          <w:rPr>
            <w:rStyle w:val="Hyperlink"/>
            <w:rFonts w:cs="Times New Roman"/>
            <w:b/>
            <w:bCs/>
            <w:sz w:val="24"/>
            <w:szCs w:val="24"/>
          </w:rPr>
          <w:t>https://elearn.royal-mechanical.com/</w:t>
        </w:r>
      </w:hyperlink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05FF8" w:rsidRPr="00D022AD" w14:paraId="67FDE33F" w14:textId="77777777" w:rsidTr="00FD4F83">
        <w:tc>
          <w:tcPr>
            <w:tcW w:w="9016" w:type="dxa"/>
            <w:gridSpan w:val="3"/>
            <w:vAlign w:val="center"/>
          </w:tcPr>
          <w:p w14:paraId="44A779F1" w14:textId="54B19A5F" w:rsidR="00105FF8" w:rsidRPr="00D022AD" w:rsidRDefault="00000000" w:rsidP="00FD4F83">
            <w:pPr>
              <w:spacing w:after="160" w:line="259" w:lineRule="auto"/>
              <w:jc w:val="center"/>
            </w:pPr>
            <w:hyperlink r:id="rId11" w:history="1">
              <w:r w:rsidR="00FC0D5C" w:rsidRPr="00882675">
                <w:rPr>
                  <w:rStyle w:val="Hyperlink"/>
                  <w:rFonts w:cs="Times New Roman"/>
                  <w:sz w:val="24"/>
                  <w:szCs w:val="24"/>
                </w:rPr>
                <w:t>https://elearn.royal-mechanical.com/</w:t>
              </w:r>
            </w:hyperlink>
            <w:r w:rsidR="00FC0D5C">
              <w:rPr>
                <w:rFonts w:cs="Times New Roman"/>
                <w:color w:val="000000"/>
                <w:sz w:val="24"/>
                <w:szCs w:val="24"/>
              </w:rPr>
              <w:t xml:space="preserve"> </w:t>
            </w:r>
            <w:r w:rsidR="009D486E">
              <w:t xml:space="preserve">is an online </w:t>
            </w:r>
            <w:r w:rsidR="0054746F">
              <w:t>school for mechanical engineers</w:t>
            </w:r>
            <w:r w:rsidR="009D486E">
              <w:t xml:space="preserve"> owned by Maxpertise Technology Labs Pvt. Ltd.</w:t>
            </w:r>
          </w:p>
        </w:tc>
      </w:tr>
      <w:tr w:rsidR="00105FF8" w:rsidRPr="00D022AD" w14:paraId="258F956A" w14:textId="77777777" w:rsidTr="00FD4F83">
        <w:tc>
          <w:tcPr>
            <w:tcW w:w="9016" w:type="dxa"/>
            <w:gridSpan w:val="3"/>
            <w:vAlign w:val="center"/>
          </w:tcPr>
          <w:p w14:paraId="4E6F795C" w14:textId="1D40A5EB" w:rsidR="00105FF8" w:rsidRPr="00D022AD" w:rsidRDefault="0054746F" w:rsidP="00FD4F83">
            <w:pPr>
              <w:pStyle w:val="Default"/>
              <w:spacing w:line="276" w:lineRule="auto"/>
              <w:jc w:val="center"/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The objective of</w:t>
            </w:r>
            <w:r w:rsidR="00FC0D5C">
              <w:rPr>
                <w:rFonts w:asciiTheme="minorHAnsi" w:hAnsiTheme="minorHAnsi"/>
                <w:color w:val="auto"/>
              </w:rPr>
              <w:t xml:space="preserve"> </w:t>
            </w:r>
            <w:hyperlink r:id="rId12" w:history="1">
              <w:r w:rsidR="00FC0D5C" w:rsidRPr="00882675">
                <w:rPr>
                  <w:rStyle w:val="Hyperlink"/>
                </w:rPr>
                <w:t>https://elearn.royal-mechanical.com/</w:t>
              </w:r>
            </w:hyperlink>
            <w:r w:rsidR="00FC0D5C">
              <w:t xml:space="preserve"> </w:t>
            </w:r>
            <w:r>
              <w:rPr>
                <w:rFonts w:asciiTheme="minorHAnsi" w:hAnsiTheme="minorHAnsi"/>
                <w:color w:val="auto"/>
              </w:rPr>
              <w:t>is to offer job</w:t>
            </w:r>
            <w:r w:rsidR="003638CA">
              <w:rPr>
                <w:rFonts w:asciiTheme="minorHAnsi" w:hAnsiTheme="minorHAnsi"/>
                <w:color w:val="auto"/>
              </w:rPr>
              <w:t>-</w:t>
            </w:r>
            <w:r>
              <w:rPr>
                <w:rFonts w:asciiTheme="minorHAnsi" w:hAnsiTheme="minorHAnsi"/>
                <w:color w:val="auto"/>
              </w:rPr>
              <w:t>oriented courses for mechanical engine</w:t>
            </w:r>
            <w:r w:rsidR="003638CA">
              <w:rPr>
                <w:rFonts w:asciiTheme="minorHAnsi" w:hAnsiTheme="minorHAnsi"/>
                <w:color w:val="auto"/>
              </w:rPr>
              <w:t>er</w:t>
            </w:r>
            <w:r>
              <w:rPr>
                <w:rFonts w:asciiTheme="minorHAnsi" w:hAnsiTheme="minorHAnsi"/>
                <w:color w:val="auto"/>
              </w:rPr>
              <w:t xml:space="preserve">s </w:t>
            </w:r>
            <w:r w:rsidR="003638CA">
              <w:rPr>
                <w:rFonts w:asciiTheme="minorHAnsi" w:hAnsiTheme="minorHAnsi"/>
                <w:color w:val="auto"/>
              </w:rPr>
              <w:t xml:space="preserve">and </w:t>
            </w:r>
            <w:r>
              <w:rPr>
                <w:rFonts w:asciiTheme="minorHAnsi" w:hAnsiTheme="minorHAnsi"/>
                <w:color w:val="auto"/>
              </w:rPr>
              <w:t>bridge the gap between academia and the industry.</w:t>
            </w:r>
          </w:p>
        </w:tc>
      </w:tr>
      <w:tr w:rsidR="0054746F" w:rsidRPr="00D022AD" w14:paraId="50DCA15C" w14:textId="77777777" w:rsidTr="00FD4F83">
        <w:tc>
          <w:tcPr>
            <w:tcW w:w="9016" w:type="dxa"/>
            <w:gridSpan w:val="3"/>
            <w:tcBorders>
              <w:bottom w:val="single" w:sz="4" w:space="0" w:color="auto"/>
            </w:tcBorders>
            <w:vAlign w:val="center"/>
          </w:tcPr>
          <w:p w14:paraId="7BB4598E" w14:textId="77777777" w:rsidR="0054746F" w:rsidRDefault="0054746F" w:rsidP="00633130">
            <w:pPr>
              <w:pStyle w:val="Default"/>
              <w:spacing w:line="276" w:lineRule="auto"/>
              <w:rPr>
                <w:rFonts w:asciiTheme="minorHAnsi" w:hAnsiTheme="minorHAnsi"/>
                <w:color w:val="auto"/>
              </w:rPr>
            </w:pPr>
          </w:p>
        </w:tc>
      </w:tr>
      <w:tr w:rsidR="00105FF8" w:rsidRPr="00D022AD" w14:paraId="228C6701" w14:textId="77777777" w:rsidTr="00FD4F83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821C4EC" w14:textId="03D4A4A7" w:rsidR="00105FF8" w:rsidRPr="0054746F" w:rsidRDefault="00000000" w:rsidP="00FD4F83">
            <w:pPr>
              <w:pStyle w:val="Default"/>
              <w:spacing w:line="276" w:lineRule="auto"/>
              <w:jc w:val="center"/>
              <w:rPr>
                <w:rFonts w:asciiTheme="minorHAnsi" w:hAnsiTheme="minorHAnsi"/>
                <w:b/>
                <w:bCs/>
                <w:color w:val="auto"/>
              </w:rPr>
            </w:pPr>
            <w:hyperlink r:id="rId13" w:history="1">
              <w:r w:rsidR="00FD4F83" w:rsidRPr="00882675">
                <w:rPr>
                  <w:rStyle w:val="Hyperlink"/>
                </w:rPr>
                <w:t>https://elearn.royal-mechanical.com/</w:t>
              </w:r>
            </w:hyperlink>
            <w:r w:rsidR="00FD4F83">
              <w:t xml:space="preserve"> </w:t>
            </w:r>
            <w:r w:rsidR="0054746F" w:rsidRPr="0054746F">
              <w:rPr>
                <w:rFonts w:asciiTheme="minorHAnsi" w:hAnsiTheme="minorHAnsi"/>
                <w:b/>
                <w:bCs/>
                <w:color w:val="auto"/>
              </w:rPr>
              <w:t>offers job</w:t>
            </w:r>
            <w:r w:rsidR="003638CA">
              <w:rPr>
                <w:rFonts w:asciiTheme="minorHAnsi" w:hAnsiTheme="minorHAnsi"/>
                <w:b/>
                <w:bCs/>
                <w:color w:val="auto"/>
              </w:rPr>
              <w:t>-</w:t>
            </w:r>
            <w:r w:rsidR="0054746F" w:rsidRPr="0054746F">
              <w:rPr>
                <w:rFonts w:asciiTheme="minorHAnsi" w:hAnsiTheme="minorHAnsi"/>
                <w:b/>
                <w:bCs/>
                <w:color w:val="auto"/>
              </w:rPr>
              <w:t>orie</w:t>
            </w:r>
            <w:r w:rsidR="003638CA">
              <w:rPr>
                <w:rFonts w:asciiTheme="minorHAnsi" w:hAnsiTheme="minorHAnsi"/>
                <w:b/>
                <w:bCs/>
                <w:color w:val="auto"/>
              </w:rPr>
              <w:t>nte</w:t>
            </w:r>
            <w:r w:rsidR="0054746F" w:rsidRPr="0054746F">
              <w:rPr>
                <w:rFonts w:asciiTheme="minorHAnsi" w:hAnsiTheme="minorHAnsi"/>
                <w:b/>
                <w:bCs/>
                <w:color w:val="auto"/>
              </w:rPr>
              <w:t xml:space="preserve">d online courses in </w:t>
            </w:r>
            <w:r w:rsidR="003638CA">
              <w:rPr>
                <w:rFonts w:asciiTheme="minorHAnsi" w:hAnsiTheme="minorHAnsi"/>
                <w:b/>
                <w:bCs/>
                <w:color w:val="auto"/>
              </w:rPr>
              <w:t xml:space="preserve">the </w:t>
            </w:r>
            <w:r w:rsidR="0054746F" w:rsidRPr="0054746F">
              <w:rPr>
                <w:rFonts w:asciiTheme="minorHAnsi" w:hAnsiTheme="minorHAnsi"/>
                <w:b/>
                <w:bCs/>
                <w:color w:val="auto"/>
              </w:rPr>
              <w:t>below areas</w:t>
            </w:r>
          </w:p>
        </w:tc>
      </w:tr>
      <w:tr w:rsidR="00633130" w:rsidRPr="00D022AD" w14:paraId="7EB3CF7A" w14:textId="77777777" w:rsidTr="00FD4F83">
        <w:tc>
          <w:tcPr>
            <w:tcW w:w="9016" w:type="dxa"/>
            <w:gridSpan w:val="3"/>
            <w:tcBorders>
              <w:top w:val="single" w:sz="4" w:space="0" w:color="auto"/>
            </w:tcBorders>
            <w:vAlign w:val="center"/>
          </w:tcPr>
          <w:p w14:paraId="5F1689DD" w14:textId="77777777" w:rsidR="00633130" w:rsidRPr="00D022AD" w:rsidRDefault="00633130" w:rsidP="00633130">
            <w:pPr>
              <w:pStyle w:val="Default"/>
              <w:spacing w:line="276" w:lineRule="auto"/>
              <w:jc w:val="center"/>
              <w:rPr>
                <w:rFonts w:asciiTheme="minorHAnsi" w:hAnsiTheme="minorHAnsi"/>
                <w:color w:val="auto"/>
              </w:rPr>
            </w:pPr>
          </w:p>
        </w:tc>
      </w:tr>
      <w:tr w:rsidR="00105FF8" w:rsidRPr="00D022AD" w14:paraId="11D4A860" w14:textId="77777777" w:rsidTr="00FD4F83">
        <w:tc>
          <w:tcPr>
            <w:tcW w:w="300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231961D8" w14:textId="6A54A1EF" w:rsidR="00105FF8" w:rsidRPr="00D022AD" w:rsidRDefault="0054746F" w:rsidP="00633130">
            <w:pPr>
              <w:spacing w:line="276" w:lineRule="auto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CAD</w:t>
            </w:r>
            <w:r w:rsidR="009D486E">
              <w:rPr>
                <w:rFonts w:cs="Times New Roman"/>
                <w:b/>
                <w:bCs/>
                <w:sz w:val="24"/>
                <w:szCs w:val="24"/>
              </w:rPr>
              <w:t xml:space="preserve"> Skills</w:t>
            </w:r>
          </w:p>
        </w:tc>
        <w:tc>
          <w:tcPr>
            <w:tcW w:w="30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1FCB5A43" w14:textId="0A73E8F6" w:rsidR="00105FF8" w:rsidRPr="00D022AD" w:rsidRDefault="0054746F" w:rsidP="00633130">
            <w:pPr>
              <w:spacing w:line="276" w:lineRule="auto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Technical Skills</w:t>
            </w:r>
          </w:p>
        </w:tc>
        <w:tc>
          <w:tcPr>
            <w:tcW w:w="3006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5752780E" w14:textId="773EB7EC" w:rsidR="00105FF8" w:rsidRPr="00D022AD" w:rsidRDefault="0054746F" w:rsidP="00633130">
            <w:pPr>
              <w:spacing w:line="276" w:lineRule="auto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Soft Skills</w:t>
            </w:r>
          </w:p>
        </w:tc>
      </w:tr>
      <w:tr w:rsidR="00105FF8" w:rsidRPr="00D022AD" w14:paraId="6BC9B533" w14:textId="77777777" w:rsidTr="00FD4F83">
        <w:tc>
          <w:tcPr>
            <w:tcW w:w="3005" w:type="dxa"/>
            <w:tcBorders>
              <w:top w:val="single" w:sz="4" w:space="0" w:color="auto"/>
              <w:right w:val="single" w:sz="4" w:space="0" w:color="auto"/>
            </w:tcBorders>
          </w:tcPr>
          <w:p w14:paraId="262A8498" w14:textId="77777777" w:rsidR="00105FF8" w:rsidRPr="007B4A92" w:rsidRDefault="0054746F" w:rsidP="00B24257">
            <w:pPr>
              <w:pStyle w:val="font8"/>
              <w:numPr>
                <w:ilvl w:val="0"/>
                <w:numId w:val="1"/>
              </w:numPr>
              <w:spacing w:before="0" w:beforeAutospacing="0" w:after="0" w:afterAutospacing="0" w:line="276" w:lineRule="auto"/>
              <w:textAlignment w:val="baseline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dr w:val="none" w:sz="0" w:space="0" w:color="auto" w:frame="1"/>
              </w:rPr>
              <w:t>Catia v5</w:t>
            </w:r>
          </w:p>
          <w:p w14:paraId="264C24F2" w14:textId="6467942F" w:rsidR="007B4A92" w:rsidRPr="00D022AD" w:rsidRDefault="007B4A92" w:rsidP="00B24257">
            <w:pPr>
              <w:pStyle w:val="font8"/>
              <w:numPr>
                <w:ilvl w:val="0"/>
                <w:numId w:val="1"/>
              </w:numPr>
              <w:spacing w:before="0" w:beforeAutospacing="0" w:after="0" w:afterAutospacing="0" w:line="276" w:lineRule="auto"/>
              <w:textAlignment w:val="baseline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usion 360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7226D0" w14:textId="40A3A3FD" w:rsidR="00105FF8" w:rsidRDefault="0054746F" w:rsidP="00B24257">
            <w:pPr>
              <w:pStyle w:val="font8"/>
              <w:numPr>
                <w:ilvl w:val="0"/>
                <w:numId w:val="1"/>
              </w:numPr>
              <w:spacing w:before="0" w:beforeAutospacing="0" w:after="0" w:afterAutospacing="0" w:line="276" w:lineRule="auto"/>
              <w:textAlignment w:val="baseline"/>
              <w:rPr>
                <w:rFonts w:asciiTheme="minorHAnsi" w:hAnsiTheme="minorHAnsi"/>
                <w:bdr w:val="none" w:sz="0" w:space="0" w:color="auto" w:frame="1"/>
              </w:rPr>
            </w:pPr>
            <w:r>
              <w:rPr>
                <w:rFonts w:asciiTheme="minorHAnsi" w:hAnsiTheme="minorHAnsi"/>
                <w:bdr w:val="none" w:sz="0" w:space="0" w:color="auto" w:frame="1"/>
              </w:rPr>
              <w:t>Tooling Design</w:t>
            </w:r>
            <w:r w:rsidR="0003579B">
              <w:rPr>
                <w:rFonts w:asciiTheme="minorHAnsi" w:hAnsiTheme="minorHAnsi"/>
                <w:bdr w:val="none" w:sz="0" w:space="0" w:color="auto" w:frame="1"/>
              </w:rPr>
              <w:t xml:space="preserve"> – Jigs, Fixtures, and Press Tools</w:t>
            </w:r>
          </w:p>
          <w:p w14:paraId="59D9B68D" w14:textId="7E674467" w:rsidR="0054746F" w:rsidRDefault="0054746F" w:rsidP="00B24257">
            <w:pPr>
              <w:pStyle w:val="font8"/>
              <w:numPr>
                <w:ilvl w:val="0"/>
                <w:numId w:val="1"/>
              </w:numPr>
              <w:spacing w:before="0" w:beforeAutospacing="0" w:after="0" w:afterAutospacing="0" w:line="276" w:lineRule="auto"/>
              <w:textAlignment w:val="baseline"/>
              <w:rPr>
                <w:rFonts w:asciiTheme="minorHAnsi" w:hAnsiTheme="minorHAnsi"/>
                <w:bdr w:val="none" w:sz="0" w:space="0" w:color="auto" w:frame="1"/>
              </w:rPr>
            </w:pPr>
            <w:r>
              <w:rPr>
                <w:rFonts w:asciiTheme="minorHAnsi" w:hAnsiTheme="minorHAnsi"/>
                <w:bdr w:val="none" w:sz="0" w:space="0" w:color="auto" w:frame="1"/>
              </w:rPr>
              <w:t>Product Design</w:t>
            </w:r>
            <w:r w:rsidR="0003579B">
              <w:rPr>
                <w:rFonts w:asciiTheme="minorHAnsi" w:hAnsiTheme="minorHAnsi"/>
                <w:bdr w:val="none" w:sz="0" w:space="0" w:color="auto" w:frame="1"/>
              </w:rPr>
              <w:t xml:space="preserve"> – Automotive, Aeros</w:t>
            </w:r>
            <w:r w:rsidR="003638CA">
              <w:rPr>
                <w:rFonts w:asciiTheme="minorHAnsi" w:hAnsiTheme="minorHAnsi"/>
                <w:bdr w:val="none" w:sz="0" w:space="0" w:color="auto" w:frame="1"/>
              </w:rPr>
              <w:t>pa</w:t>
            </w:r>
            <w:r w:rsidR="0003579B">
              <w:rPr>
                <w:rFonts w:asciiTheme="minorHAnsi" w:hAnsiTheme="minorHAnsi"/>
                <w:bdr w:val="none" w:sz="0" w:space="0" w:color="auto" w:frame="1"/>
              </w:rPr>
              <w:t>ce, and Industrial Automation.</w:t>
            </w:r>
          </w:p>
          <w:p w14:paraId="523228FC" w14:textId="155D9CCF" w:rsidR="0054746F" w:rsidRPr="00D022AD" w:rsidRDefault="0054746F" w:rsidP="00B24257">
            <w:pPr>
              <w:pStyle w:val="font8"/>
              <w:numPr>
                <w:ilvl w:val="0"/>
                <w:numId w:val="1"/>
              </w:numPr>
              <w:spacing w:before="0" w:beforeAutospacing="0" w:after="0" w:afterAutospacing="0" w:line="276" w:lineRule="auto"/>
              <w:textAlignment w:val="baseline"/>
              <w:rPr>
                <w:rFonts w:asciiTheme="minorHAnsi" w:hAnsiTheme="minorHAnsi"/>
                <w:bdr w:val="none" w:sz="0" w:space="0" w:color="auto" w:frame="1"/>
              </w:rPr>
            </w:pPr>
            <w:r>
              <w:rPr>
                <w:rFonts w:asciiTheme="minorHAnsi" w:hAnsiTheme="minorHAnsi"/>
                <w:bdr w:val="none" w:sz="0" w:space="0" w:color="auto" w:frame="1"/>
              </w:rPr>
              <w:t>Geometric Dimensioning and Tolerancing (GD&amp;T)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</w:tcBorders>
          </w:tcPr>
          <w:p w14:paraId="2164F2EC" w14:textId="1E0706D8" w:rsidR="0054746F" w:rsidRPr="0054746F" w:rsidRDefault="0054746F" w:rsidP="00B24257">
            <w:pPr>
              <w:pStyle w:val="Heading4"/>
              <w:numPr>
                <w:ilvl w:val="0"/>
                <w:numId w:val="1"/>
              </w:numPr>
              <w:spacing w:before="0" w:beforeAutospacing="0" w:after="0" w:afterAutospacing="0" w:line="276" w:lineRule="auto"/>
              <w:textAlignment w:val="baseline"/>
              <w:rPr>
                <w:rFonts w:asciiTheme="minorHAnsi" w:hAnsiTheme="minorHAnsi"/>
                <w:b w:val="0"/>
                <w:bCs w:val="0"/>
                <w:bdr w:val="none" w:sz="0" w:space="0" w:color="auto" w:frame="1"/>
              </w:rPr>
            </w:pPr>
            <w:r w:rsidRPr="0054746F">
              <w:rPr>
                <w:rFonts w:asciiTheme="minorHAnsi" w:hAnsiTheme="minorHAnsi"/>
                <w:b w:val="0"/>
                <w:bCs w:val="0"/>
                <w:bdr w:val="none" w:sz="0" w:space="0" w:color="auto" w:frame="1"/>
              </w:rPr>
              <w:t>How to Get Mechanical Engineering Jobs?</w:t>
            </w:r>
          </w:p>
          <w:p w14:paraId="695B39EA" w14:textId="6E7E717C" w:rsidR="00105FF8" w:rsidRPr="00D022AD" w:rsidRDefault="0054746F" w:rsidP="00B24257">
            <w:pPr>
              <w:pStyle w:val="Heading4"/>
              <w:numPr>
                <w:ilvl w:val="0"/>
                <w:numId w:val="1"/>
              </w:numPr>
              <w:spacing w:before="0" w:beforeAutospacing="0" w:after="0" w:afterAutospacing="0" w:line="276" w:lineRule="auto"/>
              <w:textAlignment w:val="baseline"/>
              <w:rPr>
                <w:rFonts w:asciiTheme="minorHAnsi" w:hAnsiTheme="minorHAnsi"/>
                <w:bdr w:val="none" w:sz="0" w:space="0" w:color="auto" w:frame="1"/>
              </w:rPr>
            </w:pPr>
            <w:r>
              <w:rPr>
                <w:rFonts w:asciiTheme="minorHAnsi" w:hAnsiTheme="minorHAnsi"/>
                <w:b w:val="0"/>
                <w:bCs w:val="0"/>
                <w:bdr w:val="none" w:sz="0" w:space="0" w:color="auto" w:frame="1"/>
              </w:rPr>
              <w:t>Spoken English for Mechanical Engineers</w:t>
            </w:r>
          </w:p>
        </w:tc>
      </w:tr>
      <w:tr w:rsidR="00633130" w:rsidRPr="00D022AD" w14:paraId="7E80A650" w14:textId="77777777" w:rsidTr="00FD4F83"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25B07B8D" w14:textId="77777777" w:rsidR="00633130" w:rsidRPr="00D022AD" w:rsidRDefault="00633130" w:rsidP="00633130">
            <w:pPr>
              <w:pStyle w:val="Heading4"/>
              <w:spacing w:before="0" w:beforeAutospacing="0" w:after="0" w:afterAutospacing="0" w:line="276" w:lineRule="auto"/>
              <w:textAlignment w:val="baseline"/>
              <w:rPr>
                <w:rFonts w:asciiTheme="minorHAnsi" w:hAnsiTheme="minorHAnsi"/>
                <w:b w:val="0"/>
                <w:bCs w:val="0"/>
                <w:bdr w:val="none" w:sz="0" w:space="0" w:color="auto" w:frame="1"/>
              </w:rPr>
            </w:pPr>
          </w:p>
        </w:tc>
      </w:tr>
      <w:tr w:rsidR="00633130" w:rsidRPr="00D022AD" w14:paraId="5DE94AA3" w14:textId="77777777" w:rsidTr="00FD4F83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31C16" w14:textId="2B465EA2" w:rsidR="00633130" w:rsidRPr="00D022AD" w:rsidRDefault="00000000" w:rsidP="00633130">
            <w:pPr>
              <w:spacing w:line="276" w:lineRule="auto"/>
              <w:jc w:val="center"/>
              <w:rPr>
                <w:rFonts w:cs="Times New Roman"/>
                <w:b/>
                <w:bCs/>
                <w:sz w:val="24"/>
                <w:szCs w:val="24"/>
                <w:bdr w:val="none" w:sz="0" w:space="0" w:color="auto" w:frame="1"/>
              </w:rPr>
            </w:pPr>
            <w:hyperlink r:id="rId14" w:history="1">
              <w:r w:rsidR="00FD4F83" w:rsidRPr="00882675">
                <w:rPr>
                  <w:rStyle w:val="Hyperlink"/>
                </w:rPr>
                <w:t>https://elearn.royal-mechanical.com/</w:t>
              </w:r>
            </w:hyperlink>
            <w:r w:rsidR="00FD4F83">
              <w:rPr>
                <w:b/>
                <w:bCs/>
                <w:sz w:val="24"/>
                <w:szCs w:val="24"/>
              </w:rPr>
              <w:t xml:space="preserve"> </w:t>
            </w:r>
            <w:r w:rsidR="0003579B" w:rsidRPr="0054746F">
              <w:rPr>
                <w:b/>
                <w:bCs/>
                <w:sz w:val="24"/>
                <w:szCs w:val="24"/>
              </w:rPr>
              <w:t>offers job</w:t>
            </w:r>
            <w:r w:rsidR="003638CA">
              <w:rPr>
                <w:b/>
                <w:bCs/>
                <w:sz w:val="24"/>
                <w:szCs w:val="24"/>
              </w:rPr>
              <w:t>-</w:t>
            </w:r>
            <w:r w:rsidR="0003579B" w:rsidRPr="0054746F">
              <w:rPr>
                <w:b/>
                <w:bCs/>
                <w:sz w:val="24"/>
                <w:szCs w:val="24"/>
              </w:rPr>
              <w:t>orie</w:t>
            </w:r>
            <w:r w:rsidR="003638CA">
              <w:rPr>
                <w:b/>
                <w:bCs/>
                <w:sz w:val="24"/>
                <w:szCs w:val="24"/>
              </w:rPr>
              <w:t>nte</w:t>
            </w:r>
            <w:r w:rsidR="0003579B" w:rsidRPr="0054746F">
              <w:rPr>
                <w:b/>
                <w:bCs/>
                <w:sz w:val="24"/>
                <w:szCs w:val="24"/>
              </w:rPr>
              <w:t xml:space="preserve">d online courses in </w:t>
            </w:r>
            <w:r w:rsidR="003638CA">
              <w:rPr>
                <w:b/>
                <w:bCs/>
                <w:sz w:val="24"/>
                <w:szCs w:val="24"/>
              </w:rPr>
              <w:t xml:space="preserve">the </w:t>
            </w:r>
            <w:r w:rsidR="0003579B" w:rsidRPr="0054746F">
              <w:rPr>
                <w:b/>
                <w:bCs/>
                <w:sz w:val="24"/>
                <w:szCs w:val="24"/>
              </w:rPr>
              <w:t xml:space="preserve">below </w:t>
            </w:r>
            <w:r w:rsidR="0003579B">
              <w:rPr>
                <w:b/>
                <w:bCs/>
                <w:sz w:val="24"/>
                <w:szCs w:val="24"/>
              </w:rPr>
              <w:t>domains</w:t>
            </w:r>
          </w:p>
        </w:tc>
      </w:tr>
      <w:tr w:rsidR="00633130" w:rsidRPr="00D022AD" w14:paraId="6FF3C642" w14:textId="77777777" w:rsidTr="00FD4F83">
        <w:tc>
          <w:tcPr>
            <w:tcW w:w="9016" w:type="dxa"/>
            <w:gridSpan w:val="3"/>
            <w:tcBorders>
              <w:top w:val="single" w:sz="4" w:space="0" w:color="auto"/>
            </w:tcBorders>
          </w:tcPr>
          <w:p w14:paraId="3F1C9CB6" w14:textId="336741FD" w:rsidR="00633130" w:rsidRPr="00D022AD" w:rsidRDefault="00633130" w:rsidP="00D57F63">
            <w:pPr>
              <w:pStyle w:val="Heading4"/>
              <w:numPr>
                <w:ilvl w:val="0"/>
                <w:numId w:val="8"/>
              </w:numPr>
              <w:spacing w:before="0" w:beforeAutospacing="0" w:after="0" w:afterAutospacing="0" w:line="276" w:lineRule="auto"/>
              <w:textAlignment w:val="baseline"/>
              <w:rPr>
                <w:rFonts w:asciiTheme="minorHAnsi" w:hAnsiTheme="minorHAnsi"/>
                <w:b w:val="0"/>
                <w:bCs w:val="0"/>
                <w:bdr w:val="none" w:sz="0" w:space="0" w:color="auto" w:frame="1"/>
              </w:rPr>
            </w:pPr>
            <w:r w:rsidRPr="00D022AD">
              <w:rPr>
                <w:rFonts w:asciiTheme="minorHAnsi" w:hAnsiTheme="minorHAnsi"/>
                <w:b w:val="0"/>
                <w:bCs w:val="0"/>
                <w:bdr w:val="none" w:sz="0" w:space="0" w:color="auto" w:frame="1"/>
              </w:rPr>
              <w:t>Automotive</w:t>
            </w:r>
          </w:p>
          <w:p w14:paraId="7BA5A2D5" w14:textId="4E89015E" w:rsidR="00633130" w:rsidRPr="00D022AD" w:rsidRDefault="00633130" w:rsidP="00D57F63">
            <w:pPr>
              <w:pStyle w:val="Heading4"/>
              <w:numPr>
                <w:ilvl w:val="0"/>
                <w:numId w:val="8"/>
              </w:numPr>
              <w:spacing w:before="0" w:beforeAutospacing="0" w:after="0" w:afterAutospacing="0" w:line="276" w:lineRule="auto"/>
              <w:textAlignment w:val="baseline"/>
              <w:rPr>
                <w:rFonts w:asciiTheme="minorHAnsi" w:hAnsiTheme="minorHAnsi"/>
                <w:b w:val="0"/>
                <w:bCs w:val="0"/>
                <w:bdr w:val="none" w:sz="0" w:space="0" w:color="auto" w:frame="1"/>
              </w:rPr>
            </w:pPr>
            <w:r w:rsidRPr="00D022AD">
              <w:rPr>
                <w:rFonts w:asciiTheme="minorHAnsi" w:hAnsiTheme="minorHAnsi"/>
                <w:b w:val="0"/>
                <w:bCs w:val="0"/>
                <w:bdr w:val="none" w:sz="0" w:space="0" w:color="auto" w:frame="1"/>
              </w:rPr>
              <w:t>Aerospace</w:t>
            </w:r>
          </w:p>
          <w:p w14:paraId="01FA0739" w14:textId="342CE47D" w:rsidR="00633130" w:rsidRPr="00D022AD" w:rsidRDefault="00633130" w:rsidP="00D57F63">
            <w:pPr>
              <w:pStyle w:val="Heading4"/>
              <w:numPr>
                <w:ilvl w:val="0"/>
                <w:numId w:val="8"/>
              </w:numPr>
              <w:spacing w:before="0" w:beforeAutospacing="0" w:after="0" w:afterAutospacing="0" w:line="276" w:lineRule="auto"/>
              <w:textAlignment w:val="baseline"/>
              <w:rPr>
                <w:rFonts w:asciiTheme="minorHAnsi" w:hAnsiTheme="minorHAnsi"/>
                <w:b w:val="0"/>
                <w:bCs w:val="0"/>
                <w:bdr w:val="none" w:sz="0" w:space="0" w:color="auto" w:frame="1"/>
              </w:rPr>
            </w:pPr>
            <w:r w:rsidRPr="00D022AD">
              <w:rPr>
                <w:rFonts w:asciiTheme="minorHAnsi" w:hAnsiTheme="minorHAnsi"/>
                <w:b w:val="0"/>
                <w:bCs w:val="0"/>
                <w:bdr w:val="none" w:sz="0" w:space="0" w:color="auto" w:frame="1"/>
              </w:rPr>
              <w:t>Industrial Automation</w:t>
            </w:r>
          </w:p>
        </w:tc>
      </w:tr>
      <w:tr w:rsidR="00633130" w:rsidRPr="00D022AD" w14:paraId="2114C88B" w14:textId="77777777" w:rsidTr="00FD4F83"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00B7AA81" w14:textId="77777777" w:rsidR="00633130" w:rsidRPr="00D022AD" w:rsidRDefault="00633130" w:rsidP="00633130">
            <w:pPr>
              <w:pStyle w:val="Heading4"/>
              <w:spacing w:before="0" w:beforeAutospacing="0" w:after="0" w:afterAutospacing="0" w:line="276" w:lineRule="auto"/>
              <w:textAlignment w:val="baseline"/>
              <w:rPr>
                <w:rFonts w:asciiTheme="minorHAnsi" w:hAnsiTheme="minorHAnsi"/>
                <w:b w:val="0"/>
                <w:bCs w:val="0"/>
                <w:bdr w:val="none" w:sz="0" w:space="0" w:color="auto" w:frame="1"/>
              </w:rPr>
            </w:pPr>
          </w:p>
        </w:tc>
      </w:tr>
      <w:tr w:rsidR="00633130" w:rsidRPr="00D022AD" w14:paraId="5F20F485" w14:textId="77777777" w:rsidTr="00FD4F83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7E069F7A" w14:textId="45A92858" w:rsidR="00633130" w:rsidRPr="0054746F" w:rsidRDefault="00633130" w:rsidP="00633130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  <w:r w:rsidRPr="0054746F">
              <w:rPr>
                <w:rFonts w:cs="Times New Roman"/>
                <w:sz w:val="24"/>
                <w:szCs w:val="24"/>
              </w:rPr>
              <w:t>Please visit</w:t>
            </w:r>
            <w:r w:rsidR="0054746F" w:rsidRPr="0054746F">
              <w:rPr>
                <w:rFonts w:cs="Times New Roman"/>
                <w:sz w:val="24"/>
                <w:szCs w:val="24"/>
              </w:rPr>
              <w:t xml:space="preserve"> </w:t>
            </w:r>
            <w:hyperlink r:id="rId15" w:history="1">
              <w:r w:rsidR="00FD4F83" w:rsidRPr="00882675">
                <w:rPr>
                  <w:rStyle w:val="Hyperlink"/>
                </w:rPr>
                <w:t>https://elearn.royal-mechanical.com/</w:t>
              </w:r>
            </w:hyperlink>
            <w:r w:rsidR="00FD4F83">
              <w:rPr>
                <w:rFonts w:cs="Times New Roman"/>
                <w:sz w:val="24"/>
                <w:szCs w:val="24"/>
              </w:rPr>
              <w:t xml:space="preserve"> </w:t>
            </w:r>
            <w:r w:rsidR="0054746F" w:rsidRPr="0054746F">
              <w:rPr>
                <w:sz w:val="24"/>
                <w:szCs w:val="24"/>
              </w:rPr>
              <w:t xml:space="preserve">for </w:t>
            </w:r>
            <w:r w:rsidRPr="0054746F">
              <w:rPr>
                <w:rFonts w:cs="Times New Roman"/>
                <w:sz w:val="24"/>
                <w:szCs w:val="24"/>
              </w:rPr>
              <w:t>more information</w:t>
            </w:r>
            <w:r w:rsidR="0054746F" w:rsidRPr="0054746F">
              <w:rPr>
                <w:rFonts w:cs="Times New Roman"/>
                <w:sz w:val="24"/>
                <w:szCs w:val="24"/>
              </w:rPr>
              <w:t>.</w:t>
            </w:r>
          </w:p>
        </w:tc>
      </w:tr>
    </w:tbl>
    <w:p w14:paraId="4DD7FB66" w14:textId="733DC292" w:rsidR="005F4B4F" w:rsidRPr="00D022AD" w:rsidRDefault="005F4B4F" w:rsidP="00967593">
      <w:pPr>
        <w:spacing w:line="276" w:lineRule="auto"/>
        <w:rPr>
          <w:rFonts w:cs="Times New Roman"/>
          <w:b/>
          <w:bCs/>
          <w:sz w:val="23"/>
          <w:szCs w:val="23"/>
        </w:rPr>
      </w:pPr>
    </w:p>
    <w:p w14:paraId="717E1DB4" w14:textId="4BCE9830" w:rsidR="00105FF8" w:rsidRPr="00D022AD" w:rsidRDefault="00105FF8" w:rsidP="00105FF8">
      <w:pPr>
        <w:pStyle w:val="Default"/>
        <w:spacing w:line="276" w:lineRule="auto"/>
        <w:rPr>
          <w:rFonts w:asciiTheme="minorHAnsi" w:hAnsiTheme="minorHAnsi"/>
          <w:color w:val="auto"/>
          <w:sz w:val="23"/>
          <w:szCs w:val="23"/>
        </w:rPr>
      </w:pPr>
    </w:p>
    <w:p w14:paraId="235E3E05" w14:textId="77777777" w:rsidR="00105FF8" w:rsidRPr="00D022AD" w:rsidRDefault="00105FF8" w:rsidP="00967593">
      <w:pPr>
        <w:spacing w:line="276" w:lineRule="auto"/>
        <w:rPr>
          <w:rFonts w:cs="Times New Roman"/>
          <w:b/>
          <w:bCs/>
          <w:sz w:val="23"/>
          <w:szCs w:val="23"/>
        </w:rPr>
      </w:pPr>
    </w:p>
    <w:p w14:paraId="5FCD7E13" w14:textId="77777777" w:rsidR="005F4B4F" w:rsidRPr="00D022AD" w:rsidRDefault="005F4B4F" w:rsidP="00967593">
      <w:pPr>
        <w:spacing w:line="276" w:lineRule="auto"/>
        <w:rPr>
          <w:rFonts w:cs="Times New Roman"/>
          <w:b/>
          <w:bCs/>
          <w:sz w:val="23"/>
          <w:szCs w:val="23"/>
        </w:rPr>
      </w:pPr>
    </w:p>
    <w:p w14:paraId="2C917B83" w14:textId="4176CDDC" w:rsidR="005F4B4F" w:rsidRPr="00D022AD" w:rsidRDefault="00AA6A8B" w:rsidP="00633130">
      <w:r w:rsidRPr="00D022AD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5C44F69" wp14:editId="086294D0">
                <wp:simplePos x="0" y="0"/>
                <wp:positionH relativeFrom="column">
                  <wp:posOffset>23495</wp:posOffset>
                </wp:positionH>
                <wp:positionV relativeFrom="paragraph">
                  <wp:posOffset>177800</wp:posOffset>
                </wp:positionV>
                <wp:extent cx="5664200" cy="8276590"/>
                <wp:effectExtent l="0" t="0" r="12700" b="1016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4200" cy="8276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93F056" w14:textId="48F3AF40" w:rsidR="00E81CC0" w:rsidRPr="004D7946" w:rsidRDefault="00E81CC0" w:rsidP="00AA6A8B">
                            <w:pPr>
                              <w:jc w:val="center"/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 w:rsidRPr="004D7946"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  <w:t>Internship Certificate</w:t>
                            </w:r>
                          </w:p>
                          <w:p w14:paraId="19B1F430" w14:textId="77777777" w:rsidR="00E81CC0" w:rsidRPr="004D7946" w:rsidRDefault="00E81CC0" w:rsidP="00AA6A8B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 w:rsidRPr="004D7946">
                              <w:rPr>
                                <w:sz w:val="36"/>
                                <w:szCs w:val="36"/>
                              </w:rPr>
                              <w:t xml:space="preserve">(After Printing the Report, </w:t>
                            </w:r>
                          </w:p>
                          <w:p w14:paraId="7FB0E415" w14:textId="77777777" w:rsidR="00E81CC0" w:rsidRPr="004D7946" w:rsidRDefault="00E81CC0" w:rsidP="00AA6A8B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 w:rsidRPr="004D7946">
                              <w:rPr>
                                <w:sz w:val="36"/>
                                <w:szCs w:val="36"/>
                              </w:rPr>
                              <w:t xml:space="preserve">Replace this page with the </w:t>
                            </w:r>
                          </w:p>
                          <w:p w14:paraId="47971339" w14:textId="24766175" w:rsidR="00E81CC0" w:rsidRPr="004D7946" w:rsidRDefault="00E81CC0" w:rsidP="00AA6A8B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 w:rsidRPr="004D7946">
                              <w:rPr>
                                <w:sz w:val="36"/>
                                <w:szCs w:val="36"/>
                              </w:rPr>
                              <w:t xml:space="preserve">Internship Certificate provided by </w:t>
                            </w:r>
                            <w:r w:rsidR="008C1BBE" w:rsidRPr="004D7946">
                              <w:rPr>
                                <w:sz w:val="36"/>
                                <w:szCs w:val="36"/>
                              </w:rPr>
                              <w:t>Maxpertise Technology Labs Pvt. Ltd.</w:t>
                            </w:r>
                            <w:r w:rsidRPr="004D7946">
                              <w:rPr>
                                <w:sz w:val="36"/>
                                <w:szCs w:val="3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C44F69" id="_x0000_s1029" type="#_x0000_t202" style="position:absolute;margin-left:1.85pt;margin-top:14pt;width:446pt;height:651.7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">
                <v:textbox>
                  <w:txbxContent>
                    <w:p w14:paraId="1D93F056" w14:textId="48F3AF40" w:rsidR="00E81CC0" w:rsidRPr="004D7946" w:rsidRDefault="00E81CC0" w:rsidP="00AA6A8B">
                      <w:pPr>
                        <w:jc w:val="center"/>
                        <w:rPr>
                          <w:b/>
                          <w:bCs/>
                          <w:sz w:val="48"/>
                          <w:szCs w:val="48"/>
                        </w:rPr>
                      </w:pPr>
                      <w:r w:rsidRPr="004D7946">
                        <w:rPr>
                          <w:b/>
                          <w:bCs/>
                          <w:sz w:val="48"/>
                          <w:szCs w:val="48"/>
                        </w:rPr>
                        <w:t>Internship Certificate</w:t>
                      </w:r>
                    </w:p>
                    <w:p w14:paraId="19B1F430" w14:textId="77777777" w:rsidR="00E81CC0" w:rsidRPr="004D7946" w:rsidRDefault="00E81CC0" w:rsidP="00AA6A8B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  <w:r w:rsidRPr="004D7946">
                        <w:rPr>
                          <w:sz w:val="36"/>
                          <w:szCs w:val="36"/>
                        </w:rPr>
                        <w:t xml:space="preserve">(After Printing the Report, </w:t>
                      </w:r>
                    </w:p>
                    <w:p w14:paraId="7FB0E415" w14:textId="77777777" w:rsidR="00E81CC0" w:rsidRPr="004D7946" w:rsidRDefault="00E81CC0" w:rsidP="00AA6A8B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  <w:r w:rsidRPr="004D7946">
                        <w:rPr>
                          <w:sz w:val="36"/>
                          <w:szCs w:val="36"/>
                        </w:rPr>
                        <w:t xml:space="preserve">Replace this page with the </w:t>
                      </w:r>
                    </w:p>
                    <w:p w14:paraId="47971339" w14:textId="24766175" w:rsidR="00E81CC0" w:rsidRPr="004D7946" w:rsidRDefault="00E81CC0" w:rsidP="00AA6A8B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  <w:r w:rsidRPr="004D7946">
                        <w:rPr>
                          <w:sz w:val="36"/>
                          <w:szCs w:val="36"/>
                        </w:rPr>
                        <w:t xml:space="preserve">Internship Certificate provided by </w:t>
                      </w:r>
                      <w:r w:rsidR="008C1BBE" w:rsidRPr="004D7946">
                        <w:rPr>
                          <w:sz w:val="36"/>
                          <w:szCs w:val="36"/>
                        </w:rPr>
                        <w:t>Maxpertise Technology Labs Pvt. Ltd.</w:t>
                      </w:r>
                      <w:r w:rsidRPr="004D7946">
                        <w:rPr>
                          <w:sz w:val="36"/>
                          <w:szCs w:val="36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8A8FBA5" w14:textId="3BC2F8B7" w:rsidR="008304CF" w:rsidRPr="001E2D0F" w:rsidRDefault="000937FA" w:rsidP="00F24AE7">
      <w:pPr>
        <w:pStyle w:val="Heading1"/>
      </w:pPr>
      <w:r>
        <w:lastRenderedPageBreak/>
        <w:t>The o</w:t>
      </w:r>
      <w:r w:rsidR="008304CF" w:rsidRPr="001E2D0F">
        <w:t>bjective of th</w:t>
      </w:r>
      <w:r>
        <w:t>is</w:t>
      </w:r>
      <w:r w:rsidR="008304CF" w:rsidRPr="001E2D0F">
        <w:t xml:space="preserve"> Internship</w:t>
      </w:r>
    </w:p>
    <w:p w14:paraId="5210144D" w14:textId="49DE02F0" w:rsidR="008304CF" w:rsidRPr="001E2D0F" w:rsidRDefault="006E049E" w:rsidP="001E2D0F">
      <w:pPr>
        <w:spacing w:after="0" w:line="360" w:lineRule="auto"/>
        <w:rPr>
          <w:rFonts w:cs="Times New Roman"/>
        </w:rPr>
      </w:pPr>
      <w:r w:rsidRPr="001E2D0F">
        <w:rPr>
          <w:rFonts w:cs="Times New Roman"/>
        </w:rPr>
        <w:t xml:space="preserve">Below </w:t>
      </w:r>
      <w:r w:rsidR="003638CA">
        <w:rPr>
          <w:rFonts w:cs="Times New Roman"/>
        </w:rPr>
        <w:t>are the top three objectives of the Internship</w:t>
      </w:r>
      <w:r w:rsidRPr="001E2D0F">
        <w:rPr>
          <w:rFonts w:cs="Times New Roman"/>
        </w:rPr>
        <w:t xml:space="preserve"> at Maxpertise Technology Labs Pvt. Ltd., Bengaluru.</w:t>
      </w:r>
    </w:p>
    <w:tbl>
      <w:tblPr>
        <w:tblStyle w:val="TableGrid"/>
        <w:tblW w:w="8064" w:type="dxa"/>
        <w:jc w:val="center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2160"/>
        <w:gridCol w:w="2160"/>
        <w:gridCol w:w="3744"/>
      </w:tblGrid>
      <w:tr w:rsidR="000C693B" w:rsidRPr="001E2D0F" w14:paraId="693D78A6" w14:textId="77777777" w:rsidTr="000C693B">
        <w:trPr>
          <w:jc w:val="center"/>
        </w:trPr>
        <w:tc>
          <w:tcPr>
            <w:tcW w:w="2160" w:type="dxa"/>
          </w:tcPr>
          <w:p w14:paraId="3018DE17" w14:textId="77777777" w:rsidR="00FB56F4" w:rsidRPr="001E2D0F" w:rsidRDefault="00FB56F4" w:rsidP="00B24257">
            <w:pPr>
              <w:pStyle w:val="ListParagraph"/>
              <w:numPr>
                <w:ilvl w:val="0"/>
                <w:numId w:val="4"/>
              </w:numPr>
              <w:spacing w:line="360" w:lineRule="auto"/>
              <w:jc w:val="center"/>
              <w:rPr>
                <w:rFonts w:cs="Times New Roman"/>
                <w:b/>
                <w:bCs/>
              </w:rPr>
            </w:pPr>
          </w:p>
        </w:tc>
        <w:tc>
          <w:tcPr>
            <w:tcW w:w="2160" w:type="dxa"/>
          </w:tcPr>
          <w:p w14:paraId="450CD92B" w14:textId="77777777" w:rsidR="00FB56F4" w:rsidRPr="001E2D0F" w:rsidRDefault="00FB56F4" w:rsidP="00B24257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193" w:hanging="142"/>
              <w:jc w:val="center"/>
              <w:rPr>
                <w:rFonts w:cs="Times New Roman"/>
                <w:b/>
                <w:bCs/>
              </w:rPr>
            </w:pPr>
          </w:p>
        </w:tc>
        <w:tc>
          <w:tcPr>
            <w:tcW w:w="3744" w:type="dxa"/>
          </w:tcPr>
          <w:p w14:paraId="18F42509" w14:textId="5E44177F" w:rsidR="00FB56F4" w:rsidRPr="001E2D0F" w:rsidRDefault="00FB56F4" w:rsidP="001E2D0F">
            <w:pPr>
              <w:spacing w:line="360" w:lineRule="auto"/>
              <w:jc w:val="center"/>
              <w:rPr>
                <w:rFonts w:cs="Times New Roman"/>
                <w:b/>
                <w:bCs/>
              </w:rPr>
            </w:pPr>
            <w:r w:rsidRPr="001E2D0F">
              <w:rPr>
                <w:rFonts w:cs="Times New Roman"/>
                <w:b/>
                <w:bCs/>
              </w:rPr>
              <w:t>(3)</w:t>
            </w:r>
          </w:p>
        </w:tc>
      </w:tr>
      <w:tr w:rsidR="000C693B" w:rsidRPr="001E2D0F" w14:paraId="76209D6B" w14:textId="77777777" w:rsidTr="000C693B">
        <w:trPr>
          <w:jc w:val="center"/>
        </w:trPr>
        <w:tc>
          <w:tcPr>
            <w:tcW w:w="2160" w:type="dxa"/>
          </w:tcPr>
          <w:p w14:paraId="7F65DBF9" w14:textId="6D7C8EC9" w:rsidR="006E049E" w:rsidRPr="001E2D0F" w:rsidRDefault="006E049E" w:rsidP="001E2D0F">
            <w:pPr>
              <w:spacing w:line="360" w:lineRule="auto"/>
              <w:jc w:val="center"/>
              <w:rPr>
                <w:rFonts w:cs="Times New Roman"/>
                <w:b/>
                <w:bCs/>
              </w:rPr>
            </w:pPr>
            <w:r w:rsidRPr="001E2D0F">
              <w:rPr>
                <w:rFonts w:cs="Times New Roman"/>
                <w:b/>
                <w:bCs/>
              </w:rPr>
              <w:t>Learn Catia V5</w:t>
            </w:r>
          </w:p>
        </w:tc>
        <w:tc>
          <w:tcPr>
            <w:tcW w:w="2160" w:type="dxa"/>
          </w:tcPr>
          <w:p w14:paraId="01B4D13D" w14:textId="057D9A5A" w:rsidR="006E049E" w:rsidRPr="001E2D0F" w:rsidRDefault="006E049E" w:rsidP="001E2D0F">
            <w:pPr>
              <w:spacing w:line="360" w:lineRule="auto"/>
              <w:jc w:val="center"/>
              <w:rPr>
                <w:rFonts w:cs="Times New Roman"/>
                <w:b/>
                <w:bCs/>
              </w:rPr>
            </w:pPr>
            <w:r w:rsidRPr="001E2D0F">
              <w:rPr>
                <w:rFonts w:cs="Times New Roman"/>
                <w:b/>
                <w:bCs/>
              </w:rPr>
              <w:t xml:space="preserve">Learn </w:t>
            </w:r>
            <w:r w:rsidR="003638CA">
              <w:rPr>
                <w:rFonts w:cs="Times New Roman"/>
                <w:b/>
                <w:bCs/>
              </w:rPr>
              <w:t xml:space="preserve">the </w:t>
            </w:r>
            <w:r w:rsidRPr="001E2D0F">
              <w:rPr>
                <w:rFonts w:cs="Times New Roman"/>
                <w:b/>
                <w:bCs/>
              </w:rPr>
              <w:t>Design of Blanking Die (Press Tool)</w:t>
            </w:r>
          </w:p>
        </w:tc>
        <w:tc>
          <w:tcPr>
            <w:tcW w:w="3744" w:type="dxa"/>
          </w:tcPr>
          <w:p w14:paraId="10CBD114" w14:textId="4F47A4C0" w:rsidR="006E049E" w:rsidRPr="001E2D0F" w:rsidRDefault="006E049E" w:rsidP="001E2D0F">
            <w:pPr>
              <w:spacing w:line="360" w:lineRule="auto"/>
              <w:jc w:val="center"/>
              <w:rPr>
                <w:rFonts w:cs="Times New Roman"/>
                <w:b/>
                <w:bCs/>
              </w:rPr>
            </w:pPr>
            <w:r w:rsidRPr="001E2D0F">
              <w:rPr>
                <w:rFonts w:cs="Times New Roman"/>
                <w:b/>
                <w:bCs/>
              </w:rPr>
              <w:t>Design of Blanking Die (Press Tool)</w:t>
            </w:r>
          </w:p>
        </w:tc>
      </w:tr>
      <w:tr w:rsidR="000C693B" w:rsidRPr="001E2D0F" w14:paraId="7CB1EE9A" w14:textId="77777777" w:rsidTr="000C693B">
        <w:trPr>
          <w:jc w:val="center"/>
        </w:trPr>
        <w:tc>
          <w:tcPr>
            <w:tcW w:w="2160" w:type="dxa"/>
          </w:tcPr>
          <w:p w14:paraId="49AC533D" w14:textId="243BCC32" w:rsidR="006E049E" w:rsidRPr="001E2D0F" w:rsidRDefault="000A1B4D" w:rsidP="001E2D0F">
            <w:pPr>
              <w:spacing w:line="360" w:lineRule="auto"/>
              <w:rPr>
                <w:rFonts w:cs="Times New Roman"/>
              </w:rPr>
            </w:pPr>
            <w:r>
              <w:rPr>
                <w:rFonts w:cs="Times New Roman"/>
              </w:rPr>
              <w:t>L</w:t>
            </w:r>
            <w:r w:rsidR="003065A7" w:rsidRPr="001E2D0F">
              <w:rPr>
                <w:rFonts w:cs="Times New Roman"/>
              </w:rPr>
              <w:t xml:space="preserve">earn </w:t>
            </w:r>
            <w:r w:rsidR="001D574B">
              <w:rPr>
                <w:rFonts w:cs="Times New Roman"/>
              </w:rPr>
              <w:t xml:space="preserve">the </w:t>
            </w:r>
            <w:r w:rsidR="003065A7" w:rsidRPr="001E2D0F">
              <w:rPr>
                <w:rFonts w:cs="Times New Roman"/>
              </w:rPr>
              <w:t>b</w:t>
            </w:r>
            <w:r w:rsidR="006E049E" w:rsidRPr="001E2D0F">
              <w:rPr>
                <w:rFonts w:cs="Times New Roman"/>
              </w:rPr>
              <w:t>elow</w:t>
            </w:r>
            <w:r w:rsidR="000937FA">
              <w:rPr>
                <w:rFonts w:cs="Times New Roman"/>
              </w:rPr>
              <w:t>-</w:t>
            </w:r>
            <w:r w:rsidR="006E049E" w:rsidRPr="001E2D0F">
              <w:rPr>
                <w:rFonts w:cs="Times New Roman"/>
              </w:rPr>
              <w:t>mentioned modules of Catia V5</w:t>
            </w:r>
          </w:p>
          <w:p w14:paraId="34CD3A64" w14:textId="77777777" w:rsidR="006E049E" w:rsidRPr="001E2D0F" w:rsidRDefault="006E049E" w:rsidP="00B24257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>Sketcher workbench</w:t>
            </w:r>
          </w:p>
          <w:p w14:paraId="385138D1" w14:textId="77777777" w:rsidR="006E049E" w:rsidRPr="001E2D0F" w:rsidRDefault="006E049E" w:rsidP="00B24257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>Part design workbench</w:t>
            </w:r>
          </w:p>
          <w:p w14:paraId="63A90864" w14:textId="77777777" w:rsidR="006E049E" w:rsidRPr="001E2D0F" w:rsidRDefault="006E049E" w:rsidP="00B24257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>Assembly workbench</w:t>
            </w:r>
          </w:p>
          <w:p w14:paraId="5B931868" w14:textId="1EFE6326" w:rsidR="006E049E" w:rsidRPr="001E2D0F" w:rsidRDefault="006E049E" w:rsidP="00B24257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>Drafting workbench</w:t>
            </w:r>
          </w:p>
        </w:tc>
        <w:tc>
          <w:tcPr>
            <w:tcW w:w="2160" w:type="dxa"/>
          </w:tcPr>
          <w:p w14:paraId="6A55360C" w14:textId="652383C2" w:rsidR="006E049E" w:rsidRPr="001E2D0F" w:rsidRDefault="000A1B4D" w:rsidP="001E2D0F">
            <w:pPr>
              <w:spacing w:line="360" w:lineRule="auto"/>
              <w:rPr>
                <w:rFonts w:cs="Times New Roman"/>
              </w:rPr>
            </w:pPr>
            <w:r>
              <w:rPr>
                <w:rFonts w:cs="Times New Roman"/>
              </w:rPr>
              <w:t>Learn</w:t>
            </w:r>
            <w:r w:rsidR="003065A7" w:rsidRPr="001E2D0F">
              <w:rPr>
                <w:rFonts w:cs="Times New Roman"/>
              </w:rPr>
              <w:t xml:space="preserve"> </w:t>
            </w:r>
            <w:r w:rsidR="003638CA">
              <w:rPr>
                <w:rFonts w:cs="Times New Roman"/>
              </w:rPr>
              <w:t xml:space="preserve">the </w:t>
            </w:r>
            <w:r w:rsidR="00C85110" w:rsidRPr="001E2D0F">
              <w:rPr>
                <w:rFonts w:cs="Times New Roman"/>
              </w:rPr>
              <w:t xml:space="preserve">Design of Blanking Die for the </w:t>
            </w:r>
            <w:r w:rsidR="000937FA">
              <w:rPr>
                <w:rFonts w:cs="Times New Roman"/>
              </w:rPr>
              <w:t>"</w:t>
            </w:r>
            <w:r w:rsidR="00C85110" w:rsidRPr="001E2D0F">
              <w:rPr>
                <w:rFonts w:cs="Times New Roman"/>
              </w:rPr>
              <w:t>Power Screw Support Bracket</w:t>
            </w:r>
            <w:r w:rsidR="000937FA">
              <w:rPr>
                <w:rFonts w:cs="Times New Roman"/>
              </w:rPr>
              <w:t>"</w:t>
            </w:r>
            <w:r w:rsidR="00C85110" w:rsidRPr="001E2D0F">
              <w:rPr>
                <w:rFonts w:cs="Times New Roman"/>
              </w:rPr>
              <w:t xml:space="preserve"> of a </w:t>
            </w:r>
            <w:r w:rsidR="000937FA">
              <w:rPr>
                <w:rFonts w:cs="Times New Roman"/>
              </w:rPr>
              <w:t>"</w:t>
            </w:r>
            <w:r w:rsidR="00C85110" w:rsidRPr="001E2D0F">
              <w:rPr>
                <w:rFonts w:cs="Times New Roman"/>
              </w:rPr>
              <w:t>Car Scissor Jack</w:t>
            </w:r>
            <w:r w:rsidR="000937FA">
              <w:rPr>
                <w:rFonts w:cs="Times New Roman"/>
              </w:rPr>
              <w:t>"</w:t>
            </w:r>
          </w:p>
          <w:p w14:paraId="351C2C7E" w14:textId="44889761" w:rsidR="00C85110" w:rsidRPr="001E2D0F" w:rsidRDefault="00002C4E" w:rsidP="001E2D0F">
            <w:pPr>
              <w:spacing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  <w:noProof/>
              </w:rPr>
              <w:drawing>
                <wp:inline distT="0" distB="0" distL="0" distR="0" wp14:anchorId="37A989C1" wp14:editId="2A3A6556">
                  <wp:extent cx="1218565" cy="966361"/>
                  <wp:effectExtent l="0" t="0" r="635" b="571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87" t="2008" r="1532" b="2468"/>
                          <a:stretch/>
                        </pic:blipFill>
                        <pic:spPr bwMode="auto">
                          <a:xfrm>
                            <a:off x="0" y="0"/>
                            <a:ext cx="1222772" cy="969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44" w:type="dxa"/>
          </w:tcPr>
          <w:p w14:paraId="4782723F" w14:textId="63693E00" w:rsidR="00FB56F4" w:rsidRDefault="00582D98" w:rsidP="0005209A">
            <w:pPr>
              <w:spacing w:line="360" w:lineRule="auto"/>
              <w:jc w:val="center"/>
              <w:rPr>
                <w:rFonts w:cs="Times New Roman"/>
              </w:rPr>
            </w:pPr>
            <w:r w:rsidRPr="00582D98">
              <w:rPr>
                <w:rFonts w:cs="Times New Roman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7456" behindDoc="0" locked="0" layoutInCell="1" allowOverlap="1" wp14:anchorId="6EBA850D" wp14:editId="3720C553">
                      <wp:simplePos x="0" y="0"/>
                      <wp:positionH relativeFrom="column">
                        <wp:posOffset>9525</wp:posOffset>
                      </wp:positionH>
                      <wp:positionV relativeFrom="paragraph">
                        <wp:posOffset>698500</wp:posOffset>
                      </wp:positionV>
                      <wp:extent cx="2194560" cy="2194560"/>
                      <wp:effectExtent l="0" t="0" r="15240" b="15240"/>
                      <wp:wrapSquare wrapText="bothSides"/>
                      <wp:docPr id="145345682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94560" cy="21945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F01519" w14:textId="75CE4917" w:rsidR="00582D98" w:rsidRDefault="00582D98" w:rsidP="00582D98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0000"/>
                                      <w:sz w:val="40"/>
                                      <w:szCs w:val="40"/>
                                    </w:rPr>
                                  </w:pPr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40"/>
                                      <w:szCs w:val="40"/>
                                    </w:rPr>
                                    <w:t xml:space="preserve">Insert the component/part </w:t>
                                  </w:r>
                                  <w:proofErr w:type="gramStart"/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40"/>
                                      <w:szCs w:val="40"/>
                                    </w:rPr>
                                    <w:t>drawing</w:t>
                                  </w:r>
                                  <w:proofErr w:type="gramEnd"/>
                                </w:p>
                                <w:p w14:paraId="39D9FE49" w14:textId="77777777" w:rsidR="004D7946" w:rsidRPr="00D57F63" w:rsidRDefault="004D7946" w:rsidP="004D7946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0000"/>
                                      <w:sz w:val="40"/>
                                      <w:szCs w:val="40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FF0000"/>
                                      <w:sz w:val="40"/>
                                      <w:szCs w:val="40"/>
                                    </w:rPr>
                                    <w:t>(Refer to Sample Report for Reference)</w:t>
                                  </w:r>
                                </w:p>
                                <w:p w14:paraId="0454875F" w14:textId="77777777" w:rsidR="004D7946" w:rsidRPr="00D86CF7" w:rsidRDefault="004D7946" w:rsidP="00582D98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0000"/>
                                      <w:sz w:val="40"/>
                                      <w:szCs w:val="4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BA850D" id="_x0000_s1030" type="#_x0000_t202" style="position:absolute;left:0;text-align:left;margin-left:.75pt;margin-top:55pt;width:172.8pt;height:172.8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">
                      <v:textbox>
                        <w:txbxContent>
                          <w:p w14:paraId="59F01519" w14:textId="75CE4917" w:rsidR="00582D98" w:rsidRDefault="00582D98" w:rsidP="00582D98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86CF7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Insert the component/part </w:t>
                            </w:r>
                            <w:proofErr w:type="gramStart"/>
                            <w:r w:rsidRPr="00D86CF7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drawing</w:t>
                            </w:r>
                            <w:proofErr w:type="gramEnd"/>
                          </w:p>
                          <w:p w14:paraId="39D9FE49" w14:textId="77777777" w:rsidR="004D7946" w:rsidRPr="00D57F63" w:rsidRDefault="004D7946" w:rsidP="004D7946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(Refer to Sample Report for Reference)</w:t>
                            </w:r>
                          </w:p>
                          <w:p w14:paraId="0454875F" w14:textId="77777777" w:rsidR="004D7946" w:rsidRPr="00D86CF7" w:rsidRDefault="004D7946" w:rsidP="00582D98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561AA7" w:rsidRPr="001E2D0F">
              <w:rPr>
                <w:rFonts w:cs="Times New Roman"/>
                <w:b/>
                <w:bCs/>
              </w:rPr>
              <w:t>Mini Project:</w:t>
            </w:r>
            <w:r w:rsidR="00561AA7" w:rsidRPr="001E2D0F">
              <w:rPr>
                <w:rFonts w:cs="Times New Roman"/>
              </w:rPr>
              <w:t xml:space="preserve"> </w:t>
            </w:r>
            <w:r w:rsidR="000A1B4D">
              <w:rPr>
                <w:rFonts w:cs="Times New Roman"/>
              </w:rPr>
              <w:t>D</w:t>
            </w:r>
            <w:r w:rsidR="003065A7" w:rsidRPr="001E2D0F">
              <w:rPr>
                <w:rFonts w:cs="Times New Roman"/>
              </w:rPr>
              <w:t xml:space="preserve">esign of </w:t>
            </w:r>
            <w:r w:rsidR="000937FA">
              <w:rPr>
                <w:rFonts w:cs="Times New Roman"/>
              </w:rPr>
              <w:t>B</w:t>
            </w:r>
            <w:r w:rsidR="003065A7" w:rsidRPr="001E2D0F">
              <w:rPr>
                <w:rFonts w:cs="Times New Roman"/>
              </w:rPr>
              <w:t xml:space="preserve">lanking die using Catia V5 for </w:t>
            </w:r>
            <w:r w:rsidR="000937FA">
              <w:rPr>
                <w:rFonts w:cs="Times New Roman"/>
              </w:rPr>
              <w:t xml:space="preserve">the </w:t>
            </w:r>
            <w:r w:rsidR="003065A7" w:rsidRPr="001E2D0F">
              <w:rPr>
                <w:rFonts w:cs="Times New Roman"/>
              </w:rPr>
              <w:t>below part</w:t>
            </w:r>
            <w:r w:rsidR="00C16A36" w:rsidRPr="001E2D0F">
              <w:rPr>
                <w:rFonts w:cs="Times New Roman"/>
              </w:rPr>
              <w:t>.</w:t>
            </w:r>
          </w:p>
          <w:p w14:paraId="14E3A808" w14:textId="7E537981" w:rsidR="0055301F" w:rsidRPr="001E2D0F" w:rsidRDefault="0055301F" w:rsidP="0005209A">
            <w:pPr>
              <w:spacing w:line="360" w:lineRule="auto"/>
              <w:jc w:val="center"/>
              <w:rPr>
                <w:rFonts w:cs="Times New Roman"/>
              </w:rPr>
            </w:pPr>
          </w:p>
        </w:tc>
      </w:tr>
    </w:tbl>
    <w:p w14:paraId="2BC59FD9" w14:textId="5FAF2AA8" w:rsidR="006E049E" w:rsidRPr="001E2D0F" w:rsidRDefault="000478C0" w:rsidP="001E2D0F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0" w:name="_Toc109837510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1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>: Objectives of Internship</w:t>
      </w:r>
      <w:bookmarkEnd w:id="0"/>
    </w:p>
    <w:p w14:paraId="41F9432D" w14:textId="77777777" w:rsidR="004268D4" w:rsidRPr="001E2D0F" w:rsidRDefault="004268D4" w:rsidP="001E2D0F">
      <w:pPr>
        <w:spacing w:after="0" w:line="360" w:lineRule="auto"/>
      </w:pPr>
    </w:p>
    <w:p w14:paraId="7FBD8C23" w14:textId="2A23702F" w:rsidR="00FB56F4" w:rsidRPr="001E2D0F" w:rsidRDefault="00FB56F4" w:rsidP="00F24AE7">
      <w:pPr>
        <w:pStyle w:val="Heading1"/>
      </w:pPr>
      <w:r w:rsidRPr="001E2D0F">
        <w:lastRenderedPageBreak/>
        <w:t>About Catia V5</w:t>
      </w:r>
    </w:p>
    <w:p w14:paraId="330F9160" w14:textId="32FCF33E" w:rsidR="00FB56F4" w:rsidRPr="001E2D0F" w:rsidRDefault="00FB56F4" w:rsidP="001E2D0F">
      <w:pPr>
        <w:spacing w:after="0" w:line="360" w:lineRule="auto"/>
        <w:rPr>
          <w:rFonts w:cs="Times New Roman"/>
        </w:rPr>
      </w:pPr>
      <w:r w:rsidRPr="001E2D0F">
        <w:rPr>
          <w:rFonts w:cs="Times New Roman"/>
        </w:rPr>
        <w:t xml:space="preserve">Catia is a Software developed by the French company DASSAULT SYSTEMES, which is used </w:t>
      </w:r>
      <w:proofErr w:type="gramStart"/>
      <w:r w:rsidRPr="001E2D0F">
        <w:rPr>
          <w:rFonts w:cs="Times New Roman"/>
        </w:rPr>
        <w:t>for</w:t>
      </w:r>
      <w:proofErr w:type="gramEnd"/>
    </w:p>
    <w:p w14:paraId="7748D8DA" w14:textId="69A887E8" w:rsidR="00FB56F4" w:rsidRPr="001E2D0F" w:rsidRDefault="00FB56F4" w:rsidP="00B24257">
      <w:pPr>
        <w:pStyle w:val="ListParagraph"/>
        <w:numPr>
          <w:ilvl w:val="0"/>
          <w:numId w:val="5"/>
        </w:numPr>
        <w:spacing w:after="0" w:line="360" w:lineRule="auto"/>
        <w:rPr>
          <w:rFonts w:cs="Times New Roman"/>
        </w:rPr>
      </w:pPr>
      <w:r w:rsidRPr="001E2D0F">
        <w:rPr>
          <w:rFonts w:cs="Times New Roman"/>
        </w:rPr>
        <w:t>CAD (Computer</w:t>
      </w:r>
      <w:r w:rsidR="000937FA">
        <w:rPr>
          <w:rFonts w:cs="Times New Roman"/>
        </w:rPr>
        <w:t>-</w:t>
      </w:r>
      <w:r w:rsidRPr="001E2D0F">
        <w:rPr>
          <w:rFonts w:cs="Times New Roman"/>
        </w:rPr>
        <w:t>Aided Design)</w:t>
      </w:r>
    </w:p>
    <w:p w14:paraId="40B42040" w14:textId="2B246A04" w:rsidR="00FB56F4" w:rsidRPr="001E2D0F" w:rsidRDefault="00FB56F4" w:rsidP="00B24257">
      <w:pPr>
        <w:pStyle w:val="ListParagraph"/>
        <w:numPr>
          <w:ilvl w:val="0"/>
          <w:numId w:val="5"/>
        </w:numPr>
        <w:spacing w:after="0" w:line="360" w:lineRule="auto"/>
        <w:rPr>
          <w:rFonts w:cs="Times New Roman"/>
        </w:rPr>
      </w:pPr>
      <w:r w:rsidRPr="001E2D0F">
        <w:rPr>
          <w:rFonts w:cs="Times New Roman"/>
        </w:rPr>
        <w:t>CAM (Computer</w:t>
      </w:r>
      <w:r w:rsidR="000937FA">
        <w:rPr>
          <w:rFonts w:cs="Times New Roman"/>
        </w:rPr>
        <w:t>-</w:t>
      </w:r>
      <w:r w:rsidRPr="001E2D0F">
        <w:rPr>
          <w:rFonts w:cs="Times New Roman"/>
        </w:rPr>
        <w:t>Aided Manufacturing)</w:t>
      </w:r>
    </w:p>
    <w:p w14:paraId="180B2CAC" w14:textId="4328BAFA" w:rsidR="00FB56F4" w:rsidRPr="001E2D0F" w:rsidRDefault="00FB56F4" w:rsidP="00B24257">
      <w:pPr>
        <w:pStyle w:val="ListParagraph"/>
        <w:numPr>
          <w:ilvl w:val="0"/>
          <w:numId w:val="5"/>
        </w:numPr>
        <w:spacing w:after="0" w:line="360" w:lineRule="auto"/>
        <w:rPr>
          <w:rFonts w:cs="Times New Roman"/>
        </w:rPr>
      </w:pPr>
      <w:r w:rsidRPr="001E2D0F">
        <w:rPr>
          <w:rFonts w:cs="Times New Roman"/>
        </w:rPr>
        <w:t>CAE (Computer</w:t>
      </w:r>
      <w:r w:rsidR="000937FA">
        <w:rPr>
          <w:rFonts w:cs="Times New Roman"/>
        </w:rPr>
        <w:t>-</w:t>
      </w:r>
      <w:r w:rsidRPr="001E2D0F">
        <w:rPr>
          <w:rFonts w:cs="Times New Roman"/>
        </w:rPr>
        <w:t>Aided Engineering)</w:t>
      </w:r>
    </w:p>
    <w:p w14:paraId="2C57487E" w14:textId="1E8289C3" w:rsidR="00FB56F4" w:rsidRPr="001E2D0F" w:rsidRDefault="00FB56F4" w:rsidP="001E2D0F">
      <w:pPr>
        <w:spacing w:after="0" w:line="360" w:lineRule="auto"/>
        <w:rPr>
          <w:rFonts w:cs="Times New Roman"/>
        </w:rPr>
      </w:pPr>
      <w:r w:rsidRPr="001E2D0F">
        <w:rPr>
          <w:rFonts w:cs="Times New Roman"/>
        </w:rPr>
        <w:t>Full</w:t>
      </w:r>
      <w:r w:rsidR="000937FA">
        <w:rPr>
          <w:rFonts w:cs="Times New Roman"/>
        </w:rPr>
        <w:t>-</w:t>
      </w:r>
      <w:r w:rsidRPr="001E2D0F">
        <w:rPr>
          <w:rFonts w:cs="Times New Roman"/>
        </w:rPr>
        <w:t xml:space="preserve">Form of CATIA is </w:t>
      </w:r>
      <w:r w:rsidR="003638CA">
        <w:rPr>
          <w:rFonts w:cs="Times New Roman"/>
        </w:rPr>
        <w:t xml:space="preserve">a </w:t>
      </w:r>
      <w:r w:rsidRPr="001E2D0F">
        <w:rPr>
          <w:rFonts w:cs="Times New Roman"/>
        </w:rPr>
        <w:t>Computer</w:t>
      </w:r>
      <w:r w:rsidR="000937FA">
        <w:rPr>
          <w:rFonts w:cs="Times New Roman"/>
        </w:rPr>
        <w:t>-</w:t>
      </w:r>
      <w:r w:rsidRPr="001E2D0F">
        <w:rPr>
          <w:rFonts w:cs="Times New Roman"/>
        </w:rPr>
        <w:t>Aided Three-dimensional Interactive Application.</w:t>
      </w:r>
    </w:p>
    <w:p w14:paraId="28ABE283" w14:textId="5BC643B7" w:rsidR="00FB56F4" w:rsidRPr="001E2D0F" w:rsidRDefault="00FB56F4" w:rsidP="001E2D0F">
      <w:pPr>
        <w:spacing w:after="0" w:line="360" w:lineRule="auto"/>
        <w:rPr>
          <w:rFonts w:cs="Times New Roman"/>
        </w:rPr>
      </w:pPr>
      <w:r w:rsidRPr="001E2D0F">
        <w:rPr>
          <w:rFonts w:cs="Times New Roman"/>
        </w:rPr>
        <w:t xml:space="preserve">Catia V5 is the most preferred design software by </w:t>
      </w:r>
      <w:r w:rsidR="000937FA">
        <w:rPr>
          <w:rFonts w:cs="Times New Roman"/>
        </w:rPr>
        <w:t xml:space="preserve">the </w:t>
      </w:r>
      <w:r w:rsidRPr="001E2D0F">
        <w:rPr>
          <w:rFonts w:cs="Times New Roman"/>
        </w:rPr>
        <w:t>world</w:t>
      </w:r>
      <w:r w:rsidR="000937FA">
        <w:rPr>
          <w:rFonts w:cs="Times New Roman"/>
        </w:rPr>
        <w:t>'</w:t>
      </w:r>
      <w:r w:rsidRPr="001E2D0F">
        <w:rPr>
          <w:rFonts w:cs="Times New Roman"/>
        </w:rPr>
        <w:t>s leading companies in Automotive, Aerospace, Defence, Transportation, Medical Devices, Industrial Machinery, Ship Building, Architecture, Construction, Power, Petroleum, Engineering Services, and many more.</w:t>
      </w:r>
    </w:p>
    <w:p w14:paraId="7CC8ACCD" w14:textId="77777777" w:rsidR="004268D4" w:rsidRPr="001E2D0F" w:rsidRDefault="004268D4" w:rsidP="001E2D0F">
      <w:pPr>
        <w:spacing w:after="0" w:line="360" w:lineRule="auto"/>
        <w:rPr>
          <w:rFonts w:cs="Times New Roman"/>
        </w:rPr>
      </w:pPr>
    </w:p>
    <w:p w14:paraId="2ACBE6C9" w14:textId="51E579D4" w:rsidR="00FB56F4" w:rsidRPr="001E2D0F" w:rsidRDefault="00FB56F4" w:rsidP="00F24AE7">
      <w:pPr>
        <w:pStyle w:val="Heading1"/>
      </w:pPr>
      <w:r w:rsidRPr="001E2D0F">
        <w:lastRenderedPageBreak/>
        <w:t xml:space="preserve">About </w:t>
      </w:r>
      <w:r w:rsidR="00561AA7" w:rsidRPr="001E2D0F">
        <w:t xml:space="preserve">the </w:t>
      </w:r>
      <w:r w:rsidRPr="001E2D0F">
        <w:t>Press</w:t>
      </w:r>
      <w:r w:rsidR="00561AA7" w:rsidRPr="001E2D0F">
        <w:t xml:space="preserve"> &amp; Press</w:t>
      </w:r>
      <w:r w:rsidRPr="001E2D0F">
        <w:t xml:space="preserve"> Tool</w:t>
      </w:r>
    </w:p>
    <w:p w14:paraId="54721AA0" w14:textId="3F570712" w:rsidR="00561AA7" w:rsidRPr="001E2D0F" w:rsidRDefault="00561AA7" w:rsidP="001E2D0F">
      <w:pPr>
        <w:spacing w:after="0" w:line="360" w:lineRule="auto"/>
        <w:rPr>
          <w:rFonts w:cs="Times New Roman"/>
        </w:rPr>
      </w:pPr>
      <w:r w:rsidRPr="001E2D0F">
        <w:rPr>
          <w:rFonts w:cs="Times New Roman"/>
        </w:rPr>
        <w:t xml:space="preserve">Press: A Press is a Machine </w:t>
      </w:r>
      <w:r w:rsidR="003638CA">
        <w:rPr>
          <w:rFonts w:cs="Times New Roman"/>
        </w:rPr>
        <w:t>that</w:t>
      </w:r>
      <w:r w:rsidRPr="001E2D0F">
        <w:rPr>
          <w:rFonts w:cs="Times New Roman"/>
        </w:rPr>
        <w:t xml:space="preserve"> provides the </w:t>
      </w:r>
      <w:r w:rsidR="000937FA">
        <w:rPr>
          <w:rFonts w:cs="Times New Roman"/>
        </w:rPr>
        <w:t>F</w:t>
      </w:r>
      <w:r w:rsidRPr="001E2D0F">
        <w:rPr>
          <w:rFonts w:cs="Times New Roman"/>
        </w:rPr>
        <w:t>orce necessary to cut</w:t>
      </w:r>
      <w:r w:rsidR="000937FA">
        <w:rPr>
          <w:rFonts w:cs="Times New Roman"/>
        </w:rPr>
        <w:t>/</w:t>
      </w:r>
      <w:r w:rsidRPr="001E2D0F">
        <w:rPr>
          <w:rFonts w:cs="Times New Roman"/>
        </w:rPr>
        <w:t>form the sheet metal workpiece</w:t>
      </w:r>
    </w:p>
    <w:p w14:paraId="021AD490" w14:textId="19077CF3" w:rsidR="00561AA7" w:rsidRDefault="00561AA7" w:rsidP="001E2D0F">
      <w:pPr>
        <w:spacing w:after="0" w:line="360" w:lineRule="auto"/>
        <w:rPr>
          <w:rFonts w:cs="Times New Roman"/>
        </w:rPr>
      </w:pPr>
      <w:r w:rsidRPr="001E2D0F">
        <w:rPr>
          <w:rFonts w:cs="Times New Roman"/>
        </w:rPr>
        <w:t xml:space="preserve">Press Tool: A </w:t>
      </w:r>
      <w:r w:rsidR="000937FA">
        <w:rPr>
          <w:rFonts w:cs="Times New Roman"/>
        </w:rPr>
        <w:t>"</w:t>
      </w:r>
      <w:r w:rsidRPr="001E2D0F">
        <w:rPr>
          <w:rFonts w:cs="Times New Roman"/>
        </w:rPr>
        <w:t>Press Tool</w:t>
      </w:r>
      <w:r w:rsidR="000937FA">
        <w:rPr>
          <w:rFonts w:cs="Times New Roman"/>
        </w:rPr>
        <w:t>"</w:t>
      </w:r>
      <w:r w:rsidRPr="001E2D0F">
        <w:rPr>
          <w:rFonts w:cs="Times New Roman"/>
        </w:rPr>
        <w:t xml:space="preserve"> is a </w:t>
      </w:r>
      <w:r w:rsidR="000937FA">
        <w:rPr>
          <w:rFonts w:cs="Times New Roman"/>
        </w:rPr>
        <w:t>"</w:t>
      </w:r>
      <w:r w:rsidRPr="001E2D0F">
        <w:rPr>
          <w:rFonts w:cs="Times New Roman"/>
        </w:rPr>
        <w:t>Tool</w:t>
      </w:r>
      <w:r w:rsidR="000937FA">
        <w:rPr>
          <w:rFonts w:cs="Times New Roman"/>
        </w:rPr>
        <w:t>"</w:t>
      </w:r>
      <w:r w:rsidRPr="001E2D0F">
        <w:rPr>
          <w:rFonts w:cs="Times New Roman"/>
        </w:rPr>
        <w:t xml:space="preserve"> which cuts or forms the sheet metal workpiece. </w:t>
      </w:r>
      <w:r w:rsidR="000937FA">
        <w:rPr>
          <w:rFonts w:cs="Times New Roman"/>
        </w:rPr>
        <w:t>"</w:t>
      </w:r>
      <w:r w:rsidRPr="001E2D0F">
        <w:rPr>
          <w:rFonts w:cs="Times New Roman"/>
        </w:rPr>
        <w:t>Press Tool</w:t>
      </w:r>
      <w:r w:rsidR="000937FA">
        <w:rPr>
          <w:rFonts w:cs="Times New Roman"/>
        </w:rPr>
        <w:t>"</w:t>
      </w:r>
      <w:r w:rsidRPr="001E2D0F">
        <w:rPr>
          <w:rFonts w:cs="Times New Roman"/>
        </w:rPr>
        <w:t xml:space="preserve"> is also </w:t>
      </w:r>
      <w:r w:rsidR="003638CA">
        <w:rPr>
          <w:rFonts w:cs="Times New Roman"/>
        </w:rPr>
        <w:t>c</w:t>
      </w:r>
      <w:r w:rsidRPr="001E2D0F">
        <w:rPr>
          <w:rFonts w:cs="Times New Roman"/>
        </w:rPr>
        <w:t xml:space="preserve">alled </w:t>
      </w:r>
      <w:r w:rsidR="000937FA">
        <w:rPr>
          <w:rFonts w:cs="Times New Roman"/>
        </w:rPr>
        <w:t>"</w:t>
      </w:r>
      <w:r w:rsidRPr="001E2D0F">
        <w:rPr>
          <w:rFonts w:cs="Times New Roman"/>
        </w:rPr>
        <w:t>Stamping Die</w:t>
      </w:r>
      <w:r w:rsidR="000E43E9" w:rsidRPr="001E2D0F">
        <w:rPr>
          <w:rFonts w:cs="Times New Roman"/>
        </w:rPr>
        <w:t>.</w:t>
      </w:r>
      <w:r w:rsidR="000937FA">
        <w:rPr>
          <w:rFonts w:cs="Times New Roman"/>
        </w:rPr>
        <w:t>"</w:t>
      </w:r>
      <w:r w:rsidR="000E43E9" w:rsidRPr="001E2D0F">
        <w:rPr>
          <w:rFonts w:cs="Times New Roman"/>
        </w:rPr>
        <w:t xml:space="preserve"> Press Tool </w:t>
      </w:r>
      <w:r w:rsidR="000937FA">
        <w:rPr>
          <w:rFonts w:cs="Times New Roman"/>
        </w:rPr>
        <w:t>is</w:t>
      </w:r>
      <w:r w:rsidR="000E43E9" w:rsidRPr="001E2D0F">
        <w:rPr>
          <w:rFonts w:cs="Times New Roman"/>
        </w:rPr>
        <w:t xml:space="preserve"> used predominantly in the automotive industry.</w:t>
      </w:r>
    </w:p>
    <w:p w14:paraId="394C02D5" w14:textId="77777777" w:rsidR="00FD4F83" w:rsidRPr="001E2D0F" w:rsidRDefault="00FD4F83" w:rsidP="001E2D0F">
      <w:pPr>
        <w:spacing w:after="0" w:line="360" w:lineRule="auto"/>
        <w:rPr>
          <w:rFonts w:cs="Times New Roman"/>
        </w:rPr>
      </w:pPr>
    </w:p>
    <w:p w14:paraId="00C32886" w14:textId="352E6163" w:rsidR="00561AA7" w:rsidRPr="001E2D0F" w:rsidRDefault="00561AA7" w:rsidP="00F24AE7">
      <w:pPr>
        <w:pStyle w:val="Heading1"/>
      </w:pPr>
      <w:r w:rsidRPr="001E2D0F">
        <w:lastRenderedPageBreak/>
        <w:t>About Blanking</w:t>
      </w:r>
    </w:p>
    <w:p w14:paraId="4F3BD1D0" w14:textId="77777777" w:rsidR="000937FA" w:rsidRDefault="00561AA7" w:rsidP="001E2D0F">
      <w:pPr>
        <w:spacing w:after="0" w:line="360" w:lineRule="auto"/>
        <w:rPr>
          <w:rFonts w:cs="Times New Roman"/>
        </w:rPr>
      </w:pPr>
      <w:r w:rsidRPr="001E2D0F">
        <w:rPr>
          <w:rFonts w:cs="Times New Roman"/>
        </w:rPr>
        <w:t xml:space="preserve">Blanking is a shearing operation performed on the sheet metal. </w:t>
      </w:r>
    </w:p>
    <w:p w14:paraId="560A9C9B" w14:textId="6611AD8C" w:rsidR="008304CF" w:rsidRPr="001E2D0F" w:rsidRDefault="00561AA7" w:rsidP="001E2D0F">
      <w:pPr>
        <w:spacing w:after="0" w:line="360" w:lineRule="auto"/>
        <w:rPr>
          <w:rFonts w:cs="Times New Roman"/>
        </w:rPr>
      </w:pPr>
      <w:r w:rsidRPr="001E2D0F">
        <w:rPr>
          <w:rFonts w:cs="Times New Roman"/>
        </w:rPr>
        <w:t>The Blank (Useful Product) is sheared from the Raw Material (Sheet Metal Strip)</w:t>
      </w:r>
    </w:p>
    <w:p w14:paraId="35845A77" w14:textId="5797E3BF" w:rsidR="00561AA7" w:rsidRPr="001E2D0F" w:rsidRDefault="00561AA7" w:rsidP="001E2D0F">
      <w:pPr>
        <w:spacing w:after="0" w:line="360" w:lineRule="auto"/>
        <w:jc w:val="center"/>
        <w:rPr>
          <w:rFonts w:cs="Times New Roman"/>
        </w:rPr>
      </w:pPr>
      <w:r w:rsidRPr="001E2D0F">
        <w:rPr>
          <w:rFonts w:cs="Times New Roman"/>
          <w:noProof/>
        </w:rPr>
        <w:drawing>
          <wp:inline distT="0" distB="0" distL="0" distR="0" wp14:anchorId="6221BD04" wp14:editId="3ACE1C59">
            <wp:extent cx="3068515" cy="208130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562" cy="20826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08EAE7" w14:textId="1E246093" w:rsidR="000A53AE" w:rsidRDefault="001A6297" w:rsidP="001E2D0F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1" w:name="_Toc109837544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1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>: Blanking Operation</w:t>
      </w:r>
      <w:bookmarkEnd w:id="1"/>
    </w:p>
    <w:p w14:paraId="4ED22616" w14:textId="77777777" w:rsidR="00FD4F83" w:rsidRPr="00FD4F83" w:rsidRDefault="00FD4F83" w:rsidP="00FD4F83"/>
    <w:p w14:paraId="1535BE3C" w14:textId="489D6F5F" w:rsidR="005B298D" w:rsidRPr="001E2D0F" w:rsidRDefault="005B298D" w:rsidP="00F22C3C">
      <w:pPr>
        <w:pStyle w:val="Heading2"/>
      </w:pPr>
      <w:r w:rsidRPr="001E2D0F">
        <w:lastRenderedPageBreak/>
        <w:t xml:space="preserve"> Cutting Clearance</w:t>
      </w:r>
    </w:p>
    <w:p w14:paraId="57C52CB4" w14:textId="4F513870" w:rsidR="005A0CE0" w:rsidRPr="001E2D0F" w:rsidRDefault="005A0CE0" w:rsidP="001E2D0F">
      <w:pPr>
        <w:spacing w:after="0" w:line="360" w:lineRule="auto"/>
        <w:rPr>
          <w:rFonts w:cs="Times New Roman"/>
        </w:rPr>
      </w:pPr>
      <w:r w:rsidRPr="001E2D0F">
        <w:rPr>
          <w:rFonts w:cs="Times New Roman"/>
        </w:rPr>
        <w:t xml:space="preserve">Cutting Clearance: </w:t>
      </w:r>
      <w:r w:rsidR="000937FA">
        <w:rPr>
          <w:rFonts w:cs="Times New Roman"/>
        </w:rPr>
        <w:t>T</w:t>
      </w:r>
      <w:r w:rsidRPr="001E2D0F">
        <w:rPr>
          <w:rFonts w:cs="Times New Roman"/>
        </w:rPr>
        <w:t>he space</w:t>
      </w:r>
      <w:r w:rsidR="000937FA">
        <w:rPr>
          <w:rFonts w:cs="Times New Roman"/>
        </w:rPr>
        <w:t>/</w:t>
      </w:r>
      <w:r w:rsidRPr="001E2D0F">
        <w:rPr>
          <w:rFonts w:cs="Times New Roman"/>
        </w:rPr>
        <w:t xml:space="preserve">gap between </w:t>
      </w:r>
      <w:r w:rsidR="000937FA">
        <w:rPr>
          <w:rFonts w:cs="Times New Roman"/>
        </w:rPr>
        <w:t>Punch's cutting edge</w:t>
      </w:r>
      <w:r w:rsidRPr="001E2D0F">
        <w:rPr>
          <w:rFonts w:cs="Times New Roman"/>
        </w:rPr>
        <w:t xml:space="preserve"> and </w:t>
      </w:r>
      <w:r w:rsidR="000937FA">
        <w:rPr>
          <w:rFonts w:cs="Times New Roman"/>
        </w:rPr>
        <w:t xml:space="preserve">the </w:t>
      </w:r>
      <w:r w:rsidRPr="001E2D0F">
        <w:rPr>
          <w:rFonts w:cs="Times New Roman"/>
        </w:rPr>
        <w:t xml:space="preserve">cutting edge of </w:t>
      </w:r>
      <w:r w:rsidR="000937FA">
        <w:rPr>
          <w:rFonts w:cs="Times New Roman"/>
        </w:rPr>
        <w:t xml:space="preserve">the </w:t>
      </w:r>
      <w:r w:rsidRPr="001E2D0F">
        <w:rPr>
          <w:rFonts w:cs="Times New Roman"/>
        </w:rPr>
        <w:t>die. Proper clearance is very much essential for the shearing to happen</w:t>
      </w:r>
      <w:r w:rsidR="003638CA">
        <w:rPr>
          <w:rFonts w:cs="Times New Roman"/>
        </w:rPr>
        <w:t>.</w:t>
      </w:r>
    </w:p>
    <w:p w14:paraId="6E802105" w14:textId="147F9D20" w:rsidR="004268D4" w:rsidRPr="001E2D0F" w:rsidRDefault="005A0CE0" w:rsidP="001E2D0F">
      <w:pPr>
        <w:spacing w:after="0" w:line="360" w:lineRule="auto"/>
        <w:jc w:val="center"/>
      </w:pPr>
      <w:r w:rsidRPr="001E2D0F">
        <w:rPr>
          <w:noProof/>
        </w:rPr>
        <w:drawing>
          <wp:inline distT="0" distB="0" distL="0" distR="0" wp14:anchorId="7A9902B9" wp14:editId="0517BB0A">
            <wp:extent cx="2546482" cy="2366682"/>
            <wp:effectExtent l="0" t="0" r="6350" b="0"/>
            <wp:docPr id="13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19307CAB-379D-4E88-8D59-ECB7A4BD4DA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19307CAB-379D-4E88-8D59-ECB7A4BD4DA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49538" cy="2369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B8EEA" w14:textId="3D396014" w:rsidR="005A0CE0" w:rsidRDefault="005A0CE0" w:rsidP="001E2D0F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2" w:name="_Toc109837545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2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 w:rsidR="000A1B4D">
        <w:rPr>
          <w:rFonts w:cs="Times New Roman"/>
          <w:color w:val="auto"/>
          <w:sz w:val="20"/>
          <w:szCs w:val="20"/>
        </w:rPr>
        <w:t xml:space="preserve">Illustration of </w:t>
      </w:r>
      <w:r w:rsidRPr="001E2D0F">
        <w:rPr>
          <w:rFonts w:cs="Times New Roman"/>
          <w:color w:val="auto"/>
          <w:sz w:val="20"/>
          <w:szCs w:val="20"/>
        </w:rPr>
        <w:t>Cutting Clearance</w:t>
      </w:r>
      <w:bookmarkEnd w:id="2"/>
    </w:p>
    <w:p w14:paraId="3BAC9E0A" w14:textId="77777777" w:rsidR="00800346" w:rsidRPr="00800346" w:rsidRDefault="00800346" w:rsidP="0080034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A1B4D" w14:paraId="61E8AC10" w14:textId="77777777" w:rsidTr="000A1B4D">
        <w:tc>
          <w:tcPr>
            <w:tcW w:w="9016" w:type="dxa"/>
          </w:tcPr>
          <w:p w14:paraId="1A199152" w14:textId="27BD0283" w:rsidR="000A1B4D" w:rsidRDefault="000A1B4D" w:rsidP="001E2D0F">
            <w:pPr>
              <w:spacing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>Cutting Clearance for Blanking (6% to 8% of sheet metal thickness)</w:t>
            </w:r>
          </w:p>
        </w:tc>
      </w:tr>
      <w:tr w:rsidR="000A1B4D" w14:paraId="2E8C5DA4" w14:textId="77777777" w:rsidTr="000A1B4D">
        <w:tc>
          <w:tcPr>
            <w:tcW w:w="9016" w:type="dxa"/>
          </w:tcPr>
          <w:p w14:paraId="361DC146" w14:textId="1027DACC" w:rsidR="000A1B4D" w:rsidRDefault="000A1B4D" w:rsidP="001E2D0F">
            <w:pPr>
              <w:spacing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>Precision Blanking = 6% of sheet metal thickness</w:t>
            </w:r>
          </w:p>
        </w:tc>
      </w:tr>
      <w:tr w:rsidR="000A1B4D" w14:paraId="155CDD13" w14:textId="77777777" w:rsidTr="000A1B4D">
        <w:tc>
          <w:tcPr>
            <w:tcW w:w="9016" w:type="dxa"/>
          </w:tcPr>
          <w:p w14:paraId="59F133CB" w14:textId="64017A48" w:rsidR="000A1B4D" w:rsidRDefault="000A1B4D" w:rsidP="001E2D0F">
            <w:pPr>
              <w:spacing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>Ordinary Blanking = 8% of sheet metal thickness</w:t>
            </w:r>
          </w:p>
        </w:tc>
      </w:tr>
    </w:tbl>
    <w:p w14:paraId="3AED96D5" w14:textId="174D78DA" w:rsidR="00800346" w:rsidRPr="001E2D0F" w:rsidRDefault="00800346" w:rsidP="00800346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r w:rsidRPr="001E2D0F">
        <w:rPr>
          <w:rFonts w:cs="Times New Roman"/>
          <w:color w:val="auto"/>
        </w:rPr>
        <w:t xml:space="preserve">                            </w:t>
      </w:r>
      <w:bookmarkStart w:id="3" w:name="_Toc109837511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2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Values of Cutting Clearance</w:t>
      </w:r>
      <w:bookmarkEnd w:id="3"/>
    </w:p>
    <w:p w14:paraId="28986988" w14:textId="77777777" w:rsidR="000A1B4D" w:rsidRDefault="000A1B4D" w:rsidP="001E2D0F">
      <w:pPr>
        <w:spacing w:after="0" w:line="360" w:lineRule="auto"/>
        <w:rPr>
          <w:rFonts w:cs="Times New Roman"/>
        </w:rPr>
      </w:pPr>
    </w:p>
    <w:p w14:paraId="0770B412" w14:textId="77777777" w:rsidR="005A0CE0" w:rsidRPr="001E2D0F" w:rsidRDefault="005A0CE0" w:rsidP="001E2D0F">
      <w:pPr>
        <w:spacing w:after="0" w:line="360" w:lineRule="auto"/>
      </w:pPr>
    </w:p>
    <w:p w14:paraId="45BDAF1C" w14:textId="11F13021" w:rsidR="00561AA7" w:rsidRPr="001E2D0F" w:rsidRDefault="00E50CF1" w:rsidP="00F24AE7">
      <w:pPr>
        <w:pStyle w:val="Heading1"/>
      </w:pPr>
      <w:r w:rsidRPr="001E2D0F">
        <w:lastRenderedPageBreak/>
        <w:t>The Design Process</w:t>
      </w:r>
    </w:p>
    <w:p w14:paraId="56A6AC1E" w14:textId="2B78D9D3" w:rsidR="00561AA7" w:rsidRPr="001E2D0F" w:rsidRDefault="00E50CF1" w:rsidP="001E2D0F">
      <w:pPr>
        <w:spacing w:after="0" w:line="360" w:lineRule="auto"/>
        <w:rPr>
          <w:rFonts w:cs="Times New Roman"/>
        </w:rPr>
      </w:pPr>
      <w:r w:rsidRPr="001E2D0F">
        <w:rPr>
          <w:rFonts w:cs="Times New Roman"/>
        </w:rPr>
        <w:t xml:space="preserve">Below mentioned </w:t>
      </w:r>
      <w:r w:rsidR="00800346">
        <w:rPr>
          <w:rFonts w:cs="Times New Roman"/>
        </w:rPr>
        <w:t>flow chart</w:t>
      </w:r>
      <w:r w:rsidR="000A53AE" w:rsidRPr="001E2D0F">
        <w:rPr>
          <w:rFonts w:cs="Times New Roman"/>
        </w:rPr>
        <w:t xml:space="preserve"> depicts the </w:t>
      </w:r>
      <w:r w:rsidR="008A737A" w:rsidRPr="001E2D0F">
        <w:rPr>
          <w:rFonts w:cs="Times New Roman"/>
        </w:rPr>
        <w:t>design process to design the Blanking Die (Press Tool)</w:t>
      </w:r>
    </w:p>
    <w:p w14:paraId="55360955" w14:textId="73D41E02" w:rsidR="00E50CF1" w:rsidRPr="001E2D0F" w:rsidRDefault="00E50CF1" w:rsidP="001E2D0F">
      <w:pPr>
        <w:spacing w:after="0" w:line="360" w:lineRule="auto"/>
        <w:jc w:val="center"/>
        <w:rPr>
          <w:rFonts w:cs="Times New Roman"/>
        </w:rPr>
      </w:pPr>
      <w:r w:rsidRPr="001E2D0F">
        <w:rPr>
          <w:rFonts w:cs="Times New Roman"/>
          <w:noProof/>
        </w:rPr>
        <w:drawing>
          <wp:inline distT="0" distB="0" distL="0" distR="0" wp14:anchorId="452E37F8" wp14:editId="2E14C287">
            <wp:extent cx="5760000" cy="242245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24224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5564EF" w14:textId="3411E24C" w:rsidR="008A737A" w:rsidRDefault="008A737A" w:rsidP="001E2D0F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4" w:name="_Toc109837546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3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>: The Design Process</w:t>
      </w:r>
      <w:bookmarkEnd w:id="4"/>
    </w:p>
    <w:p w14:paraId="3756F268" w14:textId="77777777" w:rsidR="00FD4F83" w:rsidRPr="00FD4F83" w:rsidRDefault="00FD4F83" w:rsidP="00FD4F83"/>
    <w:p w14:paraId="08882B3C" w14:textId="2194CBD4" w:rsidR="00074CEE" w:rsidRPr="00F24AE7" w:rsidRDefault="00074CEE" w:rsidP="00F24AE7">
      <w:pPr>
        <w:pStyle w:val="Heading1"/>
      </w:pPr>
      <w:r w:rsidRPr="00F24AE7">
        <w:lastRenderedPageBreak/>
        <w:t>Design of Blanking Die (Press Tool)</w:t>
      </w:r>
    </w:p>
    <w:p w14:paraId="645C493F" w14:textId="77777777" w:rsidR="000E43E9" w:rsidRPr="001E2D0F" w:rsidRDefault="000E43E9" w:rsidP="001E2D0F">
      <w:pPr>
        <w:spacing w:after="0" w:line="360" w:lineRule="auto"/>
      </w:pPr>
    </w:p>
    <w:p w14:paraId="73505A87" w14:textId="3402945A" w:rsidR="00B34E71" w:rsidRPr="001E2D0F" w:rsidRDefault="00074CEE" w:rsidP="00F22C3C">
      <w:pPr>
        <w:pStyle w:val="Heading2"/>
      </w:pPr>
      <w:r w:rsidRPr="001E2D0F">
        <w:lastRenderedPageBreak/>
        <w:t xml:space="preserve"> Understand Requirements</w:t>
      </w:r>
    </w:p>
    <w:p w14:paraId="7650C954" w14:textId="79EF096F" w:rsidR="00B34E71" w:rsidRPr="001E2D0F" w:rsidRDefault="00800346" w:rsidP="001E2D0F">
      <w:pPr>
        <w:spacing w:after="0" w:line="360" w:lineRule="auto"/>
        <w:rPr>
          <w:rFonts w:cs="Times New Roman"/>
        </w:rPr>
      </w:pPr>
      <w:r w:rsidRPr="001E2D0F">
        <w:rPr>
          <w:rFonts w:cs="Times New Roman"/>
        </w:rPr>
        <w:t xml:space="preserve">Below mentioned </w:t>
      </w:r>
      <w:r>
        <w:rPr>
          <w:rFonts w:cs="Times New Roman"/>
        </w:rPr>
        <w:t>drawing</w:t>
      </w:r>
      <w:r w:rsidRPr="001E2D0F">
        <w:rPr>
          <w:rFonts w:cs="Times New Roman"/>
        </w:rPr>
        <w:t xml:space="preserve"> depicts </w:t>
      </w:r>
      <w:r w:rsidR="003638CA">
        <w:rPr>
          <w:rFonts w:cs="Times New Roman"/>
        </w:rPr>
        <w:t xml:space="preserve">the </w:t>
      </w:r>
      <w:r w:rsidR="00ED3A27" w:rsidRPr="001E2D0F">
        <w:rPr>
          <w:rFonts w:cs="Times New Roman"/>
        </w:rPr>
        <w:t xml:space="preserve">part </w:t>
      </w:r>
      <w:r w:rsidR="00B34E71" w:rsidRPr="001E2D0F">
        <w:rPr>
          <w:rFonts w:cs="Times New Roman"/>
        </w:rPr>
        <w:t>drawing</w:t>
      </w:r>
      <w:r>
        <w:rPr>
          <w:rFonts w:cs="Times New Roman"/>
        </w:rPr>
        <w:t xml:space="preserve"> for which the </w:t>
      </w:r>
      <w:r w:rsidR="000937FA">
        <w:rPr>
          <w:rFonts w:cs="Times New Roman"/>
        </w:rPr>
        <w:t>B</w:t>
      </w:r>
      <w:r>
        <w:rPr>
          <w:rFonts w:cs="Times New Roman"/>
        </w:rPr>
        <w:t>lanking die (press tool) is designed</w:t>
      </w:r>
      <w:r w:rsidR="000937FA">
        <w:rPr>
          <w:rFonts w:cs="Times New Roman"/>
        </w:rPr>
        <w:t>.</w:t>
      </w:r>
    </w:p>
    <w:p w14:paraId="2B90212C" w14:textId="73A8A98D" w:rsidR="008A737A" w:rsidRPr="001E2D0F" w:rsidRDefault="00507E32" w:rsidP="001E2D0F">
      <w:pPr>
        <w:spacing w:after="0" w:line="360" w:lineRule="auto"/>
        <w:jc w:val="center"/>
        <w:rPr>
          <w:rFonts w:cs="Times New Roman"/>
        </w:rPr>
      </w:pPr>
      <w:r w:rsidRPr="00507E32">
        <w:rPr>
          <w:rFonts w:cs="Times New Roman"/>
          <w:noProof/>
        </w:rPr>
        <mc:AlternateContent>
          <mc:Choice Requires="wps">
            <w:drawing>
              <wp:inline distT="0" distB="0" distL="0" distR="0" wp14:anchorId="287D7558" wp14:editId="042C481F">
                <wp:extent cx="5486400" cy="4114800"/>
                <wp:effectExtent l="0" t="0" r="19050" b="19050"/>
                <wp:docPr id="5952557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411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C6C60C" w14:textId="7CF2F488" w:rsidR="00507E32" w:rsidRDefault="00A44AA5" w:rsidP="00A44AA5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Insert the component/part </w:t>
                            </w:r>
                            <w:proofErr w:type="gramStart"/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drawing</w:t>
                            </w:r>
                            <w:proofErr w:type="gramEnd"/>
                          </w:p>
                          <w:p w14:paraId="19EDEF8C" w14:textId="4D988477" w:rsidR="004D7946" w:rsidRPr="00D57F63" w:rsidRDefault="004D7946" w:rsidP="004D7946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(Refer to Sample Report for Referenc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87D7558" id="_x0000_s1031" type="#_x0000_t202" style="width:6in;height:3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">
                <v:textbox>
                  <w:txbxContent>
                    <w:p w14:paraId="5BC6C60C" w14:textId="7CF2F488" w:rsidR="00507E32" w:rsidRDefault="00A44AA5" w:rsidP="00A44AA5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Insert the component/part </w:t>
                      </w:r>
                      <w:proofErr w:type="gramStart"/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drawing</w:t>
                      </w:r>
                      <w:proofErr w:type="gramEnd"/>
                    </w:p>
                    <w:p w14:paraId="19EDEF8C" w14:textId="4D988477" w:rsidR="004D7946" w:rsidRPr="00D57F63" w:rsidRDefault="004D7946" w:rsidP="004D7946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(Refer to Sample Report for Reference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2EFE343" w14:textId="4A9D0B20" w:rsidR="00B34E71" w:rsidRPr="001E2D0F" w:rsidRDefault="00B34E71" w:rsidP="001E2D0F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5" w:name="_Toc109837547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4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The </w:t>
      </w:r>
      <w:r w:rsidR="00ED3A27" w:rsidRPr="001E2D0F">
        <w:rPr>
          <w:rFonts w:cs="Times New Roman"/>
          <w:color w:val="auto"/>
          <w:sz w:val="20"/>
          <w:szCs w:val="20"/>
        </w:rPr>
        <w:t>Part Drawing</w:t>
      </w:r>
      <w:bookmarkEnd w:id="5"/>
    </w:p>
    <w:p w14:paraId="634FF62E" w14:textId="77777777" w:rsidR="004268D4" w:rsidRPr="001E2D0F" w:rsidRDefault="004268D4" w:rsidP="001E2D0F">
      <w:pPr>
        <w:spacing w:after="0" w:line="360" w:lineRule="auto"/>
      </w:pPr>
    </w:p>
    <w:p w14:paraId="451F2C28" w14:textId="4C029F7A" w:rsidR="00074CEE" w:rsidRPr="001E2D0F" w:rsidRDefault="00074CEE" w:rsidP="00F22C3C">
      <w:pPr>
        <w:pStyle w:val="Heading3"/>
      </w:pPr>
      <w:r w:rsidRPr="001E2D0F">
        <w:lastRenderedPageBreak/>
        <w:t xml:space="preserve"> The Part Material</w:t>
      </w:r>
    </w:p>
    <w:p w14:paraId="6706997F" w14:textId="5C779672" w:rsidR="00074CEE" w:rsidRPr="001E2D0F" w:rsidRDefault="00074CEE" w:rsidP="001E2D0F">
      <w:pPr>
        <w:spacing w:after="0" w:line="360" w:lineRule="auto"/>
        <w:rPr>
          <w:rFonts w:cs="Times New Roman"/>
        </w:rPr>
      </w:pPr>
      <w:r w:rsidRPr="001E2D0F">
        <w:rPr>
          <w:rFonts w:cs="Times New Roman"/>
        </w:rPr>
        <w:t xml:space="preserve">As per the part drawing, the part material is LOW CARBON HIGH STRENGTH COLD ROLLED STEEL AS PER </w:t>
      </w:r>
      <w:bookmarkStart w:id="6" w:name="_Hlk54491256"/>
      <w:r w:rsidRPr="001E2D0F">
        <w:rPr>
          <w:rFonts w:cs="Times New Roman"/>
        </w:rPr>
        <w:t>IS 14491</w:t>
      </w:r>
      <w:bookmarkEnd w:id="6"/>
      <w:r w:rsidRPr="001E2D0F">
        <w:rPr>
          <w:rFonts w:cs="Times New Roman"/>
        </w:rPr>
        <w:t xml:space="preserve"> of GRADE: </w:t>
      </w:r>
      <w:proofErr w:type="gramStart"/>
      <w:r w:rsidRPr="001E2D0F">
        <w:rPr>
          <w:rFonts w:cs="Times New Roman"/>
        </w:rPr>
        <w:t>260Y</w:t>
      </w:r>
      <w:proofErr w:type="gramEnd"/>
    </w:p>
    <w:p w14:paraId="74B72D2A" w14:textId="77777777" w:rsidR="00074CEE" w:rsidRPr="001E2D0F" w:rsidRDefault="00074CEE" w:rsidP="001E2D0F">
      <w:pPr>
        <w:spacing w:after="0" w:line="360" w:lineRule="auto"/>
        <w:rPr>
          <w:rFonts w:cs="Times New Roman"/>
        </w:rPr>
      </w:pPr>
      <w:r w:rsidRPr="001E2D0F">
        <w:rPr>
          <w:rFonts w:cs="Times New Roman"/>
        </w:rPr>
        <w:t xml:space="preserve">As per IS 14491, for LOW CARBON HIGH STRENGTH COLD ROLLED STEEL AS PER IS 14491 of GRADE: </w:t>
      </w:r>
      <w:proofErr w:type="gramStart"/>
      <w:r w:rsidRPr="001E2D0F">
        <w:rPr>
          <w:rFonts w:cs="Times New Roman"/>
        </w:rPr>
        <w:t>260Y</w:t>
      </w:r>
      <w:proofErr w:type="gramEnd"/>
    </w:p>
    <w:p w14:paraId="033B8704" w14:textId="7DB991AF" w:rsidR="00074CEE" w:rsidRPr="001E2D0F" w:rsidRDefault="00074CEE" w:rsidP="001E2D0F">
      <w:pPr>
        <w:spacing w:after="0" w:line="360" w:lineRule="auto"/>
        <w:ind w:firstLine="720"/>
        <w:rPr>
          <w:rFonts w:cs="Times New Roman"/>
        </w:rPr>
      </w:pPr>
      <w:proofErr w:type="spellStart"/>
      <w:r w:rsidRPr="001E2D0F">
        <w:rPr>
          <w:rFonts w:cs="Times New Roman"/>
        </w:rPr>
        <w:t>σ</w:t>
      </w:r>
      <w:r w:rsidRPr="001E2D0F">
        <w:rPr>
          <w:rFonts w:cs="Times New Roman"/>
          <w:vertAlign w:val="subscript"/>
        </w:rPr>
        <w:t>y</w:t>
      </w:r>
      <w:proofErr w:type="spellEnd"/>
      <w:r w:rsidRPr="001E2D0F">
        <w:rPr>
          <w:rFonts w:cs="Times New Roman"/>
        </w:rPr>
        <w:t xml:space="preserve"> = 260 N/mm2</w:t>
      </w:r>
    </w:p>
    <w:p w14:paraId="371B6871" w14:textId="17357026" w:rsidR="00B34E71" w:rsidRPr="001E2D0F" w:rsidRDefault="00074CEE" w:rsidP="001E2D0F">
      <w:pPr>
        <w:spacing w:after="0" w:line="360" w:lineRule="auto"/>
        <w:ind w:firstLine="720"/>
        <w:rPr>
          <w:rFonts w:cs="Times New Roman"/>
        </w:rPr>
      </w:pPr>
      <w:proofErr w:type="spellStart"/>
      <w:r w:rsidRPr="001E2D0F">
        <w:rPr>
          <w:rFonts w:cs="Times New Roman"/>
        </w:rPr>
        <w:t>σ</w:t>
      </w:r>
      <w:r w:rsidRPr="001E2D0F">
        <w:rPr>
          <w:rFonts w:cs="Times New Roman"/>
          <w:vertAlign w:val="subscript"/>
        </w:rPr>
        <w:t>t</w:t>
      </w:r>
      <w:proofErr w:type="spellEnd"/>
      <w:r w:rsidRPr="001E2D0F">
        <w:rPr>
          <w:rFonts w:cs="Times New Roman"/>
        </w:rPr>
        <w:t xml:space="preserve"> = 350 N/mm2</w:t>
      </w:r>
    </w:p>
    <w:p w14:paraId="781C1846" w14:textId="77777777" w:rsidR="004268D4" w:rsidRPr="001E2D0F" w:rsidRDefault="004268D4" w:rsidP="001E2D0F">
      <w:pPr>
        <w:spacing w:after="0" w:line="360" w:lineRule="auto"/>
        <w:ind w:firstLine="720"/>
        <w:rPr>
          <w:rFonts w:cs="Times New Roman"/>
        </w:rPr>
      </w:pPr>
    </w:p>
    <w:p w14:paraId="03183D0E" w14:textId="08E0302F" w:rsidR="00074CEE" w:rsidRPr="001E2D0F" w:rsidRDefault="00074CEE" w:rsidP="00F22C3C">
      <w:pPr>
        <w:pStyle w:val="Heading3"/>
      </w:pPr>
      <w:r w:rsidRPr="001E2D0F">
        <w:lastRenderedPageBreak/>
        <w:t>The Part Material Thickness</w:t>
      </w:r>
    </w:p>
    <w:p w14:paraId="57F84E53" w14:textId="0425C8AE" w:rsidR="00074CEE" w:rsidRPr="001E2D0F" w:rsidRDefault="00074CEE" w:rsidP="001E2D0F">
      <w:pPr>
        <w:spacing w:after="0" w:line="360" w:lineRule="auto"/>
        <w:rPr>
          <w:rFonts w:cs="Times New Roman"/>
        </w:rPr>
      </w:pPr>
      <w:r w:rsidRPr="001E2D0F">
        <w:rPr>
          <w:rFonts w:cs="Times New Roman"/>
        </w:rPr>
        <w:t>As per the part drawing, the part material thickness is 3.15mm.</w:t>
      </w:r>
    </w:p>
    <w:p w14:paraId="389069BE" w14:textId="77777777" w:rsidR="004268D4" w:rsidRPr="001E2D0F" w:rsidRDefault="004268D4" w:rsidP="001E2D0F">
      <w:pPr>
        <w:spacing w:after="0" w:line="360" w:lineRule="auto"/>
        <w:rPr>
          <w:rFonts w:cs="Times New Roman"/>
        </w:rPr>
      </w:pPr>
    </w:p>
    <w:p w14:paraId="3812DD15" w14:textId="2FF46E00" w:rsidR="00F25D88" w:rsidRPr="00F22C3C" w:rsidRDefault="00F25D88" w:rsidP="00F22C3C">
      <w:pPr>
        <w:pStyle w:val="Heading2"/>
      </w:pPr>
      <w:r w:rsidRPr="00F22C3C">
        <w:lastRenderedPageBreak/>
        <w:t xml:space="preserve"> Concept Design</w:t>
      </w:r>
      <w:r w:rsidR="009E0267" w:rsidRPr="00F22C3C">
        <w:t xml:space="preserve"> (Strip Layout Design)</w:t>
      </w:r>
    </w:p>
    <w:p w14:paraId="2A6A708D" w14:textId="6249E4FA" w:rsidR="004268D4" w:rsidRPr="001E2D0F" w:rsidRDefault="004268D4" w:rsidP="001E2D0F">
      <w:pPr>
        <w:spacing w:after="0" w:line="360" w:lineRule="auto"/>
        <w:rPr>
          <w:rFonts w:cs="Times New Roman"/>
        </w:rPr>
      </w:pPr>
      <w:r w:rsidRPr="001E2D0F">
        <w:rPr>
          <w:rFonts w:cs="Times New Roman"/>
        </w:rPr>
        <w:t xml:space="preserve">Below mentioned </w:t>
      </w:r>
      <w:r w:rsidR="00800346">
        <w:rPr>
          <w:rFonts w:cs="Times New Roman"/>
        </w:rPr>
        <w:t>flow chart</w:t>
      </w:r>
      <w:r w:rsidRPr="001E2D0F">
        <w:rPr>
          <w:rFonts w:cs="Times New Roman"/>
        </w:rPr>
        <w:t xml:space="preserve"> depicts the design process to design the Strip Layout</w:t>
      </w:r>
      <w:r w:rsidR="003638CA">
        <w:rPr>
          <w:rFonts w:cs="Times New Roman"/>
        </w:rPr>
        <w:t>.</w:t>
      </w:r>
    </w:p>
    <w:p w14:paraId="78DFAD93" w14:textId="64D37831" w:rsidR="00F25D88" w:rsidRPr="001E2D0F" w:rsidRDefault="004268D4" w:rsidP="001E2D0F">
      <w:pPr>
        <w:spacing w:after="0" w:line="360" w:lineRule="auto"/>
        <w:jc w:val="center"/>
        <w:rPr>
          <w:rFonts w:cs="Times New Roman"/>
        </w:rPr>
      </w:pPr>
      <w:r w:rsidRPr="001E2D0F">
        <w:rPr>
          <w:rFonts w:cs="Times New Roman"/>
          <w:noProof/>
        </w:rPr>
        <w:drawing>
          <wp:inline distT="0" distB="0" distL="0" distR="0" wp14:anchorId="28D5628C" wp14:editId="455A301C">
            <wp:extent cx="5760000" cy="229455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22945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230196" w14:textId="66EDFE44" w:rsidR="004268D4" w:rsidRPr="001E2D0F" w:rsidRDefault="004268D4" w:rsidP="001E2D0F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7" w:name="_Toc109837548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5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>: The Strip Layout Design Procedure</w:t>
      </w:r>
      <w:bookmarkEnd w:id="7"/>
    </w:p>
    <w:p w14:paraId="15DDFF07" w14:textId="4A59A14B" w:rsidR="00A93C7C" w:rsidRPr="001E2D0F" w:rsidRDefault="00EE2C2B" w:rsidP="00F22C3C">
      <w:pPr>
        <w:pStyle w:val="Heading3"/>
      </w:pPr>
      <w:r w:rsidRPr="001E2D0F">
        <w:lastRenderedPageBreak/>
        <w:t>Check Material Availability</w:t>
      </w:r>
    </w:p>
    <w:p w14:paraId="60E4BA7D" w14:textId="218D8737" w:rsidR="00797230" w:rsidRPr="001E2D0F" w:rsidRDefault="00797230" w:rsidP="001E2D0F">
      <w:pPr>
        <w:spacing w:after="0" w:line="360" w:lineRule="auto"/>
        <w:rPr>
          <w:rFonts w:cs="Times New Roman"/>
        </w:rPr>
      </w:pPr>
      <w:r w:rsidRPr="001E2D0F">
        <w:rPr>
          <w:rFonts w:cs="Times New Roman"/>
        </w:rPr>
        <w:t xml:space="preserve">Of all the sizes available with the material supplier, </w:t>
      </w:r>
      <w:r w:rsidR="000937FA">
        <w:rPr>
          <w:rFonts w:cs="Times New Roman"/>
        </w:rPr>
        <w:t>below mentioned raw material size is selected.</w:t>
      </w:r>
      <w:r w:rsidRPr="001E2D0F">
        <w:rPr>
          <w:rFonts w:cs="Times New Roman"/>
        </w:rPr>
        <w:t xml:space="preserve"> </w:t>
      </w:r>
    </w:p>
    <w:p w14:paraId="3BBBB9BA" w14:textId="6FDCC7F1" w:rsidR="00797230" w:rsidRPr="001E2D0F" w:rsidRDefault="00797230" w:rsidP="001E2D0F">
      <w:pPr>
        <w:spacing w:after="0" w:line="360" w:lineRule="auto"/>
        <w:rPr>
          <w:rFonts w:cs="Times New Roman"/>
        </w:rPr>
      </w:pPr>
      <w:r w:rsidRPr="001E2D0F">
        <w:rPr>
          <w:rFonts w:cs="Times New Roman"/>
        </w:rPr>
        <w:t>Length = 2500mm</w:t>
      </w:r>
    </w:p>
    <w:p w14:paraId="30F84AE3" w14:textId="1FDFEF3B" w:rsidR="00797230" w:rsidRPr="001E2D0F" w:rsidRDefault="00797230" w:rsidP="001E2D0F">
      <w:pPr>
        <w:spacing w:after="0" w:line="360" w:lineRule="auto"/>
        <w:rPr>
          <w:rFonts w:cs="Times New Roman"/>
        </w:rPr>
      </w:pPr>
      <w:r w:rsidRPr="001E2D0F">
        <w:rPr>
          <w:rFonts w:cs="Times New Roman"/>
        </w:rPr>
        <w:t>Width = 1000mm</w:t>
      </w:r>
    </w:p>
    <w:p w14:paraId="1FB6CEAA" w14:textId="6CE9762F" w:rsidR="004268D4" w:rsidRPr="001E2D0F" w:rsidRDefault="00797230" w:rsidP="001E2D0F">
      <w:pPr>
        <w:spacing w:after="0" w:line="360" w:lineRule="auto"/>
        <w:jc w:val="center"/>
        <w:rPr>
          <w:rFonts w:cs="Times New Roman"/>
        </w:rPr>
      </w:pPr>
      <w:r w:rsidRPr="001E2D0F">
        <w:rPr>
          <w:noProof/>
        </w:rPr>
        <w:drawing>
          <wp:inline distT="0" distB="0" distL="0" distR="0" wp14:anchorId="3FFCA3AB" wp14:editId="644994CD">
            <wp:extent cx="4968000" cy="3500601"/>
            <wp:effectExtent l="0" t="0" r="4445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1" b="640"/>
                    <a:stretch/>
                  </pic:blipFill>
                  <pic:spPr bwMode="auto">
                    <a:xfrm>
                      <a:off x="0" y="0"/>
                      <a:ext cx="4968000" cy="35006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602042" w14:textId="58894CA7" w:rsidR="00797230" w:rsidRPr="001E2D0F" w:rsidRDefault="00797230" w:rsidP="001E2D0F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8" w:name="_Toc109837549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6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>: Raw Material Size</w:t>
      </w:r>
      <w:bookmarkEnd w:id="8"/>
    </w:p>
    <w:p w14:paraId="690ED6C0" w14:textId="77777777" w:rsidR="00F24AE7" w:rsidRDefault="00F24AE7" w:rsidP="001E2D0F">
      <w:pPr>
        <w:spacing w:after="0" w:line="360" w:lineRule="auto"/>
        <w:rPr>
          <w:rFonts w:cs="Times New Roman"/>
        </w:rPr>
      </w:pPr>
    </w:p>
    <w:p w14:paraId="448298DE" w14:textId="77777777" w:rsidR="00F24AE7" w:rsidRDefault="00F24AE7" w:rsidP="001E2D0F">
      <w:pPr>
        <w:spacing w:after="0" w:line="360" w:lineRule="auto"/>
        <w:rPr>
          <w:rFonts w:cs="Times New Roman"/>
        </w:rPr>
      </w:pPr>
    </w:p>
    <w:p w14:paraId="7140BDA1" w14:textId="77777777" w:rsidR="00F24AE7" w:rsidRDefault="00F24AE7" w:rsidP="001E2D0F">
      <w:pPr>
        <w:spacing w:after="0" w:line="360" w:lineRule="auto"/>
        <w:rPr>
          <w:rFonts w:cs="Times New Roman"/>
        </w:rPr>
      </w:pPr>
    </w:p>
    <w:p w14:paraId="32293A70" w14:textId="19215A93" w:rsidR="000C22C3" w:rsidRPr="001E2D0F" w:rsidRDefault="000C22C3" w:rsidP="001E2D0F">
      <w:pPr>
        <w:spacing w:after="0" w:line="360" w:lineRule="auto"/>
        <w:rPr>
          <w:rFonts w:cs="Times New Roman"/>
        </w:rPr>
      </w:pPr>
      <w:r w:rsidRPr="001E2D0F">
        <w:rPr>
          <w:rFonts w:cs="Times New Roman"/>
        </w:rPr>
        <w:t xml:space="preserve">The Raw material can be slit along its </w:t>
      </w:r>
      <w:r w:rsidR="003638CA">
        <w:rPr>
          <w:rFonts w:cs="Times New Roman"/>
        </w:rPr>
        <w:t>l</w:t>
      </w:r>
      <w:r w:rsidRPr="001E2D0F">
        <w:rPr>
          <w:rFonts w:cs="Times New Roman"/>
        </w:rPr>
        <w:t xml:space="preserve">ength or its </w:t>
      </w:r>
      <w:r w:rsidR="003638CA">
        <w:rPr>
          <w:rFonts w:cs="Times New Roman"/>
        </w:rPr>
        <w:t>w</w:t>
      </w:r>
      <w:r w:rsidRPr="001E2D0F">
        <w:rPr>
          <w:rFonts w:cs="Times New Roman"/>
        </w:rPr>
        <w:t>idth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4508"/>
        <w:gridCol w:w="4508"/>
      </w:tblGrid>
      <w:tr w:rsidR="000C22C3" w:rsidRPr="001E2D0F" w14:paraId="0B7DFE06" w14:textId="77777777" w:rsidTr="00B51A8F">
        <w:tc>
          <w:tcPr>
            <w:tcW w:w="450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209E65D" w14:textId="77777777" w:rsidR="000C22C3" w:rsidRPr="001E2D0F" w:rsidRDefault="000C22C3" w:rsidP="001E2D0F">
            <w:pPr>
              <w:spacing w:line="360" w:lineRule="auto"/>
              <w:jc w:val="center"/>
              <w:rPr>
                <w:rFonts w:cs="Times New Roman"/>
                <w:b/>
                <w:bCs/>
              </w:rPr>
            </w:pPr>
            <w:r w:rsidRPr="001E2D0F">
              <w:rPr>
                <w:rFonts w:cs="Times New Roman"/>
                <w:b/>
                <w:bCs/>
              </w:rPr>
              <w:t>Slit along Length</w:t>
            </w:r>
          </w:p>
        </w:tc>
        <w:tc>
          <w:tcPr>
            <w:tcW w:w="450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0D737A1" w14:textId="77777777" w:rsidR="000C22C3" w:rsidRPr="001E2D0F" w:rsidRDefault="000C22C3" w:rsidP="001E2D0F">
            <w:pPr>
              <w:spacing w:line="360" w:lineRule="auto"/>
              <w:jc w:val="center"/>
              <w:rPr>
                <w:rFonts w:cs="Times New Roman"/>
                <w:b/>
                <w:bCs/>
              </w:rPr>
            </w:pPr>
            <w:r w:rsidRPr="001E2D0F">
              <w:rPr>
                <w:rFonts w:cs="Times New Roman"/>
                <w:b/>
                <w:bCs/>
              </w:rPr>
              <w:t>Slit Along Width</w:t>
            </w:r>
          </w:p>
        </w:tc>
      </w:tr>
      <w:tr w:rsidR="000C22C3" w:rsidRPr="001E2D0F" w14:paraId="086367CE" w14:textId="77777777" w:rsidTr="00B51A8F">
        <w:tc>
          <w:tcPr>
            <w:tcW w:w="450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B86DA42" w14:textId="50CC4968" w:rsidR="000C22C3" w:rsidRPr="001E2D0F" w:rsidRDefault="000C22C3" w:rsidP="001E2D0F">
            <w:pPr>
              <w:spacing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  <w:noProof/>
              </w:rPr>
              <w:drawing>
                <wp:inline distT="0" distB="0" distL="0" distR="0" wp14:anchorId="48290388" wp14:editId="3FB2FA39">
                  <wp:extent cx="2551319" cy="1800000"/>
                  <wp:effectExtent l="0" t="0" r="1905" b="0"/>
                  <wp:docPr id="25" name="Picture 3" descr="A close up of a map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28A6D1D-D40B-4BD9-A34C-2C8EB4AE5CF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 descr="A close up of a map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B28A6D1D-D40B-4BD9-A34C-2C8EB4AE5CF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3">
                                    <a14:imgEffect>
                                      <a14:sharpenSoften amount="50000"/>
                                    </a14:imgEffect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1319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F700B03" w14:textId="4B61C9A9" w:rsidR="000C22C3" w:rsidRPr="001E2D0F" w:rsidRDefault="000C22C3" w:rsidP="001E2D0F">
            <w:pPr>
              <w:spacing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  <w:noProof/>
              </w:rPr>
              <w:drawing>
                <wp:inline distT="0" distB="0" distL="0" distR="0" wp14:anchorId="01823CBA" wp14:editId="21A0FC1A">
                  <wp:extent cx="2543729" cy="1800000"/>
                  <wp:effectExtent l="0" t="0" r="0" b="0"/>
                  <wp:docPr id="26" name="Picture 4" descr="A close up of a map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0D26F16-22EC-4F6F-84B0-6411F6E8081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 descr="A close up of a map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40D26F16-22EC-4F6F-84B0-6411F6E8081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sharpenSoften amount="50000"/>
                                    </a14:imgEffect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3729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A275E0" w14:textId="3AF2CAEA" w:rsidR="000C22C3" w:rsidRPr="001E2D0F" w:rsidRDefault="000C22C3" w:rsidP="001E2D0F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9" w:name="_Toc109837550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7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>: Raw Material Slitting</w:t>
      </w:r>
      <w:bookmarkEnd w:id="9"/>
    </w:p>
    <w:p w14:paraId="5AB08151" w14:textId="77777777" w:rsidR="00797230" w:rsidRPr="001E2D0F" w:rsidRDefault="00797230" w:rsidP="001E2D0F">
      <w:pPr>
        <w:spacing w:after="0" w:line="360" w:lineRule="auto"/>
      </w:pPr>
    </w:p>
    <w:p w14:paraId="218FD1DA" w14:textId="40BCAE59" w:rsidR="000C0ED3" w:rsidRPr="001E2D0F" w:rsidRDefault="000C0ED3" w:rsidP="00F22C3C">
      <w:pPr>
        <w:pStyle w:val="Heading3"/>
      </w:pPr>
      <w:r w:rsidRPr="001E2D0F">
        <w:lastRenderedPageBreak/>
        <w:t>Calculate Punch &amp; Die Dimensions</w:t>
      </w:r>
    </w:p>
    <w:tbl>
      <w:tblPr>
        <w:tblStyle w:val="TableGrid"/>
        <w:tblW w:w="7236" w:type="dxa"/>
        <w:jc w:val="center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2534"/>
        <w:gridCol w:w="4702"/>
      </w:tblGrid>
      <w:tr w:rsidR="001E2D0F" w:rsidRPr="001E2D0F" w14:paraId="0F2700CF" w14:textId="77777777" w:rsidTr="007035D3">
        <w:trPr>
          <w:jc w:val="center"/>
        </w:trPr>
        <w:tc>
          <w:tcPr>
            <w:tcW w:w="7236" w:type="dxa"/>
            <w:gridSpan w:val="2"/>
            <w:shd w:val="clear" w:color="auto" w:fill="D9E2F3" w:themeFill="accent1" w:themeFillTint="33"/>
          </w:tcPr>
          <w:p w14:paraId="20DE6720" w14:textId="5B12E438" w:rsidR="00282A23" w:rsidRPr="001E2D0F" w:rsidRDefault="0021764B" w:rsidP="001E2D0F">
            <w:pPr>
              <w:spacing w:line="360" w:lineRule="auto"/>
              <w:rPr>
                <w:rFonts w:cs="Times New Roman"/>
                <w:b/>
                <w:bCs/>
              </w:rPr>
            </w:pPr>
            <w:r w:rsidRPr="001E2D0F">
              <w:rPr>
                <w:rFonts w:cs="Times New Roman"/>
                <w:b/>
                <w:bCs/>
              </w:rPr>
              <w:t>Calculations – Cutting Clearance, Punch Shape &amp; Die Shape</w:t>
            </w:r>
          </w:p>
        </w:tc>
      </w:tr>
      <w:tr w:rsidR="001E2D0F" w:rsidRPr="001E2D0F" w14:paraId="1B950B8C" w14:textId="77777777" w:rsidTr="00617610">
        <w:trPr>
          <w:jc w:val="center"/>
        </w:trPr>
        <w:tc>
          <w:tcPr>
            <w:tcW w:w="2534" w:type="dxa"/>
            <w:vMerge w:val="restart"/>
          </w:tcPr>
          <w:p w14:paraId="4FB3BB0D" w14:textId="77777777" w:rsidR="00AA6A8B" w:rsidRPr="001E2D0F" w:rsidRDefault="00AA6A8B" w:rsidP="001E2D0F">
            <w:pPr>
              <w:spacing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 xml:space="preserve">Cutting Clearance </w:t>
            </w:r>
          </w:p>
          <w:p w14:paraId="6656B1EE" w14:textId="2A298507" w:rsidR="00AA6A8B" w:rsidRPr="001E2D0F" w:rsidRDefault="00AA6A8B" w:rsidP="001E2D0F">
            <w:pPr>
              <w:spacing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>(Considering Ordinary Blanking)</w:t>
            </w:r>
          </w:p>
        </w:tc>
        <w:tc>
          <w:tcPr>
            <w:tcW w:w="4702" w:type="dxa"/>
          </w:tcPr>
          <w:p w14:paraId="26F4E229" w14:textId="560F222B" w:rsidR="00AA6A8B" w:rsidRPr="001E2D0F" w:rsidRDefault="00AA6A8B" w:rsidP="001E2D0F">
            <w:pPr>
              <w:spacing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>= 8% of sheet metal thickness</w:t>
            </w:r>
          </w:p>
        </w:tc>
      </w:tr>
      <w:tr w:rsidR="001E2D0F" w:rsidRPr="001E2D0F" w14:paraId="49E67396" w14:textId="77777777" w:rsidTr="00617610">
        <w:trPr>
          <w:jc w:val="center"/>
        </w:trPr>
        <w:tc>
          <w:tcPr>
            <w:tcW w:w="2534" w:type="dxa"/>
            <w:vMerge/>
          </w:tcPr>
          <w:p w14:paraId="3FE8CCBB" w14:textId="77777777" w:rsidR="00AA6A8B" w:rsidRPr="001E2D0F" w:rsidRDefault="00AA6A8B" w:rsidP="001E2D0F">
            <w:pPr>
              <w:spacing w:line="360" w:lineRule="auto"/>
              <w:rPr>
                <w:rFonts w:cs="Times New Roman"/>
              </w:rPr>
            </w:pPr>
          </w:p>
        </w:tc>
        <w:tc>
          <w:tcPr>
            <w:tcW w:w="4702" w:type="dxa"/>
          </w:tcPr>
          <w:p w14:paraId="6102F7BA" w14:textId="4D865F00" w:rsidR="00AA6A8B" w:rsidRPr="001E2D0F" w:rsidRDefault="00AA6A8B" w:rsidP="001E2D0F">
            <w:pPr>
              <w:spacing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>= 8% x 3.15 mm</w:t>
            </w:r>
          </w:p>
        </w:tc>
      </w:tr>
      <w:tr w:rsidR="00AA6A8B" w:rsidRPr="001E2D0F" w14:paraId="0CE3176D" w14:textId="77777777" w:rsidTr="00617610">
        <w:trPr>
          <w:jc w:val="center"/>
        </w:trPr>
        <w:tc>
          <w:tcPr>
            <w:tcW w:w="2534" w:type="dxa"/>
            <w:vMerge/>
          </w:tcPr>
          <w:p w14:paraId="28ED133E" w14:textId="77777777" w:rsidR="00AA6A8B" w:rsidRPr="001E2D0F" w:rsidRDefault="00AA6A8B" w:rsidP="001E2D0F">
            <w:pPr>
              <w:spacing w:line="360" w:lineRule="auto"/>
              <w:rPr>
                <w:rFonts w:cs="Times New Roman"/>
              </w:rPr>
            </w:pPr>
          </w:p>
        </w:tc>
        <w:tc>
          <w:tcPr>
            <w:tcW w:w="4702" w:type="dxa"/>
          </w:tcPr>
          <w:p w14:paraId="2A07EB85" w14:textId="2E54EAAD" w:rsidR="00AA6A8B" w:rsidRPr="001E2D0F" w:rsidRDefault="00AA6A8B" w:rsidP="001E2D0F">
            <w:pPr>
              <w:spacing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>= 0.252 mm</w:t>
            </w:r>
          </w:p>
        </w:tc>
      </w:tr>
      <w:tr w:rsidR="00617610" w:rsidRPr="001E2D0F" w14:paraId="7CD9034C" w14:textId="77777777" w:rsidTr="00617610">
        <w:trPr>
          <w:jc w:val="center"/>
        </w:trPr>
        <w:tc>
          <w:tcPr>
            <w:tcW w:w="7236" w:type="dxa"/>
            <w:gridSpan w:val="2"/>
          </w:tcPr>
          <w:p w14:paraId="33A93167" w14:textId="77777777" w:rsidR="00617610" w:rsidRPr="001E2D0F" w:rsidRDefault="00617610" w:rsidP="001E2D0F">
            <w:pPr>
              <w:spacing w:line="360" w:lineRule="auto"/>
              <w:rPr>
                <w:rFonts w:cs="Times New Roman"/>
              </w:rPr>
            </w:pPr>
          </w:p>
        </w:tc>
      </w:tr>
      <w:tr w:rsidR="001E2D0F" w:rsidRPr="001E2D0F" w14:paraId="37C638FB" w14:textId="77777777" w:rsidTr="00617610">
        <w:trPr>
          <w:jc w:val="center"/>
        </w:trPr>
        <w:tc>
          <w:tcPr>
            <w:tcW w:w="2534" w:type="dxa"/>
            <w:vMerge w:val="restart"/>
          </w:tcPr>
          <w:p w14:paraId="0DCBD777" w14:textId="3CB19739" w:rsidR="00AA6A8B" w:rsidRPr="001E2D0F" w:rsidRDefault="00AA6A8B" w:rsidP="001E2D0F">
            <w:pPr>
              <w:spacing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 xml:space="preserve">Die Opening Dimension  </w:t>
            </w:r>
          </w:p>
        </w:tc>
        <w:tc>
          <w:tcPr>
            <w:tcW w:w="4702" w:type="dxa"/>
          </w:tcPr>
          <w:p w14:paraId="60159A1D" w14:textId="040331EA" w:rsidR="00AA6A8B" w:rsidRPr="001E2D0F" w:rsidRDefault="00AA6A8B" w:rsidP="001E2D0F">
            <w:pPr>
              <w:spacing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>= Component Dimension</w:t>
            </w:r>
          </w:p>
        </w:tc>
      </w:tr>
      <w:tr w:rsidR="00AA6A8B" w:rsidRPr="001E2D0F" w14:paraId="2697F2E7" w14:textId="77777777" w:rsidTr="00617610">
        <w:trPr>
          <w:jc w:val="center"/>
        </w:trPr>
        <w:tc>
          <w:tcPr>
            <w:tcW w:w="2534" w:type="dxa"/>
            <w:vMerge/>
          </w:tcPr>
          <w:p w14:paraId="21837F34" w14:textId="77777777" w:rsidR="00AA6A8B" w:rsidRPr="001E2D0F" w:rsidRDefault="00AA6A8B" w:rsidP="001E2D0F">
            <w:pPr>
              <w:spacing w:line="360" w:lineRule="auto"/>
              <w:rPr>
                <w:rFonts w:cs="Times New Roman"/>
              </w:rPr>
            </w:pPr>
          </w:p>
        </w:tc>
        <w:tc>
          <w:tcPr>
            <w:tcW w:w="4702" w:type="dxa"/>
          </w:tcPr>
          <w:p w14:paraId="4CB3BE4A" w14:textId="3EC6E581" w:rsidR="00AA6A8B" w:rsidRPr="00D86CF7" w:rsidRDefault="00A44AA5" w:rsidP="001E2D0F">
            <w:pPr>
              <w:spacing w:line="360" w:lineRule="auto"/>
              <w:rPr>
                <w:rFonts w:cs="Times New Roman"/>
                <w:b/>
                <w:bCs/>
                <w:color w:val="FF0000"/>
              </w:rPr>
            </w:pPr>
            <w:r w:rsidRPr="00A44AA5">
              <w:rPr>
                <w:rFonts w:cs="Times New Roman"/>
                <w:color w:val="FF0000"/>
              </w:rPr>
              <w:t xml:space="preserve"> </w:t>
            </w:r>
            <w:r w:rsidRPr="00D86CF7">
              <w:rPr>
                <w:rFonts w:cs="Times New Roman"/>
                <w:b/>
                <w:bCs/>
                <w:color w:val="FF0000"/>
              </w:rPr>
              <w:t>= Enter the Design Calculations to Calculate the Die Opening Dimens</w:t>
            </w:r>
            <w:r w:rsidR="00D86CF7">
              <w:rPr>
                <w:rFonts w:cs="Times New Roman"/>
                <w:b/>
                <w:bCs/>
                <w:color w:val="FF0000"/>
              </w:rPr>
              <w:t>ion</w:t>
            </w:r>
          </w:p>
        </w:tc>
      </w:tr>
      <w:tr w:rsidR="00617610" w:rsidRPr="001E2D0F" w14:paraId="619C0126" w14:textId="77777777" w:rsidTr="00617610">
        <w:trPr>
          <w:jc w:val="center"/>
        </w:trPr>
        <w:tc>
          <w:tcPr>
            <w:tcW w:w="7236" w:type="dxa"/>
            <w:gridSpan w:val="2"/>
          </w:tcPr>
          <w:p w14:paraId="3C81FB8C" w14:textId="77777777" w:rsidR="00617610" w:rsidRPr="001E2D0F" w:rsidRDefault="00617610" w:rsidP="001E2D0F">
            <w:pPr>
              <w:spacing w:line="360" w:lineRule="auto"/>
              <w:rPr>
                <w:rFonts w:cs="Times New Roman"/>
              </w:rPr>
            </w:pPr>
          </w:p>
        </w:tc>
      </w:tr>
      <w:tr w:rsidR="001E2D0F" w:rsidRPr="001E2D0F" w14:paraId="2244A7CC" w14:textId="77777777" w:rsidTr="00617610">
        <w:trPr>
          <w:jc w:val="center"/>
        </w:trPr>
        <w:tc>
          <w:tcPr>
            <w:tcW w:w="2534" w:type="dxa"/>
            <w:vMerge w:val="restart"/>
          </w:tcPr>
          <w:p w14:paraId="5A62C9C5" w14:textId="1D4DA475" w:rsidR="00AA6A8B" w:rsidRPr="001E2D0F" w:rsidRDefault="00AA6A8B" w:rsidP="001E2D0F">
            <w:pPr>
              <w:spacing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 xml:space="preserve">Punch Shape Dimension  </w:t>
            </w:r>
          </w:p>
        </w:tc>
        <w:tc>
          <w:tcPr>
            <w:tcW w:w="4702" w:type="dxa"/>
          </w:tcPr>
          <w:p w14:paraId="1AE36FCC" w14:textId="216AF7F4" w:rsidR="00AA6A8B" w:rsidRPr="001E2D0F" w:rsidRDefault="00AA6A8B" w:rsidP="001E2D0F">
            <w:pPr>
              <w:spacing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>= Component Dimension - (2 * Cutting Clearance)</w:t>
            </w:r>
          </w:p>
        </w:tc>
      </w:tr>
      <w:tr w:rsidR="001E2D0F" w:rsidRPr="001E2D0F" w14:paraId="310E2F5A" w14:textId="77777777" w:rsidTr="00617610">
        <w:trPr>
          <w:jc w:val="center"/>
        </w:trPr>
        <w:tc>
          <w:tcPr>
            <w:tcW w:w="2534" w:type="dxa"/>
            <w:vMerge/>
          </w:tcPr>
          <w:p w14:paraId="2A699F6D" w14:textId="77777777" w:rsidR="00AA6A8B" w:rsidRPr="001E2D0F" w:rsidRDefault="00AA6A8B" w:rsidP="001E2D0F">
            <w:pPr>
              <w:spacing w:line="360" w:lineRule="auto"/>
              <w:rPr>
                <w:rFonts w:cs="Times New Roman"/>
              </w:rPr>
            </w:pPr>
          </w:p>
        </w:tc>
        <w:tc>
          <w:tcPr>
            <w:tcW w:w="4702" w:type="dxa"/>
          </w:tcPr>
          <w:p w14:paraId="3115EC12" w14:textId="5900ADDD" w:rsidR="00AA6A8B" w:rsidRPr="00D86CF7" w:rsidRDefault="00A44AA5" w:rsidP="001E2D0F">
            <w:pPr>
              <w:spacing w:line="360" w:lineRule="auto"/>
              <w:rPr>
                <w:rFonts w:cs="Times New Roman"/>
                <w:b/>
                <w:bCs/>
              </w:rPr>
            </w:pPr>
            <w:r w:rsidRPr="00D86CF7">
              <w:rPr>
                <w:rFonts w:cs="Times New Roman"/>
                <w:b/>
                <w:bCs/>
                <w:color w:val="FF0000"/>
              </w:rPr>
              <w:t>= Enter the Design Calculations to Calculate the Punch Opening Dimens</w:t>
            </w:r>
            <w:r w:rsidR="00D86CF7">
              <w:rPr>
                <w:rFonts w:cs="Times New Roman"/>
                <w:b/>
                <w:bCs/>
                <w:color w:val="FF0000"/>
              </w:rPr>
              <w:t>ion</w:t>
            </w:r>
          </w:p>
        </w:tc>
      </w:tr>
    </w:tbl>
    <w:p w14:paraId="492A4A2B" w14:textId="0B0AF88B" w:rsidR="00AA6A8B" w:rsidRPr="001E2D0F" w:rsidRDefault="00282A23" w:rsidP="001E2D0F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r w:rsidRPr="001E2D0F">
        <w:rPr>
          <w:rFonts w:cs="Times New Roman"/>
          <w:color w:val="auto"/>
        </w:rPr>
        <w:t xml:space="preserve">                            </w:t>
      </w:r>
      <w:bookmarkStart w:id="10" w:name="_Toc109837512"/>
      <w:r w:rsidR="00AA6A8B" w:rsidRPr="001E2D0F">
        <w:rPr>
          <w:rFonts w:cs="Times New Roman"/>
          <w:color w:val="auto"/>
          <w:sz w:val="20"/>
          <w:szCs w:val="20"/>
        </w:rPr>
        <w:t xml:space="preserve">Table </w:t>
      </w:r>
      <w:r w:rsidR="00AA6A8B" w:rsidRPr="001E2D0F">
        <w:rPr>
          <w:rFonts w:cs="Times New Roman"/>
          <w:color w:val="auto"/>
          <w:sz w:val="20"/>
          <w:szCs w:val="20"/>
        </w:rPr>
        <w:fldChar w:fldCharType="begin"/>
      </w:r>
      <w:r w:rsidR="00AA6A8B"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="00AA6A8B"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3</w:t>
      </w:r>
      <w:r w:rsidR="00AA6A8B" w:rsidRPr="001E2D0F">
        <w:rPr>
          <w:rFonts w:cs="Times New Roman"/>
          <w:color w:val="auto"/>
          <w:sz w:val="20"/>
          <w:szCs w:val="20"/>
        </w:rPr>
        <w:fldChar w:fldCharType="end"/>
      </w:r>
      <w:r w:rsidR="00AA6A8B" w:rsidRPr="001E2D0F">
        <w:rPr>
          <w:rFonts w:cs="Times New Roman"/>
          <w:color w:val="auto"/>
          <w:sz w:val="20"/>
          <w:szCs w:val="20"/>
        </w:rPr>
        <w:t xml:space="preserve">: Calculations </w:t>
      </w:r>
      <w:r w:rsidR="0021764B" w:rsidRPr="001E2D0F">
        <w:rPr>
          <w:rFonts w:cs="Times New Roman"/>
          <w:color w:val="auto"/>
          <w:sz w:val="20"/>
          <w:szCs w:val="20"/>
        </w:rPr>
        <w:t>–</w:t>
      </w:r>
      <w:r w:rsidR="00AA6A8B" w:rsidRPr="001E2D0F">
        <w:rPr>
          <w:rFonts w:cs="Times New Roman"/>
          <w:color w:val="auto"/>
          <w:sz w:val="20"/>
          <w:szCs w:val="20"/>
        </w:rPr>
        <w:t xml:space="preserve"> </w:t>
      </w:r>
      <w:r w:rsidR="0021764B" w:rsidRPr="001E2D0F">
        <w:rPr>
          <w:rFonts w:cs="Times New Roman"/>
          <w:color w:val="auto"/>
          <w:sz w:val="20"/>
          <w:szCs w:val="20"/>
        </w:rPr>
        <w:t>Cutting Clearance, Punch Shape &amp; Die Shape</w:t>
      </w:r>
      <w:bookmarkEnd w:id="10"/>
    </w:p>
    <w:p w14:paraId="05E5FAD3" w14:textId="766C2717" w:rsidR="00282A23" w:rsidRDefault="00282A23" w:rsidP="001E2D0F">
      <w:pPr>
        <w:spacing w:after="0" w:line="360" w:lineRule="auto"/>
        <w:rPr>
          <w:rFonts w:cs="Times New Roman"/>
        </w:rPr>
      </w:pPr>
    </w:p>
    <w:p w14:paraId="72B44C72" w14:textId="77777777" w:rsidR="0086717C" w:rsidRPr="001E2D0F" w:rsidRDefault="0086717C" w:rsidP="001E2D0F">
      <w:pPr>
        <w:spacing w:after="0" w:line="360" w:lineRule="auto"/>
        <w:rPr>
          <w:rFonts w:cs="Times New Roman"/>
        </w:rPr>
      </w:pPr>
    </w:p>
    <w:p w14:paraId="41E38FAD" w14:textId="0CCC594E" w:rsidR="00026EAA" w:rsidRPr="001E2D0F" w:rsidRDefault="00026EAA" w:rsidP="00F22C3C">
      <w:pPr>
        <w:pStyle w:val="Heading3"/>
      </w:pPr>
      <w:r w:rsidRPr="001E2D0F">
        <w:lastRenderedPageBreak/>
        <w:t>Calculate the Bridge Dimensions</w:t>
      </w:r>
    </w:p>
    <w:p w14:paraId="5367DB6A" w14:textId="5ABA4CE8" w:rsidR="00797230" w:rsidRPr="001E2D0F" w:rsidRDefault="00573B89" w:rsidP="001E2D0F">
      <w:pPr>
        <w:spacing w:after="0" w:line="360" w:lineRule="auto"/>
        <w:rPr>
          <w:rFonts w:cs="Times New Roman"/>
        </w:rPr>
      </w:pPr>
      <w:r w:rsidRPr="001E2D0F">
        <w:rPr>
          <w:rFonts w:cs="Times New Roman"/>
        </w:rPr>
        <w:t xml:space="preserve">Feed Bridge is a function of </w:t>
      </w:r>
      <w:r w:rsidR="000937FA">
        <w:rPr>
          <w:rFonts w:cs="Times New Roman"/>
        </w:rPr>
        <w:t xml:space="preserve">the </w:t>
      </w:r>
      <w:r w:rsidRPr="001E2D0F">
        <w:rPr>
          <w:rFonts w:cs="Times New Roman"/>
        </w:rPr>
        <w:t>length of the component.</w:t>
      </w:r>
    </w:p>
    <w:p w14:paraId="6BAEAE49" w14:textId="1A80A539" w:rsidR="00573B89" w:rsidRPr="001E2D0F" w:rsidRDefault="00573B89" w:rsidP="001E2D0F">
      <w:pPr>
        <w:spacing w:after="0" w:line="360" w:lineRule="auto"/>
        <w:jc w:val="center"/>
        <w:rPr>
          <w:rFonts w:cs="Times New Roman"/>
        </w:rPr>
      </w:pPr>
      <w:r w:rsidRPr="001E2D0F">
        <w:rPr>
          <w:rFonts w:cs="Times New Roman"/>
          <w:noProof/>
        </w:rPr>
        <w:drawing>
          <wp:inline distT="0" distB="0" distL="0" distR="0" wp14:anchorId="502971A7" wp14:editId="0AA9C0AB">
            <wp:extent cx="3916545" cy="1665418"/>
            <wp:effectExtent l="0" t="0" r="825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0758" cy="16672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E6D13C" w14:textId="1BCEDA0F" w:rsidR="00573B89" w:rsidRPr="001E2D0F" w:rsidRDefault="00573B89" w:rsidP="001E2D0F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11" w:name="_Toc109837513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4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>: Feed Bridge Dimensions</w:t>
      </w:r>
      <w:bookmarkEnd w:id="11"/>
    </w:p>
    <w:p w14:paraId="544F3421" w14:textId="7EEB0F5E" w:rsidR="00573B89" w:rsidRPr="001E2D0F" w:rsidRDefault="00573B89" w:rsidP="001E2D0F">
      <w:pPr>
        <w:spacing w:after="0" w:line="360" w:lineRule="auto"/>
        <w:jc w:val="center"/>
        <w:rPr>
          <w:rFonts w:cs="Times New Roman"/>
        </w:rPr>
      </w:pPr>
    </w:p>
    <w:tbl>
      <w:tblPr>
        <w:tblStyle w:val="TableGrid"/>
        <w:tblW w:w="0" w:type="auto"/>
        <w:jc w:val="center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1980"/>
        <w:gridCol w:w="1701"/>
      </w:tblGrid>
      <w:tr w:rsidR="001E2D0F" w:rsidRPr="001E2D0F" w14:paraId="43321648" w14:textId="77777777" w:rsidTr="007035D3">
        <w:trPr>
          <w:cantSplit/>
          <w:jc w:val="center"/>
        </w:trPr>
        <w:tc>
          <w:tcPr>
            <w:tcW w:w="3681" w:type="dxa"/>
            <w:gridSpan w:val="2"/>
            <w:shd w:val="clear" w:color="auto" w:fill="D9E2F3" w:themeFill="accent1" w:themeFillTint="33"/>
          </w:tcPr>
          <w:p w14:paraId="734F45B5" w14:textId="0821ED20" w:rsidR="0021764B" w:rsidRPr="001E2D0F" w:rsidRDefault="001130F8" w:rsidP="001E2D0F">
            <w:pPr>
              <w:spacing w:line="360" w:lineRule="auto"/>
              <w:rPr>
                <w:rFonts w:cs="Times New Roman"/>
                <w:b/>
                <w:bCs/>
              </w:rPr>
            </w:pPr>
            <w:r w:rsidRPr="001E2D0F">
              <w:rPr>
                <w:rFonts w:cs="Times New Roman"/>
                <w:b/>
                <w:bCs/>
                <w:sz w:val="20"/>
                <w:szCs w:val="20"/>
              </w:rPr>
              <w:t>Calculations – Feed Bridge &amp; Edge Bridge</w:t>
            </w:r>
          </w:p>
        </w:tc>
      </w:tr>
      <w:tr w:rsidR="00573B89" w:rsidRPr="001E2D0F" w14:paraId="1BCF3581" w14:textId="77777777" w:rsidTr="001130F8">
        <w:trPr>
          <w:cantSplit/>
          <w:jc w:val="center"/>
        </w:trPr>
        <w:tc>
          <w:tcPr>
            <w:tcW w:w="1980" w:type="dxa"/>
          </w:tcPr>
          <w:p w14:paraId="479E3E2A" w14:textId="7D176F8F" w:rsidR="00573B89" w:rsidRPr="001E2D0F" w:rsidRDefault="00573B89" w:rsidP="001E2D0F">
            <w:pPr>
              <w:spacing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>Feed Bridge</w:t>
            </w:r>
          </w:p>
        </w:tc>
        <w:tc>
          <w:tcPr>
            <w:tcW w:w="1701" w:type="dxa"/>
          </w:tcPr>
          <w:p w14:paraId="1CC3BA4F" w14:textId="688C7F95" w:rsidR="00573B89" w:rsidRPr="001E2D0F" w:rsidRDefault="00573B89" w:rsidP="001E2D0F">
            <w:pPr>
              <w:spacing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>= 1.25 * t</w:t>
            </w:r>
          </w:p>
        </w:tc>
      </w:tr>
      <w:tr w:rsidR="00573B89" w:rsidRPr="001E2D0F" w14:paraId="5F14D516" w14:textId="77777777" w:rsidTr="001130F8">
        <w:trPr>
          <w:cantSplit/>
          <w:jc w:val="center"/>
        </w:trPr>
        <w:tc>
          <w:tcPr>
            <w:tcW w:w="1980" w:type="dxa"/>
          </w:tcPr>
          <w:p w14:paraId="7744504E" w14:textId="77777777" w:rsidR="00573B89" w:rsidRPr="001E2D0F" w:rsidRDefault="00573B89" w:rsidP="001E2D0F">
            <w:pPr>
              <w:spacing w:line="360" w:lineRule="auto"/>
              <w:rPr>
                <w:rFonts w:cs="Times New Roman"/>
              </w:rPr>
            </w:pPr>
          </w:p>
        </w:tc>
        <w:tc>
          <w:tcPr>
            <w:tcW w:w="1701" w:type="dxa"/>
          </w:tcPr>
          <w:p w14:paraId="12C9B441" w14:textId="42B4ED7C" w:rsidR="00573B89" w:rsidRPr="001E2D0F" w:rsidRDefault="00573B89" w:rsidP="001E2D0F">
            <w:pPr>
              <w:spacing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>= 1.25 * 3.15</w:t>
            </w:r>
          </w:p>
        </w:tc>
      </w:tr>
      <w:tr w:rsidR="00573B89" w:rsidRPr="001E2D0F" w14:paraId="2E045D0D" w14:textId="77777777" w:rsidTr="001130F8">
        <w:trPr>
          <w:cantSplit/>
          <w:jc w:val="center"/>
        </w:trPr>
        <w:tc>
          <w:tcPr>
            <w:tcW w:w="1980" w:type="dxa"/>
          </w:tcPr>
          <w:p w14:paraId="3D3FA507" w14:textId="77777777" w:rsidR="00573B89" w:rsidRPr="001E2D0F" w:rsidRDefault="00573B89" w:rsidP="001E2D0F">
            <w:pPr>
              <w:spacing w:line="360" w:lineRule="auto"/>
              <w:rPr>
                <w:rFonts w:cs="Times New Roman"/>
              </w:rPr>
            </w:pPr>
          </w:p>
        </w:tc>
        <w:tc>
          <w:tcPr>
            <w:tcW w:w="1701" w:type="dxa"/>
          </w:tcPr>
          <w:p w14:paraId="4DAAD6EF" w14:textId="32078590" w:rsidR="00573B89" w:rsidRPr="001E2D0F" w:rsidRDefault="00573B89" w:rsidP="001E2D0F">
            <w:pPr>
              <w:spacing w:line="360" w:lineRule="auto"/>
              <w:rPr>
                <w:rFonts w:cs="Times New Roman"/>
                <w:b/>
                <w:bCs/>
              </w:rPr>
            </w:pPr>
            <w:r w:rsidRPr="001E2D0F">
              <w:rPr>
                <w:rFonts w:cs="Times New Roman"/>
                <w:b/>
                <w:bCs/>
              </w:rPr>
              <w:t>= 3.9375 mm</w:t>
            </w:r>
          </w:p>
        </w:tc>
      </w:tr>
      <w:tr w:rsidR="00617610" w:rsidRPr="001E2D0F" w14:paraId="6AF187A4" w14:textId="77777777" w:rsidTr="001130F8">
        <w:trPr>
          <w:cantSplit/>
          <w:jc w:val="center"/>
        </w:trPr>
        <w:tc>
          <w:tcPr>
            <w:tcW w:w="3681" w:type="dxa"/>
            <w:gridSpan w:val="2"/>
          </w:tcPr>
          <w:p w14:paraId="5CC41F4C" w14:textId="77777777" w:rsidR="00617610" w:rsidRPr="001E2D0F" w:rsidRDefault="00617610" w:rsidP="001E2D0F">
            <w:pPr>
              <w:spacing w:line="360" w:lineRule="auto"/>
              <w:rPr>
                <w:rFonts w:cs="Times New Roman"/>
              </w:rPr>
            </w:pPr>
          </w:p>
        </w:tc>
      </w:tr>
      <w:tr w:rsidR="001E2D0F" w:rsidRPr="001E2D0F" w14:paraId="18AB690E" w14:textId="77777777" w:rsidTr="001130F8">
        <w:trPr>
          <w:cantSplit/>
          <w:jc w:val="center"/>
        </w:trPr>
        <w:tc>
          <w:tcPr>
            <w:tcW w:w="1980" w:type="dxa"/>
          </w:tcPr>
          <w:p w14:paraId="4EED8109" w14:textId="5222F678" w:rsidR="00573B89" w:rsidRPr="001E2D0F" w:rsidRDefault="00573B89" w:rsidP="001E2D0F">
            <w:pPr>
              <w:spacing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 xml:space="preserve">Edge Bridge </w:t>
            </w:r>
            <w:r w:rsidRPr="001E2D0F">
              <w:rPr>
                <w:rFonts w:cs="Times New Roman"/>
              </w:rPr>
              <w:tab/>
            </w:r>
          </w:p>
        </w:tc>
        <w:tc>
          <w:tcPr>
            <w:tcW w:w="1701" w:type="dxa"/>
          </w:tcPr>
          <w:p w14:paraId="087C03D3" w14:textId="78A87B6C" w:rsidR="00573B89" w:rsidRPr="001E2D0F" w:rsidRDefault="00573B89" w:rsidP="001E2D0F">
            <w:pPr>
              <w:spacing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 xml:space="preserve">= 1.2 * 3.9375 </w:t>
            </w:r>
          </w:p>
        </w:tc>
      </w:tr>
      <w:tr w:rsidR="00573B89" w:rsidRPr="001E2D0F" w14:paraId="6A8EC10B" w14:textId="77777777" w:rsidTr="001130F8">
        <w:trPr>
          <w:cantSplit/>
          <w:jc w:val="center"/>
        </w:trPr>
        <w:tc>
          <w:tcPr>
            <w:tcW w:w="1980" w:type="dxa"/>
          </w:tcPr>
          <w:p w14:paraId="02EA08CB" w14:textId="77777777" w:rsidR="00573B89" w:rsidRPr="001E2D0F" w:rsidRDefault="00573B89" w:rsidP="001E2D0F">
            <w:pPr>
              <w:spacing w:line="360" w:lineRule="auto"/>
              <w:rPr>
                <w:rFonts w:cs="Times New Roman"/>
              </w:rPr>
            </w:pPr>
          </w:p>
        </w:tc>
        <w:tc>
          <w:tcPr>
            <w:tcW w:w="1701" w:type="dxa"/>
          </w:tcPr>
          <w:p w14:paraId="67600AE4" w14:textId="2DF73E5E" w:rsidR="00573B89" w:rsidRPr="001E2D0F" w:rsidRDefault="00573B89" w:rsidP="001E2D0F">
            <w:pPr>
              <w:spacing w:line="360" w:lineRule="auto"/>
              <w:rPr>
                <w:rFonts w:cs="Times New Roman"/>
                <w:b/>
                <w:bCs/>
              </w:rPr>
            </w:pPr>
            <w:r w:rsidRPr="001E2D0F">
              <w:rPr>
                <w:rFonts w:cs="Times New Roman"/>
                <w:b/>
                <w:bCs/>
              </w:rPr>
              <w:t>= 4.725 mm</w:t>
            </w:r>
          </w:p>
        </w:tc>
      </w:tr>
    </w:tbl>
    <w:p w14:paraId="14D06619" w14:textId="21D0F8EE" w:rsidR="0021764B" w:rsidRPr="001E2D0F" w:rsidRDefault="0021764B" w:rsidP="001E2D0F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12" w:name="_Toc109837514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5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 w:rsidR="001130F8" w:rsidRPr="001E2D0F">
        <w:rPr>
          <w:rFonts w:cs="Times New Roman"/>
          <w:color w:val="auto"/>
          <w:sz w:val="20"/>
          <w:szCs w:val="20"/>
        </w:rPr>
        <w:t>Calculations – Feed Bridge &amp; Edge Bridge</w:t>
      </w:r>
      <w:bookmarkEnd w:id="12"/>
    </w:p>
    <w:p w14:paraId="77C2DB7A" w14:textId="77777777" w:rsidR="00573B89" w:rsidRPr="001E2D0F" w:rsidRDefault="00573B89" w:rsidP="001E2D0F">
      <w:pPr>
        <w:spacing w:after="0" w:line="360" w:lineRule="auto"/>
        <w:jc w:val="center"/>
        <w:rPr>
          <w:rFonts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4508"/>
        <w:gridCol w:w="4508"/>
      </w:tblGrid>
      <w:tr w:rsidR="001C3D0A" w:rsidRPr="001E2D0F" w14:paraId="7E160FB6" w14:textId="77777777" w:rsidTr="001C3D0A">
        <w:tc>
          <w:tcPr>
            <w:tcW w:w="450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1244F2F" w14:textId="5AFF0059" w:rsidR="001C3D0A" w:rsidRPr="001E2D0F" w:rsidRDefault="001C3D0A" w:rsidP="001E2D0F">
            <w:pPr>
              <w:spacing w:line="360" w:lineRule="auto"/>
              <w:jc w:val="center"/>
              <w:rPr>
                <w:rFonts w:cs="Times New Roman"/>
                <w:b/>
                <w:bCs/>
              </w:rPr>
            </w:pPr>
            <w:r w:rsidRPr="001E2D0F">
              <w:rPr>
                <w:rFonts w:cs="Times New Roman"/>
                <w:b/>
                <w:bCs/>
              </w:rPr>
              <w:t>Slit along Length</w:t>
            </w:r>
          </w:p>
        </w:tc>
        <w:tc>
          <w:tcPr>
            <w:tcW w:w="450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8FEB297" w14:textId="49CC01F9" w:rsidR="001C3D0A" w:rsidRPr="001E2D0F" w:rsidRDefault="001C3D0A" w:rsidP="001E2D0F">
            <w:pPr>
              <w:spacing w:line="360" w:lineRule="auto"/>
              <w:jc w:val="center"/>
              <w:rPr>
                <w:rFonts w:cs="Times New Roman"/>
                <w:b/>
                <w:bCs/>
              </w:rPr>
            </w:pPr>
            <w:r w:rsidRPr="001E2D0F">
              <w:rPr>
                <w:rFonts w:cs="Times New Roman"/>
                <w:b/>
                <w:bCs/>
              </w:rPr>
              <w:t>Slit Along Width</w:t>
            </w:r>
          </w:p>
        </w:tc>
      </w:tr>
      <w:tr w:rsidR="001C3D0A" w:rsidRPr="001E2D0F" w14:paraId="148B0A0C" w14:textId="77777777" w:rsidTr="001C3D0A">
        <w:tc>
          <w:tcPr>
            <w:tcW w:w="450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F65B68C" w14:textId="3FCBE46B" w:rsidR="001C3D0A" w:rsidRPr="001E2D0F" w:rsidRDefault="003C42F5" w:rsidP="001E2D0F">
            <w:pPr>
              <w:spacing w:line="360" w:lineRule="auto"/>
              <w:jc w:val="center"/>
              <w:rPr>
                <w:rFonts w:cs="Times New Roman"/>
              </w:rPr>
            </w:pPr>
            <w:r w:rsidRPr="003C42F5">
              <w:rPr>
                <w:rFonts w:cs="Times New Roman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75648" behindDoc="0" locked="0" layoutInCell="1" allowOverlap="1" wp14:anchorId="0C06A9E7" wp14:editId="03A7F7A0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182880</wp:posOffset>
                      </wp:positionV>
                      <wp:extent cx="2377440" cy="1828800"/>
                      <wp:effectExtent l="0" t="0" r="22860" b="19050"/>
                      <wp:wrapSquare wrapText="bothSides"/>
                      <wp:docPr id="93147078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77440" cy="1828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E289C3" w14:textId="1E3BB944" w:rsidR="003C42F5" w:rsidRPr="00D86CF7" w:rsidRDefault="003C42F5" w:rsidP="003C42F5">
                                  <w:pPr>
                                    <w:spacing w:line="360" w:lineRule="auto"/>
                                    <w:jc w:val="center"/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</w:pPr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Insert the Image of the component being </w:t>
                                  </w:r>
                                  <w:proofErr w:type="gramStart"/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>sheared, when</w:t>
                                  </w:r>
                                  <w:proofErr w:type="gramEnd"/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 raw material is slit along the length</w:t>
                                  </w:r>
                                  <w:r w:rsidR="00D86CF7"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>.</w:t>
                                  </w:r>
                                </w:p>
                                <w:p w14:paraId="33E3C951" w14:textId="1CA3E95E" w:rsidR="00D86CF7" w:rsidRPr="00D86CF7" w:rsidRDefault="00D86CF7" w:rsidP="003C42F5">
                                  <w:pPr>
                                    <w:spacing w:line="360" w:lineRule="auto"/>
                                    <w:jc w:val="center"/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>Indicate</w:t>
                                  </w:r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 Feed Bridge Dimensions</w:t>
                                  </w:r>
                                  <w:r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 in </w:t>
                                  </w:r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>the Imag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06A9E7" id="_x0000_s1032" type="#_x0000_t202" style="position:absolute;left:0;text-align:left;margin-left:0;margin-top:14.4pt;width:187.2pt;height:2in;z-index:251675648;visibility:visible;mso-wrap-style:square;mso-width-percent: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">
                      <v:textbox>
                        <w:txbxContent>
                          <w:p w14:paraId="5AE289C3" w14:textId="1E3BB944" w:rsidR="003C42F5" w:rsidRPr="00D86CF7" w:rsidRDefault="003C42F5" w:rsidP="003C42F5">
                            <w:pPr>
                              <w:spacing w:line="360" w:lineRule="auto"/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Insert the Image of the component being </w:t>
                            </w:r>
                            <w:proofErr w:type="gramStart"/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sheared, when</w:t>
                            </w:r>
                            <w:proofErr w:type="gramEnd"/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 raw material is slit along the length</w:t>
                            </w:r>
                            <w:r w:rsidR="00D86CF7"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3E3C951" w14:textId="1CA3E95E" w:rsidR="00D86CF7" w:rsidRPr="00D86CF7" w:rsidRDefault="00D86CF7" w:rsidP="003C42F5">
                            <w:pPr>
                              <w:spacing w:line="360" w:lineRule="auto"/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Indicate</w:t>
                            </w:r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 Feed Bridge Dimensions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the Image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C18F565" w14:textId="2FC1C29E" w:rsidR="001C3D0A" w:rsidRPr="001E2D0F" w:rsidRDefault="003C42F5" w:rsidP="001E2D0F">
            <w:pPr>
              <w:spacing w:line="360" w:lineRule="auto"/>
              <w:jc w:val="center"/>
              <w:rPr>
                <w:rFonts w:cs="Times New Roman"/>
              </w:rPr>
            </w:pPr>
            <w:r w:rsidRPr="003C42F5">
              <w:rPr>
                <w:rFonts w:cs="Times New Roman"/>
                <w:noProof/>
              </w:rPr>
              <mc:AlternateContent>
                <mc:Choice Requires="wps">
                  <w:drawing>
                    <wp:inline distT="0" distB="0" distL="0" distR="0" wp14:anchorId="3753FA92" wp14:editId="3F5E7FDF">
                      <wp:extent cx="2377440" cy="1828800"/>
                      <wp:effectExtent l="0" t="0" r="22860" b="19050"/>
                      <wp:docPr id="33799485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77440" cy="1828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56C11C3" w14:textId="77777777" w:rsidR="00D86CF7" w:rsidRDefault="003C42F5" w:rsidP="00D86CF7">
                                  <w:pPr>
                                    <w:spacing w:line="360" w:lineRule="auto"/>
                                    <w:jc w:val="center"/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</w:pPr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Insert the Image of the component being </w:t>
                                  </w:r>
                                  <w:proofErr w:type="gramStart"/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>sheared, when</w:t>
                                  </w:r>
                                  <w:proofErr w:type="gramEnd"/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 raw material is slit along the width</w:t>
                                  </w:r>
                                  <w:r w:rsid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. </w:t>
                                  </w:r>
                                </w:p>
                                <w:p w14:paraId="5944641E" w14:textId="12DDE377" w:rsidR="003C42F5" w:rsidRPr="00D86CF7" w:rsidRDefault="00D86CF7" w:rsidP="00D86CF7">
                                  <w:pPr>
                                    <w:spacing w:line="360" w:lineRule="auto"/>
                                    <w:jc w:val="center"/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>Indicate</w:t>
                                  </w:r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 Feed Bridge Dimensions</w:t>
                                  </w:r>
                                  <w:r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 in </w:t>
                                  </w:r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>the Imag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753FA92" id="_x0000_s1033" type="#_x0000_t202" style="width:187.2pt;height:2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">
                      <v:textbox>
                        <w:txbxContent>
                          <w:p w14:paraId="656C11C3" w14:textId="77777777" w:rsidR="00D86CF7" w:rsidRDefault="003C42F5" w:rsidP="00D86CF7">
                            <w:pPr>
                              <w:spacing w:line="360" w:lineRule="auto"/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Insert the Image of the component being </w:t>
                            </w:r>
                            <w:proofErr w:type="gramStart"/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sheared</w:t>
                            </w:r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when</w:t>
                            </w:r>
                            <w:proofErr w:type="gramEnd"/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 raw material is slit along the </w:t>
                            </w:r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width</w:t>
                            </w:r>
                            <w:r w:rsid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5944641E" w14:textId="12DDE377" w:rsidR="003C42F5" w:rsidRPr="00D86CF7" w:rsidRDefault="00D86CF7" w:rsidP="00D86CF7">
                            <w:pPr>
                              <w:spacing w:line="360" w:lineRule="auto"/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Indicate</w:t>
                            </w:r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 Feed Bridge Dimensions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the Imag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p w14:paraId="63BEBDA8" w14:textId="6CD1850F" w:rsidR="00573B89" w:rsidRDefault="00573B89" w:rsidP="001E2D0F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13" w:name="_Toc109837551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8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>: Feed Bridge Dimensions</w:t>
      </w:r>
      <w:bookmarkEnd w:id="13"/>
    </w:p>
    <w:p w14:paraId="7EC77E18" w14:textId="77777777" w:rsidR="00F24AE7" w:rsidRPr="00F24AE7" w:rsidRDefault="00F24AE7" w:rsidP="00F24AE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4508"/>
        <w:gridCol w:w="4508"/>
      </w:tblGrid>
      <w:tr w:rsidR="001C3D0A" w:rsidRPr="001E2D0F" w14:paraId="429BD7B4" w14:textId="77777777" w:rsidTr="001C3D0A">
        <w:tc>
          <w:tcPr>
            <w:tcW w:w="450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752330E" w14:textId="25D96F90" w:rsidR="001C3D0A" w:rsidRPr="001E2D0F" w:rsidRDefault="001C3D0A" w:rsidP="001E2D0F">
            <w:pPr>
              <w:spacing w:line="360" w:lineRule="auto"/>
              <w:jc w:val="center"/>
            </w:pPr>
            <w:r w:rsidRPr="001E2D0F">
              <w:rPr>
                <w:rFonts w:cs="Times New Roman"/>
                <w:b/>
                <w:bCs/>
              </w:rPr>
              <w:t>Slit along Length</w:t>
            </w:r>
          </w:p>
        </w:tc>
        <w:tc>
          <w:tcPr>
            <w:tcW w:w="450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77D726F" w14:textId="2199AA9A" w:rsidR="001C3D0A" w:rsidRPr="001E2D0F" w:rsidRDefault="001C3D0A" w:rsidP="001E2D0F">
            <w:pPr>
              <w:spacing w:line="360" w:lineRule="auto"/>
              <w:jc w:val="center"/>
            </w:pPr>
            <w:r w:rsidRPr="001E2D0F">
              <w:rPr>
                <w:rFonts w:cs="Times New Roman"/>
                <w:b/>
                <w:bCs/>
              </w:rPr>
              <w:t>Slit Along Width</w:t>
            </w:r>
          </w:p>
        </w:tc>
      </w:tr>
      <w:tr w:rsidR="001C3D0A" w:rsidRPr="001E2D0F" w14:paraId="1F1F134A" w14:textId="77777777" w:rsidTr="001C3D0A">
        <w:tc>
          <w:tcPr>
            <w:tcW w:w="450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FAEE3E3" w14:textId="006FA2BE" w:rsidR="001C3D0A" w:rsidRPr="001E2D0F" w:rsidRDefault="00D86CF7" w:rsidP="001E2D0F">
            <w:pPr>
              <w:spacing w:line="360" w:lineRule="auto"/>
              <w:jc w:val="center"/>
            </w:pPr>
            <w:r w:rsidRPr="003C42F5">
              <w:rPr>
                <w:rFonts w:cs="Times New Roman"/>
                <w:noProof/>
              </w:rPr>
              <mc:AlternateContent>
                <mc:Choice Requires="wps">
                  <w:drawing>
                    <wp:inline distT="0" distB="0" distL="0" distR="0" wp14:anchorId="55C2FACF" wp14:editId="42F52F20">
                      <wp:extent cx="2377440" cy="1828800"/>
                      <wp:effectExtent l="0" t="0" r="22860" b="19050"/>
                      <wp:docPr id="209908717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77440" cy="1828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6838400" w14:textId="77777777" w:rsidR="00D86CF7" w:rsidRPr="00D86CF7" w:rsidRDefault="00D86CF7" w:rsidP="00D86CF7">
                                  <w:pPr>
                                    <w:spacing w:line="360" w:lineRule="auto"/>
                                    <w:jc w:val="center"/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</w:pPr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Insert the Image of the component being </w:t>
                                  </w:r>
                                  <w:proofErr w:type="gramStart"/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>sheared, when</w:t>
                                  </w:r>
                                  <w:proofErr w:type="gramEnd"/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 raw material is slit along the length.</w:t>
                                  </w:r>
                                </w:p>
                                <w:p w14:paraId="7E6B963D" w14:textId="63C5E4DD" w:rsidR="00D86CF7" w:rsidRPr="00D86CF7" w:rsidRDefault="00D86CF7" w:rsidP="00D86CF7">
                                  <w:pPr>
                                    <w:spacing w:line="360" w:lineRule="auto"/>
                                    <w:jc w:val="center"/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>Indicate</w:t>
                                  </w:r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>Edge</w:t>
                                  </w:r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 Bridge Dimensions</w:t>
                                  </w:r>
                                  <w:r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 in </w:t>
                                  </w:r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>the Imag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5C2FACF" id="_x0000_s1034" type="#_x0000_t202" style="width:187.2pt;height:2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">
                      <v:textbox>
                        <w:txbxContent>
                          <w:p w14:paraId="06838400" w14:textId="77777777" w:rsidR="00D86CF7" w:rsidRPr="00D86CF7" w:rsidRDefault="00D86CF7" w:rsidP="00D86CF7">
                            <w:pPr>
                              <w:spacing w:line="360" w:lineRule="auto"/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Insert the Image of the component being </w:t>
                            </w:r>
                            <w:proofErr w:type="gramStart"/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sheared, when</w:t>
                            </w:r>
                            <w:proofErr w:type="gramEnd"/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 raw material is slit along the length.</w:t>
                            </w:r>
                          </w:p>
                          <w:p w14:paraId="7E6B963D" w14:textId="63C5E4DD" w:rsidR="00D86CF7" w:rsidRPr="00D86CF7" w:rsidRDefault="00D86CF7" w:rsidP="00D86CF7">
                            <w:pPr>
                              <w:spacing w:line="360" w:lineRule="auto"/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Indicate</w:t>
                            </w:r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Edge</w:t>
                            </w:r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 Bridge Dimensions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the Imag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36970F4" w14:textId="5678F671" w:rsidR="001C3D0A" w:rsidRPr="001E2D0F" w:rsidRDefault="00D86CF7" w:rsidP="001E2D0F">
            <w:pPr>
              <w:spacing w:line="360" w:lineRule="auto"/>
              <w:jc w:val="center"/>
            </w:pPr>
            <w:r w:rsidRPr="003C42F5">
              <w:rPr>
                <w:rFonts w:cs="Times New Roman"/>
                <w:noProof/>
              </w:rPr>
              <mc:AlternateContent>
                <mc:Choice Requires="wps">
                  <w:drawing>
                    <wp:inline distT="0" distB="0" distL="0" distR="0" wp14:anchorId="79931E58" wp14:editId="2472DB8B">
                      <wp:extent cx="2377440" cy="1828800"/>
                      <wp:effectExtent l="0" t="0" r="22860" b="19050"/>
                      <wp:docPr id="128099175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77440" cy="1828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6B33979" w14:textId="77777777" w:rsidR="00D86CF7" w:rsidRPr="00D86CF7" w:rsidRDefault="00D86CF7" w:rsidP="00D86CF7">
                                  <w:pPr>
                                    <w:spacing w:line="360" w:lineRule="auto"/>
                                    <w:jc w:val="center"/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</w:pPr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Insert the Image of the component being </w:t>
                                  </w:r>
                                  <w:proofErr w:type="gramStart"/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>sheared, when</w:t>
                                  </w:r>
                                  <w:proofErr w:type="gramEnd"/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 raw material is slit along the length.</w:t>
                                  </w:r>
                                </w:p>
                                <w:p w14:paraId="14B09CB8" w14:textId="07930666" w:rsidR="00D86CF7" w:rsidRPr="00D86CF7" w:rsidRDefault="00D86CF7" w:rsidP="00D86CF7">
                                  <w:pPr>
                                    <w:spacing w:line="360" w:lineRule="auto"/>
                                    <w:jc w:val="center"/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>Indicate</w:t>
                                  </w:r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>Edge</w:t>
                                  </w:r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 Bridge Dimensions</w:t>
                                  </w:r>
                                  <w:r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 in </w:t>
                                  </w:r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>the Imag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9931E58" id="_x0000_s1035" type="#_x0000_t202" style="width:187.2pt;height:2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">
                      <v:textbox>
                        <w:txbxContent>
                          <w:p w14:paraId="36B33979" w14:textId="77777777" w:rsidR="00D86CF7" w:rsidRPr="00D86CF7" w:rsidRDefault="00D86CF7" w:rsidP="00D86CF7">
                            <w:pPr>
                              <w:spacing w:line="360" w:lineRule="auto"/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Insert the Image of the component being </w:t>
                            </w:r>
                            <w:proofErr w:type="gramStart"/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sheared, when</w:t>
                            </w:r>
                            <w:proofErr w:type="gramEnd"/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 raw material is slit along the length.</w:t>
                            </w:r>
                          </w:p>
                          <w:p w14:paraId="14B09CB8" w14:textId="07930666" w:rsidR="00D86CF7" w:rsidRPr="00D86CF7" w:rsidRDefault="00D86CF7" w:rsidP="00D86CF7">
                            <w:pPr>
                              <w:spacing w:line="360" w:lineRule="auto"/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Indicate</w:t>
                            </w:r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Edge</w:t>
                            </w:r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 Bridge Dimensions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the Imag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p w14:paraId="46FF109E" w14:textId="3FDCE6F3" w:rsidR="00F528EA" w:rsidRPr="001E2D0F" w:rsidRDefault="00F528EA" w:rsidP="001E2D0F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14" w:name="_Toc109837552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9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>: Edge Bridge Dimensions</w:t>
      </w:r>
      <w:bookmarkEnd w:id="14"/>
    </w:p>
    <w:p w14:paraId="61FFDF46" w14:textId="77777777" w:rsidR="001C3D0A" w:rsidRPr="001E2D0F" w:rsidRDefault="001C3D0A" w:rsidP="001E2D0F">
      <w:pPr>
        <w:spacing w:after="0" w:line="360" w:lineRule="auto"/>
      </w:pPr>
    </w:p>
    <w:p w14:paraId="58B612E0" w14:textId="27AC613B" w:rsidR="001C3D0A" w:rsidRPr="001E2D0F" w:rsidRDefault="001C3D0A" w:rsidP="00F22C3C">
      <w:pPr>
        <w:pStyle w:val="Heading3"/>
      </w:pPr>
      <w:r w:rsidRPr="001E2D0F">
        <w:lastRenderedPageBreak/>
        <w:t>Calculate the Pitch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846"/>
        <w:gridCol w:w="3662"/>
        <w:gridCol w:w="732"/>
        <w:gridCol w:w="3776"/>
      </w:tblGrid>
      <w:tr w:rsidR="001C3D0A" w:rsidRPr="001E2D0F" w14:paraId="7F6B1913" w14:textId="77777777" w:rsidTr="001C3D0A">
        <w:trPr>
          <w:cantSplit/>
        </w:trPr>
        <w:tc>
          <w:tcPr>
            <w:tcW w:w="4508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6F748A9" w14:textId="77777777" w:rsidR="001C3D0A" w:rsidRPr="001E2D0F" w:rsidRDefault="001C3D0A" w:rsidP="001E2D0F">
            <w:pPr>
              <w:spacing w:line="360" w:lineRule="auto"/>
              <w:jc w:val="center"/>
            </w:pPr>
            <w:r w:rsidRPr="001E2D0F">
              <w:rPr>
                <w:rFonts w:cs="Times New Roman"/>
                <w:b/>
                <w:bCs/>
              </w:rPr>
              <w:t>Slit along Length</w:t>
            </w:r>
          </w:p>
        </w:tc>
        <w:tc>
          <w:tcPr>
            <w:tcW w:w="4508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7AB3DB4" w14:textId="77777777" w:rsidR="001C3D0A" w:rsidRPr="001E2D0F" w:rsidRDefault="001C3D0A" w:rsidP="001E2D0F">
            <w:pPr>
              <w:spacing w:line="360" w:lineRule="auto"/>
              <w:jc w:val="center"/>
            </w:pPr>
            <w:r w:rsidRPr="001E2D0F">
              <w:rPr>
                <w:rFonts w:cs="Times New Roman"/>
                <w:b/>
                <w:bCs/>
              </w:rPr>
              <w:t>Slit Along Width</w:t>
            </w:r>
          </w:p>
        </w:tc>
      </w:tr>
      <w:tr w:rsidR="001C3D0A" w:rsidRPr="001E2D0F" w14:paraId="36A7FB9C" w14:textId="77777777" w:rsidTr="001C3D0A">
        <w:trPr>
          <w:cantSplit/>
        </w:trPr>
        <w:tc>
          <w:tcPr>
            <w:tcW w:w="846" w:type="dxa"/>
            <w:tcBorders>
              <w:top w:val="single" w:sz="4" w:space="0" w:color="auto"/>
            </w:tcBorders>
            <w:vAlign w:val="center"/>
          </w:tcPr>
          <w:p w14:paraId="0A6BB27F" w14:textId="40591D6A" w:rsidR="001C3D0A" w:rsidRPr="001E2D0F" w:rsidRDefault="001C3D0A" w:rsidP="001E2D0F">
            <w:pPr>
              <w:spacing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</w:rPr>
              <w:t>Pitch</w:t>
            </w:r>
          </w:p>
        </w:tc>
        <w:tc>
          <w:tcPr>
            <w:tcW w:w="3662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2D25F13" w14:textId="6E5E02AB" w:rsidR="001C3D0A" w:rsidRPr="001E2D0F" w:rsidRDefault="001C3D0A" w:rsidP="001E2D0F">
            <w:pPr>
              <w:spacing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 xml:space="preserve">= </w:t>
            </w:r>
            <w:r w:rsidRPr="001E2D0F">
              <w:rPr>
                <w:rFonts w:cs="Times New Roman"/>
                <w:lang w:val="en-US"/>
              </w:rPr>
              <w:t>Edge Bridge + Shape Opening Width</w:t>
            </w:r>
          </w:p>
        </w:tc>
        <w:tc>
          <w:tcPr>
            <w:tcW w:w="73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0E330D7" w14:textId="2CEFCC34" w:rsidR="001C3D0A" w:rsidRPr="001E2D0F" w:rsidRDefault="001C3D0A" w:rsidP="001E2D0F">
            <w:pPr>
              <w:spacing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</w:rPr>
              <w:t>Pitch</w:t>
            </w:r>
          </w:p>
        </w:tc>
        <w:tc>
          <w:tcPr>
            <w:tcW w:w="3776" w:type="dxa"/>
            <w:tcBorders>
              <w:top w:val="single" w:sz="4" w:space="0" w:color="auto"/>
            </w:tcBorders>
            <w:vAlign w:val="center"/>
          </w:tcPr>
          <w:p w14:paraId="2B960E1B" w14:textId="0EF0F56C" w:rsidR="001C3D0A" w:rsidRPr="001E2D0F" w:rsidRDefault="001C3D0A" w:rsidP="001E2D0F">
            <w:pPr>
              <w:spacing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 xml:space="preserve">= </w:t>
            </w:r>
            <w:r w:rsidRPr="001E2D0F">
              <w:rPr>
                <w:rFonts w:cs="Times New Roman"/>
                <w:lang w:val="en-US"/>
              </w:rPr>
              <w:t>Edge Bridge + Shape Opening Length</w:t>
            </w:r>
          </w:p>
        </w:tc>
      </w:tr>
      <w:tr w:rsidR="001C3D0A" w:rsidRPr="001E2D0F" w14:paraId="5DDCD86B" w14:textId="77777777" w:rsidTr="001C3D0A">
        <w:trPr>
          <w:cantSplit/>
        </w:trPr>
        <w:tc>
          <w:tcPr>
            <w:tcW w:w="846" w:type="dxa"/>
            <w:vAlign w:val="center"/>
          </w:tcPr>
          <w:p w14:paraId="46C68F2A" w14:textId="77777777" w:rsidR="001C3D0A" w:rsidRPr="001E2D0F" w:rsidRDefault="001C3D0A" w:rsidP="001E2D0F">
            <w:pPr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3662" w:type="dxa"/>
            <w:tcBorders>
              <w:right w:val="single" w:sz="4" w:space="0" w:color="auto"/>
            </w:tcBorders>
            <w:vAlign w:val="center"/>
          </w:tcPr>
          <w:p w14:paraId="4A6F10D4" w14:textId="0A0CA752" w:rsidR="001C3D0A" w:rsidRPr="001E2D0F" w:rsidRDefault="00D57F63" w:rsidP="001E2D0F">
            <w:pPr>
              <w:spacing w:line="360" w:lineRule="auto"/>
              <w:rPr>
                <w:rFonts w:cs="Times New Roman"/>
              </w:rPr>
            </w:pPr>
            <w:r w:rsidRPr="00D86CF7">
              <w:rPr>
                <w:rFonts w:cs="Times New Roman"/>
                <w:b/>
                <w:bCs/>
                <w:color w:val="FF0000"/>
              </w:rPr>
              <w:t xml:space="preserve">= Enter the Design Calculations to Calculate the </w:t>
            </w:r>
            <w:r>
              <w:rPr>
                <w:rFonts w:cs="Times New Roman"/>
                <w:b/>
                <w:bCs/>
                <w:color w:val="FF0000"/>
              </w:rPr>
              <w:t>Pitch</w:t>
            </w:r>
            <w:r w:rsidR="00554D8A">
              <w:rPr>
                <w:rFonts w:cs="Times New Roman"/>
                <w:b/>
                <w:bCs/>
                <w:color w:val="FF0000"/>
              </w:rPr>
              <w:t xml:space="preserve"> when the raw material is </w:t>
            </w:r>
            <w:r w:rsidR="003638CA">
              <w:rPr>
                <w:rFonts w:cs="Times New Roman"/>
                <w:b/>
                <w:bCs/>
                <w:color w:val="FF0000"/>
              </w:rPr>
              <w:t xml:space="preserve">slit </w:t>
            </w:r>
            <w:r w:rsidR="00554D8A">
              <w:rPr>
                <w:rFonts w:cs="Times New Roman"/>
                <w:b/>
                <w:bCs/>
                <w:color w:val="FF0000"/>
              </w:rPr>
              <w:t>along the length</w:t>
            </w:r>
          </w:p>
        </w:tc>
        <w:tc>
          <w:tcPr>
            <w:tcW w:w="732" w:type="dxa"/>
            <w:tcBorders>
              <w:left w:val="single" w:sz="4" w:space="0" w:color="auto"/>
            </w:tcBorders>
            <w:vAlign w:val="center"/>
          </w:tcPr>
          <w:p w14:paraId="21E5754D" w14:textId="77777777" w:rsidR="001C3D0A" w:rsidRPr="001E2D0F" w:rsidRDefault="001C3D0A" w:rsidP="001E2D0F">
            <w:pPr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3776" w:type="dxa"/>
            <w:vAlign w:val="center"/>
          </w:tcPr>
          <w:p w14:paraId="7AD1CE1B" w14:textId="441C7E43" w:rsidR="001C3D0A" w:rsidRPr="001E2D0F" w:rsidRDefault="00554D8A" w:rsidP="001E2D0F">
            <w:pPr>
              <w:spacing w:line="360" w:lineRule="auto"/>
              <w:rPr>
                <w:rFonts w:cs="Times New Roman"/>
              </w:rPr>
            </w:pPr>
            <w:r w:rsidRPr="00D86CF7">
              <w:rPr>
                <w:rFonts w:cs="Times New Roman"/>
                <w:b/>
                <w:bCs/>
                <w:color w:val="FF0000"/>
              </w:rPr>
              <w:t xml:space="preserve">= Enter the Design Calculations to Calculate the </w:t>
            </w:r>
            <w:r>
              <w:rPr>
                <w:rFonts w:cs="Times New Roman"/>
                <w:b/>
                <w:bCs/>
                <w:color w:val="FF0000"/>
              </w:rPr>
              <w:t xml:space="preserve">Pitch when the raw material is </w:t>
            </w:r>
            <w:r w:rsidR="003638CA">
              <w:rPr>
                <w:rFonts w:cs="Times New Roman"/>
                <w:b/>
                <w:bCs/>
                <w:color w:val="FF0000"/>
              </w:rPr>
              <w:t xml:space="preserve">slit </w:t>
            </w:r>
            <w:r>
              <w:rPr>
                <w:rFonts w:cs="Times New Roman"/>
                <w:b/>
                <w:bCs/>
                <w:color w:val="FF0000"/>
              </w:rPr>
              <w:t>along the width</w:t>
            </w:r>
          </w:p>
        </w:tc>
      </w:tr>
      <w:tr w:rsidR="001C3D0A" w:rsidRPr="001E2D0F" w14:paraId="06BABEB1" w14:textId="77777777" w:rsidTr="001C3D0A">
        <w:trPr>
          <w:cantSplit/>
        </w:trPr>
        <w:tc>
          <w:tcPr>
            <w:tcW w:w="4508" w:type="dxa"/>
            <w:gridSpan w:val="2"/>
            <w:tcBorders>
              <w:right w:val="single" w:sz="4" w:space="0" w:color="auto"/>
            </w:tcBorders>
            <w:vAlign w:val="center"/>
          </w:tcPr>
          <w:p w14:paraId="78D61255" w14:textId="77777777" w:rsidR="00F24AE7" w:rsidRDefault="00F24AE7" w:rsidP="001E2D0F">
            <w:pPr>
              <w:spacing w:line="360" w:lineRule="auto"/>
              <w:jc w:val="center"/>
            </w:pPr>
          </w:p>
          <w:p w14:paraId="4AADE351" w14:textId="02EDD376" w:rsidR="001C3D0A" w:rsidRPr="001E2D0F" w:rsidRDefault="00554D8A" w:rsidP="001E2D0F">
            <w:pPr>
              <w:spacing w:line="360" w:lineRule="auto"/>
              <w:jc w:val="center"/>
            </w:pPr>
            <w:r w:rsidRPr="003C42F5">
              <w:rPr>
                <w:rFonts w:cs="Times New Roman"/>
                <w:noProof/>
              </w:rPr>
              <mc:AlternateContent>
                <mc:Choice Requires="wps">
                  <w:drawing>
                    <wp:inline distT="0" distB="0" distL="0" distR="0" wp14:anchorId="5801E26A" wp14:editId="024FD8F8">
                      <wp:extent cx="2377440" cy="1828800"/>
                      <wp:effectExtent l="0" t="0" r="22860" b="19050"/>
                      <wp:docPr id="37733412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77440" cy="1828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E12995D" w14:textId="77777777" w:rsidR="00554D8A" w:rsidRPr="00D86CF7" w:rsidRDefault="00554D8A" w:rsidP="00554D8A">
                                  <w:pPr>
                                    <w:spacing w:line="360" w:lineRule="auto"/>
                                    <w:jc w:val="center"/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</w:pPr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Insert the Image of the component being </w:t>
                                  </w:r>
                                  <w:proofErr w:type="gramStart"/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>sheared, when</w:t>
                                  </w:r>
                                  <w:proofErr w:type="gramEnd"/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 raw material is slit along the length.</w:t>
                                  </w:r>
                                </w:p>
                                <w:p w14:paraId="6A925674" w14:textId="043E1DA7" w:rsidR="00554D8A" w:rsidRPr="00D86CF7" w:rsidRDefault="00554D8A" w:rsidP="00554D8A">
                                  <w:pPr>
                                    <w:spacing w:line="360" w:lineRule="auto"/>
                                    <w:jc w:val="center"/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>Indicate</w:t>
                                  </w:r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>Pitch</w:t>
                                  </w:r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 Dimensions</w:t>
                                  </w:r>
                                  <w:r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 in </w:t>
                                  </w:r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>the Imag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801E26A" id="_x0000_s1036" type="#_x0000_t202" style="width:187.2pt;height:2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">
                      <v:textbox>
                        <w:txbxContent>
                          <w:p w14:paraId="3E12995D" w14:textId="77777777" w:rsidR="00554D8A" w:rsidRPr="00D86CF7" w:rsidRDefault="00554D8A" w:rsidP="00554D8A">
                            <w:pPr>
                              <w:spacing w:line="360" w:lineRule="auto"/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Insert the Image of the component being </w:t>
                            </w:r>
                            <w:proofErr w:type="gramStart"/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sheared, when</w:t>
                            </w:r>
                            <w:proofErr w:type="gramEnd"/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 raw material is slit along the length.</w:t>
                            </w:r>
                          </w:p>
                          <w:p w14:paraId="6A925674" w14:textId="043E1DA7" w:rsidR="00554D8A" w:rsidRPr="00D86CF7" w:rsidRDefault="00554D8A" w:rsidP="00554D8A">
                            <w:pPr>
                              <w:spacing w:line="360" w:lineRule="auto"/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Indicate</w:t>
                            </w:r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Pitch</w:t>
                            </w:r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 Dimensions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the Imag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4508" w:type="dxa"/>
            <w:gridSpan w:val="2"/>
            <w:tcBorders>
              <w:left w:val="single" w:sz="4" w:space="0" w:color="auto"/>
            </w:tcBorders>
            <w:vAlign w:val="center"/>
          </w:tcPr>
          <w:p w14:paraId="1C7194ED" w14:textId="77777777" w:rsidR="00F24AE7" w:rsidRDefault="00F24AE7" w:rsidP="001E2D0F">
            <w:pPr>
              <w:spacing w:line="360" w:lineRule="auto"/>
              <w:jc w:val="center"/>
            </w:pPr>
          </w:p>
          <w:p w14:paraId="0BF6662F" w14:textId="478A3720" w:rsidR="001C3D0A" w:rsidRPr="001E2D0F" w:rsidRDefault="00554D8A" w:rsidP="001E2D0F">
            <w:pPr>
              <w:spacing w:line="360" w:lineRule="auto"/>
              <w:jc w:val="center"/>
            </w:pPr>
            <w:r w:rsidRPr="003C42F5">
              <w:rPr>
                <w:rFonts w:cs="Times New Roman"/>
                <w:noProof/>
              </w:rPr>
              <mc:AlternateContent>
                <mc:Choice Requires="wps">
                  <w:drawing>
                    <wp:inline distT="0" distB="0" distL="0" distR="0" wp14:anchorId="6E1DD4DF" wp14:editId="6DDAEE1D">
                      <wp:extent cx="2377440" cy="1828800"/>
                      <wp:effectExtent l="0" t="0" r="22860" b="19050"/>
                      <wp:docPr id="181767981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77440" cy="1828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95ABA7" w14:textId="77777777" w:rsidR="00554D8A" w:rsidRPr="00D86CF7" w:rsidRDefault="00554D8A" w:rsidP="00554D8A">
                                  <w:pPr>
                                    <w:spacing w:line="360" w:lineRule="auto"/>
                                    <w:jc w:val="center"/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</w:pPr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Insert the Image of the component being </w:t>
                                  </w:r>
                                  <w:proofErr w:type="gramStart"/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>sheared, when</w:t>
                                  </w:r>
                                  <w:proofErr w:type="gramEnd"/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 raw material is slit along the length.</w:t>
                                  </w:r>
                                </w:p>
                                <w:p w14:paraId="4BE6EE6C" w14:textId="36D81269" w:rsidR="00554D8A" w:rsidRPr="00D86CF7" w:rsidRDefault="00554D8A" w:rsidP="00554D8A">
                                  <w:pPr>
                                    <w:spacing w:line="360" w:lineRule="auto"/>
                                    <w:jc w:val="center"/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>Indicate</w:t>
                                  </w:r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>Pitch</w:t>
                                  </w:r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 Dimensions</w:t>
                                  </w:r>
                                  <w:r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 xml:space="preserve"> in </w:t>
                                  </w:r>
                                  <w:r w:rsidRPr="00D86CF7">
                                    <w:rPr>
                                      <w:b/>
                                      <w:bCs/>
                                      <w:color w:val="FF0000"/>
                                      <w:sz w:val="24"/>
                                      <w:szCs w:val="24"/>
                                    </w:rPr>
                                    <w:t>the Imag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E1DD4DF" id="_x0000_s1037" type="#_x0000_t202" style="width:187.2pt;height:2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">
                      <v:textbox>
                        <w:txbxContent>
                          <w:p w14:paraId="1F95ABA7" w14:textId="77777777" w:rsidR="00554D8A" w:rsidRPr="00D86CF7" w:rsidRDefault="00554D8A" w:rsidP="00554D8A">
                            <w:pPr>
                              <w:spacing w:line="360" w:lineRule="auto"/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Insert the Image of the component being </w:t>
                            </w:r>
                            <w:proofErr w:type="gramStart"/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sheared, when</w:t>
                            </w:r>
                            <w:proofErr w:type="gramEnd"/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 raw material is slit along the length.</w:t>
                            </w:r>
                          </w:p>
                          <w:p w14:paraId="4BE6EE6C" w14:textId="36D81269" w:rsidR="00554D8A" w:rsidRPr="00D86CF7" w:rsidRDefault="00554D8A" w:rsidP="00554D8A">
                            <w:pPr>
                              <w:spacing w:line="360" w:lineRule="auto"/>
                              <w:jc w:val="center"/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Indicate</w:t>
                            </w:r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Pitch</w:t>
                            </w:r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 Dimensions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r w:rsidRPr="00D86CF7">
                              <w:rPr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the Imag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p w14:paraId="66515D61" w14:textId="57968ACE" w:rsidR="001C3D0A" w:rsidRDefault="001C3D0A" w:rsidP="001E2D0F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15" w:name="_Toc109837553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10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>: Pitch Dimensions</w:t>
      </w:r>
      <w:bookmarkEnd w:id="15"/>
    </w:p>
    <w:p w14:paraId="5E62801F" w14:textId="77777777" w:rsidR="00FD4F83" w:rsidRDefault="00FD4F83" w:rsidP="00FD4F83"/>
    <w:p w14:paraId="3C104E3D" w14:textId="77777777" w:rsidR="00F24AE7" w:rsidRDefault="00F24AE7" w:rsidP="00FD4F83"/>
    <w:p w14:paraId="1B046B75" w14:textId="77777777" w:rsidR="00F24AE7" w:rsidRDefault="00F24AE7" w:rsidP="00FD4F83"/>
    <w:p w14:paraId="43499F9E" w14:textId="77777777" w:rsidR="00F24AE7" w:rsidRPr="00FD4F83" w:rsidRDefault="00F24AE7" w:rsidP="00FD4F83"/>
    <w:p w14:paraId="1ECEC1BC" w14:textId="663B2070" w:rsidR="00157F8F" w:rsidRPr="001E2D0F" w:rsidRDefault="00157F8F" w:rsidP="00F22C3C">
      <w:pPr>
        <w:pStyle w:val="Heading3"/>
      </w:pPr>
      <w:r w:rsidRPr="001E2D0F">
        <w:lastRenderedPageBreak/>
        <w:t>Calculate the Material Utilization</w:t>
      </w:r>
    </w:p>
    <w:p w14:paraId="0F54F7BB" w14:textId="77777777" w:rsidR="00157F8F" w:rsidRPr="001E2D0F" w:rsidRDefault="00157F8F" w:rsidP="001E2D0F">
      <w:pPr>
        <w:spacing w:after="0" w:line="360" w:lineRule="auto"/>
        <w:jc w:val="center"/>
        <w:rPr>
          <w:rFonts w:cs="Times New Roman"/>
        </w:rPr>
      </w:pPr>
    </w:p>
    <w:tbl>
      <w:tblPr>
        <w:tblW w:w="88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left w:w="85" w:type="dxa"/>
          <w:bottom w:w="85" w:type="dxa"/>
          <w:right w:w="85" w:type="dxa"/>
        </w:tblCellMar>
        <w:tblLook w:val="0420" w:firstRow="1" w:lastRow="0" w:firstColumn="0" w:lastColumn="0" w:noHBand="0" w:noVBand="1"/>
      </w:tblPr>
      <w:tblGrid>
        <w:gridCol w:w="2551"/>
        <w:gridCol w:w="851"/>
        <w:gridCol w:w="2721"/>
        <w:gridCol w:w="2721"/>
      </w:tblGrid>
      <w:tr w:rsidR="001E2D0F" w:rsidRPr="001E2D0F" w14:paraId="78DE28E9" w14:textId="77777777" w:rsidTr="007035D3">
        <w:tc>
          <w:tcPr>
            <w:tcW w:w="8844" w:type="dxa"/>
            <w:gridSpan w:val="4"/>
            <w:shd w:val="clear" w:color="auto" w:fill="D9E2F3" w:themeFill="accent1" w:themeFillTint="33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6C50F544" w14:textId="38E69136" w:rsidR="00F72809" w:rsidRPr="001E2D0F" w:rsidRDefault="00F72809" w:rsidP="001E2D0F">
            <w:pPr>
              <w:spacing w:after="0" w:line="360" w:lineRule="auto"/>
              <w:rPr>
                <w:rFonts w:cs="Times New Roman"/>
                <w:b/>
                <w:bCs/>
              </w:rPr>
            </w:pPr>
            <w:r w:rsidRPr="001E2D0F">
              <w:rPr>
                <w:rFonts w:cs="Times New Roman"/>
                <w:b/>
                <w:bCs/>
              </w:rPr>
              <w:t xml:space="preserve">Calculations – Total Number of Components </w:t>
            </w:r>
          </w:p>
        </w:tc>
      </w:tr>
      <w:tr w:rsidR="001E2D0F" w:rsidRPr="001E2D0F" w14:paraId="1D91D724" w14:textId="5B6D4652" w:rsidTr="00087670">
        <w:tc>
          <w:tcPr>
            <w:tcW w:w="2551" w:type="dxa"/>
            <w:shd w:val="clear" w:color="auto" w:fill="D9E2F3" w:themeFill="accent1" w:themeFillTint="33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7F4E0159" w14:textId="2C830E38" w:rsidR="002432E6" w:rsidRPr="001E2D0F" w:rsidRDefault="002432E6" w:rsidP="001E2D0F">
            <w:pPr>
              <w:spacing w:after="0" w:line="360" w:lineRule="auto"/>
              <w:jc w:val="center"/>
              <w:rPr>
                <w:rFonts w:cs="Times New Roman"/>
              </w:rPr>
            </w:pPr>
          </w:p>
        </w:tc>
        <w:tc>
          <w:tcPr>
            <w:tcW w:w="851" w:type="dxa"/>
            <w:shd w:val="clear" w:color="auto" w:fill="D9E2F3" w:themeFill="accent1" w:themeFillTint="33"/>
            <w:vAlign w:val="center"/>
          </w:tcPr>
          <w:p w14:paraId="6E96A90B" w14:textId="77777777" w:rsidR="002432E6" w:rsidRPr="001E2D0F" w:rsidRDefault="002432E6" w:rsidP="001E2D0F">
            <w:pPr>
              <w:spacing w:after="0" w:line="360" w:lineRule="auto"/>
              <w:jc w:val="center"/>
              <w:rPr>
                <w:rFonts w:cs="Times New Roman"/>
              </w:rPr>
            </w:pPr>
          </w:p>
        </w:tc>
        <w:tc>
          <w:tcPr>
            <w:tcW w:w="2721" w:type="dxa"/>
            <w:shd w:val="clear" w:color="auto" w:fill="D9E2F3" w:themeFill="accent1" w:themeFillTint="33"/>
            <w:vAlign w:val="center"/>
          </w:tcPr>
          <w:p w14:paraId="45DBD547" w14:textId="3AC533AA" w:rsidR="002432E6" w:rsidRPr="001E2D0F" w:rsidRDefault="002432E6" w:rsidP="001E2D0F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  <w:b/>
                <w:bCs/>
              </w:rPr>
              <w:t>1. Slit along the Length</w:t>
            </w:r>
          </w:p>
        </w:tc>
        <w:tc>
          <w:tcPr>
            <w:tcW w:w="2721" w:type="dxa"/>
            <w:shd w:val="clear" w:color="auto" w:fill="D9E2F3" w:themeFill="accent1" w:themeFillTint="33"/>
            <w:vAlign w:val="center"/>
          </w:tcPr>
          <w:p w14:paraId="0A2F90A8" w14:textId="5B0C5620" w:rsidR="002432E6" w:rsidRPr="001E2D0F" w:rsidRDefault="002432E6" w:rsidP="001E2D0F">
            <w:pPr>
              <w:spacing w:after="0" w:line="360" w:lineRule="auto"/>
              <w:jc w:val="center"/>
              <w:rPr>
                <w:rFonts w:cs="Times New Roman"/>
                <w:b/>
                <w:bCs/>
              </w:rPr>
            </w:pPr>
            <w:r w:rsidRPr="001E2D0F">
              <w:rPr>
                <w:rFonts w:cs="Times New Roman"/>
                <w:b/>
                <w:bCs/>
              </w:rPr>
              <w:t xml:space="preserve">2. Slit along the </w:t>
            </w:r>
            <w:r w:rsidR="003638CA">
              <w:rPr>
                <w:rFonts w:cs="Times New Roman"/>
                <w:b/>
                <w:bCs/>
              </w:rPr>
              <w:t>w</w:t>
            </w:r>
            <w:r w:rsidRPr="001E2D0F">
              <w:rPr>
                <w:rFonts w:cs="Times New Roman"/>
                <w:b/>
                <w:bCs/>
              </w:rPr>
              <w:t>idth</w:t>
            </w:r>
          </w:p>
        </w:tc>
      </w:tr>
      <w:tr w:rsidR="00554D8A" w:rsidRPr="001E2D0F" w14:paraId="336CFE01" w14:textId="5DCD40D7" w:rsidTr="00554D8A">
        <w:trPr>
          <w:trHeight w:val="454"/>
        </w:trPr>
        <w:tc>
          <w:tcPr>
            <w:tcW w:w="2551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7EF74B74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  <w:lang w:val="en-US"/>
              </w:rPr>
              <w:t>Strip Width</w:t>
            </w:r>
          </w:p>
        </w:tc>
        <w:tc>
          <w:tcPr>
            <w:tcW w:w="851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70169700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  <w:lang w:val="en-US"/>
              </w:rPr>
              <w:t>=</w:t>
            </w:r>
          </w:p>
        </w:tc>
        <w:tc>
          <w:tcPr>
            <w:tcW w:w="2721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2DABD090" w14:textId="40A1036B" w:rsidR="00554D8A" w:rsidRPr="00554D8A" w:rsidRDefault="00554D8A" w:rsidP="00554D8A">
            <w:pPr>
              <w:spacing w:after="0" w:line="360" w:lineRule="auto"/>
              <w:jc w:val="center"/>
              <w:rPr>
                <w:rFonts w:cs="Times New Roman"/>
                <w:b/>
                <w:bCs/>
                <w:color w:val="FF0000"/>
              </w:rPr>
            </w:pPr>
            <w:r w:rsidRPr="00554D8A">
              <w:rPr>
                <w:rFonts w:cs="Times New Roman"/>
                <w:b/>
                <w:bCs/>
                <w:color w:val="FF0000"/>
              </w:rPr>
              <w:t>Enter Design C</w:t>
            </w:r>
            <w:r w:rsidR="003638CA">
              <w:rPr>
                <w:rFonts w:cs="Times New Roman"/>
                <w:b/>
                <w:bCs/>
                <w:color w:val="FF0000"/>
              </w:rPr>
              <w:t>al</w:t>
            </w:r>
            <w:r w:rsidRPr="00554D8A">
              <w:rPr>
                <w:rFonts w:cs="Times New Roman"/>
                <w:b/>
                <w:bCs/>
                <w:color w:val="FF0000"/>
              </w:rPr>
              <w:t>culations</w:t>
            </w:r>
          </w:p>
        </w:tc>
        <w:tc>
          <w:tcPr>
            <w:tcW w:w="2721" w:type="dxa"/>
            <w:shd w:val="clear" w:color="auto" w:fill="FFFFFF"/>
            <w:vAlign w:val="center"/>
          </w:tcPr>
          <w:p w14:paraId="263D60B5" w14:textId="0195C724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  <w:lang w:val="en-US"/>
              </w:rPr>
            </w:pPr>
            <w:r w:rsidRPr="00554D8A">
              <w:rPr>
                <w:rFonts w:cs="Times New Roman"/>
                <w:b/>
                <w:bCs/>
                <w:color w:val="FF0000"/>
              </w:rPr>
              <w:t>Enter Design C</w:t>
            </w:r>
            <w:r w:rsidR="003638CA">
              <w:rPr>
                <w:rFonts w:cs="Times New Roman"/>
                <w:b/>
                <w:bCs/>
                <w:color w:val="FF0000"/>
              </w:rPr>
              <w:t>al</w:t>
            </w:r>
            <w:r w:rsidRPr="00554D8A">
              <w:rPr>
                <w:rFonts w:cs="Times New Roman"/>
                <w:b/>
                <w:bCs/>
                <w:color w:val="FF0000"/>
              </w:rPr>
              <w:t>culations</w:t>
            </w:r>
          </w:p>
        </w:tc>
      </w:tr>
      <w:tr w:rsidR="00554D8A" w:rsidRPr="001E2D0F" w14:paraId="69B2AEAB" w14:textId="1BB3C91C" w:rsidTr="00554D8A">
        <w:trPr>
          <w:trHeight w:val="794"/>
        </w:trPr>
        <w:tc>
          <w:tcPr>
            <w:tcW w:w="2551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77593018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  <w:lang w:val="en-US"/>
              </w:rPr>
              <w:t>Strip Width with Tolerance</w:t>
            </w:r>
          </w:p>
        </w:tc>
        <w:tc>
          <w:tcPr>
            <w:tcW w:w="851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339710B7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  <w:lang w:val="en-US"/>
              </w:rPr>
              <w:t>=</w:t>
            </w:r>
          </w:p>
        </w:tc>
        <w:tc>
          <w:tcPr>
            <w:tcW w:w="2721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45690A08" w14:textId="18926FC4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554D8A">
              <w:rPr>
                <w:rFonts w:cs="Times New Roman"/>
                <w:b/>
                <w:bCs/>
                <w:color w:val="FF0000"/>
              </w:rPr>
              <w:t>Enter Design C</w:t>
            </w:r>
            <w:r w:rsidR="003638CA">
              <w:rPr>
                <w:rFonts w:cs="Times New Roman"/>
                <w:b/>
                <w:bCs/>
                <w:color w:val="FF0000"/>
              </w:rPr>
              <w:t>al</w:t>
            </w:r>
            <w:r w:rsidRPr="00554D8A">
              <w:rPr>
                <w:rFonts w:cs="Times New Roman"/>
                <w:b/>
                <w:bCs/>
                <w:color w:val="FF0000"/>
              </w:rPr>
              <w:t>culations</w:t>
            </w:r>
          </w:p>
        </w:tc>
        <w:tc>
          <w:tcPr>
            <w:tcW w:w="2721" w:type="dxa"/>
            <w:shd w:val="clear" w:color="auto" w:fill="FFFFFF"/>
            <w:vAlign w:val="center"/>
          </w:tcPr>
          <w:p w14:paraId="5B370A57" w14:textId="0153F6E8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  <w:lang w:val="en-US"/>
              </w:rPr>
            </w:pPr>
            <w:r w:rsidRPr="00554D8A">
              <w:rPr>
                <w:rFonts w:cs="Times New Roman"/>
                <w:b/>
                <w:bCs/>
                <w:color w:val="FF0000"/>
              </w:rPr>
              <w:t>Enter Design C</w:t>
            </w:r>
            <w:r w:rsidR="003638CA">
              <w:rPr>
                <w:rFonts w:cs="Times New Roman"/>
                <w:b/>
                <w:bCs/>
                <w:color w:val="FF0000"/>
              </w:rPr>
              <w:t>al</w:t>
            </w:r>
            <w:r w:rsidRPr="00554D8A">
              <w:rPr>
                <w:rFonts w:cs="Times New Roman"/>
                <w:b/>
                <w:bCs/>
                <w:color w:val="FF0000"/>
              </w:rPr>
              <w:t>culations</w:t>
            </w:r>
          </w:p>
        </w:tc>
      </w:tr>
      <w:tr w:rsidR="00554D8A" w:rsidRPr="001E2D0F" w14:paraId="6842FA56" w14:textId="69949D45" w:rsidTr="00554D8A">
        <w:trPr>
          <w:trHeight w:val="397"/>
        </w:trPr>
        <w:tc>
          <w:tcPr>
            <w:tcW w:w="2551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06E3C731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  <w:lang w:val="en-US"/>
              </w:rPr>
              <w:t>MMC of Strip Width</w:t>
            </w:r>
          </w:p>
        </w:tc>
        <w:tc>
          <w:tcPr>
            <w:tcW w:w="851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6B5D59F2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  <w:lang w:val="en-US"/>
              </w:rPr>
              <w:t>=</w:t>
            </w:r>
          </w:p>
        </w:tc>
        <w:tc>
          <w:tcPr>
            <w:tcW w:w="2721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77508D20" w14:textId="72ADF75C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554D8A">
              <w:rPr>
                <w:rFonts w:cs="Times New Roman"/>
                <w:b/>
                <w:bCs/>
                <w:color w:val="FF0000"/>
              </w:rPr>
              <w:t>Enter Design C</w:t>
            </w:r>
            <w:r w:rsidR="003638CA">
              <w:rPr>
                <w:rFonts w:cs="Times New Roman"/>
                <w:b/>
                <w:bCs/>
                <w:color w:val="FF0000"/>
              </w:rPr>
              <w:t>al</w:t>
            </w:r>
            <w:r w:rsidRPr="00554D8A">
              <w:rPr>
                <w:rFonts w:cs="Times New Roman"/>
                <w:b/>
                <w:bCs/>
                <w:color w:val="FF0000"/>
              </w:rPr>
              <w:t>culations</w:t>
            </w:r>
          </w:p>
        </w:tc>
        <w:tc>
          <w:tcPr>
            <w:tcW w:w="2721" w:type="dxa"/>
            <w:shd w:val="clear" w:color="auto" w:fill="FFFFFF"/>
            <w:vAlign w:val="center"/>
          </w:tcPr>
          <w:p w14:paraId="05624EF7" w14:textId="2E9117EE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  <w:b/>
                <w:bCs/>
              </w:rPr>
            </w:pPr>
            <w:r w:rsidRPr="00554D8A">
              <w:rPr>
                <w:rFonts w:cs="Times New Roman"/>
                <w:b/>
                <w:bCs/>
                <w:color w:val="FF0000"/>
              </w:rPr>
              <w:t>Enter Design C</w:t>
            </w:r>
            <w:r w:rsidR="003638CA">
              <w:rPr>
                <w:rFonts w:cs="Times New Roman"/>
                <w:b/>
                <w:bCs/>
                <w:color w:val="FF0000"/>
              </w:rPr>
              <w:t>al</w:t>
            </w:r>
            <w:r w:rsidRPr="00554D8A">
              <w:rPr>
                <w:rFonts w:cs="Times New Roman"/>
                <w:b/>
                <w:bCs/>
                <w:color w:val="FF0000"/>
              </w:rPr>
              <w:t>culations</w:t>
            </w:r>
          </w:p>
        </w:tc>
      </w:tr>
      <w:tr w:rsidR="00554D8A" w:rsidRPr="001E2D0F" w14:paraId="7DD8D40F" w14:textId="277C069D" w:rsidTr="007035D3">
        <w:trPr>
          <w:trHeight w:val="680"/>
        </w:trPr>
        <w:tc>
          <w:tcPr>
            <w:tcW w:w="2551" w:type="dxa"/>
            <w:vMerge w:val="restart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6C8A9CDE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</w:rPr>
              <w:t>No. of Strips per Sheet Metal</w:t>
            </w:r>
          </w:p>
        </w:tc>
        <w:tc>
          <w:tcPr>
            <w:tcW w:w="851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1CB0D282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  <w:lang w:val="en-US"/>
              </w:rPr>
              <w:t>=</w:t>
            </w:r>
          </w:p>
        </w:tc>
        <w:tc>
          <w:tcPr>
            <w:tcW w:w="2721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46888165" w14:textId="7D3FC7A0" w:rsidR="00554D8A" w:rsidRPr="001E2D0F" w:rsidRDefault="00000000" w:rsidP="00554D8A">
            <w:pPr>
              <w:spacing w:after="0" w:line="360" w:lineRule="auto"/>
              <w:jc w:val="center"/>
              <w:rPr>
                <w:rFonts w:cs="Times New Roman"/>
              </w:rPr>
            </w:pP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Sheet Metal Width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MMC of Strip Width</m:t>
                  </m:r>
                </m:den>
              </m:f>
            </m:oMath>
            <w:r w:rsidR="00554D8A" w:rsidRPr="001E2D0F">
              <w:rPr>
                <w:rFonts w:cs="Times New Roman"/>
              </w:rPr>
              <w:t xml:space="preserve"> </w:t>
            </w:r>
          </w:p>
        </w:tc>
        <w:tc>
          <w:tcPr>
            <w:tcW w:w="2721" w:type="dxa"/>
            <w:shd w:val="clear" w:color="auto" w:fill="FFFFFF"/>
            <w:vAlign w:val="center"/>
          </w:tcPr>
          <w:p w14:paraId="5C16874E" w14:textId="2FC84426" w:rsidR="00554D8A" w:rsidRPr="001E2D0F" w:rsidRDefault="00000000" w:rsidP="00554D8A">
            <w:pPr>
              <w:spacing w:after="0" w:line="360" w:lineRule="auto"/>
              <w:jc w:val="center"/>
              <w:rPr>
                <w:rFonts w:eastAsia="Calibri" w:cs="Times New Roman"/>
                <w:iCs/>
              </w:rPr>
            </w:pP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iCs/>
                      <w:kern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kern w:val="24"/>
                      <w:lang w:val="en-US"/>
                    </w:rPr>
                    <m:t>Sheet Metal Length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kern w:val="24"/>
                      <w:lang w:val="en-US"/>
                    </w:rPr>
                    <m:t>MMC of Strip Width</m:t>
                  </m:r>
                </m:den>
              </m:f>
            </m:oMath>
            <w:r w:rsidR="00554D8A" w:rsidRPr="001E2D0F">
              <w:rPr>
                <w:rFonts w:cs="Times New Roman"/>
                <w:kern w:val="24"/>
              </w:rPr>
              <w:t xml:space="preserve"> </w:t>
            </w:r>
          </w:p>
        </w:tc>
      </w:tr>
      <w:tr w:rsidR="00554D8A" w:rsidRPr="001E2D0F" w14:paraId="5D4CB5AF" w14:textId="6751A61B" w:rsidTr="00554D8A">
        <w:trPr>
          <w:trHeight w:val="567"/>
        </w:trPr>
        <w:tc>
          <w:tcPr>
            <w:tcW w:w="2551" w:type="dxa"/>
            <w:vMerge/>
            <w:vAlign w:val="center"/>
            <w:hideMark/>
          </w:tcPr>
          <w:p w14:paraId="024C3186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</w:p>
        </w:tc>
        <w:tc>
          <w:tcPr>
            <w:tcW w:w="851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40148EB6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  <w:lang w:val="en-US"/>
              </w:rPr>
              <w:t>=</w:t>
            </w:r>
          </w:p>
        </w:tc>
        <w:tc>
          <w:tcPr>
            <w:tcW w:w="2721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6FB3BC53" w14:textId="6B86F33B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554D8A">
              <w:rPr>
                <w:rFonts w:cs="Times New Roman"/>
                <w:b/>
                <w:bCs/>
                <w:color w:val="FF0000"/>
              </w:rPr>
              <w:t>Enter Design C</w:t>
            </w:r>
            <w:r w:rsidR="003638CA">
              <w:rPr>
                <w:rFonts w:cs="Times New Roman"/>
                <w:b/>
                <w:bCs/>
                <w:color w:val="FF0000"/>
              </w:rPr>
              <w:t>al</w:t>
            </w:r>
            <w:r w:rsidRPr="00554D8A">
              <w:rPr>
                <w:rFonts w:cs="Times New Roman"/>
                <w:b/>
                <w:bCs/>
                <w:color w:val="FF0000"/>
              </w:rPr>
              <w:t>culations</w:t>
            </w:r>
          </w:p>
        </w:tc>
        <w:tc>
          <w:tcPr>
            <w:tcW w:w="2721" w:type="dxa"/>
            <w:shd w:val="clear" w:color="auto" w:fill="FFFFFF"/>
            <w:vAlign w:val="center"/>
          </w:tcPr>
          <w:p w14:paraId="425E53CB" w14:textId="16FB77E8" w:rsidR="00554D8A" w:rsidRPr="001E2D0F" w:rsidRDefault="00554D8A" w:rsidP="00554D8A">
            <w:pPr>
              <w:spacing w:after="0" w:line="360" w:lineRule="auto"/>
              <w:jc w:val="center"/>
              <w:rPr>
                <w:rFonts w:eastAsia="Calibri" w:cs="Times New Roman"/>
                <w:iCs/>
              </w:rPr>
            </w:pPr>
            <w:r w:rsidRPr="00554D8A">
              <w:rPr>
                <w:rFonts w:cs="Times New Roman"/>
                <w:b/>
                <w:bCs/>
                <w:color w:val="FF0000"/>
              </w:rPr>
              <w:t>Enter Design C</w:t>
            </w:r>
            <w:r w:rsidR="003638CA">
              <w:rPr>
                <w:rFonts w:cs="Times New Roman"/>
                <w:b/>
                <w:bCs/>
                <w:color w:val="FF0000"/>
              </w:rPr>
              <w:t>al</w:t>
            </w:r>
            <w:r w:rsidRPr="00554D8A">
              <w:rPr>
                <w:rFonts w:cs="Times New Roman"/>
                <w:b/>
                <w:bCs/>
                <w:color w:val="FF0000"/>
              </w:rPr>
              <w:t>culations</w:t>
            </w:r>
          </w:p>
        </w:tc>
      </w:tr>
      <w:tr w:rsidR="00554D8A" w:rsidRPr="001E2D0F" w14:paraId="2550728F" w14:textId="37C1617F" w:rsidTr="007035D3">
        <w:trPr>
          <w:trHeight w:val="624"/>
        </w:trPr>
        <w:tc>
          <w:tcPr>
            <w:tcW w:w="2551" w:type="dxa"/>
            <w:vMerge w:val="restart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62E2EC63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</w:rPr>
              <w:t xml:space="preserve">No. of Components per Strip </w:t>
            </w:r>
          </w:p>
        </w:tc>
        <w:tc>
          <w:tcPr>
            <w:tcW w:w="851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36938ECC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  <w:lang w:val="en-US"/>
              </w:rPr>
              <w:t>=</w:t>
            </w:r>
          </w:p>
        </w:tc>
        <w:tc>
          <w:tcPr>
            <w:tcW w:w="2721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55D9F31D" w14:textId="453C7DC0" w:rsidR="00554D8A" w:rsidRPr="001E2D0F" w:rsidRDefault="00000000" w:rsidP="00554D8A">
            <w:pPr>
              <w:spacing w:after="0" w:line="360" w:lineRule="auto"/>
              <w:jc w:val="center"/>
              <w:rPr>
                <w:rFonts w:cs="Times New Roman"/>
              </w:rPr>
            </w:pP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Sheet Metal Length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Pitch</m:t>
                  </m:r>
                </m:den>
              </m:f>
            </m:oMath>
            <w:r w:rsidR="00554D8A" w:rsidRPr="001E2D0F">
              <w:rPr>
                <w:rFonts w:cs="Times New Roman"/>
              </w:rPr>
              <w:t xml:space="preserve"> </w:t>
            </w:r>
          </w:p>
        </w:tc>
        <w:tc>
          <w:tcPr>
            <w:tcW w:w="2721" w:type="dxa"/>
            <w:shd w:val="clear" w:color="auto" w:fill="FFFFFF"/>
            <w:vAlign w:val="center"/>
          </w:tcPr>
          <w:p w14:paraId="10C61B4F" w14:textId="47CAFE98" w:rsidR="00554D8A" w:rsidRPr="001E2D0F" w:rsidRDefault="00000000" w:rsidP="00554D8A">
            <w:pPr>
              <w:spacing w:after="0" w:line="360" w:lineRule="auto"/>
              <w:jc w:val="center"/>
              <w:rPr>
                <w:rFonts w:eastAsia="Calibri" w:cs="Times New Roman"/>
                <w:iCs/>
              </w:rPr>
            </w:pP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iCs/>
                      <w:kern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kern w:val="24"/>
                      <w:lang w:val="en-US"/>
                    </w:rPr>
                    <m:t>Sheet Metal Wi</m:t>
                  </m:r>
                  <m:r>
                    <w:rPr>
                      <w:rFonts w:ascii="Cambria Math" w:hAnsi="Cambria Math" w:cs="Times New Roman"/>
                      <w:kern w:val="24"/>
                      <w:lang w:val="en-US"/>
                    </w:rPr>
                    <m:t>dth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kern w:val="24"/>
                      <w:lang w:val="en-US"/>
                    </w:rPr>
                    <m:t>Pitch</m:t>
                  </m:r>
                </m:den>
              </m:f>
            </m:oMath>
            <w:r w:rsidR="00554D8A" w:rsidRPr="001E2D0F">
              <w:rPr>
                <w:rFonts w:cs="Times New Roman"/>
                <w:kern w:val="24"/>
              </w:rPr>
              <w:t xml:space="preserve"> </w:t>
            </w:r>
          </w:p>
        </w:tc>
      </w:tr>
      <w:tr w:rsidR="00554D8A" w:rsidRPr="001E2D0F" w14:paraId="78B0777E" w14:textId="1B1254D5" w:rsidTr="00554D8A">
        <w:trPr>
          <w:trHeight w:val="624"/>
        </w:trPr>
        <w:tc>
          <w:tcPr>
            <w:tcW w:w="2551" w:type="dxa"/>
            <w:vMerge/>
            <w:vAlign w:val="center"/>
            <w:hideMark/>
          </w:tcPr>
          <w:p w14:paraId="1A479551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</w:p>
        </w:tc>
        <w:tc>
          <w:tcPr>
            <w:tcW w:w="851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47381533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  <w:lang w:val="en-US"/>
              </w:rPr>
              <w:t>=</w:t>
            </w:r>
          </w:p>
        </w:tc>
        <w:tc>
          <w:tcPr>
            <w:tcW w:w="2721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4D921806" w14:textId="55326FDD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554D8A">
              <w:rPr>
                <w:rFonts w:cs="Times New Roman"/>
                <w:b/>
                <w:bCs/>
                <w:color w:val="FF0000"/>
              </w:rPr>
              <w:t>Enter Design C</w:t>
            </w:r>
            <w:r w:rsidR="003638CA">
              <w:rPr>
                <w:rFonts w:cs="Times New Roman"/>
                <w:b/>
                <w:bCs/>
                <w:color w:val="FF0000"/>
              </w:rPr>
              <w:t>al</w:t>
            </w:r>
            <w:r w:rsidRPr="00554D8A">
              <w:rPr>
                <w:rFonts w:cs="Times New Roman"/>
                <w:b/>
                <w:bCs/>
                <w:color w:val="FF0000"/>
              </w:rPr>
              <w:t>culations</w:t>
            </w:r>
          </w:p>
        </w:tc>
        <w:tc>
          <w:tcPr>
            <w:tcW w:w="2721" w:type="dxa"/>
            <w:shd w:val="clear" w:color="auto" w:fill="FFFFFF"/>
            <w:vAlign w:val="center"/>
          </w:tcPr>
          <w:p w14:paraId="294D2C86" w14:textId="3DAB441D" w:rsidR="00554D8A" w:rsidRPr="001E2D0F" w:rsidRDefault="00554D8A" w:rsidP="00554D8A">
            <w:pPr>
              <w:spacing w:after="0" w:line="360" w:lineRule="auto"/>
              <w:jc w:val="center"/>
              <w:rPr>
                <w:rFonts w:eastAsia="Calibri" w:cs="Times New Roman"/>
                <w:iCs/>
              </w:rPr>
            </w:pPr>
            <w:r w:rsidRPr="00554D8A">
              <w:rPr>
                <w:rFonts w:cs="Times New Roman"/>
                <w:b/>
                <w:bCs/>
                <w:color w:val="FF0000"/>
              </w:rPr>
              <w:t>Enter Design C</w:t>
            </w:r>
            <w:r w:rsidR="003638CA">
              <w:rPr>
                <w:rFonts w:cs="Times New Roman"/>
                <w:b/>
                <w:bCs/>
                <w:color w:val="FF0000"/>
              </w:rPr>
              <w:t>al</w:t>
            </w:r>
            <w:r w:rsidRPr="00554D8A">
              <w:rPr>
                <w:rFonts w:cs="Times New Roman"/>
                <w:b/>
                <w:bCs/>
                <w:color w:val="FF0000"/>
              </w:rPr>
              <w:t>culations</w:t>
            </w:r>
          </w:p>
        </w:tc>
      </w:tr>
      <w:tr w:rsidR="00554D8A" w:rsidRPr="001E2D0F" w14:paraId="63B0D417" w14:textId="10B1CC8D" w:rsidTr="007035D3">
        <w:tc>
          <w:tcPr>
            <w:tcW w:w="2551" w:type="dxa"/>
            <w:vMerge w:val="restart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24E50A65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</w:rPr>
              <w:t>Total No. of Components per Sheet Metal</w:t>
            </w:r>
          </w:p>
        </w:tc>
        <w:tc>
          <w:tcPr>
            <w:tcW w:w="851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01CC94A5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  <w:lang w:val="en-US"/>
              </w:rPr>
              <w:t>=</w:t>
            </w:r>
          </w:p>
        </w:tc>
        <w:tc>
          <w:tcPr>
            <w:tcW w:w="2721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206F2A27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</w:rPr>
              <w:t>No. of Strips per Sheet Metal x No. of Components per Strip</w:t>
            </w:r>
          </w:p>
        </w:tc>
        <w:tc>
          <w:tcPr>
            <w:tcW w:w="2721" w:type="dxa"/>
            <w:shd w:val="clear" w:color="auto" w:fill="FFFFFF"/>
            <w:vAlign w:val="center"/>
          </w:tcPr>
          <w:p w14:paraId="1000F5B9" w14:textId="7DE52698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  <w:kern w:val="24"/>
              </w:rPr>
              <w:t>No. of Strips per Sheet Metal x No. of Components per Strip</w:t>
            </w:r>
          </w:p>
        </w:tc>
      </w:tr>
      <w:tr w:rsidR="00554D8A" w:rsidRPr="001E2D0F" w14:paraId="54161D63" w14:textId="0FDF6C0A" w:rsidTr="00554D8A">
        <w:tc>
          <w:tcPr>
            <w:tcW w:w="2551" w:type="dxa"/>
            <w:vMerge/>
            <w:vAlign w:val="center"/>
            <w:hideMark/>
          </w:tcPr>
          <w:p w14:paraId="11C5507F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</w:p>
        </w:tc>
        <w:tc>
          <w:tcPr>
            <w:tcW w:w="851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59ADDF51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  <w:lang w:val="en-US"/>
              </w:rPr>
              <w:t>=</w:t>
            </w:r>
          </w:p>
        </w:tc>
        <w:tc>
          <w:tcPr>
            <w:tcW w:w="2721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</w:tcPr>
          <w:p w14:paraId="7E5D15B1" w14:textId="2F1AD983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554D8A">
              <w:rPr>
                <w:rFonts w:cs="Times New Roman"/>
                <w:b/>
                <w:bCs/>
                <w:color w:val="FF0000"/>
              </w:rPr>
              <w:t>Enter Design C</w:t>
            </w:r>
            <w:r w:rsidR="003638CA">
              <w:rPr>
                <w:rFonts w:cs="Times New Roman"/>
                <w:b/>
                <w:bCs/>
                <w:color w:val="FF0000"/>
              </w:rPr>
              <w:t>alcu</w:t>
            </w:r>
            <w:r w:rsidRPr="00554D8A">
              <w:rPr>
                <w:rFonts w:cs="Times New Roman"/>
                <w:b/>
                <w:bCs/>
                <w:color w:val="FF0000"/>
              </w:rPr>
              <w:t>lations</w:t>
            </w:r>
          </w:p>
        </w:tc>
        <w:tc>
          <w:tcPr>
            <w:tcW w:w="2721" w:type="dxa"/>
            <w:shd w:val="clear" w:color="auto" w:fill="FFFFFF"/>
            <w:vAlign w:val="center"/>
          </w:tcPr>
          <w:p w14:paraId="09406718" w14:textId="0F4BC834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554D8A">
              <w:rPr>
                <w:rFonts w:cs="Times New Roman"/>
                <w:b/>
                <w:bCs/>
                <w:color w:val="FF0000"/>
              </w:rPr>
              <w:t>Enter Design C</w:t>
            </w:r>
            <w:r w:rsidR="003638CA">
              <w:rPr>
                <w:rFonts w:cs="Times New Roman"/>
                <w:b/>
                <w:bCs/>
                <w:color w:val="FF0000"/>
              </w:rPr>
              <w:t>al</w:t>
            </w:r>
            <w:r w:rsidRPr="00554D8A">
              <w:rPr>
                <w:rFonts w:cs="Times New Roman"/>
                <w:b/>
                <w:bCs/>
                <w:color w:val="FF0000"/>
              </w:rPr>
              <w:t>culations</w:t>
            </w:r>
          </w:p>
        </w:tc>
      </w:tr>
    </w:tbl>
    <w:p w14:paraId="0A8DF2B8" w14:textId="6469527E" w:rsidR="00F72809" w:rsidRPr="001E2D0F" w:rsidRDefault="00F72809" w:rsidP="001E2D0F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16" w:name="_Toc109837515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6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>: Calculations – Total Number of Components</w:t>
      </w:r>
      <w:bookmarkEnd w:id="16"/>
    </w:p>
    <w:p w14:paraId="296C9F25" w14:textId="50122ADF" w:rsidR="00157F8F" w:rsidRDefault="00157F8F" w:rsidP="001E2D0F">
      <w:pPr>
        <w:spacing w:after="0" w:line="360" w:lineRule="auto"/>
        <w:jc w:val="center"/>
        <w:rPr>
          <w:rFonts w:cs="Times New Roman"/>
        </w:rPr>
      </w:pPr>
    </w:p>
    <w:p w14:paraId="0FE19732" w14:textId="77777777" w:rsidR="00F22C3C" w:rsidRDefault="00F22C3C" w:rsidP="001E2D0F">
      <w:pPr>
        <w:spacing w:after="0" w:line="360" w:lineRule="auto"/>
        <w:jc w:val="center"/>
        <w:rPr>
          <w:rFonts w:cs="Times New Roman"/>
        </w:rPr>
      </w:pPr>
    </w:p>
    <w:p w14:paraId="1E787FF6" w14:textId="77777777" w:rsidR="00F22C3C" w:rsidRDefault="00F22C3C" w:rsidP="001E2D0F">
      <w:pPr>
        <w:spacing w:after="0" w:line="360" w:lineRule="auto"/>
        <w:jc w:val="center"/>
        <w:rPr>
          <w:rFonts w:cs="Times New Roman"/>
        </w:rPr>
      </w:pPr>
    </w:p>
    <w:p w14:paraId="7A6EBCD4" w14:textId="77777777" w:rsidR="00F22C3C" w:rsidRDefault="00F22C3C" w:rsidP="001E2D0F">
      <w:pPr>
        <w:spacing w:after="0" w:line="360" w:lineRule="auto"/>
        <w:jc w:val="center"/>
        <w:rPr>
          <w:rFonts w:cs="Times New Roman"/>
        </w:rPr>
      </w:pPr>
    </w:p>
    <w:p w14:paraId="43B0B5F9" w14:textId="77777777" w:rsidR="00F22C3C" w:rsidRDefault="00F22C3C" w:rsidP="001E2D0F">
      <w:pPr>
        <w:spacing w:after="0" w:line="360" w:lineRule="auto"/>
        <w:jc w:val="center"/>
        <w:rPr>
          <w:rFonts w:cs="Times New Roman"/>
        </w:rPr>
      </w:pPr>
    </w:p>
    <w:p w14:paraId="1414FDFC" w14:textId="77777777" w:rsidR="00F22C3C" w:rsidRDefault="00F22C3C" w:rsidP="001E2D0F">
      <w:pPr>
        <w:spacing w:after="0" w:line="360" w:lineRule="auto"/>
        <w:jc w:val="center"/>
        <w:rPr>
          <w:rFonts w:cs="Times New Roman"/>
        </w:rPr>
      </w:pPr>
    </w:p>
    <w:p w14:paraId="009594C0" w14:textId="77777777" w:rsidR="00F22C3C" w:rsidRDefault="00F22C3C" w:rsidP="001E2D0F">
      <w:pPr>
        <w:spacing w:after="0" w:line="360" w:lineRule="auto"/>
        <w:jc w:val="center"/>
        <w:rPr>
          <w:rFonts w:cs="Times New Roman"/>
        </w:rPr>
      </w:pPr>
    </w:p>
    <w:p w14:paraId="732D5095" w14:textId="77777777" w:rsidR="00F22C3C" w:rsidRDefault="00F22C3C" w:rsidP="001E2D0F">
      <w:pPr>
        <w:spacing w:after="0" w:line="360" w:lineRule="auto"/>
        <w:jc w:val="center"/>
        <w:rPr>
          <w:rFonts w:cs="Times New Roman"/>
        </w:rPr>
      </w:pPr>
    </w:p>
    <w:p w14:paraId="467C9692" w14:textId="77777777" w:rsidR="00F22C3C" w:rsidRDefault="00F22C3C" w:rsidP="001E2D0F">
      <w:pPr>
        <w:spacing w:after="0" w:line="360" w:lineRule="auto"/>
        <w:jc w:val="center"/>
        <w:rPr>
          <w:rFonts w:cs="Times New Roman"/>
        </w:rPr>
      </w:pPr>
    </w:p>
    <w:p w14:paraId="58BBDB25" w14:textId="77777777" w:rsidR="00F22C3C" w:rsidRPr="001E2D0F" w:rsidRDefault="00F22C3C" w:rsidP="001E2D0F">
      <w:pPr>
        <w:spacing w:after="0" w:line="360" w:lineRule="auto"/>
        <w:jc w:val="center"/>
        <w:rPr>
          <w:rFonts w:cs="Times New Roman"/>
        </w:rPr>
      </w:pPr>
    </w:p>
    <w:p w14:paraId="64039071" w14:textId="14D1F54D" w:rsidR="002432E6" w:rsidRPr="001E2D0F" w:rsidRDefault="002432E6" w:rsidP="00AF7A80">
      <w:pPr>
        <w:pageBreakBefore/>
        <w:spacing w:after="0" w:line="360" w:lineRule="auto"/>
        <w:rPr>
          <w:rFonts w:cs="Times New Roman"/>
        </w:rPr>
      </w:pPr>
      <w:r w:rsidRPr="001E2D0F">
        <w:rPr>
          <w:rFonts w:cs="Times New Roman"/>
        </w:rPr>
        <w:lastRenderedPageBreak/>
        <w:t xml:space="preserve">By slitting the sheet metal along its length, we produce </w:t>
      </w:r>
      <w:r w:rsidR="003638CA">
        <w:rPr>
          <w:rFonts w:cs="Times New Roman"/>
        </w:rPr>
        <w:t>more</w:t>
      </w:r>
      <w:r w:rsidRPr="001E2D0F">
        <w:rPr>
          <w:rFonts w:cs="Times New Roman"/>
        </w:rPr>
        <w:t xml:space="preserve"> components.</w:t>
      </w:r>
    </w:p>
    <w:tbl>
      <w:tblPr>
        <w:tblW w:w="89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left w:w="85" w:type="dxa"/>
          <w:bottom w:w="85" w:type="dxa"/>
          <w:right w:w="85" w:type="dxa"/>
        </w:tblCellMar>
        <w:tblLook w:val="0420" w:firstRow="1" w:lastRow="0" w:firstColumn="0" w:lastColumn="0" w:noHBand="0" w:noVBand="1"/>
      </w:tblPr>
      <w:tblGrid>
        <w:gridCol w:w="2542"/>
        <w:gridCol w:w="850"/>
        <w:gridCol w:w="5529"/>
      </w:tblGrid>
      <w:tr w:rsidR="001E2D0F" w:rsidRPr="001E2D0F" w14:paraId="473B9515" w14:textId="77777777" w:rsidTr="007035D3">
        <w:tc>
          <w:tcPr>
            <w:tcW w:w="8921" w:type="dxa"/>
            <w:gridSpan w:val="3"/>
            <w:shd w:val="clear" w:color="auto" w:fill="D9E2F3" w:themeFill="accent1" w:themeFillTint="33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00047CFD" w14:textId="29B60135" w:rsidR="002432E6" w:rsidRPr="001E2D0F" w:rsidRDefault="00FD7071" w:rsidP="001E2D0F">
            <w:pPr>
              <w:spacing w:after="0" w:line="360" w:lineRule="auto"/>
              <w:rPr>
                <w:rFonts w:cs="Times New Roman"/>
              </w:rPr>
            </w:pPr>
            <w:r w:rsidRPr="001E2D0F">
              <w:rPr>
                <w:rFonts w:cs="Times New Roman"/>
                <w:b/>
                <w:bCs/>
              </w:rPr>
              <w:t>Utilization Calculations</w:t>
            </w:r>
            <w:r w:rsidR="00DB7630" w:rsidRPr="001E2D0F">
              <w:rPr>
                <w:rFonts w:cs="Times New Roman"/>
                <w:b/>
                <w:bCs/>
              </w:rPr>
              <w:t xml:space="preserve"> for Slit along the Length</w:t>
            </w:r>
          </w:p>
        </w:tc>
      </w:tr>
      <w:tr w:rsidR="00554D8A" w:rsidRPr="001E2D0F" w14:paraId="1BAEF64D" w14:textId="77777777" w:rsidTr="007035D3">
        <w:tc>
          <w:tcPr>
            <w:tcW w:w="2542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53D30FAF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</w:rPr>
              <w:t>Total No. of Components per Sheet Metal</w:t>
            </w:r>
          </w:p>
        </w:tc>
        <w:tc>
          <w:tcPr>
            <w:tcW w:w="850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630D9818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  <w:lang w:val="en-US"/>
              </w:rPr>
              <w:t>=</w:t>
            </w:r>
          </w:p>
        </w:tc>
        <w:tc>
          <w:tcPr>
            <w:tcW w:w="5529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1B90C3A9" w14:textId="34F62DF2" w:rsidR="00554D8A" w:rsidRPr="001E2D0F" w:rsidRDefault="00554D8A" w:rsidP="00554D8A">
            <w:pPr>
              <w:spacing w:after="0" w:line="360" w:lineRule="auto"/>
              <w:rPr>
                <w:rFonts w:cs="Times New Roman"/>
              </w:rPr>
            </w:pPr>
            <w:r w:rsidRPr="00554D8A">
              <w:rPr>
                <w:rFonts w:cs="Times New Roman"/>
                <w:b/>
                <w:bCs/>
                <w:color w:val="FF0000"/>
              </w:rPr>
              <w:t>Enter Design C</w:t>
            </w:r>
            <w:r w:rsidR="003638CA">
              <w:rPr>
                <w:rFonts w:cs="Times New Roman"/>
                <w:b/>
                <w:bCs/>
                <w:color w:val="FF0000"/>
              </w:rPr>
              <w:t>al</w:t>
            </w:r>
            <w:r w:rsidRPr="00554D8A">
              <w:rPr>
                <w:rFonts w:cs="Times New Roman"/>
                <w:b/>
                <w:bCs/>
                <w:color w:val="FF0000"/>
              </w:rPr>
              <w:t>culations</w:t>
            </w:r>
          </w:p>
        </w:tc>
      </w:tr>
      <w:tr w:rsidR="00554D8A" w:rsidRPr="001E2D0F" w14:paraId="198E6D34" w14:textId="77777777" w:rsidTr="007035D3">
        <w:tc>
          <w:tcPr>
            <w:tcW w:w="2542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222B9B87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  <w:lang w:val="en-US"/>
              </w:rPr>
              <w:t>Area of Component</w:t>
            </w:r>
          </w:p>
        </w:tc>
        <w:tc>
          <w:tcPr>
            <w:tcW w:w="850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7DFA3C51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  <w:lang w:val="en-US"/>
              </w:rPr>
              <w:t>=</w:t>
            </w:r>
          </w:p>
        </w:tc>
        <w:tc>
          <w:tcPr>
            <w:tcW w:w="5529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03E8EB10" w14:textId="2CE026A6" w:rsidR="00554D8A" w:rsidRPr="001E2D0F" w:rsidRDefault="00554D8A" w:rsidP="00554D8A">
            <w:pPr>
              <w:spacing w:after="0" w:line="360" w:lineRule="auto"/>
              <w:rPr>
                <w:rFonts w:cs="Times New Roman"/>
              </w:rPr>
            </w:pPr>
            <w:r w:rsidRPr="00554D8A">
              <w:rPr>
                <w:rFonts w:cs="Times New Roman"/>
                <w:b/>
                <w:bCs/>
                <w:color w:val="FF0000"/>
              </w:rPr>
              <w:t>Enter Design C</w:t>
            </w:r>
            <w:r w:rsidR="003638CA">
              <w:rPr>
                <w:rFonts w:cs="Times New Roman"/>
                <w:b/>
                <w:bCs/>
                <w:color w:val="FF0000"/>
              </w:rPr>
              <w:t>al</w:t>
            </w:r>
            <w:r w:rsidRPr="00554D8A">
              <w:rPr>
                <w:rFonts w:cs="Times New Roman"/>
                <w:b/>
                <w:bCs/>
                <w:color w:val="FF0000"/>
              </w:rPr>
              <w:t>culations</w:t>
            </w:r>
          </w:p>
        </w:tc>
      </w:tr>
      <w:tr w:rsidR="00554D8A" w:rsidRPr="001E2D0F" w14:paraId="194DC681" w14:textId="77777777" w:rsidTr="007035D3">
        <w:tc>
          <w:tcPr>
            <w:tcW w:w="2542" w:type="dxa"/>
            <w:vMerge w:val="restart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080013B3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  <w:lang w:val="en-US"/>
              </w:rPr>
              <w:t>Material Utilization</w:t>
            </w:r>
          </w:p>
        </w:tc>
        <w:tc>
          <w:tcPr>
            <w:tcW w:w="850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06006929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  <w:lang w:val="en-US"/>
              </w:rPr>
              <w:t>=</w:t>
            </w:r>
          </w:p>
        </w:tc>
        <w:tc>
          <w:tcPr>
            <w:tcW w:w="5529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58CF0709" w14:textId="662D8A76" w:rsidR="00554D8A" w:rsidRPr="001E2D0F" w:rsidRDefault="00000000" w:rsidP="00554D8A">
            <w:pPr>
              <w:spacing w:after="0" w:line="360" w:lineRule="auto"/>
              <w:rPr>
                <w:rFonts w:cs="Times New Roman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cs="Times New Roman"/>
                      </w:rPr>
                      <m:t>Total </m:t>
                    </m:r>
                    <m:r>
                      <m:rPr>
                        <m:nor/>
                      </m:rPr>
                      <w:rPr>
                        <w:rFonts w:cs="Times New Roman"/>
                        <w:lang w:val="en-US"/>
                      </w:rPr>
                      <m:t>Utilized Are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en-US"/>
                      </w:rPr>
                      <m:t>Area of Sheet Meal</m:t>
                    </m:r>
                  </m:den>
                </m:f>
              </m:oMath>
            </m:oMathPara>
          </w:p>
        </w:tc>
      </w:tr>
      <w:tr w:rsidR="00554D8A" w:rsidRPr="001E2D0F" w14:paraId="682800E2" w14:textId="77777777" w:rsidTr="007035D3">
        <w:tc>
          <w:tcPr>
            <w:tcW w:w="2542" w:type="dxa"/>
            <w:vMerge/>
            <w:vAlign w:val="center"/>
            <w:hideMark/>
          </w:tcPr>
          <w:p w14:paraId="57C4FB5C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</w:p>
        </w:tc>
        <w:tc>
          <w:tcPr>
            <w:tcW w:w="850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3AEBD09D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  <w:lang w:val="en-US"/>
              </w:rPr>
              <w:t>=</w:t>
            </w:r>
          </w:p>
        </w:tc>
        <w:tc>
          <w:tcPr>
            <w:tcW w:w="5529" w:type="dxa"/>
            <w:shd w:val="clear" w:color="auto" w:fill="FFFFFF"/>
            <w:tcMar>
              <w:top w:w="57" w:type="dxa"/>
              <w:left w:w="113" w:type="dxa"/>
              <w:bottom w:w="57" w:type="dxa"/>
              <w:right w:w="113" w:type="dxa"/>
            </w:tcMar>
            <w:vAlign w:val="center"/>
            <w:hideMark/>
          </w:tcPr>
          <w:p w14:paraId="03AEE8DC" w14:textId="23800457" w:rsidR="00554D8A" w:rsidRPr="001E2D0F" w:rsidRDefault="00554D8A" w:rsidP="00554D8A">
            <w:pPr>
              <w:spacing w:after="0" w:line="360" w:lineRule="auto"/>
              <w:rPr>
                <w:rFonts w:cs="Times New Roman"/>
              </w:rPr>
            </w:pPr>
            <w:r w:rsidRPr="00554D8A">
              <w:rPr>
                <w:rFonts w:cs="Times New Roman"/>
                <w:b/>
                <w:bCs/>
                <w:color w:val="FF0000"/>
              </w:rPr>
              <w:t>Enter Design C</w:t>
            </w:r>
            <w:r w:rsidR="003638CA">
              <w:rPr>
                <w:rFonts w:cs="Times New Roman"/>
                <w:b/>
                <w:bCs/>
                <w:color w:val="FF0000"/>
              </w:rPr>
              <w:t>al</w:t>
            </w:r>
            <w:r w:rsidRPr="00554D8A">
              <w:rPr>
                <w:rFonts w:cs="Times New Roman"/>
                <w:b/>
                <w:bCs/>
                <w:color w:val="FF0000"/>
              </w:rPr>
              <w:t>culations</w:t>
            </w:r>
          </w:p>
        </w:tc>
      </w:tr>
    </w:tbl>
    <w:p w14:paraId="02A52349" w14:textId="2BB32B27" w:rsidR="00F72809" w:rsidRPr="001E2D0F" w:rsidRDefault="00F72809" w:rsidP="001E2D0F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17" w:name="_Toc109837516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7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>: Utilization Calculations</w:t>
      </w:r>
      <w:bookmarkEnd w:id="17"/>
    </w:p>
    <w:p w14:paraId="3B25ABDA" w14:textId="751E32B3" w:rsidR="002432E6" w:rsidRPr="001E2D0F" w:rsidRDefault="002432E6" w:rsidP="001E2D0F">
      <w:pPr>
        <w:spacing w:after="0" w:line="360" w:lineRule="auto"/>
        <w:jc w:val="center"/>
        <w:rPr>
          <w:rFonts w:cs="Times New Roman"/>
        </w:rPr>
      </w:pPr>
    </w:p>
    <w:p w14:paraId="568404C4" w14:textId="3B3A004A" w:rsidR="00B51A8F" w:rsidRPr="001E2D0F" w:rsidRDefault="00B51A8F" w:rsidP="00F22C3C">
      <w:pPr>
        <w:pStyle w:val="Heading3"/>
      </w:pPr>
      <w:r w:rsidRPr="001E2D0F">
        <w:lastRenderedPageBreak/>
        <w:t>Final Design of the Strip Layout Drawing</w:t>
      </w:r>
    </w:p>
    <w:p w14:paraId="228BEF25" w14:textId="5EB4B34C" w:rsidR="00FD7071" w:rsidRPr="001E2D0F" w:rsidRDefault="00554D8A" w:rsidP="001E2D0F">
      <w:pPr>
        <w:spacing w:after="0" w:line="360" w:lineRule="auto"/>
        <w:jc w:val="center"/>
        <w:rPr>
          <w:rFonts w:cs="Times New Roman"/>
        </w:rPr>
      </w:pPr>
      <w:r w:rsidRPr="00507E32">
        <w:rPr>
          <w:rFonts w:cs="Times New Roman"/>
          <w:noProof/>
        </w:rPr>
        <mc:AlternateContent>
          <mc:Choice Requires="wps">
            <w:drawing>
              <wp:inline distT="0" distB="0" distL="0" distR="0" wp14:anchorId="554F4532" wp14:editId="5D1E8028">
                <wp:extent cx="5486400" cy="4114800"/>
                <wp:effectExtent l="0" t="0" r="19050" b="19050"/>
                <wp:docPr id="16079748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411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11D10" w14:textId="78248F31" w:rsidR="00554D8A" w:rsidRDefault="00554D8A" w:rsidP="00554D8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Insert the 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Strip Layout D</w:t>
                            </w: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rawing</w:t>
                            </w:r>
                          </w:p>
                          <w:p w14:paraId="19E680AD" w14:textId="360B6572" w:rsidR="004D7946" w:rsidRPr="00D57F63" w:rsidRDefault="004D7946" w:rsidP="004D7946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(Refer to Sample Report for Referenc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54F4532" id="_x0000_s1038" type="#_x0000_t202" style="width:6in;height:3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">
                <v:textbox>
                  <w:txbxContent>
                    <w:p w14:paraId="0DB11D10" w14:textId="78248F31" w:rsidR="00554D8A" w:rsidRDefault="00554D8A" w:rsidP="00554D8A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Insert the 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Strip Layout D</w:t>
                      </w: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rawing</w:t>
                      </w:r>
                    </w:p>
                    <w:p w14:paraId="19E680AD" w14:textId="360B6572" w:rsidR="004D7946" w:rsidRPr="00D57F63" w:rsidRDefault="004D7946" w:rsidP="004D7946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(Refer to Sample Report for Reference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F47E1E4" w14:textId="7D33409B" w:rsidR="00B51A8F" w:rsidRPr="001E2D0F" w:rsidRDefault="00B51A8F" w:rsidP="001E2D0F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18" w:name="_Toc109837554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11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Strip </w:t>
      </w:r>
      <w:r w:rsidR="003638CA">
        <w:rPr>
          <w:rFonts w:cs="Times New Roman"/>
          <w:color w:val="auto"/>
          <w:sz w:val="20"/>
          <w:szCs w:val="20"/>
        </w:rPr>
        <w:t>L</w:t>
      </w:r>
      <w:r w:rsidRPr="001E2D0F">
        <w:rPr>
          <w:rFonts w:cs="Times New Roman"/>
          <w:color w:val="auto"/>
          <w:sz w:val="20"/>
          <w:szCs w:val="20"/>
        </w:rPr>
        <w:t>ayout Drawing</w:t>
      </w:r>
      <w:bookmarkEnd w:id="18"/>
    </w:p>
    <w:p w14:paraId="3FA2D102" w14:textId="77777777" w:rsidR="0096365C" w:rsidRPr="001E2D0F" w:rsidRDefault="0096365C" w:rsidP="001E2D0F">
      <w:pPr>
        <w:spacing w:after="0" w:line="360" w:lineRule="auto"/>
      </w:pPr>
    </w:p>
    <w:p w14:paraId="4356BF0D" w14:textId="77777777" w:rsidR="00B51A8F" w:rsidRPr="001E2D0F" w:rsidRDefault="00B51A8F" w:rsidP="001E2D0F">
      <w:pPr>
        <w:spacing w:after="0" w:line="360" w:lineRule="auto"/>
      </w:pPr>
    </w:p>
    <w:p w14:paraId="7EFAD8F6" w14:textId="2158EADF" w:rsidR="0096365C" w:rsidRPr="001E2D0F" w:rsidRDefault="004F0E11" w:rsidP="00F22C3C">
      <w:pPr>
        <w:pStyle w:val="Heading2"/>
      </w:pPr>
      <w:r w:rsidRPr="001E2D0F">
        <w:lastRenderedPageBreak/>
        <w:t>Force and Tonnage Calculations</w:t>
      </w:r>
    </w:p>
    <w:p w14:paraId="270F8561" w14:textId="7BB0BD2E" w:rsidR="0096365C" w:rsidRPr="001E2D0F" w:rsidRDefault="0096365C" w:rsidP="00F22C3C">
      <w:pPr>
        <w:pStyle w:val="Heading3"/>
      </w:pPr>
      <w:r w:rsidRPr="001E2D0F">
        <w:lastRenderedPageBreak/>
        <w:t>Perimeter Calculations</w:t>
      </w:r>
    </w:p>
    <w:p w14:paraId="07CD2972" w14:textId="2CA12F87" w:rsidR="00B51A8F" w:rsidRPr="001E2D0F" w:rsidRDefault="00554D8A" w:rsidP="001E2D0F">
      <w:pPr>
        <w:spacing w:after="0" w:line="360" w:lineRule="auto"/>
        <w:jc w:val="center"/>
        <w:rPr>
          <w:rFonts w:cs="Times New Roman"/>
        </w:rPr>
      </w:pPr>
      <w:r w:rsidRPr="00507E32">
        <w:rPr>
          <w:rFonts w:cs="Times New Roman"/>
          <w:noProof/>
        </w:rPr>
        <mc:AlternateContent>
          <mc:Choice Requires="wps">
            <w:drawing>
              <wp:inline distT="0" distB="0" distL="0" distR="0" wp14:anchorId="3EA906EA" wp14:editId="757B13AD">
                <wp:extent cx="5486400" cy="4114800"/>
                <wp:effectExtent l="0" t="0" r="19050" b="19050"/>
                <wp:docPr id="16603695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411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646C72" w14:textId="65A84760" w:rsidR="00554D8A" w:rsidRDefault="00554D8A" w:rsidP="00554D8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Insert the 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Component Perimeter Calculations D</w:t>
                            </w: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rawing</w:t>
                            </w:r>
                          </w:p>
                          <w:p w14:paraId="5154A098" w14:textId="77EC03A5" w:rsidR="00573968" w:rsidRPr="00D57F63" w:rsidRDefault="00573968" w:rsidP="00554D8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(Refer to Sample Report for Referenc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A906EA" id="_x0000_s1039" type="#_x0000_t202" style="width:6in;height:3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">
                <v:textbox>
                  <w:txbxContent>
                    <w:p w14:paraId="49646C72" w14:textId="65A84760" w:rsidR="00554D8A" w:rsidRDefault="00554D8A" w:rsidP="00554D8A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Insert the 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Component Perimeter Calculations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D</w:t>
                      </w: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rawing</w:t>
                      </w:r>
                    </w:p>
                    <w:p w14:paraId="5154A098" w14:textId="77EC03A5" w:rsidR="00573968" w:rsidRPr="00D57F63" w:rsidRDefault="00573968" w:rsidP="00554D8A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(Refer to Sample Report for Reference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83E8B50" w14:textId="41F10CDA" w:rsidR="000737FB" w:rsidRPr="001E2D0F" w:rsidRDefault="000737FB" w:rsidP="001E2D0F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19" w:name="_Toc109837555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12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>: Component Perimeter</w:t>
      </w:r>
      <w:bookmarkEnd w:id="19"/>
      <w:r w:rsidRPr="001E2D0F">
        <w:rPr>
          <w:rFonts w:cs="Times New Roman"/>
          <w:color w:val="auto"/>
          <w:sz w:val="20"/>
          <w:szCs w:val="20"/>
        </w:rPr>
        <w:t xml:space="preserve"> </w:t>
      </w:r>
    </w:p>
    <w:p w14:paraId="6A35B898" w14:textId="29F79DF6" w:rsidR="0096365C" w:rsidRPr="001E2D0F" w:rsidRDefault="0096365C" w:rsidP="001E2D0F">
      <w:pPr>
        <w:spacing w:after="0" w:line="360" w:lineRule="auto"/>
        <w:jc w:val="center"/>
        <w:rPr>
          <w:rFonts w:cs="Times New Roman"/>
        </w:rPr>
      </w:pPr>
    </w:p>
    <w:tbl>
      <w:tblPr>
        <w:tblStyle w:val="TableGrid"/>
        <w:tblW w:w="0" w:type="auto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6"/>
        <w:gridCol w:w="405"/>
        <w:gridCol w:w="3342"/>
      </w:tblGrid>
      <w:tr w:rsidR="001E2D0F" w:rsidRPr="001E2D0F" w14:paraId="1392199A" w14:textId="77777777" w:rsidTr="007035D3">
        <w:trPr>
          <w:jc w:val="center"/>
        </w:trPr>
        <w:tc>
          <w:tcPr>
            <w:tcW w:w="4883" w:type="dxa"/>
            <w:gridSpan w:val="3"/>
            <w:shd w:val="clear" w:color="auto" w:fill="D9E2F3" w:themeFill="accent1" w:themeFillTint="33"/>
          </w:tcPr>
          <w:p w14:paraId="6B2F6066" w14:textId="39192CA3" w:rsidR="00F72809" w:rsidRPr="001E2D0F" w:rsidRDefault="000737FB" w:rsidP="001E2D0F">
            <w:pPr>
              <w:spacing w:line="360" w:lineRule="auto"/>
              <w:rPr>
                <w:rFonts w:cs="Times New Roman"/>
                <w:b/>
                <w:bCs/>
              </w:rPr>
            </w:pPr>
            <w:r w:rsidRPr="001E2D0F">
              <w:rPr>
                <w:rFonts w:cs="Times New Roman"/>
                <w:b/>
                <w:bCs/>
              </w:rPr>
              <w:t>Perimeter Calculations</w:t>
            </w:r>
          </w:p>
        </w:tc>
      </w:tr>
      <w:tr w:rsidR="00F22C3C" w:rsidRPr="001E2D0F" w14:paraId="7D132F6F" w14:textId="77777777" w:rsidTr="00890EB1">
        <w:trPr>
          <w:jc w:val="center"/>
        </w:trPr>
        <w:tc>
          <w:tcPr>
            <w:tcW w:w="1136" w:type="dxa"/>
          </w:tcPr>
          <w:p w14:paraId="606D6202" w14:textId="1C6CE382" w:rsidR="00F22C3C" w:rsidRPr="001E2D0F" w:rsidRDefault="00F22C3C" w:rsidP="00F22C3C">
            <w:pPr>
              <w:spacing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</w:rPr>
              <w:t>Perimeter</w:t>
            </w:r>
          </w:p>
        </w:tc>
        <w:tc>
          <w:tcPr>
            <w:tcW w:w="405" w:type="dxa"/>
          </w:tcPr>
          <w:p w14:paraId="5603D541" w14:textId="29538267" w:rsidR="00F22C3C" w:rsidRPr="001E2D0F" w:rsidRDefault="00F22C3C" w:rsidP="00F22C3C">
            <w:pPr>
              <w:spacing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</w:rPr>
              <w:t>=</w:t>
            </w:r>
          </w:p>
        </w:tc>
        <w:tc>
          <w:tcPr>
            <w:tcW w:w="3342" w:type="dxa"/>
            <w:vAlign w:val="center"/>
          </w:tcPr>
          <w:p w14:paraId="5F55E3DB" w14:textId="3846893C" w:rsidR="00F22C3C" w:rsidRPr="001E2D0F" w:rsidRDefault="00F22C3C" w:rsidP="00F22C3C">
            <w:pPr>
              <w:spacing w:line="360" w:lineRule="auto"/>
              <w:rPr>
                <w:rFonts w:cs="Times New Roman"/>
              </w:rPr>
            </w:pPr>
            <w:r w:rsidRPr="00554D8A">
              <w:rPr>
                <w:rFonts w:cs="Times New Roman"/>
                <w:b/>
                <w:bCs/>
                <w:color w:val="FF0000"/>
              </w:rPr>
              <w:t>Enter Design C</w:t>
            </w:r>
            <w:r w:rsidR="003638CA">
              <w:rPr>
                <w:rFonts w:cs="Times New Roman"/>
                <w:b/>
                <w:bCs/>
                <w:color w:val="FF0000"/>
              </w:rPr>
              <w:t>al</w:t>
            </w:r>
            <w:r w:rsidRPr="00554D8A">
              <w:rPr>
                <w:rFonts w:cs="Times New Roman"/>
                <w:b/>
                <w:bCs/>
                <w:color w:val="FF0000"/>
              </w:rPr>
              <w:t>culations</w:t>
            </w:r>
          </w:p>
        </w:tc>
      </w:tr>
      <w:tr w:rsidR="00554D8A" w:rsidRPr="001E2D0F" w14:paraId="3DDCAF36" w14:textId="77777777" w:rsidTr="00953227">
        <w:trPr>
          <w:jc w:val="center"/>
        </w:trPr>
        <w:tc>
          <w:tcPr>
            <w:tcW w:w="1136" w:type="dxa"/>
          </w:tcPr>
          <w:p w14:paraId="17AC0A9A" w14:textId="77777777" w:rsidR="00554D8A" w:rsidRPr="001E2D0F" w:rsidRDefault="00554D8A" w:rsidP="00554D8A">
            <w:pPr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405" w:type="dxa"/>
          </w:tcPr>
          <w:p w14:paraId="3E1F76C2" w14:textId="3E932BDF" w:rsidR="00554D8A" w:rsidRPr="001E2D0F" w:rsidRDefault="00554D8A" w:rsidP="00554D8A">
            <w:pPr>
              <w:spacing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</w:rPr>
              <w:t>=</w:t>
            </w:r>
          </w:p>
        </w:tc>
        <w:tc>
          <w:tcPr>
            <w:tcW w:w="3342" w:type="dxa"/>
            <w:vAlign w:val="center"/>
          </w:tcPr>
          <w:p w14:paraId="581BCEE3" w14:textId="2A2303C7" w:rsidR="00554D8A" w:rsidRPr="001E2D0F" w:rsidRDefault="00554D8A" w:rsidP="00554D8A">
            <w:pPr>
              <w:spacing w:line="360" w:lineRule="auto"/>
              <w:rPr>
                <w:rFonts w:cs="Times New Roman"/>
              </w:rPr>
            </w:pPr>
            <w:r w:rsidRPr="00554D8A">
              <w:rPr>
                <w:rFonts w:cs="Times New Roman"/>
                <w:b/>
                <w:bCs/>
                <w:color w:val="FF0000"/>
              </w:rPr>
              <w:t>Enter Design C</w:t>
            </w:r>
            <w:r w:rsidR="003638CA">
              <w:rPr>
                <w:rFonts w:cs="Times New Roman"/>
                <w:b/>
                <w:bCs/>
                <w:color w:val="FF0000"/>
              </w:rPr>
              <w:t>al</w:t>
            </w:r>
            <w:r w:rsidRPr="00554D8A">
              <w:rPr>
                <w:rFonts w:cs="Times New Roman"/>
                <w:b/>
                <w:bCs/>
                <w:color w:val="FF0000"/>
              </w:rPr>
              <w:t>culations</w:t>
            </w:r>
          </w:p>
        </w:tc>
      </w:tr>
    </w:tbl>
    <w:p w14:paraId="1B73B665" w14:textId="7738AD5C" w:rsidR="0096365C" w:rsidRDefault="000737FB" w:rsidP="001E2D0F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20" w:name="_Toc109837517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8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>: Perimeter Calculations</w:t>
      </w:r>
      <w:bookmarkEnd w:id="20"/>
    </w:p>
    <w:p w14:paraId="61386AC8" w14:textId="77777777" w:rsidR="00FD4F83" w:rsidRDefault="00FD4F83" w:rsidP="00FD4F83"/>
    <w:p w14:paraId="3DAAE1E6" w14:textId="77777777" w:rsidR="00650D9A" w:rsidRDefault="00650D9A" w:rsidP="00FD4F83"/>
    <w:p w14:paraId="71162754" w14:textId="77777777" w:rsidR="00650D9A" w:rsidRDefault="00650D9A" w:rsidP="00FD4F83"/>
    <w:p w14:paraId="7E323E39" w14:textId="77777777" w:rsidR="00650D9A" w:rsidRDefault="00650D9A" w:rsidP="00FD4F83"/>
    <w:p w14:paraId="15E5334E" w14:textId="77777777" w:rsidR="00650D9A" w:rsidRDefault="00650D9A" w:rsidP="00FD4F83"/>
    <w:p w14:paraId="083BC962" w14:textId="77777777" w:rsidR="00650D9A" w:rsidRDefault="00650D9A" w:rsidP="00FD4F83"/>
    <w:p w14:paraId="151643EF" w14:textId="77777777" w:rsidR="00650D9A" w:rsidRPr="00FD4F83" w:rsidRDefault="00650D9A" w:rsidP="00FD4F83"/>
    <w:p w14:paraId="6235577F" w14:textId="285E5F4C" w:rsidR="00434FB1" w:rsidRPr="001E2D0F" w:rsidRDefault="00434FB1" w:rsidP="00F22C3C">
      <w:pPr>
        <w:pStyle w:val="Heading3"/>
      </w:pPr>
      <w:r w:rsidRPr="001E2D0F">
        <w:lastRenderedPageBreak/>
        <w:t>Shear Force Calculations</w:t>
      </w:r>
    </w:p>
    <w:p w14:paraId="13C34597" w14:textId="25709144" w:rsidR="00E91168" w:rsidRPr="001E2D0F" w:rsidRDefault="000937FA" w:rsidP="001E2D0F">
      <w:pPr>
        <w:spacing w:after="0" w:line="360" w:lineRule="auto"/>
      </w:pPr>
      <w:r>
        <w:t>The f</w:t>
      </w:r>
      <w:r w:rsidR="00E91168" w:rsidRPr="001E2D0F">
        <w:t xml:space="preserve">ormula to calculate the Shear Force </w:t>
      </w:r>
      <w:proofErr w:type="gramStart"/>
      <w:r w:rsidR="00E91168" w:rsidRPr="001E2D0F">
        <w:t>is</w:t>
      </w:r>
      <w:proofErr w:type="gramEnd"/>
    </w:p>
    <w:p w14:paraId="7607DCAA" w14:textId="5B29530E" w:rsidR="00434FB1" w:rsidRPr="001E2D0F" w:rsidRDefault="00434FB1" w:rsidP="001E2D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spacing w:after="0" w:line="360" w:lineRule="auto"/>
        <w:jc w:val="center"/>
        <w:rPr>
          <w:rFonts w:eastAsiaTheme="minorEastAsia" w:cs="Times New Roman"/>
          <w:b/>
          <w:bCs/>
          <w:i/>
          <w:iCs/>
          <w:sz w:val="36"/>
          <w:szCs w:val="36"/>
          <w:lang w:val="pt-BR"/>
        </w:rPr>
      </w:pPr>
      <w:proofErr w:type="spellStart"/>
      <w:r w:rsidRPr="001E2D0F">
        <w:rPr>
          <w:rFonts w:cs="Times New Roman"/>
          <w:b/>
          <w:bCs/>
          <w:i/>
          <w:iCs/>
          <w:sz w:val="36"/>
          <w:szCs w:val="36"/>
        </w:rPr>
        <w:t>F</w:t>
      </w:r>
      <w:r w:rsidRPr="001E2D0F">
        <w:rPr>
          <w:rFonts w:cs="Times New Roman"/>
          <w:b/>
          <w:bCs/>
          <w:i/>
          <w:iCs/>
          <w:sz w:val="36"/>
          <w:szCs w:val="36"/>
          <w:vertAlign w:val="subscript"/>
        </w:rPr>
        <w:t>sh</w:t>
      </w:r>
      <w:proofErr w:type="spellEnd"/>
      <w:r w:rsidRPr="001E2D0F">
        <w:rPr>
          <w:rFonts w:cs="Times New Roman"/>
          <w:b/>
          <w:bCs/>
          <w:i/>
          <w:iCs/>
          <w:sz w:val="36"/>
          <w:szCs w:val="36"/>
        </w:rPr>
        <w:t xml:space="preserve"> = </w:t>
      </w:r>
      <m:oMath>
        <m:f>
          <m:fPr>
            <m:ctrlPr>
              <w:rPr>
                <w:rFonts w:ascii="Cambria Math" w:hAnsi="Cambria Math" w:cs="Times New Roman"/>
                <w:b/>
                <w:bCs/>
                <w:i/>
                <w:iCs/>
                <w:sz w:val="36"/>
                <w:szCs w:val="36"/>
                <w:lang w:val="pt-BR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Times New Roman"/>
                <w:sz w:val="36"/>
                <w:szCs w:val="36"/>
              </w:rPr>
              <m:t>0.8 * p * t *TS</m:t>
            </m:r>
          </m:num>
          <m:den>
            <m:r>
              <m:rPr>
                <m:sty m:val="bi"/>
              </m:rPr>
              <w:rPr>
                <w:rFonts w:ascii="Cambria Math" w:hAnsi="Cambria Math" w:cs="Times New Roman"/>
                <w:sz w:val="36"/>
                <w:szCs w:val="36"/>
              </w:rPr>
              <m:t>1000</m:t>
            </m:r>
          </m:den>
        </m:f>
      </m:oMath>
    </w:p>
    <w:tbl>
      <w:tblPr>
        <w:tblW w:w="7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left w:w="85" w:type="dxa"/>
          <w:bottom w:w="85" w:type="dxa"/>
          <w:right w:w="85" w:type="dxa"/>
        </w:tblCellMar>
        <w:tblLook w:val="0420" w:firstRow="1" w:lastRow="0" w:firstColumn="0" w:lastColumn="0" w:noHBand="0" w:noVBand="1"/>
      </w:tblPr>
      <w:tblGrid>
        <w:gridCol w:w="567"/>
        <w:gridCol w:w="464"/>
        <w:gridCol w:w="2772"/>
        <w:gridCol w:w="937"/>
        <w:gridCol w:w="2545"/>
      </w:tblGrid>
      <w:tr w:rsidR="001E2D0F" w:rsidRPr="001E2D0F" w14:paraId="089D0126" w14:textId="77777777" w:rsidTr="00554D8A">
        <w:trPr>
          <w:cantSplit/>
          <w:jc w:val="center"/>
        </w:trPr>
        <w:tc>
          <w:tcPr>
            <w:tcW w:w="7285" w:type="dxa"/>
            <w:gridSpan w:val="5"/>
            <w:shd w:val="clear" w:color="auto" w:fill="D9E2F3" w:themeFill="accent1" w:themeFillTint="33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</w:tcPr>
          <w:p w14:paraId="3A4F2075" w14:textId="52CDF272" w:rsidR="00895AB8" w:rsidRPr="001E2D0F" w:rsidRDefault="000737FB" w:rsidP="001E2D0F">
            <w:pPr>
              <w:spacing w:after="0" w:line="360" w:lineRule="auto"/>
              <w:rPr>
                <w:rFonts w:cs="Times New Roman"/>
                <w:b/>
                <w:bCs/>
              </w:rPr>
            </w:pPr>
            <w:r w:rsidRPr="001E2D0F">
              <w:rPr>
                <w:rFonts w:cs="Times New Roman"/>
                <w:b/>
                <w:bCs/>
              </w:rPr>
              <w:t>Calculations – Shear Force</w:t>
            </w:r>
          </w:p>
        </w:tc>
      </w:tr>
      <w:tr w:rsidR="00554D8A" w:rsidRPr="001E2D0F" w14:paraId="004C69F8" w14:textId="77777777" w:rsidTr="00554D8A">
        <w:trPr>
          <w:cantSplit/>
          <w:jc w:val="center"/>
        </w:trPr>
        <w:tc>
          <w:tcPr>
            <w:tcW w:w="58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3E9748C1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  <w:b/>
                <w:bCs/>
              </w:rPr>
            </w:pPr>
            <w:proofErr w:type="spellStart"/>
            <w:r w:rsidRPr="001E2D0F">
              <w:rPr>
                <w:rFonts w:cs="Times New Roman"/>
                <w:b/>
                <w:bCs/>
              </w:rPr>
              <w:t>F</w:t>
            </w:r>
            <w:r w:rsidRPr="001E2D0F">
              <w:rPr>
                <w:rFonts w:cs="Times New Roman"/>
                <w:b/>
                <w:bCs/>
                <w:vertAlign w:val="subscript"/>
              </w:rPr>
              <w:t>sh</w:t>
            </w:r>
            <w:proofErr w:type="spellEnd"/>
          </w:p>
        </w:tc>
        <w:tc>
          <w:tcPr>
            <w:tcW w:w="481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CCEF119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  <w:b/>
                <w:bCs/>
              </w:rPr>
            </w:pPr>
            <w:r w:rsidRPr="001E2D0F">
              <w:rPr>
                <w:rFonts w:cs="Times New Roman"/>
                <w:b/>
                <w:bCs/>
              </w:rPr>
              <w:t>=</w:t>
            </w:r>
          </w:p>
        </w:tc>
        <w:tc>
          <w:tcPr>
            <w:tcW w:w="2984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3A0435E2" w14:textId="77777777" w:rsidR="00554D8A" w:rsidRPr="001E2D0F" w:rsidRDefault="00554D8A" w:rsidP="00554D8A">
            <w:pPr>
              <w:spacing w:after="0" w:line="360" w:lineRule="auto"/>
              <w:rPr>
                <w:rFonts w:cs="Times New Roman"/>
                <w:b/>
                <w:bCs/>
              </w:rPr>
            </w:pPr>
            <w:r w:rsidRPr="001E2D0F">
              <w:rPr>
                <w:rFonts w:cs="Times New Roman"/>
                <w:b/>
                <w:bCs/>
              </w:rPr>
              <w:t>Shear Force</w:t>
            </w:r>
          </w:p>
        </w:tc>
        <w:tc>
          <w:tcPr>
            <w:tcW w:w="539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E93E4DC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  <w:b/>
                <w:bCs/>
              </w:rPr>
            </w:pPr>
            <w:r w:rsidRPr="001E2D0F">
              <w:rPr>
                <w:rFonts w:cs="Times New Roman"/>
                <w:b/>
                <w:bCs/>
              </w:rPr>
              <w:t>tonnes</w:t>
            </w:r>
          </w:p>
        </w:tc>
        <w:tc>
          <w:tcPr>
            <w:tcW w:w="2701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ABFA9E2" w14:textId="7584DDEF" w:rsidR="00554D8A" w:rsidRPr="001E2D0F" w:rsidRDefault="00554D8A" w:rsidP="00554D8A">
            <w:pPr>
              <w:spacing w:after="0" w:line="360" w:lineRule="auto"/>
              <w:rPr>
                <w:rFonts w:cs="Times New Roman"/>
                <w:b/>
                <w:bCs/>
              </w:rPr>
            </w:pPr>
            <w:r w:rsidRPr="00554D8A">
              <w:rPr>
                <w:rFonts w:cs="Times New Roman"/>
                <w:b/>
                <w:bCs/>
                <w:color w:val="FF0000"/>
              </w:rPr>
              <w:t>Enter Design C</w:t>
            </w:r>
            <w:r w:rsidR="003638CA">
              <w:rPr>
                <w:rFonts w:cs="Times New Roman"/>
                <w:b/>
                <w:bCs/>
                <w:color w:val="FF0000"/>
              </w:rPr>
              <w:t>al</w:t>
            </w:r>
            <w:r w:rsidRPr="00554D8A">
              <w:rPr>
                <w:rFonts w:cs="Times New Roman"/>
                <w:b/>
                <w:bCs/>
                <w:color w:val="FF0000"/>
              </w:rPr>
              <w:t>culations</w:t>
            </w:r>
          </w:p>
        </w:tc>
      </w:tr>
      <w:tr w:rsidR="00554D8A" w:rsidRPr="001E2D0F" w14:paraId="38A7534F" w14:textId="77777777" w:rsidTr="00554D8A">
        <w:trPr>
          <w:cantSplit/>
          <w:jc w:val="center"/>
        </w:trPr>
        <w:tc>
          <w:tcPr>
            <w:tcW w:w="58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0EA5D31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</w:rPr>
              <w:t>p</w:t>
            </w:r>
          </w:p>
        </w:tc>
        <w:tc>
          <w:tcPr>
            <w:tcW w:w="481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A060CC2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</w:rPr>
              <w:t>=</w:t>
            </w:r>
          </w:p>
        </w:tc>
        <w:tc>
          <w:tcPr>
            <w:tcW w:w="2984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75242000" w14:textId="77777777" w:rsidR="00554D8A" w:rsidRPr="001E2D0F" w:rsidRDefault="00554D8A" w:rsidP="00554D8A">
            <w:pPr>
              <w:spacing w:after="0"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>Perimeter of Shear</w:t>
            </w:r>
          </w:p>
        </w:tc>
        <w:tc>
          <w:tcPr>
            <w:tcW w:w="539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5ECA2AE" w14:textId="77777777" w:rsidR="00554D8A" w:rsidRPr="001E2D0F" w:rsidRDefault="00554D8A" w:rsidP="00554D8A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</w:rPr>
              <w:t>mm</w:t>
            </w:r>
          </w:p>
        </w:tc>
        <w:tc>
          <w:tcPr>
            <w:tcW w:w="2701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229984B" w14:textId="77E60BE8" w:rsidR="00554D8A" w:rsidRPr="001E2D0F" w:rsidRDefault="00554D8A" w:rsidP="00554D8A">
            <w:pPr>
              <w:spacing w:after="0" w:line="360" w:lineRule="auto"/>
              <w:rPr>
                <w:rFonts w:cs="Times New Roman"/>
              </w:rPr>
            </w:pPr>
            <w:r w:rsidRPr="00554D8A">
              <w:rPr>
                <w:rFonts w:cs="Times New Roman"/>
                <w:b/>
                <w:bCs/>
                <w:color w:val="FF0000"/>
              </w:rPr>
              <w:t>Enter Design C</w:t>
            </w:r>
            <w:r w:rsidR="003638CA">
              <w:rPr>
                <w:rFonts w:cs="Times New Roman"/>
                <w:b/>
                <w:bCs/>
                <w:color w:val="FF0000"/>
              </w:rPr>
              <w:t>al</w:t>
            </w:r>
            <w:r w:rsidRPr="00554D8A">
              <w:rPr>
                <w:rFonts w:cs="Times New Roman"/>
                <w:b/>
                <w:bCs/>
                <w:color w:val="FF0000"/>
              </w:rPr>
              <w:t>culations</w:t>
            </w:r>
          </w:p>
        </w:tc>
      </w:tr>
      <w:tr w:rsidR="001E2D0F" w:rsidRPr="001E2D0F" w14:paraId="7537E96C" w14:textId="77777777" w:rsidTr="00554D8A">
        <w:trPr>
          <w:cantSplit/>
          <w:jc w:val="center"/>
        </w:trPr>
        <w:tc>
          <w:tcPr>
            <w:tcW w:w="58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B9BF4EF" w14:textId="77777777" w:rsidR="00434FB1" w:rsidRPr="001E2D0F" w:rsidRDefault="00434FB1" w:rsidP="001E2D0F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</w:rPr>
              <w:t>t</w:t>
            </w:r>
          </w:p>
        </w:tc>
        <w:tc>
          <w:tcPr>
            <w:tcW w:w="481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79101C4F" w14:textId="77777777" w:rsidR="00434FB1" w:rsidRPr="001E2D0F" w:rsidRDefault="00434FB1" w:rsidP="001E2D0F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</w:rPr>
              <w:t>=</w:t>
            </w:r>
          </w:p>
        </w:tc>
        <w:tc>
          <w:tcPr>
            <w:tcW w:w="2984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7A1AF855" w14:textId="77777777" w:rsidR="00434FB1" w:rsidRPr="001E2D0F" w:rsidRDefault="00434FB1" w:rsidP="001E2D0F">
            <w:pPr>
              <w:spacing w:after="0"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>Thickness of Sheet</w:t>
            </w:r>
          </w:p>
        </w:tc>
        <w:tc>
          <w:tcPr>
            <w:tcW w:w="539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77B5DBF9" w14:textId="77777777" w:rsidR="00434FB1" w:rsidRPr="001E2D0F" w:rsidRDefault="00434FB1" w:rsidP="001E2D0F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</w:rPr>
              <w:t>mm</w:t>
            </w:r>
          </w:p>
        </w:tc>
        <w:tc>
          <w:tcPr>
            <w:tcW w:w="2701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6C4CC7B" w14:textId="77777777" w:rsidR="00434FB1" w:rsidRPr="001E2D0F" w:rsidRDefault="00434FB1" w:rsidP="001E2D0F">
            <w:pPr>
              <w:spacing w:after="0"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>= 3.15</w:t>
            </w:r>
          </w:p>
        </w:tc>
      </w:tr>
      <w:tr w:rsidR="001E2D0F" w:rsidRPr="001E2D0F" w14:paraId="783FC28C" w14:textId="77777777" w:rsidTr="00554D8A">
        <w:trPr>
          <w:cantSplit/>
          <w:jc w:val="center"/>
        </w:trPr>
        <w:tc>
          <w:tcPr>
            <w:tcW w:w="58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77FF73E3" w14:textId="77777777" w:rsidR="00434FB1" w:rsidRPr="001E2D0F" w:rsidRDefault="00434FB1" w:rsidP="001E2D0F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</w:rPr>
              <w:t>TS</w:t>
            </w:r>
          </w:p>
        </w:tc>
        <w:tc>
          <w:tcPr>
            <w:tcW w:w="481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E0DBAA9" w14:textId="77777777" w:rsidR="00434FB1" w:rsidRPr="001E2D0F" w:rsidRDefault="00434FB1" w:rsidP="001E2D0F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</w:rPr>
              <w:t>=</w:t>
            </w:r>
          </w:p>
        </w:tc>
        <w:tc>
          <w:tcPr>
            <w:tcW w:w="2984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FBEAE27" w14:textId="77777777" w:rsidR="00434FB1" w:rsidRPr="001E2D0F" w:rsidRDefault="00434FB1" w:rsidP="001E2D0F">
            <w:pPr>
              <w:spacing w:after="0"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>Tensile Strength of Material</w:t>
            </w:r>
          </w:p>
        </w:tc>
        <w:tc>
          <w:tcPr>
            <w:tcW w:w="539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212BCFF5" w14:textId="77777777" w:rsidR="00434FB1" w:rsidRPr="001E2D0F" w:rsidRDefault="00434FB1" w:rsidP="001E2D0F">
            <w:pPr>
              <w:spacing w:after="0" w:line="360" w:lineRule="auto"/>
              <w:jc w:val="center"/>
              <w:rPr>
                <w:rFonts w:cs="Times New Roman"/>
              </w:rPr>
            </w:pPr>
            <w:r w:rsidRPr="001E2D0F">
              <w:rPr>
                <w:rFonts w:cs="Times New Roman"/>
              </w:rPr>
              <w:t>kg/mm</w:t>
            </w:r>
            <w:r w:rsidRPr="001E2D0F">
              <w:rPr>
                <w:rFonts w:cs="Times New Roman"/>
                <w:vertAlign w:val="superscript"/>
              </w:rPr>
              <w:t>2</w:t>
            </w:r>
          </w:p>
        </w:tc>
        <w:tc>
          <w:tcPr>
            <w:tcW w:w="2701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28D5AFEA" w14:textId="77777777" w:rsidR="00434FB1" w:rsidRPr="001E2D0F" w:rsidRDefault="00434FB1" w:rsidP="001E2D0F">
            <w:pPr>
              <w:spacing w:after="0"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>= 35.7</w:t>
            </w:r>
          </w:p>
        </w:tc>
      </w:tr>
    </w:tbl>
    <w:p w14:paraId="5AACC272" w14:textId="36F3580B" w:rsidR="000737FB" w:rsidRDefault="000737FB" w:rsidP="001E2D0F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21" w:name="_Toc109837518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9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>: Shear Force Calculations</w:t>
      </w:r>
      <w:bookmarkEnd w:id="21"/>
    </w:p>
    <w:p w14:paraId="0563DFD6" w14:textId="77777777" w:rsidR="00FD4F83" w:rsidRPr="00FD4F83" w:rsidRDefault="00FD4F83" w:rsidP="00FD4F83"/>
    <w:p w14:paraId="1EAD0C8F" w14:textId="04D40BF6" w:rsidR="004E044F" w:rsidRPr="001E2D0F" w:rsidRDefault="004E044F" w:rsidP="00F22C3C">
      <w:pPr>
        <w:pStyle w:val="Heading3"/>
      </w:pPr>
      <w:r w:rsidRPr="001E2D0F">
        <w:lastRenderedPageBreak/>
        <w:t>Tonnage Calculations</w:t>
      </w:r>
    </w:p>
    <w:p w14:paraId="61A334BA" w14:textId="105B7C49" w:rsidR="00E91168" w:rsidRPr="001E2D0F" w:rsidRDefault="000937FA" w:rsidP="001E2D0F">
      <w:pPr>
        <w:spacing w:after="0" w:line="360" w:lineRule="auto"/>
      </w:pPr>
      <w:r>
        <w:t>The f</w:t>
      </w:r>
      <w:r w:rsidR="00E91168" w:rsidRPr="001E2D0F">
        <w:t xml:space="preserve">ormula to calculate the press tonnage </w:t>
      </w:r>
      <w:proofErr w:type="gramStart"/>
      <w:r w:rsidR="00E91168" w:rsidRPr="001E2D0F">
        <w:t>is</w:t>
      </w:r>
      <w:proofErr w:type="gramEnd"/>
    </w:p>
    <w:p w14:paraId="798442EF" w14:textId="3811232D" w:rsidR="00D22903" w:rsidRPr="001E2D0F" w:rsidRDefault="00D22903" w:rsidP="001E2D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spacing w:after="0" w:line="360" w:lineRule="auto"/>
        <w:jc w:val="center"/>
        <w:rPr>
          <w:rFonts w:cs="Times New Roman"/>
          <w:b/>
          <w:bCs/>
          <w:i/>
          <w:iCs/>
          <w:sz w:val="32"/>
          <w:szCs w:val="32"/>
          <w:vertAlign w:val="subscript"/>
        </w:rPr>
      </w:pPr>
      <w:r w:rsidRPr="001E2D0F">
        <w:rPr>
          <w:rFonts w:cs="Times New Roman"/>
          <w:b/>
          <w:bCs/>
          <w:i/>
          <w:iCs/>
          <w:sz w:val="32"/>
          <w:szCs w:val="32"/>
        </w:rPr>
        <w:t xml:space="preserve">PT = 1.5 * F </w:t>
      </w:r>
      <w:proofErr w:type="spellStart"/>
      <w:r w:rsidRPr="001E2D0F">
        <w:rPr>
          <w:rFonts w:cs="Times New Roman"/>
          <w:b/>
          <w:bCs/>
          <w:i/>
          <w:iCs/>
          <w:sz w:val="32"/>
          <w:szCs w:val="32"/>
          <w:vertAlign w:val="subscript"/>
        </w:rPr>
        <w:t>sh</w:t>
      </w:r>
      <w:proofErr w:type="spellEnd"/>
    </w:p>
    <w:tbl>
      <w:tblPr>
        <w:tblW w:w="71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503"/>
        <w:gridCol w:w="356"/>
        <w:gridCol w:w="1992"/>
        <w:gridCol w:w="1056"/>
        <w:gridCol w:w="3288"/>
      </w:tblGrid>
      <w:tr w:rsidR="001E2D0F" w:rsidRPr="001E2D0F" w14:paraId="365268D1" w14:textId="77777777" w:rsidTr="00554D8A">
        <w:trPr>
          <w:cantSplit/>
          <w:jc w:val="center"/>
        </w:trPr>
        <w:tc>
          <w:tcPr>
            <w:tcW w:w="7195" w:type="dxa"/>
            <w:gridSpan w:val="5"/>
            <w:shd w:val="clear" w:color="auto" w:fill="D9E2F3" w:themeFill="accent1" w:themeFillTint="33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</w:tcPr>
          <w:p w14:paraId="5522E25A" w14:textId="1017AD69" w:rsidR="00E91168" w:rsidRPr="001E2D0F" w:rsidRDefault="00E91168" w:rsidP="001E2D0F">
            <w:pPr>
              <w:spacing w:after="0" w:line="360" w:lineRule="auto"/>
              <w:rPr>
                <w:rFonts w:cs="Times New Roman"/>
                <w:b/>
                <w:bCs/>
                <w:lang w:val="en-US"/>
              </w:rPr>
            </w:pPr>
            <w:r w:rsidRPr="001E2D0F">
              <w:rPr>
                <w:rFonts w:cs="Times New Roman"/>
                <w:b/>
                <w:bCs/>
              </w:rPr>
              <w:t>Press Tonnage Calculations:</w:t>
            </w:r>
          </w:p>
        </w:tc>
      </w:tr>
      <w:tr w:rsidR="00554D8A" w:rsidRPr="001E2D0F" w14:paraId="7FB05784" w14:textId="77777777" w:rsidTr="00554D8A">
        <w:trPr>
          <w:cantSplit/>
          <w:jc w:val="center"/>
        </w:trPr>
        <w:tc>
          <w:tcPr>
            <w:tcW w:w="503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55CE8BBC" w14:textId="77777777" w:rsidR="00554D8A" w:rsidRPr="001E2D0F" w:rsidRDefault="00554D8A" w:rsidP="00554D8A">
            <w:pPr>
              <w:spacing w:after="0" w:line="360" w:lineRule="auto"/>
              <w:rPr>
                <w:rFonts w:cs="Times New Roman"/>
                <w:b/>
                <w:bCs/>
              </w:rPr>
            </w:pPr>
            <w:r w:rsidRPr="001E2D0F">
              <w:rPr>
                <w:rFonts w:cs="Times New Roman"/>
                <w:b/>
                <w:bCs/>
                <w:lang w:val="en-US"/>
              </w:rPr>
              <w:t>PT</w:t>
            </w:r>
          </w:p>
        </w:tc>
        <w:tc>
          <w:tcPr>
            <w:tcW w:w="356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FD39817" w14:textId="77777777" w:rsidR="00554D8A" w:rsidRPr="001E2D0F" w:rsidRDefault="00554D8A" w:rsidP="00554D8A">
            <w:pPr>
              <w:spacing w:after="0" w:line="360" w:lineRule="auto"/>
              <w:rPr>
                <w:rFonts w:cs="Times New Roman"/>
                <w:b/>
                <w:bCs/>
              </w:rPr>
            </w:pPr>
            <w:r w:rsidRPr="001E2D0F">
              <w:rPr>
                <w:rFonts w:cs="Times New Roman"/>
                <w:b/>
                <w:bCs/>
              </w:rPr>
              <w:t>=</w:t>
            </w:r>
          </w:p>
        </w:tc>
        <w:tc>
          <w:tcPr>
            <w:tcW w:w="1992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237EA0AB" w14:textId="77777777" w:rsidR="00554D8A" w:rsidRPr="001E2D0F" w:rsidRDefault="00554D8A" w:rsidP="00554D8A">
            <w:pPr>
              <w:spacing w:after="0" w:line="360" w:lineRule="auto"/>
              <w:rPr>
                <w:rFonts w:cs="Times New Roman"/>
                <w:b/>
                <w:bCs/>
              </w:rPr>
            </w:pPr>
            <w:r w:rsidRPr="001E2D0F">
              <w:rPr>
                <w:rFonts w:cs="Times New Roman"/>
                <w:b/>
                <w:bCs/>
              </w:rPr>
              <w:t>Press Tonnage</w:t>
            </w:r>
          </w:p>
        </w:tc>
        <w:tc>
          <w:tcPr>
            <w:tcW w:w="1056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BE692C4" w14:textId="77777777" w:rsidR="00554D8A" w:rsidRPr="001E2D0F" w:rsidRDefault="00554D8A" w:rsidP="00554D8A">
            <w:pPr>
              <w:spacing w:after="0" w:line="360" w:lineRule="auto"/>
              <w:rPr>
                <w:rFonts w:cs="Times New Roman"/>
                <w:b/>
                <w:bCs/>
              </w:rPr>
            </w:pPr>
            <w:r w:rsidRPr="001E2D0F">
              <w:rPr>
                <w:rFonts w:cs="Times New Roman"/>
                <w:b/>
                <w:bCs/>
              </w:rPr>
              <w:t>tonnes</w:t>
            </w:r>
          </w:p>
        </w:tc>
        <w:tc>
          <w:tcPr>
            <w:tcW w:w="3288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7995074" w14:textId="5AC08DF6" w:rsidR="00554D8A" w:rsidRPr="001E2D0F" w:rsidRDefault="00554D8A" w:rsidP="00554D8A">
            <w:pPr>
              <w:spacing w:after="0" w:line="360" w:lineRule="auto"/>
              <w:rPr>
                <w:rFonts w:cs="Times New Roman"/>
                <w:b/>
                <w:bCs/>
              </w:rPr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554D8A" w:rsidRPr="001E2D0F" w14:paraId="010D4E0C" w14:textId="77777777" w:rsidTr="00554D8A">
        <w:trPr>
          <w:cantSplit/>
          <w:jc w:val="center"/>
        </w:trPr>
        <w:tc>
          <w:tcPr>
            <w:tcW w:w="503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2CF9371D" w14:textId="77777777" w:rsidR="00554D8A" w:rsidRPr="001E2D0F" w:rsidRDefault="00554D8A" w:rsidP="00554D8A">
            <w:pPr>
              <w:spacing w:after="0" w:line="360" w:lineRule="auto"/>
              <w:rPr>
                <w:rFonts w:cs="Times New Roman"/>
              </w:rPr>
            </w:pPr>
            <w:proofErr w:type="spellStart"/>
            <w:r w:rsidRPr="001E2D0F">
              <w:rPr>
                <w:rFonts w:cs="Times New Roman"/>
              </w:rPr>
              <w:t>F</w:t>
            </w:r>
            <w:r w:rsidRPr="001E2D0F">
              <w:rPr>
                <w:rFonts w:cs="Times New Roman"/>
                <w:vertAlign w:val="subscript"/>
              </w:rPr>
              <w:t>sh</w:t>
            </w:r>
            <w:proofErr w:type="spellEnd"/>
          </w:p>
        </w:tc>
        <w:tc>
          <w:tcPr>
            <w:tcW w:w="356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FC40EBA" w14:textId="77777777" w:rsidR="00554D8A" w:rsidRPr="001E2D0F" w:rsidRDefault="00554D8A" w:rsidP="00554D8A">
            <w:pPr>
              <w:spacing w:after="0"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>=</w:t>
            </w:r>
          </w:p>
        </w:tc>
        <w:tc>
          <w:tcPr>
            <w:tcW w:w="1992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F75E271" w14:textId="77777777" w:rsidR="00554D8A" w:rsidRPr="001E2D0F" w:rsidRDefault="00554D8A" w:rsidP="00554D8A">
            <w:pPr>
              <w:spacing w:after="0"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>Shear Force</w:t>
            </w:r>
          </w:p>
        </w:tc>
        <w:tc>
          <w:tcPr>
            <w:tcW w:w="1056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787CE00A" w14:textId="77777777" w:rsidR="00554D8A" w:rsidRPr="001E2D0F" w:rsidRDefault="00554D8A" w:rsidP="00554D8A">
            <w:pPr>
              <w:spacing w:after="0" w:line="360" w:lineRule="auto"/>
              <w:rPr>
                <w:rFonts w:cs="Times New Roman"/>
              </w:rPr>
            </w:pPr>
            <w:r w:rsidRPr="001E2D0F">
              <w:rPr>
                <w:rFonts w:cs="Times New Roman"/>
              </w:rPr>
              <w:t>tonnes</w:t>
            </w:r>
          </w:p>
        </w:tc>
        <w:tc>
          <w:tcPr>
            <w:tcW w:w="3288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9ABDB6A" w14:textId="7D4A883F" w:rsidR="00554D8A" w:rsidRPr="001E2D0F" w:rsidRDefault="00554D8A" w:rsidP="00554D8A">
            <w:pPr>
              <w:spacing w:after="0" w:line="360" w:lineRule="auto"/>
              <w:rPr>
                <w:rFonts w:cs="Times New Roman"/>
              </w:rPr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</w:tbl>
    <w:p w14:paraId="02A271BD" w14:textId="14AE388B" w:rsidR="000737FB" w:rsidRDefault="000737FB" w:rsidP="001E2D0F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22" w:name="_Toc109837519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10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>: Press Tonnage Calculations</w:t>
      </w:r>
      <w:bookmarkEnd w:id="22"/>
    </w:p>
    <w:p w14:paraId="6A443151" w14:textId="77777777" w:rsidR="00FD4F83" w:rsidRPr="00FD4F83" w:rsidRDefault="00FD4F83" w:rsidP="00FD4F83"/>
    <w:p w14:paraId="5EC763DA" w14:textId="2E7199BC" w:rsidR="0096365C" w:rsidRPr="001E2D0F" w:rsidRDefault="00D22903" w:rsidP="00F22C3C">
      <w:pPr>
        <w:pStyle w:val="Heading3"/>
      </w:pPr>
      <w:r w:rsidRPr="001E2D0F">
        <w:lastRenderedPageBreak/>
        <w:t xml:space="preserve">Press </w:t>
      </w:r>
      <w:r w:rsidR="00284EE4" w:rsidRPr="001E2D0F">
        <w:t>Selection &amp; Specifications</w:t>
      </w:r>
    </w:p>
    <w:p w14:paraId="0B1F32C6" w14:textId="760A006E" w:rsidR="00D415D8" w:rsidRPr="001E2D0F" w:rsidRDefault="00D415D8" w:rsidP="001E2D0F">
      <w:pPr>
        <w:spacing w:after="0" w:line="360" w:lineRule="auto"/>
        <w:rPr>
          <w:rFonts w:cs="Times New Roman"/>
        </w:rPr>
      </w:pPr>
      <w:r w:rsidRPr="001E2D0F">
        <w:rPr>
          <w:rFonts w:cs="Times New Roman"/>
        </w:rPr>
        <w:t xml:space="preserve">Press Capacity / Tonnage </w:t>
      </w:r>
      <w:r w:rsidRPr="001E2D0F">
        <w:rPr>
          <w:rFonts w:cs="Times New Roman"/>
        </w:rPr>
        <w:sym w:font="Symbol" w:char="F0B3"/>
      </w:r>
      <w:r w:rsidRPr="001E2D0F">
        <w:rPr>
          <w:rFonts w:cs="Times New Roman"/>
        </w:rPr>
        <w:t xml:space="preserve"> Calculated Press Tonnage</w:t>
      </w:r>
    </w:p>
    <w:p w14:paraId="78BF6C80" w14:textId="64A0394D" w:rsidR="00FC15CC" w:rsidRPr="001E2D0F" w:rsidRDefault="00FC15CC" w:rsidP="001E2D0F">
      <w:pPr>
        <w:spacing w:after="0" w:line="360" w:lineRule="auto"/>
        <w:rPr>
          <w:rFonts w:cs="Times New Roman"/>
        </w:rPr>
      </w:pPr>
      <w:r w:rsidRPr="001E2D0F">
        <w:rPr>
          <w:rFonts w:cs="Times New Roman"/>
        </w:rPr>
        <w:t xml:space="preserve">We will design the press tool for </w:t>
      </w:r>
      <w:r w:rsidR="000937FA">
        <w:rPr>
          <w:rFonts w:cs="Times New Roman"/>
        </w:rPr>
        <w:t xml:space="preserve">the </w:t>
      </w:r>
      <w:r w:rsidRPr="001E2D0F">
        <w:rPr>
          <w:rFonts w:cs="Times New Roman"/>
        </w:rPr>
        <w:t xml:space="preserve">40tonnes </w:t>
      </w:r>
      <w:r w:rsidR="000937FA">
        <w:rPr>
          <w:rFonts w:cs="Times New Roman"/>
        </w:rPr>
        <w:t>P</w:t>
      </w:r>
      <w:r w:rsidRPr="001E2D0F">
        <w:rPr>
          <w:rFonts w:cs="Times New Roman"/>
        </w:rPr>
        <w:t>ress available in the production facility.</w:t>
      </w:r>
    </w:p>
    <w:p w14:paraId="45AAA435" w14:textId="61AE0472" w:rsidR="00D415D8" w:rsidRPr="001E2D0F" w:rsidRDefault="00D415D8" w:rsidP="001E2D0F">
      <w:pPr>
        <w:spacing w:after="0" w:line="360" w:lineRule="auto"/>
        <w:rPr>
          <w:rFonts w:cs="Times New Roman"/>
        </w:rPr>
      </w:pPr>
      <w:r w:rsidRPr="001E2D0F">
        <w:rPr>
          <w:rFonts w:cs="Times New Roman"/>
        </w:rPr>
        <w:t>Below mentioned Press shall be used for component production.</w:t>
      </w:r>
    </w:p>
    <w:p w14:paraId="7365E36E" w14:textId="77777777" w:rsidR="00D415D8" w:rsidRPr="001E2D0F" w:rsidRDefault="00D415D8" w:rsidP="001E2D0F">
      <w:pPr>
        <w:spacing w:after="0" w:line="360" w:lineRule="auto"/>
        <w:rPr>
          <w:rFonts w:cs="Times New Roman"/>
        </w:rPr>
      </w:pPr>
    </w:p>
    <w:p w14:paraId="201A24DB" w14:textId="22CBB25E" w:rsidR="00D415D8" w:rsidRPr="001E2D0F" w:rsidRDefault="00D415D8" w:rsidP="001E2D0F">
      <w:pPr>
        <w:spacing w:after="0" w:line="360" w:lineRule="auto"/>
        <w:jc w:val="center"/>
      </w:pPr>
      <w:r w:rsidRPr="001E2D0F">
        <w:rPr>
          <w:noProof/>
        </w:rPr>
        <w:drawing>
          <wp:inline distT="0" distB="0" distL="0" distR="0" wp14:anchorId="692DF04E" wp14:editId="691BC506">
            <wp:extent cx="5400000" cy="3836118"/>
            <wp:effectExtent l="0" t="0" r="0" b="0"/>
            <wp:docPr id="24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18776D3B-B980-494B-8EE7-22AB95AAFE8E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uri="{FF2B5EF4-FFF2-40B4-BE49-F238E27FC236}">
                          <a16:creationId xmlns:a16="http://schemas.microsoft.com/office/drawing/2014/main" id="{18776D3B-B980-494B-8EE7-22AB95AAFE8E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27">
                      <a:extLst>
                        <a:ext uri="{BEBA8EAE-BF5A-486C-A8C5-ECC9F3942E4B}">
                          <a14:imgProps xmlns:a14="http://schemas.microsoft.com/office/drawing/2010/main">
                            <a14:imgLayer r:embed="rId28">
                              <a14:imgEffect>
                                <a14:sharpenSoften amount="50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836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FCBDE" w14:textId="70FA5456" w:rsidR="00E86ECF" w:rsidRPr="001E2D0F" w:rsidRDefault="00E86ECF" w:rsidP="001E2D0F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23" w:name="_Toc109837556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13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>: Press</w:t>
      </w:r>
      <w:bookmarkEnd w:id="23"/>
    </w:p>
    <w:p w14:paraId="7B868A2D" w14:textId="77777777" w:rsidR="00E86ECF" w:rsidRPr="001E2D0F" w:rsidRDefault="00E86ECF" w:rsidP="001E2D0F">
      <w:pPr>
        <w:spacing w:after="0" w:line="360" w:lineRule="auto"/>
      </w:pPr>
    </w:p>
    <w:p w14:paraId="4985498A" w14:textId="77777777" w:rsidR="00F22C3C" w:rsidRDefault="00F22C3C" w:rsidP="001E2D0F">
      <w:pPr>
        <w:spacing w:after="0" w:line="360" w:lineRule="auto"/>
      </w:pPr>
    </w:p>
    <w:p w14:paraId="085459DD" w14:textId="77777777" w:rsidR="00F22C3C" w:rsidRDefault="00F22C3C" w:rsidP="001E2D0F">
      <w:pPr>
        <w:spacing w:after="0" w:line="360" w:lineRule="auto"/>
      </w:pPr>
    </w:p>
    <w:p w14:paraId="01505B29" w14:textId="77777777" w:rsidR="00F22C3C" w:rsidRDefault="00F22C3C" w:rsidP="001E2D0F">
      <w:pPr>
        <w:spacing w:after="0" w:line="360" w:lineRule="auto"/>
      </w:pPr>
    </w:p>
    <w:p w14:paraId="7B02736F" w14:textId="77777777" w:rsidR="00F22C3C" w:rsidRDefault="00F22C3C" w:rsidP="001E2D0F">
      <w:pPr>
        <w:spacing w:after="0" w:line="360" w:lineRule="auto"/>
      </w:pPr>
    </w:p>
    <w:p w14:paraId="0C4F848E" w14:textId="77777777" w:rsidR="00F22C3C" w:rsidRDefault="00F22C3C" w:rsidP="001E2D0F">
      <w:pPr>
        <w:spacing w:after="0" w:line="360" w:lineRule="auto"/>
      </w:pPr>
    </w:p>
    <w:p w14:paraId="5E329779" w14:textId="77777777" w:rsidR="00F22C3C" w:rsidRDefault="00F22C3C" w:rsidP="001E2D0F">
      <w:pPr>
        <w:spacing w:after="0" w:line="360" w:lineRule="auto"/>
      </w:pPr>
    </w:p>
    <w:p w14:paraId="080474B9" w14:textId="77777777" w:rsidR="00F22C3C" w:rsidRDefault="00F22C3C" w:rsidP="001E2D0F">
      <w:pPr>
        <w:spacing w:after="0" w:line="360" w:lineRule="auto"/>
      </w:pPr>
    </w:p>
    <w:p w14:paraId="1ACD7211" w14:textId="77777777" w:rsidR="00F22C3C" w:rsidRDefault="00F22C3C" w:rsidP="001E2D0F">
      <w:pPr>
        <w:spacing w:after="0" w:line="360" w:lineRule="auto"/>
      </w:pPr>
    </w:p>
    <w:p w14:paraId="7B960569" w14:textId="77777777" w:rsidR="00F22C3C" w:rsidRDefault="00F22C3C" w:rsidP="001E2D0F">
      <w:pPr>
        <w:spacing w:after="0" w:line="360" w:lineRule="auto"/>
      </w:pPr>
    </w:p>
    <w:p w14:paraId="3E96F986" w14:textId="77777777" w:rsidR="00F22C3C" w:rsidRDefault="00F22C3C" w:rsidP="001E2D0F">
      <w:pPr>
        <w:spacing w:after="0" w:line="360" w:lineRule="auto"/>
      </w:pPr>
    </w:p>
    <w:p w14:paraId="3ADDD615" w14:textId="77777777" w:rsidR="00F22C3C" w:rsidRDefault="00F22C3C" w:rsidP="001E2D0F">
      <w:pPr>
        <w:spacing w:after="0" w:line="360" w:lineRule="auto"/>
      </w:pPr>
    </w:p>
    <w:p w14:paraId="7A4F469D" w14:textId="77777777" w:rsidR="00F22C3C" w:rsidRDefault="00F22C3C" w:rsidP="001E2D0F">
      <w:pPr>
        <w:spacing w:after="0" w:line="360" w:lineRule="auto"/>
      </w:pPr>
    </w:p>
    <w:p w14:paraId="72CF67DC" w14:textId="6BED6D71" w:rsidR="00D415D8" w:rsidRDefault="00D415D8" w:rsidP="00AF7A80">
      <w:pPr>
        <w:pageBreakBefore/>
        <w:spacing w:after="0" w:line="360" w:lineRule="auto"/>
      </w:pPr>
      <w:r w:rsidRPr="001E2D0F">
        <w:lastRenderedPageBreak/>
        <w:t>Press Bolster Drawing is shown below.</w:t>
      </w:r>
    </w:p>
    <w:p w14:paraId="1BC9D6E0" w14:textId="77777777" w:rsidR="00F22C3C" w:rsidRPr="001E2D0F" w:rsidRDefault="00F22C3C" w:rsidP="001E2D0F">
      <w:pPr>
        <w:spacing w:after="0" w:line="360" w:lineRule="auto"/>
      </w:pPr>
    </w:p>
    <w:p w14:paraId="0805B60B" w14:textId="347B5756" w:rsidR="00D415D8" w:rsidRPr="001E2D0F" w:rsidRDefault="00D415D8" w:rsidP="001E2D0F">
      <w:pPr>
        <w:spacing w:after="0" w:line="360" w:lineRule="auto"/>
        <w:jc w:val="center"/>
      </w:pPr>
      <w:r w:rsidRPr="001E2D0F">
        <w:rPr>
          <w:noProof/>
        </w:rPr>
        <w:drawing>
          <wp:inline distT="0" distB="0" distL="0" distR="0" wp14:anchorId="0EE83FED" wp14:editId="1F30B0D1">
            <wp:extent cx="5400000" cy="3835520"/>
            <wp:effectExtent l="0" t="0" r="0" b="0"/>
            <wp:docPr id="27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CB18089F-255F-4089-A316-52FFEA39A13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CB18089F-255F-4089-A316-52FFEA39A13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9">
                      <a:extLst>
                        <a:ext uri="{BEBA8EAE-BF5A-486C-A8C5-ECC9F3942E4B}">
                          <a14:imgProps xmlns:a14="http://schemas.microsoft.com/office/drawing/2010/main">
                            <a14:imgLayer r:embed="rId30">
                              <a14:imgEffect>
                                <a14:sharpenSoften amount="50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83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48694" w14:textId="2FBBA7FD" w:rsidR="00E86ECF" w:rsidRPr="001E2D0F" w:rsidRDefault="00E86ECF" w:rsidP="001E2D0F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24" w:name="_Toc109837557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14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>: Press Bolster</w:t>
      </w:r>
      <w:bookmarkEnd w:id="24"/>
      <w:r w:rsidRPr="001E2D0F">
        <w:rPr>
          <w:rFonts w:cs="Times New Roman"/>
          <w:color w:val="auto"/>
          <w:sz w:val="20"/>
          <w:szCs w:val="20"/>
        </w:rPr>
        <w:t xml:space="preserve"> </w:t>
      </w:r>
    </w:p>
    <w:p w14:paraId="7AD24A97" w14:textId="77777777" w:rsidR="00E86ECF" w:rsidRPr="001E2D0F" w:rsidRDefault="00E86ECF" w:rsidP="001E2D0F">
      <w:pPr>
        <w:spacing w:after="0" w:line="360" w:lineRule="auto"/>
      </w:pPr>
    </w:p>
    <w:p w14:paraId="7A8B12DF" w14:textId="77777777" w:rsidR="00F22C3C" w:rsidRDefault="00F22C3C" w:rsidP="001E2D0F">
      <w:pPr>
        <w:spacing w:after="0" w:line="360" w:lineRule="auto"/>
      </w:pPr>
    </w:p>
    <w:p w14:paraId="31EA1E4F" w14:textId="77777777" w:rsidR="00F22C3C" w:rsidRDefault="00F22C3C" w:rsidP="001E2D0F">
      <w:pPr>
        <w:spacing w:after="0" w:line="360" w:lineRule="auto"/>
      </w:pPr>
    </w:p>
    <w:p w14:paraId="08229E74" w14:textId="77777777" w:rsidR="00F22C3C" w:rsidRDefault="00F22C3C" w:rsidP="001E2D0F">
      <w:pPr>
        <w:spacing w:after="0" w:line="360" w:lineRule="auto"/>
      </w:pPr>
    </w:p>
    <w:p w14:paraId="430C4B27" w14:textId="77777777" w:rsidR="00F22C3C" w:rsidRDefault="00F22C3C" w:rsidP="001E2D0F">
      <w:pPr>
        <w:spacing w:after="0" w:line="360" w:lineRule="auto"/>
      </w:pPr>
    </w:p>
    <w:p w14:paraId="6432AC6E" w14:textId="77777777" w:rsidR="00F22C3C" w:rsidRDefault="00F22C3C" w:rsidP="001E2D0F">
      <w:pPr>
        <w:spacing w:after="0" w:line="360" w:lineRule="auto"/>
      </w:pPr>
    </w:p>
    <w:p w14:paraId="3D15FF04" w14:textId="77777777" w:rsidR="00F22C3C" w:rsidRDefault="00F22C3C" w:rsidP="001E2D0F">
      <w:pPr>
        <w:spacing w:after="0" w:line="360" w:lineRule="auto"/>
      </w:pPr>
    </w:p>
    <w:p w14:paraId="64B1749A" w14:textId="77777777" w:rsidR="00F22C3C" w:rsidRDefault="00F22C3C" w:rsidP="001E2D0F">
      <w:pPr>
        <w:spacing w:after="0" w:line="360" w:lineRule="auto"/>
      </w:pPr>
    </w:p>
    <w:p w14:paraId="6EED292F" w14:textId="77777777" w:rsidR="00F22C3C" w:rsidRDefault="00F22C3C" w:rsidP="001E2D0F">
      <w:pPr>
        <w:spacing w:after="0" w:line="360" w:lineRule="auto"/>
      </w:pPr>
    </w:p>
    <w:p w14:paraId="2DE3CEED" w14:textId="77777777" w:rsidR="00F22C3C" w:rsidRDefault="00F22C3C" w:rsidP="001E2D0F">
      <w:pPr>
        <w:spacing w:after="0" w:line="360" w:lineRule="auto"/>
      </w:pPr>
    </w:p>
    <w:p w14:paraId="0FE58DFF" w14:textId="77777777" w:rsidR="00F22C3C" w:rsidRDefault="00F22C3C" w:rsidP="001E2D0F">
      <w:pPr>
        <w:spacing w:after="0" w:line="360" w:lineRule="auto"/>
      </w:pPr>
    </w:p>
    <w:p w14:paraId="32BAC00B" w14:textId="77777777" w:rsidR="00F22C3C" w:rsidRDefault="00F22C3C" w:rsidP="001E2D0F">
      <w:pPr>
        <w:spacing w:after="0" w:line="360" w:lineRule="auto"/>
      </w:pPr>
    </w:p>
    <w:p w14:paraId="0ACE44DE" w14:textId="77777777" w:rsidR="00F22C3C" w:rsidRDefault="00F22C3C" w:rsidP="001E2D0F">
      <w:pPr>
        <w:spacing w:after="0" w:line="360" w:lineRule="auto"/>
      </w:pPr>
    </w:p>
    <w:p w14:paraId="4C016D36" w14:textId="77777777" w:rsidR="00F22C3C" w:rsidRDefault="00F22C3C" w:rsidP="001E2D0F">
      <w:pPr>
        <w:spacing w:after="0" w:line="360" w:lineRule="auto"/>
      </w:pPr>
    </w:p>
    <w:p w14:paraId="1E255900" w14:textId="77777777" w:rsidR="00F22C3C" w:rsidRDefault="00F22C3C" w:rsidP="001E2D0F">
      <w:pPr>
        <w:spacing w:after="0" w:line="360" w:lineRule="auto"/>
      </w:pPr>
    </w:p>
    <w:p w14:paraId="7AC84EC7" w14:textId="77777777" w:rsidR="00F22C3C" w:rsidRDefault="00F22C3C" w:rsidP="001E2D0F">
      <w:pPr>
        <w:spacing w:after="0" w:line="360" w:lineRule="auto"/>
      </w:pPr>
    </w:p>
    <w:p w14:paraId="3CF5880B" w14:textId="027E4F31" w:rsidR="00D415D8" w:rsidRDefault="003638CA" w:rsidP="00AF7A80">
      <w:pPr>
        <w:pageBreakBefore/>
        <w:spacing w:after="0" w:line="360" w:lineRule="auto"/>
      </w:pPr>
      <w:r>
        <w:lastRenderedPageBreak/>
        <w:t>The p</w:t>
      </w:r>
      <w:r w:rsidR="00D415D8" w:rsidRPr="001E2D0F">
        <w:t>ress Adapter Plate Drawing is shown below.</w:t>
      </w:r>
    </w:p>
    <w:p w14:paraId="26462EAA" w14:textId="77777777" w:rsidR="00F22C3C" w:rsidRPr="001E2D0F" w:rsidRDefault="00F22C3C" w:rsidP="001E2D0F">
      <w:pPr>
        <w:spacing w:after="0" w:line="360" w:lineRule="auto"/>
      </w:pPr>
    </w:p>
    <w:p w14:paraId="4DB4EA1E" w14:textId="4D6253F2" w:rsidR="00D415D8" w:rsidRPr="001E2D0F" w:rsidRDefault="00D415D8" w:rsidP="001E2D0F">
      <w:pPr>
        <w:spacing w:after="0" w:line="360" w:lineRule="auto"/>
        <w:jc w:val="center"/>
      </w:pPr>
      <w:r w:rsidRPr="001E2D0F">
        <w:rPr>
          <w:noProof/>
        </w:rPr>
        <w:drawing>
          <wp:inline distT="0" distB="0" distL="0" distR="0" wp14:anchorId="4488DAA0" wp14:editId="12D2E5E1">
            <wp:extent cx="5400000" cy="3831332"/>
            <wp:effectExtent l="0" t="0" r="0" b="0"/>
            <wp:docPr id="28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57741A0A-8400-452C-99F9-5244F13B28E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57741A0A-8400-452C-99F9-5244F13B28E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1">
                      <a:extLst>
                        <a:ext uri="{BEBA8EAE-BF5A-486C-A8C5-ECC9F3942E4B}">
                          <a14:imgProps xmlns:a14="http://schemas.microsoft.com/office/drawing/2010/main">
                            <a14:imgLayer r:embed="rId32">
                              <a14:imgEffect>
                                <a14:sharpenSoften amount="50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831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5484B" w14:textId="525A2AF7" w:rsidR="00E86ECF" w:rsidRPr="001E2D0F" w:rsidRDefault="00E86ECF" w:rsidP="001E2D0F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25" w:name="_Toc109837558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15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>: Press Adapter Plate</w:t>
      </w:r>
      <w:bookmarkEnd w:id="25"/>
      <w:r w:rsidRPr="001E2D0F">
        <w:rPr>
          <w:rFonts w:cs="Times New Roman"/>
          <w:color w:val="auto"/>
          <w:sz w:val="20"/>
          <w:szCs w:val="20"/>
        </w:rPr>
        <w:t xml:space="preserve"> </w:t>
      </w:r>
    </w:p>
    <w:p w14:paraId="503B37B7" w14:textId="77777777" w:rsidR="00E86ECF" w:rsidRPr="001E2D0F" w:rsidRDefault="00E86ECF" w:rsidP="001E2D0F">
      <w:pPr>
        <w:spacing w:after="0" w:line="360" w:lineRule="auto"/>
      </w:pPr>
    </w:p>
    <w:p w14:paraId="1AC74EF6" w14:textId="413D7055" w:rsidR="00043E01" w:rsidRPr="001E2D0F" w:rsidRDefault="00043E01" w:rsidP="00F22C3C">
      <w:pPr>
        <w:pStyle w:val="Heading2"/>
      </w:pPr>
      <w:r w:rsidRPr="001E2D0F">
        <w:lastRenderedPageBreak/>
        <w:t>Detail Design</w:t>
      </w:r>
    </w:p>
    <w:p w14:paraId="6D0B4238" w14:textId="67FE2893" w:rsidR="0016582F" w:rsidRDefault="0016582F" w:rsidP="001E2D0F">
      <w:pPr>
        <w:spacing w:after="0" w:line="360" w:lineRule="auto"/>
      </w:pPr>
      <w:r w:rsidRPr="001E2D0F">
        <w:t xml:space="preserve">The design of the press tool </w:t>
      </w:r>
      <w:r w:rsidR="000937FA">
        <w:t>is</w:t>
      </w:r>
      <w:r w:rsidRPr="001E2D0F">
        <w:t xml:space="preserve"> created using Catia V5 software. All essential calculations related to the press tool design </w:t>
      </w:r>
      <w:r w:rsidR="000937FA">
        <w:t>are</w:t>
      </w:r>
      <w:r w:rsidR="00E30B60">
        <w:t xml:space="preserve"> outlined in this chapter</w:t>
      </w:r>
      <w:r w:rsidRPr="001E2D0F">
        <w:t>.</w:t>
      </w:r>
    </w:p>
    <w:p w14:paraId="77F45A64" w14:textId="77777777" w:rsidR="00FD4F83" w:rsidRPr="001E2D0F" w:rsidRDefault="00FD4F83" w:rsidP="001E2D0F">
      <w:pPr>
        <w:spacing w:after="0" w:line="360" w:lineRule="auto"/>
      </w:pPr>
    </w:p>
    <w:p w14:paraId="0AF588FB" w14:textId="43425D26" w:rsidR="00043E01" w:rsidRPr="001E2D0F" w:rsidRDefault="00F47B57" w:rsidP="00F22C3C">
      <w:pPr>
        <w:pStyle w:val="Heading3"/>
      </w:pPr>
      <w:r w:rsidRPr="001E2D0F">
        <w:lastRenderedPageBreak/>
        <w:t>Die Plate</w:t>
      </w:r>
    </w:p>
    <w:p w14:paraId="11DC43C7" w14:textId="741D3C63" w:rsidR="006F277E" w:rsidRPr="001E2D0F" w:rsidRDefault="00353E6F" w:rsidP="001E2D0F">
      <w:pPr>
        <w:spacing w:after="0" w:line="360" w:lineRule="auto"/>
      </w:pPr>
      <w:r w:rsidRPr="001E2D0F">
        <w:t xml:space="preserve">The </w:t>
      </w:r>
      <w:r w:rsidR="000937FA">
        <w:t>die plate</w:t>
      </w:r>
      <w:r w:rsidR="003638CA">
        <w:t xml:space="preserve"> provides</w:t>
      </w:r>
      <w:r w:rsidRPr="001E2D0F">
        <w:t xml:space="preserve"> the cutting edge for shear</w:t>
      </w:r>
      <w:r w:rsidR="003638CA">
        <w:t>ing</w:t>
      </w:r>
      <w:r w:rsidRPr="001E2D0F">
        <w:t xml:space="preserve"> or blank</w:t>
      </w:r>
      <w:r w:rsidR="003638CA">
        <w:t>ing</w:t>
      </w:r>
      <w:r w:rsidRPr="001E2D0F">
        <w:t xml:space="preserve"> the sheet metal strip.</w:t>
      </w:r>
    </w:p>
    <w:p w14:paraId="2A63E312" w14:textId="4F3DD14B" w:rsidR="00043E01" w:rsidRPr="001E2D0F" w:rsidRDefault="000937FA" w:rsidP="001E2D0F">
      <w:pPr>
        <w:spacing w:after="0" w:line="360" w:lineRule="auto"/>
      </w:pPr>
      <w:r>
        <w:t>The f</w:t>
      </w:r>
      <w:r w:rsidR="00E91168" w:rsidRPr="001E2D0F">
        <w:t xml:space="preserve">ormula to calculate the die plate thickness </w:t>
      </w:r>
      <w:proofErr w:type="gramStart"/>
      <w:r w:rsidR="00E91168" w:rsidRPr="001E2D0F">
        <w:t>is</w:t>
      </w:r>
      <w:proofErr w:type="gramEnd"/>
    </w:p>
    <w:p w14:paraId="27960719" w14:textId="401452D5" w:rsidR="00E91168" w:rsidRPr="001E2D0F" w:rsidRDefault="00E91168" w:rsidP="001E2D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spacing w:after="0" w:line="360" w:lineRule="auto"/>
        <w:jc w:val="center"/>
        <w:rPr>
          <w:rFonts w:eastAsiaTheme="minorEastAsia"/>
          <w:b/>
          <w:bCs/>
          <w:iCs/>
          <w:sz w:val="36"/>
          <w:szCs w:val="36"/>
        </w:rPr>
      </w:pPr>
      <w:r w:rsidRPr="001E2D0F">
        <w:rPr>
          <w:b/>
          <w:bCs/>
          <w:sz w:val="36"/>
          <w:szCs w:val="36"/>
          <w:lang w:val="pt-BR"/>
        </w:rPr>
        <w:t>T</w:t>
      </w:r>
      <w:r w:rsidRPr="001E2D0F">
        <w:rPr>
          <w:b/>
          <w:bCs/>
          <w:sz w:val="36"/>
          <w:szCs w:val="36"/>
          <w:vertAlign w:val="subscript"/>
          <w:lang w:val="pt-BR"/>
        </w:rPr>
        <w:t>d</w:t>
      </w:r>
      <w:r w:rsidRPr="001E2D0F">
        <w:rPr>
          <w:b/>
          <w:bCs/>
          <w:i/>
          <w:iCs/>
          <w:sz w:val="36"/>
          <w:szCs w:val="36"/>
          <w:lang w:val="pt-BR"/>
        </w:rPr>
        <w:t xml:space="preserve"> </w:t>
      </w:r>
      <m:oMath>
        <m:r>
          <m:rPr>
            <m:sty m:val="bi"/>
          </m:rPr>
          <w:rPr>
            <w:rFonts w:ascii="Cambria Math" w:hAnsi="Cambria Math"/>
            <w:sz w:val="36"/>
            <w:szCs w:val="36"/>
            <w:lang w:val="pt-BR"/>
          </w:rPr>
          <m:t>=</m:t>
        </m:r>
        <m:r>
          <m:rPr>
            <m:nor/>
          </m:rPr>
          <w:rPr>
            <w:rFonts w:ascii="Cambria Math" w:hAnsi="Cambria Math" w:cs="Cambria Math"/>
            <w:b/>
            <w:bCs/>
            <w:sz w:val="36"/>
            <w:szCs w:val="36"/>
          </w:rPr>
          <m:t>∛</m:t>
        </m:r>
      </m:oMath>
      <w:r w:rsidRPr="001E2D0F">
        <w:rPr>
          <w:b/>
          <w:bCs/>
          <w:sz w:val="36"/>
          <w:szCs w:val="36"/>
        </w:rPr>
        <w:t xml:space="preserve"> (</w:t>
      </w:r>
      <m:oMath>
        <m:f>
          <m:fPr>
            <m:ctrlPr>
              <w:rPr>
                <w:rFonts w:ascii="Cambria Math" w:hAnsi="Cambria Math"/>
                <w:b/>
                <w:bCs/>
                <w:i/>
                <w:iCs/>
                <w:sz w:val="36"/>
                <w:szCs w:val="36"/>
                <w:lang w:val="pt-BR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F</m:t>
            </m:r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  <w:vertAlign w:val="subscript"/>
              </w:rPr>
              <m:t>sh</m:t>
            </m:r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 *L</m:t>
            </m:r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  <w:vertAlign w:val="superscript"/>
              </w:rPr>
              <m:t>3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16 * E * W * </m:t>
            </m:r>
            <m:r>
              <m:rPr>
                <m:scr m:val="sans-serif"/>
                <m:sty m:val="bi"/>
              </m:rPr>
              <w:rPr>
                <w:rFonts w:ascii="Cambria Math" w:hAnsi="Cambria Math"/>
                <w:sz w:val="36"/>
                <w:szCs w:val="36"/>
              </w:rPr>
              <m:t>δ</m:t>
            </m:r>
          </m:den>
        </m:f>
        <m:r>
          <m:rPr>
            <m:sty m:val="bi"/>
          </m:rPr>
          <w:rPr>
            <w:rFonts w:ascii="Cambria Math" w:hAnsi="Cambria Math"/>
            <w:sz w:val="36"/>
            <w:szCs w:val="36"/>
          </w:rPr>
          <m:t>)</m:t>
        </m:r>
      </m:oMath>
    </w:p>
    <w:tbl>
      <w:tblPr>
        <w:tblW w:w="89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left w:w="85" w:type="dxa"/>
          <w:bottom w:w="85" w:type="dxa"/>
          <w:right w:w="85" w:type="dxa"/>
        </w:tblCellMar>
        <w:tblLook w:val="0420" w:firstRow="1" w:lastRow="0" w:firstColumn="0" w:lastColumn="0" w:noHBand="0" w:noVBand="1"/>
      </w:tblPr>
      <w:tblGrid>
        <w:gridCol w:w="456"/>
        <w:gridCol w:w="481"/>
        <w:gridCol w:w="3474"/>
        <w:gridCol w:w="952"/>
        <w:gridCol w:w="1834"/>
        <w:gridCol w:w="1710"/>
        <w:gridCol w:w="6"/>
      </w:tblGrid>
      <w:tr w:rsidR="001E2D0F" w:rsidRPr="001E2D0F" w14:paraId="4DDC37BE" w14:textId="77777777" w:rsidTr="00F22C3C">
        <w:trPr>
          <w:jc w:val="center"/>
        </w:trPr>
        <w:tc>
          <w:tcPr>
            <w:tcW w:w="8913" w:type="dxa"/>
            <w:gridSpan w:val="7"/>
            <w:shd w:val="clear" w:color="auto" w:fill="D9E2F3" w:themeFill="accent1" w:themeFillTint="33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</w:tcPr>
          <w:p w14:paraId="50BBC0B1" w14:textId="1D845B13" w:rsidR="005F216B" w:rsidRPr="001E2D0F" w:rsidRDefault="005F216B" w:rsidP="001E2D0F">
            <w:pPr>
              <w:spacing w:after="0" w:line="360" w:lineRule="auto"/>
              <w:rPr>
                <w:b/>
                <w:bCs/>
              </w:rPr>
            </w:pPr>
            <w:r w:rsidRPr="001E2D0F">
              <w:rPr>
                <w:b/>
                <w:bCs/>
              </w:rPr>
              <w:t>Die Plate Thickness Calculations</w:t>
            </w:r>
          </w:p>
        </w:tc>
      </w:tr>
      <w:tr w:rsidR="001E2D0F" w:rsidRPr="001E2D0F" w14:paraId="204049C1" w14:textId="77777777" w:rsidTr="00F22C3C">
        <w:trPr>
          <w:gridAfter w:val="1"/>
          <w:wAfter w:w="6" w:type="dxa"/>
          <w:jc w:val="center"/>
        </w:trPr>
        <w:tc>
          <w:tcPr>
            <w:tcW w:w="456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C099E23" w14:textId="77777777" w:rsidR="00E91168" w:rsidRPr="001E2D0F" w:rsidRDefault="00E91168" w:rsidP="001E2D0F">
            <w:pPr>
              <w:spacing w:after="0" w:line="360" w:lineRule="auto"/>
            </w:pPr>
            <w:r w:rsidRPr="001E2D0F">
              <w:rPr>
                <w:rFonts w:ascii="Cambria Math" w:hAnsi="Cambria Math" w:cs="Cambria Math"/>
              </w:rPr>
              <w:t>𝞭</w:t>
            </w:r>
          </w:p>
        </w:tc>
        <w:tc>
          <w:tcPr>
            <w:tcW w:w="481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280473EA" w14:textId="77777777" w:rsidR="00E91168" w:rsidRPr="001E2D0F" w:rsidRDefault="00E91168" w:rsidP="001E2D0F">
            <w:pPr>
              <w:spacing w:after="0" w:line="360" w:lineRule="auto"/>
            </w:pPr>
            <w:r w:rsidRPr="001E2D0F">
              <w:t>=</w:t>
            </w:r>
          </w:p>
        </w:tc>
        <w:tc>
          <w:tcPr>
            <w:tcW w:w="3474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DDFB19F" w14:textId="77777777" w:rsidR="00E91168" w:rsidRPr="001E2D0F" w:rsidRDefault="00E91168" w:rsidP="001E2D0F">
            <w:pPr>
              <w:spacing w:after="0" w:line="360" w:lineRule="auto"/>
            </w:pPr>
            <w:r w:rsidRPr="001E2D0F">
              <w:t>Max. Allowable Die Plate Deflection</w:t>
            </w:r>
          </w:p>
        </w:tc>
        <w:tc>
          <w:tcPr>
            <w:tcW w:w="952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9AE03E5" w14:textId="77777777" w:rsidR="00E91168" w:rsidRPr="001E2D0F" w:rsidRDefault="00E91168" w:rsidP="001E2D0F">
            <w:pPr>
              <w:spacing w:after="0" w:line="360" w:lineRule="auto"/>
            </w:pPr>
            <w:r w:rsidRPr="001E2D0F">
              <w:t>mm</w:t>
            </w:r>
          </w:p>
        </w:tc>
        <w:tc>
          <w:tcPr>
            <w:tcW w:w="1834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3D82795" w14:textId="77777777" w:rsidR="00E91168" w:rsidRPr="001E2D0F" w:rsidRDefault="00E91168" w:rsidP="001E2D0F">
            <w:pPr>
              <w:spacing w:after="0" w:line="360" w:lineRule="auto"/>
            </w:pPr>
            <w:r w:rsidRPr="001E2D0F">
              <w:t>= 0.08</w:t>
            </w:r>
          </w:p>
        </w:tc>
        <w:tc>
          <w:tcPr>
            <w:tcW w:w="171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56734C3B" w14:textId="77777777" w:rsidR="00E91168" w:rsidRPr="001E2D0F" w:rsidRDefault="00E91168" w:rsidP="001E2D0F">
            <w:pPr>
              <w:spacing w:after="0" w:line="360" w:lineRule="auto"/>
            </w:pPr>
          </w:p>
        </w:tc>
      </w:tr>
      <w:tr w:rsidR="00554D8A" w:rsidRPr="001E2D0F" w14:paraId="443F86B6" w14:textId="77777777" w:rsidTr="00F22C3C">
        <w:trPr>
          <w:gridAfter w:val="1"/>
          <w:wAfter w:w="6" w:type="dxa"/>
          <w:jc w:val="center"/>
        </w:trPr>
        <w:tc>
          <w:tcPr>
            <w:tcW w:w="456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7AA75F9" w14:textId="77777777" w:rsidR="00554D8A" w:rsidRPr="001E2D0F" w:rsidRDefault="00554D8A" w:rsidP="00554D8A">
            <w:pPr>
              <w:spacing w:after="0" w:line="360" w:lineRule="auto"/>
            </w:pPr>
            <w:proofErr w:type="spellStart"/>
            <w:r w:rsidRPr="001E2D0F">
              <w:t>F</w:t>
            </w:r>
            <w:r w:rsidRPr="001E2D0F">
              <w:rPr>
                <w:vertAlign w:val="subscript"/>
              </w:rPr>
              <w:t>sh</w:t>
            </w:r>
            <w:proofErr w:type="spellEnd"/>
          </w:p>
        </w:tc>
        <w:tc>
          <w:tcPr>
            <w:tcW w:w="481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17CB471" w14:textId="77777777" w:rsidR="00554D8A" w:rsidRPr="001E2D0F" w:rsidRDefault="00554D8A" w:rsidP="00554D8A">
            <w:pPr>
              <w:spacing w:after="0" w:line="360" w:lineRule="auto"/>
            </w:pPr>
            <w:r w:rsidRPr="001E2D0F">
              <w:t>=</w:t>
            </w:r>
          </w:p>
        </w:tc>
        <w:tc>
          <w:tcPr>
            <w:tcW w:w="3474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78230480" w14:textId="77777777" w:rsidR="00554D8A" w:rsidRPr="001E2D0F" w:rsidRDefault="00554D8A" w:rsidP="00554D8A">
            <w:pPr>
              <w:spacing w:after="0" w:line="360" w:lineRule="auto"/>
            </w:pPr>
            <w:r w:rsidRPr="001E2D0F">
              <w:t>Shear Force</w:t>
            </w:r>
          </w:p>
        </w:tc>
        <w:tc>
          <w:tcPr>
            <w:tcW w:w="952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72709E34" w14:textId="77777777" w:rsidR="00554D8A" w:rsidRPr="001E2D0F" w:rsidRDefault="00554D8A" w:rsidP="00554D8A">
            <w:pPr>
              <w:spacing w:after="0" w:line="360" w:lineRule="auto"/>
            </w:pPr>
            <w:r w:rsidRPr="001E2D0F">
              <w:t>kg</w:t>
            </w:r>
          </w:p>
        </w:tc>
        <w:tc>
          <w:tcPr>
            <w:tcW w:w="1834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5722CE5" w14:textId="2243B7A0" w:rsidR="00554D8A" w:rsidRPr="001E2D0F" w:rsidRDefault="00554D8A" w:rsidP="00554D8A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  <w:tc>
          <w:tcPr>
            <w:tcW w:w="171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8313EB5" w14:textId="77777777" w:rsidR="00554D8A" w:rsidRPr="001E2D0F" w:rsidRDefault="00554D8A" w:rsidP="00554D8A">
            <w:pPr>
              <w:spacing w:after="0" w:line="360" w:lineRule="auto"/>
            </w:pPr>
          </w:p>
        </w:tc>
      </w:tr>
      <w:tr w:rsidR="00554D8A" w:rsidRPr="001E2D0F" w14:paraId="3BF389D0" w14:textId="77777777" w:rsidTr="00F22C3C">
        <w:trPr>
          <w:gridAfter w:val="1"/>
          <w:wAfter w:w="6" w:type="dxa"/>
          <w:jc w:val="center"/>
        </w:trPr>
        <w:tc>
          <w:tcPr>
            <w:tcW w:w="456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36C3ED4" w14:textId="77777777" w:rsidR="00554D8A" w:rsidRPr="001E2D0F" w:rsidRDefault="00554D8A" w:rsidP="00554D8A">
            <w:pPr>
              <w:spacing w:after="0" w:line="360" w:lineRule="auto"/>
            </w:pPr>
            <w:r w:rsidRPr="001E2D0F">
              <w:t>L</w:t>
            </w:r>
          </w:p>
        </w:tc>
        <w:tc>
          <w:tcPr>
            <w:tcW w:w="481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AB33CD5" w14:textId="77777777" w:rsidR="00554D8A" w:rsidRPr="001E2D0F" w:rsidRDefault="00554D8A" w:rsidP="00554D8A">
            <w:pPr>
              <w:spacing w:after="0" w:line="360" w:lineRule="auto"/>
            </w:pPr>
            <w:r w:rsidRPr="001E2D0F">
              <w:t>=</w:t>
            </w:r>
          </w:p>
        </w:tc>
        <w:tc>
          <w:tcPr>
            <w:tcW w:w="3474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59318DD8" w14:textId="77777777" w:rsidR="00554D8A" w:rsidRPr="001E2D0F" w:rsidRDefault="00554D8A" w:rsidP="00554D8A">
            <w:pPr>
              <w:spacing w:after="0" w:line="360" w:lineRule="auto"/>
            </w:pPr>
            <w:r w:rsidRPr="001E2D0F">
              <w:t>Length of Die Plate</w:t>
            </w:r>
          </w:p>
        </w:tc>
        <w:tc>
          <w:tcPr>
            <w:tcW w:w="952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5D1B88D5" w14:textId="77777777" w:rsidR="00554D8A" w:rsidRPr="001E2D0F" w:rsidRDefault="00554D8A" w:rsidP="00554D8A">
            <w:pPr>
              <w:spacing w:after="0" w:line="360" w:lineRule="auto"/>
            </w:pPr>
            <w:r w:rsidRPr="001E2D0F">
              <w:t>mm</w:t>
            </w:r>
          </w:p>
        </w:tc>
        <w:tc>
          <w:tcPr>
            <w:tcW w:w="1834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45D4CC4" w14:textId="5A69EB16" w:rsidR="00554D8A" w:rsidRPr="001E2D0F" w:rsidRDefault="00554D8A" w:rsidP="00554D8A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  <w:tc>
          <w:tcPr>
            <w:tcW w:w="171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A56B893" w14:textId="77777777" w:rsidR="00554D8A" w:rsidRPr="001E2D0F" w:rsidRDefault="00554D8A" w:rsidP="00554D8A">
            <w:pPr>
              <w:spacing w:after="0" w:line="360" w:lineRule="auto"/>
            </w:pPr>
          </w:p>
        </w:tc>
      </w:tr>
      <w:tr w:rsidR="001E2D0F" w:rsidRPr="001E2D0F" w14:paraId="71785E63" w14:textId="77777777" w:rsidTr="00F22C3C">
        <w:trPr>
          <w:gridAfter w:val="1"/>
          <w:wAfter w:w="6" w:type="dxa"/>
          <w:jc w:val="center"/>
        </w:trPr>
        <w:tc>
          <w:tcPr>
            <w:tcW w:w="456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719EFC4" w14:textId="77777777" w:rsidR="00E91168" w:rsidRPr="001E2D0F" w:rsidRDefault="00E91168" w:rsidP="001E2D0F">
            <w:pPr>
              <w:spacing w:after="0" w:line="360" w:lineRule="auto"/>
            </w:pPr>
            <w:r w:rsidRPr="001E2D0F">
              <w:t>E</w:t>
            </w:r>
          </w:p>
        </w:tc>
        <w:tc>
          <w:tcPr>
            <w:tcW w:w="481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590FF975" w14:textId="77777777" w:rsidR="00E91168" w:rsidRPr="001E2D0F" w:rsidRDefault="00E91168" w:rsidP="001E2D0F">
            <w:pPr>
              <w:spacing w:after="0" w:line="360" w:lineRule="auto"/>
            </w:pPr>
            <w:r w:rsidRPr="001E2D0F">
              <w:t>=</w:t>
            </w:r>
          </w:p>
        </w:tc>
        <w:tc>
          <w:tcPr>
            <w:tcW w:w="3474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54E1F3BD" w14:textId="6CC10DAB" w:rsidR="00E91168" w:rsidRPr="001E2D0F" w:rsidRDefault="00E91168" w:rsidP="001E2D0F">
            <w:pPr>
              <w:spacing w:after="0" w:line="360" w:lineRule="auto"/>
            </w:pPr>
            <w:r w:rsidRPr="001E2D0F">
              <w:t>Young</w:t>
            </w:r>
            <w:r w:rsidR="000937FA">
              <w:t>'</w:t>
            </w:r>
            <w:r w:rsidRPr="001E2D0F">
              <w:t>s Modulus of Steel</w:t>
            </w:r>
          </w:p>
        </w:tc>
        <w:tc>
          <w:tcPr>
            <w:tcW w:w="952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7B508B9F" w14:textId="77777777" w:rsidR="00E91168" w:rsidRPr="001E2D0F" w:rsidRDefault="00E91168" w:rsidP="001E2D0F">
            <w:pPr>
              <w:spacing w:after="0" w:line="360" w:lineRule="auto"/>
            </w:pPr>
            <w:r w:rsidRPr="001E2D0F">
              <w:t>Kg/mm</w:t>
            </w:r>
            <w:r w:rsidRPr="001E2D0F">
              <w:rPr>
                <w:vertAlign w:val="superscript"/>
              </w:rPr>
              <w:t>2</w:t>
            </w:r>
          </w:p>
        </w:tc>
        <w:tc>
          <w:tcPr>
            <w:tcW w:w="1834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5C095D87" w14:textId="77777777" w:rsidR="00E91168" w:rsidRPr="001E2D0F" w:rsidRDefault="00E91168" w:rsidP="001E2D0F">
            <w:pPr>
              <w:spacing w:after="0" w:line="360" w:lineRule="auto"/>
            </w:pPr>
            <w:r w:rsidRPr="001E2D0F">
              <w:t>= 21.4 x 10</w:t>
            </w:r>
            <w:r w:rsidRPr="001E2D0F">
              <w:rPr>
                <w:vertAlign w:val="superscript"/>
              </w:rPr>
              <w:t>3</w:t>
            </w:r>
          </w:p>
        </w:tc>
        <w:tc>
          <w:tcPr>
            <w:tcW w:w="171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E55ED2A" w14:textId="77777777" w:rsidR="00E91168" w:rsidRPr="001E2D0F" w:rsidRDefault="00E91168" w:rsidP="001E2D0F">
            <w:pPr>
              <w:spacing w:after="0" w:line="360" w:lineRule="auto"/>
            </w:pPr>
          </w:p>
        </w:tc>
      </w:tr>
      <w:tr w:rsidR="00554D8A" w:rsidRPr="001E2D0F" w14:paraId="1D04CF38" w14:textId="77777777" w:rsidTr="00F22C3C">
        <w:trPr>
          <w:gridAfter w:val="1"/>
          <w:wAfter w:w="6" w:type="dxa"/>
          <w:jc w:val="center"/>
        </w:trPr>
        <w:tc>
          <w:tcPr>
            <w:tcW w:w="456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3D58A38" w14:textId="77777777" w:rsidR="00554D8A" w:rsidRPr="001E2D0F" w:rsidRDefault="00554D8A" w:rsidP="00554D8A">
            <w:pPr>
              <w:spacing w:after="0" w:line="360" w:lineRule="auto"/>
            </w:pPr>
            <w:r w:rsidRPr="001E2D0F">
              <w:t>W</w:t>
            </w:r>
          </w:p>
        </w:tc>
        <w:tc>
          <w:tcPr>
            <w:tcW w:w="481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3224285D" w14:textId="77777777" w:rsidR="00554D8A" w:rsidRPr="001E2D0F" w:rsidRDefault="00554D8A" w:rsidP="00554D8A">
            <w:pPr>
              <w:spacing w:after="0" w:line="360" w:lineRule="auto"/>
            </w:pPr>
            <w:r w:rsidRPr="001E2D0F">
              <w:t>=</w:t>
            </w:r>
          </w:p>
        </w:tc>
        <w:tc>
          <w:tcPr>
            <w:tcW w:w="3474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302D3D18" w14:textId="77777777" w:rsidR="00554D8A" w:rsidRPr="001E2D0F" w:rsidRDefault="00554D8A" w:rsidP="00554D8A">
            <w:pPr>
              <w:spacing w:after="0" w:line="360" w:lineRule="auto"/>
            </w:pPr>
            <w:r w:rsidRPr="001E2D0F">
              <w:t>Width of Die Plate</w:t>
            </w:r>
          </w:p>
        </w:tc>
        <w:tc>
          <w:tcPr>
            <w:tcW w:w="952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528D9C3B" w14:textId="77777777" w:rsidR="00554D8A" w:rsidRPr="001E2D0F" w:rsidRDefault="00554D8A" w:rsidP="00554D8A">
            <w:pPr>
              <w:spacing w:after="0" w:line="360" w:lineRule="auto"/>
            </w:pPr>
            <w:r w:rsidRPr="001E2D0F">
              <w:t>mm</w:t>
            </w:r>
          </w:p>
        </w:tc>
        <w:tc>
          <w:tcPr>
            <w:tcW w:w="1834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DAF6D76" w14:textId="5BF3FCBF" w:rsidR="00554D8A" w:rsidRPr="001E2D0F" w:rsidRDefault="00554D8A" w:rsidP="00554D8A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  <w:tc>
          <w:tcPr>
            <w:tcW w:w="171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E06FC2A" w14:textId="77777777" w:rsidR="00554D8A" w:rsidRPr="001E2D0F" w:rsidRDefault="00554D8A" w:rsidP="00554D8A">
            <w:pPr>
              <w:spacing w:after="0" w:line="360" w:lineRule="auto"/>
            </w:pPr>
          </w:p>
        </w:tc>
      </w:tr>
      <w:tr w:rsidR="00554D8A" w:rsidRPr="001E2D0F" w14:paraId="490CC4CC" w14:textId="77777777" w:rsidTr="00F22C3C">
        <w:trPr>
          <w:gridAfter w:val="1"/>
          <w:wAfter w:w="6" w:type="dxa"/>
          <w:jc w:val="center"/>
        </w:trPr>
        <w:tc>
          <w:tcPr>
            <w:tcW w:w="456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5E7F366B" w14:textId="77777777" w:rsidR="00554D8A" w:rsidRPr="001E2D0F" w:rsidRDefault="00554D8A" w:rsidP="00554D8A">
            <w:pPr>
              <w:spacing w:after="0" w:line="360" w:lineRule="auto"/>
              <w:rPr>
                <w:b/>
                <w:bCs/>
              </w:rPr>
            </w:pPr>
            <w:r w:rsidRPr="001E2D0F">
              <w:rPr>
                <w:b/>
                <w:bCs/>
              </w:rPr>
              <w:t>T</w:t>
            </w:r>
            <w:r w:rsidRPr="001E2D0F">
              <w:rPr>
                <w:b/>
                <w:bCs/>
                <w:vertAlign w:val="subscript"/>
              </w:rPr>
              <w:t>d</w:t>
            </w:r>
          </w:p>
        </w:tc>
        <w:tc>
          <w:tcPr>
            <w:tcW w:w="481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5157947E" w14:textId="77777777" w:rsidR="00554D8A" w:rsidRPr="001E2D0F" w:rsidRDefault="00554D8A" w:rsidP="00554D8A">
            <w:pPr>
              <w:spacing w:after="0" w:line="360" w:lineRule="auto"/>
              <w:rPr>
                <w:b/>
                <w:bCs/>
              </w:rPr>
            </w:pPr>
            <w:r w:rsidRPr="001E2D0F">
              <w:rPr>
                <w:b/>
                <w:bCs/>
              </w:rPr>
              <w:t>=</w:t>
            </w:r>
          </w:p>
        </w:tc>
        <w:tc>
          <w:tcPr>
            <w:tcW w:w="3474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27E875A6" w14:textId="20A2998D" w:rsidR="00554D8A" w:rsidRPr="001E2D0F" w:rsidRDefault="00554D8A" w:rsidP="00554D8A">
            <w:pPr>
              <w:spacing w:after="0" w:line="360" w:lineRule="auto"/>
              <w:rPr>
                <w:b/>
                <w:bCs/>
              </w:rPr>
            </w:pPr>
            <w:r w:rsidRPr="001E2D0F">
              <w:rPr>
                <w:b/>
                <w:bCs/>
              </w:rPr>
              <w:t>T</w:t>
            </w:r>
            <w:r>
              <w:rPr>
                <w:b/>
                <w:bCs/>
              </w:rPr>
              <w:t>he t</w:t>
            </w:r>
            <w:r w:rsidRPr="001E2D0F">
              <w:rPr>
                <w:b/>
                <w:bCs/>
              </w:rPr>
              <w:t xml:space="preserve">hickness of </w:t>
            </w:r>
            <w:r w:rsidR="003638CA">
              <w:rPr>
                <w:b/>
                <w:bCs/>
              </w:rPr>
              <w:t xml:space="preserve">the </w:t>
            </w:r>
            <w:r w:rsidRPr="001E2D0F">
              <w:rPr>
                <w:b/>
                <w:bCs/>
              </w:rPr>
              <w:t>Die Plate</w:t>
            </w:r>
          </w:p>
        </w:tc>
        <w:tc>
          <w:tcPr>
            <w:tcW w:w="952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BF62CE9" w14:textId="77777777" w:rsidR="00554D8A" w:rsidRPr="001E2D0F" w:rsidRDefault="00554D8A" w:rsidP="00554D8A">
            <w:pPr>
              <w:spacing w:after="0" w:line="360" w:lineRule="auto"/>
              <w:rPr>
                <w:b/>
                <w:bCs/>
              </w:rPr>
            </w:pPr>
            <w:r w:rsidRPr="001E2D0F">
              <w:rPr>
                <w:b/>
                <w:bCs/>
              </w:rPr>
              <w:t>mm</w:t>
            </w:r>
          </w:p>
        </w:tc>
        <w:tc>
          <w:tcPr>
            <w:tcW w:w="1834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E25A4AF" w14:textId="796E6B97" w:rsidR="00554D8A" w:rsidRPr="001E2D0F" w:rsidRDefault="00554D8A" w:rsidP="00554D8A">
            <w:pPr>
              <w:spacing w:after="0" w:line="360" w:lineRule="auto"/>
              <w:rPr>
                <w:b/>
                <w:bCs/>
              </w:rPr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  <w:tc>
          <w:tcPr>
            <w:tcW w:w="171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52BB6B4" w14:textId="73DC6281" w:rsidR="00554D8A" w:rsidRPr="001E2D0F" w:rsidRDefault="00554D8A" w:rsidP="00554D8A">
            <w:pPr>
              <w:spacing w:after="0" w:line="360" w:lineRule="auto"/>
              <w:rPr>
                <w:b/>
                <w:bCs/>
              </w:rPr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</w:tbl>
    <w:p w14:paraId="4C6CE8C7" w14:textId="186F3003" w:rsidR="00560F5C" w:rsidRDefault="00560F5C" w:rsidP="001E2D0F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26" w:name="_Toc109837520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11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>: Die Plate Thickness Calculations</w:t>
      </w:r>
      <w:bookmarkEnd w:id="26"/>
    </w:p>
    <w:p w14:paraId="56E3AA72" w14:textId="77777777" w:rsidR="00FD4F83" w:rsidRPr="00FD4F83" w:rsidRDefault="00FD4F83" w:rsidP="00FD4F83"/>
    <w:p w14:paraId="5B833DAD" w14:textId="475134C8" w:rsidR="00E91168" w:rsidRPr="001E2D0F" w:rsidRDefault="000E43E9" w:rsidP="001E2D0F">
      <w:pPr>
        <w:spacing w:after="0" w:line="360" w:lineRule="auto"/>
      </w:pPr>
      <w:bookmarkStart w:id="27" w:name="_Hlk55213235"/>
      <w:r w:rsidRPr="001E2D0F">
        <w:t xml:space="preserve">The 3D design of </w:t>
      </w:r>
      <w:r w:rsidR="000937FA">
        <w:t xml:space="preserve">the </w:t>
      </w:r>
      <w:r w:rsidRPr="001E2D0F">
        <w:t>Die Plate using Catia V5 is shown below.</w:t>
      </w:r>
    </w:p>
    <w:bookmarkEnd w:id="27"/>
    <w:p w14:paraId="2F2BAE98" w14:textId="6FAC969B" w:rsidR="000E43E9" w:rsidRDefault="00573968" w:rsidP="001E2D0F">
      <w:pPr>
        <w:spacing w:after="0" w:line="360" w:lineRule="auto"/>
        <w:jc w:val="center"/>
      </w:pPr>
      <w:r w:rsidRPr="00507E32">
        <w:rPr>
          <w:rFonts w:cs="Times New Roman"/>
          <w:noProof/>
        </w:rPr>
        <mc:AlternateContent>
          <mc:Choice Requires="wps">
            <w:drawing>
              <wp:inline distT="0" distB="0" distL="0" distR="0" wp14:anchorId="4B1ABB35" wp14:editId="70D496DB">
                <wp:extent cx="3657600" cy="2286000"/>
                <wp:effectExtent l="0" t="0" r="19050" b="19050"/>
                <wp:docPr id="7464063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228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E6F6AD" w14:textId="3580BA6C" w:rsidR="00573968" w:rsidRDefault="00573968" w:rsidP="00573968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Insert the 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Image of Die Plate</w:t>
                            </w:r>
                          </w:p>
                          <w:p w14:paraId="12CF36AD" w14:textId="645C0949" w:rsidR="00573968" w:rsidRPr="00D57F63" w:rsidRDefault="00573968" w:rsidP="00573968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(Refer to Sample Report for Referenc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B1ABB35" id="_x0000_s1040" type="#_x0000_t202" style="width:4in;height:18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">
                <v:textbox>
                  <w:txbxContent>
                    <w:p w14:paraId="77E6F6AD" w14:textId="3580BA6C" w:rsidR="00573968" w:rsidRDefault="00573968" w:rsidP="00573968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Insert the 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Image of Die Plate</w:t>
                      </w:r>
                    </w:p>
                    <w:p w14:paraId="12CF36AD" w14:textId="645C0949" w:rsidR="00573968" w:rsidRPr="00D57F63" w:rsidRDefault="00573968" w:rsidP="00573968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(Refer to Sample Report for Reference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7B0C19B" w14:textId="5A5CDF83" w:rsidR="00E81CC0" w:rsidRDefault="00E81CC0" w:rsidP="00E81CC0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28" w:name="_Toc109837559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16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Die</w:t>
      </w:r>
      <w:r w:rsidRPr="001E2D0F">
        <w:rPr>
          <w:rFonts w:cs="Times New Roman"/>
          <w:color w:val="auto"/>
          <w:sz w:val="20"/>
          <w:szCs w:val="20"/>
        </w:rPr>
        <w:t xml:space="preserve"> Plate</w:t>
      </w:r>
      <w:bookmarkEnd w:id="28"/>
      <w:r w:rsidRPr="001E2D0F">
        <w:rPr>
          <w:rFonts w:cs="Times New Roman"/>
          <w:color w:val="auto"/>
          <w:sz w:val="20"/>
          <w:szCs w:val="20"/>
        </w:rPr>
        <w:t xml:space="preserve"> </w:t>
      </w:r>
    </w:p>
    <w:p w14:paraId="1866FACE" w14:textId="41B062D0" w:rsidR="00353E6F" w:rsidRPr="001E2D0F" w:rsidRDefault="00353E6F" w:rsidP="001E2D0F">
      <w:pPr>
        <w:spacing w:after="0" w:line="360" w:lineRule="auto"/>
        <w:jc w:val="center"/>
      </w:pPr>
    </w:p>
    <w:p w14:paraId="672190A1" w14:textId="63FC5A69" w:rsidR="00353E6F" w:rsidRPr="00650D9A" w:rsidRDefault="00353E6F" w:rsidP="00F22C3C">
      <w:pPr>
        <w:pStyle w:val="Heading3"/>
      </w:pPr>
      <w:r w:rsidRPr="00650D9A">
        <w:lastRenderedPageBreak/>
        <w:t>Locator Pin</w:t>
      </w:r>
    </w:p>
    <w:p w14:paraId="26CBA553" w14:textId="7F29EFBC" w:rsidR="00353E6F" w:rsidRPr="001E2D0F" w:rsidRDefault="00353E6F" w:rsidP="001E2D0F">
      <w:pPr>
        <w:spacing w:after="0" w:line="360" w:lineRule="auto"/>
      </w:pPr>
      <w:r w:rsidRPr="001E2D0F">
        <w:t xml:space="preserve">The function of the locator pin </w:t>
      </w:r>
      <w:r w:rsidR="000937FA">
        <w:t>is</w:t>
      </w:r>
      <w:r w:rsidRPr="001E2D0F">
        <w:t xml:space="preserve"> to locate the sheet metal strip along the feed direction.</w:t>
      </w:r>
    </w:p>
    <w:p w14:paraId="6E2F65C6" w14:textId="18E98C2B" w:rsidR="00353E6F" w:rsidRPr="001E2D0F" w:rsidRDefault="00353E6F" w:rsidP="001E2D0F">
      <w:pPr>
        <w:spacing w:after="0" w:line="360" w:lineRule="auto"/>
      </w:pPr>
      <w:r w:rsidRPr="001E2D0F">
        <w:t xml:space="preserve">The 3D design of </w:t>
      </w:r>
      <w:r w:rsidR="003638CA">
        <w:t xml:space="preserve">the </w:t>
      </w:r>
      <w:r w:rsidRPr="001E2D0F">
        <w:t>Locator Pin using Catia V5 is shown below.</w:t>
      </w:r>
    </w:p>
    <w:p w14:paraId="13563B58" w14:textId="51980DBF" w:rsidR="00353E6F" w:rsidRDefault="00554D8A" w:rsidP="001E2D0F">
      <w:pPr>
        <w:spacing w:after="0" w:line="360" w:lineRule="auto"/>
        <w:jc w:val="center"/>
      </w:pPr>
      <w:r w:rsidRPr="00507E32">
        <w:rPr>
          <w:rFonts w:cs="Times New Roman"/>
          <w:noProof/>
        </w:rPr>
        <mc:AlternateContent>
          <mc:Choice Requires="wps">
            <w:drawing>
              <wp:inline distT="0" distB="0" distL="0" distR="0" wp14:anchorId="51544242" wp14:editId="35F1384D">
                <wp:extent cx="3657600" cy="2743200"/>
                <wp:effectExtent l="0" t="0" r="19050" b="19050"/>
                <wp:docPr id="9119594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8766D1" w14:textId="77777777" w:rsidR="00573968" w:rsidRDefault="00554D8A" w:rsidP="00554D8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Insert the</w:t>
                            </w:r>
                            <w:r w:rsidR="00573968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Image of Locator Pin</w:t>
                            </w:r>
                          </w:p>
                          <w:p w14:paraId="13DAF28F" w14:textId="3FD4DE2C" w:rsidR="00554D8A" w:rsidRPr="00D57F63" w:rsidRDefault="00573968" w:rsidP="00573968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(Refer to Sample Report for Reference)</w:t>
                            </w:r>
                            <w:r w:rsidR="00554D8A"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1544242" id="_x0000_s1041" type="#_x0000_t202" style="width:4in;height:3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">
                <v:textbox>
                  <w:txbxContent>
                    <w:p w14:paraId="288766D1" w14:textId="77777777" w:rsidR="00573968" w:rsidRDefault="00554D8A" w:rsidP="00554D8A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Insert the</w:t>
                      </w:r>
                      <w:r w:rsidR="00573968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Image of Locator Pin</w:t>
                      </w:r>
                    </w:p>
                    <w:p w14:paraId="13DAF28F" w14:textId="3FD4DE2C" w:rsidR="00554D8A" w:rsidRPr="00D57F63" w:rsidRDefault="00573968" w:rsidP="00573968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(Refer to Sample Report for Reference)</w:t>
                      </w:r>
                      <w:r w:rsidR="00554D8A"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9179E13" w14:textId="2AF73871" w:rsidR="00E81CC0" w:rsidRPr="001E2D0F" w:rsidRDefault="00E81CC0" w:rsidP="00E81CC0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29" w:name="_Toc109837560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17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Locator Pin</w:t>
      </w:r>
      <w:bookmarkEnd w:id="29"/>
    </w:p>
    <w:p w14:paraId="311FB961" w14:textId="77777777" w:rsidR="00E81CC0" w:rsidRPr="001E2D0F" w:rsidRDefault="00E81CC0" w:rsidP="001E2D0F">
      <w:pPr>
        <w:spacing w:after="0" w:line="360" w:lineRule="auto"/>
        <w:jc w:val="center"/>
      </w:pPr>
    </w:p>
    <w:p w14:paraId="4F7D53B3" w14:textId="632565A7" w:rsidR="000E43E9" w:rsidRPr="001E2D0F" w:rsidRDefault="00353E6F" w:rsidP="00F22C3C">
      <w:pPr>
        <w:pStyle w:val="Heading3"/>
      </w:pPr>
      <w:r w:rsidRPr="001E2D0F">
        <w:lastRenderedPageBreak/>
        <w:t>Strip Guide Plates and the Strip Support Plate</w:t>
      </w:r>
    </w:p>
    <w:p w14:paraId="4D408008" w14:textId="5A138F64" w:rsidR="000E43E9" w:rsidRPr="001E2D0F" w:rsidRDefault="00353E6F" w:rsidP="001E2D0F">
      <w:pPr>
        <w:spacing w:after="0" w:line="360" w:lineRule="auto"/>
      </w:pPr>
      <w:r w:rsidRPr="001E2D0F">
        <w:t>The function of the strip guide plates is to guide the sheet metal strip.</w:t>
      </w:r>
    </w:p>
    <w:p w14:paraId="37AAE9A8" w14:textId="15744B1D" w:rsidR="00353E6F" w:rsidRPr="001E2D0F" w:rsidRDefault="00353E6F" w:rsidP="001E2D0F">
      <w:pPr>
        <w:spacing w:after="0" w:line="360" w:lineRule="auto"/>
      </w:pPr>
      <w:r w:rsidRPr="001E2D0F">
        <w:t>The function of the strip support plate is to support the sheet metal strip.</w:t>
      </w:r>
    </w:p>
    <w:p w14:paraId="20D9E215" w14:textId="52B30E35" w:rsidR="00353E6F" w:rsidRPr="001E2D0F" w:rsidRDefault="00353E6F" w:rsidP="001E2D0F">
      <w:pPr>
        <w:spacing w:after="0" w:line="360" w:lineRule="auto"/>
      </w:pPr>
      <w:r w:rsidRPr="001E2D0F">
        <w:t xml:space="preserve">The 3D design of </w:t>
      </w:r>
      <w:r w:rsidR="003638CA">
        <w:t xml:space="preserve">the </w:t>
      </w:r>
      <w:r w:rsidRPr="001E2D0F">
        <w:t>Locator Pin using Catia V5 is shown below.</w:t>
      </w:r>
    </w:p>
    <w:p w14:paraId="36B6BADD" w14:textId="2E3A207F" w:rsidR="00353E6F" w:rsidRDefault="00554D8A" w:rsidP="001E2D0F">
      <w:pPr>
        <w:spacing w:after="0" w:line="360" w:lineRule="auto"/>
        <w:jc w:val="center"/>
      </w:pPr>
      <w:r w:rsidRPr="00507E32">
        <w:rPr>
          <w:rFonts w:cs="Times New Roman"/>
          <w:noProof/>
        </w:rPr>
        <mc:AlternateContent>
          <mc:Choice Requires="wps">
            <w:drawing>
              <wp:inline distT="0" distB="0" distL="0" distR="0" wp14:anchorId="06FD77B7" wp14:editId="5109223D">
                <wp:extent cx="3657600" cy="2743200"/>
                <wp:effectExtent l="0" t="0" r="19050" b="19050"/>
                <wp:docPr id="9636682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D0408A" w14:textId="5B0C894A" w:rsidR="00F54610" w:rsidRDefault="00F54610" w:rsidP="00F54610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Insert the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Image of Strip Gude Plates and Strip Support Plate</w:t>
                            </w:r>
                          </w:p>
                          <w:p w14:paraId="29654CA5" w14:textId="0FF18701" w:rsidR="00554D8A" w:rsidRPr="00D57F63" w:rsidRDefault="00F54610" w:rsidP="00F54610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(Refer to Sample Report for Reference)</w:t>
                            </w: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6FD77B7" id="_x0000_s1042" type="#_x0000_t202" style="width:4in;height:3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">
                <v:textbox>
                  <w:txbxContent>
                    <w:p w14:paraId="0BD0408A" w14:textId="5B0C894A" w:rsidR="00F54610" w:rsidRDefault="00F54610" w:rsidP="00F54610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Insert the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Image of 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Strip Gude Plates and Strip Support Plate</w:t>
                      </w:r>
                    </w:p>
                    <w:p w14:paraId="29654CA5" w14:textId="0FF18701" w:rsidR="00554D8A" w:rsidRPr="00D57F63" w:rsidRDefault="00F54610" w:rsidP="00F54610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(Refer to Sample Report for Reference)</w:t>
                      </w: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47A6856" w14:textId="62093660" w:rsidR="00E81CC0" w:rsidRPr="001E2D0F" w:rsidRDefault="00E81CC0" w:rsidP="00E81CC0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30" w:name="_Toc109837561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18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Strip Guide Plates and Strip Support Plate</w:t>
      </w:r>
      <w:bookmarkEnd w:id="30"/>
      <w:r w:rsidRPr="001E2D0F">
        <w:rPr>
          <w:rFonts w:cs="Times New Roman"/>
          <w:color w:val="auto"/>
          <w:sz w:val="20"/>
          <w:szCs w:val="20"/>
        </w:rPr>
        <w:t xml:space="preserve"> </w:t>
      </w:r>
    </w:p>
    <w:p w14:paraId="00825EC5" w14:textId="77777777" w:rsidR="00E81CC0" w:rsidRPr="001E2D0F" w:rsidRDefault="00E81CC0" w:rsidP="001E2D0F">
      <w:pPr>
        <w:spacing w:after="0" w:line="360" w:lineRule="auto"/>
        <w:jc w:val="center"/>
      </w:pPr>
    </w:p>
    <w:p w14:paraId="38A3F60A" w14:textId="79ECB8A5" w:rsidR="00353E6F" w:rsidRPr="001E2D0F" w:rsidRDefault="00353E6F" w:rsidP="00F22C3C">
      <w:pPr>
        <w:pStyle w:val="Heading3"/>
      </w:pPr>
      <w:r w:rsidRPr="001E2D0F">
        <w:lastRenderedPageBreak/>
        <w:t>Strip Pusher</w:t>
      </w:r>
    </w:p>
    <w:p w14:paraId="54BECDBA" w14:textId="23D144CB" w:rsidR="00353E6F" w:rsidRPr="001E2D0F" w:rsidRDefault="00353E6F" w:rsidP="001E2D0F">
      <w:pPr>
        <w:spacing w:after="0" w:line="360" w:lineRule="auto"/>
      </w:pPr>
      <w:r w:rsidRPr="001E2D0F">
        <w:t xml:space="preserve">The </w:t>
      </w:r>
      <w:r w:rsidR="000937FA">
        <w:t>strip pusher's function</w:t>
      </w:r>
      <w:r w:rsidRPr="001E2D0F">
        <w:t xml:space="preserve"> is to push the sheet metal strip against the rear strip guide plate.</w:t>
      </w:r>
      <w:r w:rsidR="00112DF5" w:rsidRPr="001E2D0F">
        <w:t xml:space="preserve"> The strip pusher is spring</w:t>
      </w:r>
      <w:r w:rsidR="000937FA">
        <w:t>-</w:t>
      </w:r>
      <w:r w:rsidR="00112DF5" w:rsidRPr="001E2D0F">
        <w:t>loaded.</w:t>
      </w:r>
    </w:p>
    <w:p w14:paraId="794287D1" w14:textId="09BDA3C5" w:rsidR="007035D3" w:rsidRPr="001E2D0F" w:rsidRDefault="00112DF5" w:rsidP="001E2D0F">
      <w:pPr>
        <w:spacing w:after="0" w:line="360" w:lineRule="auto"/>
      </w:pPr>
      <w:r w:rsidRPr="001E2D0F">
        <w:t xml:space="preserve">Below mentioned is the procedure </w:t>
      </w:r>
      <w:r w:rsidR="003638CA">
        <w:t>for designing</w:t>
      </w:r>
      <w:r w:rsidRPr="001E2D0F">
        <w:t xml:space="preserve"> the spring.</w:t>
      </w:r>
    </w:p>
    <w:p w14:paraId="1992147F" w14:textId="06EFFCFD" w:rsidR="007035D3" w:rsidRDefault="007035D3" w:rsidP="001E2D0F">
      <w:pPr>
        <w:spacing w:after="0" w:line="360" w:lineRule="auto"/>
      </w:pPr>
      <w:r w:rsidRPr="001E2D0F">
        <w:rPr>
          <w:noProof/>
        </w:rPr>
        <w:drawing>
          <wp:inline distT="0" distB="0" distL="0" distR="0" wp14:anchorId="6D10EE12" wp14:editId="435DCE53">
            <wp:extent cx="5731510" cy="1468120"/>
            <wp:effectExtent l="0" t="0" r="21590" b="0"/>
            <wp:docPr id="101" name="Diagram 101">
              <a:extLst xmlns:a="http://schemas.openxmlformats.org/drawingml/2006/main">
                <a:ext uri="{FF2B5EF4-FFF2-40B4-BE49-F238E27FC236}">
                  <a16:creationId xmlns:a16="http://schemas.microsoft.com/office/drawing/2014/main" id="{570D8A27-C7F9-484C-AC09-AEF50D0D88C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3" r:lo="rId34" r:qs="rId35" r:cs="rId36"/>
              </a:graphicData>
            </a:graphic>
          </wp:inline>
        </w:drawing>
      </w:r>
    </w:p>
    <w:p w14:paraId="211225FD" w14:textId="6A8C163F" w:rsidR="00E81CC0" w:rsidRPr="001E2D0F" w:rsidRDefault="00E81CC0" w:rsidP="00E81CC0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31" w:name="_Toc109837562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19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Spring Design Procedure</w:t>
      </w:r>
      <w:bookmarkEnd w:id="31"/>
    </w:p>
    <w:p w14:paraId="6EB1BBE0" w14:textId="701F47A8" w:rsidR="00353E6F" w:rsidRPr="001E2D0F" w:rsidRDefault="00353E6F" w:rsidP="001E2D0F">
      <w:pPr>
        <w:spacing w:after="0" w:line="360" w:lineRule="auto"/>
      </w:pPr>
    </w:p>
    <w:tbl>
      <w:tblPr>
        <w:tblW w:w="9062" w:type="dxa"/>
        <w:jc w:val="center"/>
        <w:tblCellMar>
          <w:top w:w="85" w:type="dxa"/>
          <w:left w:w="85" w:type="dxa"/>
          <w:bottom w:w="85" w:type="dxa"/>
          <w:right w:w="85" w:type="dxa"/>
        </w:tblCellMar>
        <w:tblLook w:val="0420" w:firstRow="1" w:lastRow="0" w:firstColumn="0" w:lastColumn="0" w:noHBand="0" w:noVBand="1"/>
      </w:tblPr>
      <w:tblGrid>
        <w:gridCol w:w="4852"/>
        <w:gridCol w:w="4210"/>
      </w:tblGrid>
      <w:tr w:rsidR="001E2D0F" w:rsidRPr="001E2D0F" w14:paraId="30A5D7CE" w14:textId="77777777" w:rsidTr="00087670">
        <w:trPr>
          <w:cantSplit/>
          <w:jc w:val="center"/>
        </w:trPr>
        <w:tc>
          <w:tcPr>
            <w:tcW w:w="9062" w:type="dxa"/>
            <w:gridSpan w:val="2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D9E2F3" w:themeFill="accent1" w:themeFillTint="33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77C3E144" w14:textId="0F78F145" w:rsidR="007035D3" w:rsidRPr="001E2D0F" w:rsidRDefault="007035D3" w:rsidP="001E2D0F">
            <w:pPr>
              <w:spacing w:after="0" w:line="360" w:lineRule="auto"/>
              <w:rPr>
                <w:b/>
                <w:bCs/>
                <w:lang w:val="en-US"/>
              </w:rPr>
            </w:pPr>
            <w:r w:rsidRPr="001E2D0F">
              <w:rPr>
                <w:b/>
                <w:bCs/>
                <w:lang w:val="en-US"/>
              </w:rPr>
              <w:t>Strip Weight Calculations</w:t>
            </w:r>
          </w:p>
        </w:tc>
      </w:tr>
      <w:tr w:rsidR="001E2D0F" w:rsidRPr="001E2D0F" w14:paraId="2E0BDB90" w14:textId="77777777" w:rsidTr="00087670">
        <w:trPr>
          <w:cantSplit/>
          <w:jc w:val="center"/>
        </w:trPr>
        <w:tc>
          <w:tcPr>
            <w:tcW w:w="4852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DAAC183" w14:textId="77777777" w:rsidR="007035D3" w:rsidRPr="007035D3" w:rsidRDefault="007035D3" w:rsidP="001E2D0F">
            <w:pPr>
              <w:spacing w:after="0" w:line="360" w:lineRule="auto"/>
            </w:pPr>
            <w:r w:rsidRPr="007035D3">
              <w:rPr>
                <w:lang w:val="en-US"/>
              </w:rPr>
              <w:t>Strip Width, W</w:t>
            </w:r>
          </w:p>
        </w:tc>
        <w:tc>
          <w:tcPr>
            <w:tcW w:w="421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0ACE7930" w14:textId="5869B461" w:rsidR="007035D3" w:rsidRPr="007035D3" w:rsidRDefault="00F95C9E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1E2D0F" w:rsidRPr="001E2D0F" w14:paraId="5B1431A1" w14:textId="77777777" w:rsidTr="00087670">
        <w:trPr>
          <w:cantSplit/>
          <w:jc w:val="center"/>
        </w:trPr>
        <w:tc>
          <w:tcPr>
            <w:tcW w:w="4852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7F2F4D6" w14:textId="77777777" w:rsidR="007035D3" w:rsidRPr="007035D3" w:rsidRDefault="007035D3" w:rsidP="001E2D0F">
            <w:pPr>
              <w:spacing w:after="0" w:line="360" w:lineRule="auto"/>
            </w:pPr>
            <w:r w:rsidRPr="007035D3">
              <w:rPr>
                <w:lang w:val="en-US"/>
              </w:rPr>
              <w:t>Strip Length, L</w:t>
            </w:r>
          </w:p>
        </w:tc>
        <w:tc>
          <w:tcPr>
            <w:tcW w:w="421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5EA78132" w14:textId="77777777" w:rsidR="007035D3" w:rsidRPr="007035D3" w:rsidRDefault="007035D3" w:rsidP="001E2D0F">
            <w:pPr>
              <w:spacing w:after="0" w:line="360" w:lineRule="auto"/>
            </w:pPr>
            <w:r w:rsidRPr="007035D3">
              <w:rPr>
                <w:lang w:val="en-US"/>
              </w:rPr>
              <w:t>= 2500 mm</w:t>
            </w:r>
          </w:p>
        </w:tc>
      </w:tr>
      <w:tr w:rsidR="001E2D0F" w:rsidRPr="001E2D0F" w14:paraId="0E63F380" w14:textId="77777777" w:rsidTr="00087670">
        <w:trPr>
          <w:cantSplit/>
          <w:jc w:val="center"/>
        </w:trPr>
        <w:tc>
          <w:tcPr>
            <w:tcW w:w="4852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30C0DEDB" w14:textId="77777777" w:rsidR="007035D3" w:rsidRPr="007035D3" w:rsidRDefault="007035D3" w:rsidP="001E2D0F">
            <w:pPr>
              <w:spacing w:after="0" w:line="360" w:lineRule="auto"/>
            </w:pPr>
            <w:r w:rsidRPr="007035D3">
              <w:rPr>
                <w:lang w:val="en-US"/>
              </w:rPr>
              <w:t>Strip Thickness, T</w:t>
            </w:r>
          </w:p>
        </w:tc>
        <w:tc>
          <w:tcPr>
            <w:tcW w:w="421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72324A94" w14:textId="77777777" w:rsidR="007035D3" w:rsidRPr="007035D3" w:rsidRDefault="007035D3" w:rsidP="001E2D0F">
            <w:pPr>
              <w:spacing w:after="0" w:line="360" w:lineRule="auto"/>
            </w:pPr>
            <w:r w:rsidRPr="007035D3">
              <w:rPr>
                <w:lang w:val="en-US"/>
              </w:rPr>
              <w:t>= 3.15 mm</w:t>
            </w:r>
          </w:p>
        </w:tc>
      </w:tr>
      <w:tr w:rsidR="001E2D0F" w:rsidRPr="001E2D0F" w14:paraId="0D1E6486" w14:textId="77777777" w:rsidTr="00087670">
        <w:trPr>
          <w:cantSplit/>
          <w:jc w:val="center"/>
        </w:trPr>
        <w:tc>
          <w:tcPr>
            <w:tcW w:w="4852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B811FFC" w14:textId="77777777" w:rsidR="007035D3" w:rsidRPr="007035D3" w:rsidRDefault="007035D3" w:rsidP="001E2D0F">
            <w:pPr>
              <w:spacing w:after="0" w:line="360" w:lineRule="auto"/>
            </w:pPr>
            <w:r w:rsidRPr="007035D3">
              <w:rPr>
                <w:lang w:val="en-US"/>
              </w:rPr>
              <w:t>Strip Volume, V</w:t>
            </w:r>
          </w:p>
        </w:tc>
        <w:tc>
          <w:tcPr>
            <w:tcW w:w="421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3B4E004" w14:textId="77777777" w:rsidR="007035D3" w:rsidRPr="007035D3" w:rsidRDefault="007035D3" w:rsidP="001E2D0F">
            <w:pPr>
              <w:spacing w:after="0" w:line="360" w:lineRule="auto"/>
            </w:pPr>
            <w:r w:rsidRPr="007035D3">
              <w:rPr>
                <w:lang w:val="en-US"/>
              </w:rPr>
              <w:t>= W x L x T</w:t>
            </w:r>
          </w:p>
          <w:p w14:paraId="09FEC028" w14:textId="49CA2B92" w:rsidR="007035D3" w:rsidRPr="007035D3" w:rsidRDefault="00F95C9E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1E2D0F" w:rsidRPr="001E2D0F" w14:paraId="1ED4A125" w14:textId="77777777" w:rsidTr="00087670">
        <w:trPr>
          <w:cantSplit/>
          <w:jc w:val="center"/>
        </w:trPr>
        <w:tc>
          <w:tcPr>
            <w:tcW w:w="4852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62031FAD" w14:textId="41359D7C" w:rsidR="007035D3" w:rsidRPr="007035D3" w:rsidRDefault="003638CA" w:rsidP="001E2D0F">
            <w:pPr>
              <w:spacing w:after="0" w:line="360" w:lineRule="auto"/>
            </w:pPr>
            <w:r>
              <w:rPr>
                <w:lang w:val="en-US"/>
              </w:rPr>
              <w:t>The d</w:t>
            </w:r>
            <w:r w:rsidR="007035D3" w:rsidRPr="007035D3">
              <w:rPr>
                <w:lang w:val="en-US"/>
              </w:rPr>
              <w:t xml:space="preserve">ensity of Steel </w:t>
            </w:r>
            <w:r w:rsidR="007035D3" w:rsidRPr="007035D3">
              <w:rPr>
                <w:lang w:val="en-US"/>
              </w:rPr>
              <w:sym w:font="Symbol" w:char="F072"/>
            </w:r>
          </w:p>
        </w:tc>
        <w:tc>
          <w:tcPr>
            <w:tcW w:w="421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CE31620" w14:textId="77777777" w:rsidR="007035D3" w:rsidRPr="007035D3" w:rsidRDefault="007035D3" w:rsidP="001E2D0F">
            <w:pPr>
              <w:spacing w:after="0" w:line="360" w:lineRule="auto"/>
            </w:pPr>
            <w:r w:rsidRPr="007035D3">
              <w:rPr>
                <w:lang w:val="en-US"/>
              </w:rPr>
              <w:t xml:space="preserve">= </w:t>
            </w:r>
            <w:r w:rsidRPr="007035D3">
              <w:t>0.000008 kg/mm3</w:t>
            </w:r>
          </w:p>
        </w:tc>
      </w:tr>
      <w:tr w:rsidR="001E2D0F" w:rsidRPr="001E2D0F" w14:paraId="1DC57405" w14:textId="77777777" w:rsidTr="00087670">
        <w:trPr>
          <w:cantSplit/>
          <w:jc w:val="center"/>
        </w:trPr>
        <w:tc>
          <w:tcPr>
            <w:tcW w:w="4852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5E36C1E9" w14:textId="77777777" w:rsidR="007035D3" w:rsidRPr="007035D3" w:rsidRDefault="007035D3" w:rsidP="001E2D0F">
            <w:pPr>
              <w:spacing w:after="0" w:line="360" w:lineRule="auto"/>
            </w:pPr>
            <w:r w:rsidRPr="007035D3">
              <w:rPr>
                <w:lang w:val="en-US"/>
              </w:rPr>
              <w:t>Strip Mass, m</w:t>
            </w:r>
          </w:p>
        </w:tc>
        <w:tc>
          <w:tcPr>
            <w:tcW w:w="421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75B9EDB2" w14:textId="77777777" w:rsidR="007035D3" w:rsidRPr="007035D3" w:rsidRDefault="007035D3" w:rsidP="001E2D0F">
            <w:pPr>
              <w:spacing w:after="0" w:line="360" w:lineRule="auto"/>
            </w:pPr>
            <w:r w:rsidRPr="007035D3">
              <w:rPr>
                <w:lang w:val="en-US"/>
              </w:rPr>
              <w:t xml:space="preserve">= V x </w:t>
            </w:r>
            <w:r w:rsidRPr="007035D3">
              <w:rPr>
                <w:lang w:val="en-US"/>
              </w:rPr>
              <w:sym w:font="Symbol" w:char="F072"/>
            </w:r>
          </w:p>
          <w:p w14:paraId="5E988F7C" w14:textId="63CEEAD3" w:rsidR="007035D3" w:rsidRPr="007035D3" w:rsidRDefault="00F95C9E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1E2D0F" w:rsidRPr="001E2D0F" w14:paraId="0FBE4E1B" w14:textId="77777777" w:rsidTr="00087670">
        <w:trPr>
          <w:cantSplit/>
          <w:jc w:val="center"/>
        </w:trPr>
        <w:tc>
          <w:tcPr>
            <w:tcW w:w="4852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3B00B3D7" w14:textId="77777777" w:rsidR="007035D3" w:rsidRPr="007035D3" w:rsidRDefault="007035D3" w:rsidP="001E2D0F">
            <w:pPr>
              <w:spacing w:after="0" w:line="360" w:lineRule="auto"/>
            </w:pPr>
            <w:r w:rsidRPr="007035D3">
              <w:rPr>
                <w:lang w:val="en-US"/>
              </w:rPr>
              <w:t>Acceleration due to Gravity, a</w:t>
            </w:r>
          </w:p>
        </w:tc>
        <w:tc>
          <w:tcPr>
            <w:tcW w:w="421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50018A6" w14:textId="77777777" w:rsidR="007035D3" w:rsidRPr="007035D3" w:rsidRDefault="007035D3" w:rsidP="001E2D0F">
            <w:pPr>
              <w:spacing w:after="0" w:line="360" w:lineRule="auto"/>
            </w:pPr>
            <w:r w:rsidRPr="007035D3">
              <w:rPr>
                <w:lang w:val="en-US"/>
              </w:rPr>
              <w:t>= 9.8 m/s</w:t>
            </w:r>
            <w:r w:rsidRPr="007035D3">
              <w:rPr>
                <w:vertAlign w:val="superscript"/>
                <w:lang w:val="en-US"/>
              </w:rPr>
              <w:t>2</w:t>
            </w:r>
          </w:p>
        </w:tc>
      </w:tr>
      <w:tr w:rsidR="001E2D0F" w:rsidRPr="001E2D0F" w14:paraId="3E83F722" w14:textId="77777777" w:rsidTr="00087670">
        <w:trPr>
          <w:cantSplit/>
          <w:jc w:val="center"/>
        </w:trPr>
        <w:tc>
          <w:tcPr>
            <w:tcW w:w="4852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2C72552" w14:textId="77777777" w:rsidR="007035D3" w:rsidRPr="007035D3" w:rsidRDefault="007035D3" w:rsidP="001E2D0F">
            <w:pPr>
              <w:spacing w:after="0" w:line="360" w:lineRule="auto"/>
            </w:pPr>
            <w:r w:rsidRPr="007035D3">
              <w:rPr>
                <w:lang w:val="en-US"/>
              </w:rPr>
              <w:t>Strip Weight, F</w:t>
            </w:r>
          </w:p>
        </w:tc>
        <w:tc>
          <w:tcPr>
            <w:tcW w:w="421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7CEF8783" w14:textId="77777777" w:rsidR="007035D3" w:rsidRPr="007035D3" w:rsidRDefault="007035D3" w:rsidP="001E2D0F">
            <w:pPr>
              <w:spacing w:after="0" w:line="360" w:lineRule="auto"/>
            </w:pPr>
            <w:r w:rsidRPr="007035D3">
              <w:rPr>
                <w:lang w:val="en-US"/>
              </w:rPr>
              <w:t>= m x a</w:t>
            </w:r>
          </w:p>
          <w:p w14:paraId="75A7B97D" w14:textId="4C0F7145" w:rsidR="007035D3" w:rsidRPr="007035D3" w:rsidRDefault="00F95C9E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</w:tbl>
    <w:p w14:paraId="002FC68B" w14:textId="28C7CD04" w:rsidR="00800346" w:rsidRPr="001E2D0F" w:rsidRDefault="00800346" w:rsidP="00800346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32" w:name="_Toc109837521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12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Strip Weight Calculations</w:t>
      </w:r>
      <w:bookmarkEnd w:id="32"/>
    </w:p>
    <w:p w14:paraId="6CD2AE7B" w14:textId="77777777" w:rsidR="007035D3" w:rsidRDefault="007035D3" w:rsidP="001E2D0F">
      <w:pPr>
        <w:spacing w:after="0" w:line="360" w:lineRule="auto"/>
      </w:pPr>
    </w:p>
    <w:p w14:paraId="060D987A" w14:textId="77777777" w:rsidR="000B6E85" w:rsidRDefault="000B6E85" w:rsidP="001E2D0F">
      <w:pPr>
        <w:spacing w:after="0" w:line="360" w:lineRule="auto"/>
      </w:pPr>
    </w:p>
    <w:p w14:paraId="560F7211" w14:textId="77777777" w:rsidR="000B6E85" w:rsidRDefault="000B6E85" w:rsidP="001E2D0F">
      <w:pPr>
        <w:spacing w:after="0" w:line="360" w:lineRule="auto"/>
      </w:pPr>
    </w:p>
    <w:p w14:paraId="4358757E" w14:textId="77777777" w:rsidR="000B6E85" w:rsidRDefault="000B6E85" w:rsidP="001E2D0F">
      <w:pPr>
        <w:spacing w:after="0" w:line="360" w:lineRule="auto"/>
      </w:pPr>
    </w:p>
    <w:p w14:paraId="23B296AF" w14:textId="77777777" w:rsidR="000B6E85" w:rsidRDefault="000B6E85" w:rsidP="001E2D0F">
      <w:pPr>
        <w:spacing w:after="0" w:line="360" w:lineRule="auto"/>
      </w:pPr>
    </w:p>
    <w:p w14:paraId="0EA0867C" w14:textId="77777777" w:rsidR="000B6E85" w:rsidRDefault="000B6E85" w:rsidP="001E2D0F">
      <w:pPr>
        <w:spacing w:after="0" w:line="360" w:lineRule="auto"/>
      </w:pPr>
    </w:p>
    <w:p w14:paraId="15670A5C" w14:textId="77777777" w:rsidR="000B6E85" w:rsidRPr="001E2D0F" w:rsidRDefault="000B6E85" w:rsidP="001E2D0F">
      <w:pPr>
        <w:spacing w:after="0" w:line="360" w:lineRule="auto"/>
      </w:pPr>
    </w:p>
    <w:tbl>
      <w:tblPr>
        <w:tblW w:w="9062" w:type="dxa"/>
        <w:jc w:val="center"/>
        <w:tblCellMar>
          <w:top w:w="85" w:type="dxa"/>
          <w:left w:w="85" w:type="dxa"/>
          <w:bottom w:w="85" w:type="dxa"/>
          <w:right w:w="85" w:type="dxa"/>
        </w:tblCellMar>
        <w:tblLook w:val="0420" w:firstRow="1" w:lastRow="0" w:firstColumn="0" w:lastColumn="0" w:noHBand="0" w:noVBand="1"/>
      </w:tblPr>
      <w:tblGrid>
        <w:gridCol w:w="4842"/>
        <w:gridCol w:w="4220"/>
      </w:tblGrid>
      <w:tr w:rsidR="001E2D0F" w:rsidRPr="001E2D0F" w14:paraId="1155CB0C" w14:textId="77777777" w:rsidTr="00087670">
        <w:trPr>
          <w:jc w:val="center"/>
        </w:trPr>
        <w:tc>
          <w:tcPr>
            <w:tcW w:w="9062" w:type="dxa"/>
            <w:gridSpan w:val="2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D9E2F3" w:themeFill="accent1" w:themeFillTint="33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585D60C2" w14:textId="49D83342" w:rsidR="007035D3" w:rsidRPr="001E2D0F" w:rsidRDefault="007035D3" w:rsidP="001E2D0F">
            <w:pPr>
              <w:spacing w:after="0" w:line="360" w:lineRule="auto"/>
              <w:rPr>
                <w:b/>
                <w:bCs/>
                <w:lang w:val="en-US"/>
              </w:rPr>
            </w:pPr>
            <w:r w:rsidRPr="001E2D0F">
              <w:rPr>
                <w:b/>
                <w:bCs/>
                <w:lang w:val="en-US"/>
              </w:rPr>
              <w:t>Push Force Calculations</w:t>
            </w:r>
          </w:p>
        </w:tc>
      </w:tr>
      <w:tr w:rsidR="001E2D0F" w:rsidRPr="001E2D0F" w14:paraId="35AEC65E" w14:textId="77777777" w:rsidTr="00087670">
        <w:trPr>
          <w:jc w:val="center"/>
        </w:trPr>
        <w:tc>
          <w:tcPr>
            <w:tcW w:w="4842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6970FB97" w14:textId="77777777" w:rsidR="007035D3" w:rsidRPr="007035D3" w:rsidRDefault="007035D3" w:rsidP="001E2D0F">
            <w:pPr>
              <w:spacing w:after="0" w:line="360" w:lineRule="auto"/>
            </w:pPr>
            <w:r w:rsidRPr="007035D3">
              <w:rPr>
                <w:lang w:val="en-US"/>
              </w:rPr>
              <w:t>Strip Weight, F</w:t>
            </w:r>
          </w:p>
        </w:tc>
        <w:tc>
          <w:tcPr>
            <w:tcW w:w="422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E70BA7B" w14:textId="77777777" w:rsidR="007035D3" w:rsidRPr="007035D3" w:rsidRDefault="007035D3" w:rsidP="001E2D0F">
            <w:pPr>
              <w:spacing w:after="0" w:line="360" w:lineRule="auto"/>
            </w:pPr>
            <w:r w:rsidRPr="007035D3">
              <w:rPr>
                <w:lang w:val="en-US"/>
              </w:rPr>
              <w:t>= 44 N</w:t>
            </w:r>
          </w:p>
        </w:tc>
      </w:tr>
      <w:tr w:rsidR="001E2D0F" w:rsidRPr="001E2D0F" w14:paraId="6A91E9AC" w14:textId="77777777" w:rsidTr="00087670">
        <w:trPr>
          <w:jc w:val="center"/>
        </w:trPr>
        <w:tc>
          <w:tcPr>
            <w:tcW w:w="4842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0CFCDB25" w14:textId="77777777" w:rsidR="007035D3" w:rsidRPr="007035D3" w:rsidRDefault="007035D3" w:rsidP="001E2D0F">
            <w:pPr>
              <w:spacing w:after="0" w:line="360" w:lineRule="auto"/>
            </w:pPr>
            <w:r w:rsidRPr="007035D3">
              <w:rPr>
                <w:lang w:val="en-US"/>
              </w:rPr>
              <w:t xml:space="preserve">Co-efficient of Friction (Steel on Steel), </w:t>
            </w:r>
            <w:r w:rsidRPr="007035D3">
              <w:rPr>
                <w:lang w:val="en-US"/>
              </w:rPr>
              <w:sym w:font="Symbol" w:char="F06D"/>
            </w:r>
          </w:p>
        </w:tc>
        <w:tc>
          <w:tcPr>
            <w:tcW w:w="422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5B6FC97F" w14:textId="77777777" w:rsidR="007035D3" w:rsidRPr="007035D3" w:rsidRDefault="007035D3" w:rsidP="001E2D0F">
            <w:pPr>
              <w:spacing w:after="0" w:line="360" w:lineRule="auto"/>
            </w:pPr>
            <w:r w:rsidRPr="007035D3">
              <w:rPr>
                <w:lang w:val="en-US"/>
              </w:rPr>
              <w:t>≈ 0.7</w:t>
            </w:r>
          </w:p>
        </w:tc>
      </w:tr>
      <w:tr w:rsidR="001E2D0F" w:rsidRPr="001E2D0F" w14:paraId="40A514EB" w14:textId="77777777" w:rsidTr="00087670">
        <w:trPr>
          <w:jc w:val="center"/>
        </w:trPr>
        <w:tc>
          <w:tcPr>
            <w:tcW w:w="4842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7ABE51D5" w14:textId="77777777" w:rsidR="007035D3" w:rsidRPr="007035D3" w:rsidRDefault="007035D3" w:rsidP="001E2D0F">
            <w:pPr>
              <w:spacing w:after="0" w:line="360" w:lineRule="auto"/>
            </w:pPr>
            <w:r w:rsidRPr="007035D3">
              <w:rPr>
                <w:lang w:val="en-US"/>
              </w:rPr>
              <w:t>Push Force, N</w:t>
            </w:r>
          </w:p>
        </w:tc>
        <w:tc>
          <w:tcPr>
            <w:tcW w:w="422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72565D39" w14:textId="77777777" w:rsidR="007035D3" w:rsidRPr="007035D3" w:rsidRDefault="007035D3" w:rsidP="001E2D0F">
            <w:pPr>
              <w:spacing w:after="0" w:line="360" w:lineRule="auto"/>
            </w:pPr>
            <w:r w:rsidRPr="007035D3">
              <w:rPr>
                <w:lang w:val="en-US"/>
              </w:rPr>
              <w:t xml:space="preserve">= </w:t>
            </w:r>
            <w:r w:rsidRPr="007035D3">
              <w:rPr>
                <w:lang w:val="en-US"/>
              </w:rPr>
              <w:sym w:font="Symbol" w:char="F06D"/>
            </w:r>
            <w:r w:rsidRPr="007035D3">
              <w:rPr>
                <w:lang w:val="en-US"/>
              </w:rPr>
              <w:t xml:space="preserve"> x F</w:t>
            </w:r>
          </w:p>
          <w:p w14:paraId="1041A008" w14:textId="529BEFB1" w:rsidR="007035D3" w:rsidRPr="007035D3" w:rsidRDefault="00F95C9E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1E2D0F" w:rsidRPr="001E2D0F" w14:paraId="2B97289C" w14:textId="77777777" w:rsidTr="00087670">
        <w:trPr>
          <w:jc w:val="center"/>
        </w:trPr>
        <w:tc>
          <w:tcPr>
            <w:tcW w:w="9062" w:type="dxa"/>
            <w:gridSpan w:val="2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8205630" w14:textId="02473CEA" w:rsidR="007035D3" w:rsidRPr="007035D3" w:rsidRDefault="007035D3" w:rsidP="001E2D0F">
            <w:pPr>
              <w:spacing w:after="0" w:line="360" w:lineRule="auto"/>
            </w:pPr>
            <w:r w:rsidRPr="007035D3">
              <w:rPr>
                <w:b/>
                <w:bCs/>
              </w:rPr>
              <w:t xml:space="preserve"> The spring </w:t>
            </w:r>
            <w:r w:rsidR="003638CA">
              <w:rPr>
                <w:b/>
                <w:bCs/>
              </w:rPr>
              <w:t>f</w:t>
            </w:r>
            <w:r w:rsidRPr="007035D3">
              <w:rPr>
                <w:b/>
                <w:bCs/>
              </w:rPr>
              <w:t xml:space="preserve">orce ≥ </w:t>
            </w:r>
            <w:r w:rsidR="00F95C9E"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.</w:t>
            </w:r>
          </w:p>
        </w:tc>
      </w:tr>
    </w:tbl>
    <w:p w14:paraId="003DC4D5" w14:textId="0E0FCA15" w:rsidR="00800346" w:rsidRPr="001E2D0F" w:rsidRDefault="00800346" w:rsidP="00800346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33" w:name="_Toc109837522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13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Push Force Calculations</w:t>
      </w:r>
      <w:bookmarkEnd w:id="33"/>
    </w:p>
    <w:p w14:paraId="23751BEF" w14:textId="77777777" w:rsidR="007035D3" w:rsidRPr="001E2D0F" w:rsidRDefault="007035D3" w:rsidP="001E2D0F">
      <w:pPr>
        <w:spacing w:after="0" w:line="360" w:lineRule="auto"/>
      </w:pPr>
    </w:p>
    <w:tbl>
      <w:tblPr>
        <w:tblW w:w="9062" w:type="dxa"/>
        <w:jc w:val="center"/>
        <w:tblCellMar>
          <w:top w:w="85" w:type="dxa"/>
          <w:left w:w="85" w:type="dxa"/>
          <w:bottom w:w="85" w:type="dxa"/>
          <w:right w:w="85" w:type="dxa"/>
        </w:tblCellMar>
        <w:tblLook w:val="0420" w:firstRow="1" w:lastRow="0" w:firstColumn="0" w:lastColumn="0" w:noHBand="0" w:noVBand="1"/>
      </w:tblPr>
      <w:tblGrid>
        <w:gridCol w:w="4711"/>
        <w:gridCol w:w="4351"/>
      </w:tblGrid>
      <w:tr w:rsidR="001E2D0F" w:rsidRPr="001E2D0F" w14:paraId="6B77C221" w14:textId="77777777" w:rsidTr="00E3274C">
        <w:trPr>
          <w:jc w:val="center"/>
        </w:trPr>
        <w:tc>
          <w:tcPr>
            <w:tcW w:w="9062" w:type="dxa"/>
            <w:gridSpan w:val="2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D9E2F3" w:themeFill="accent1" w:themeFillTint="33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3A97C545" w14:textId="3F2065C1" w:rsidR="007035D3" w:rsidRPr="001E2D0F" w:rsidRDefault="007035D3" w:rsidP="001E2D0F">
            <w:pPr>
              <w:spacing w:after="0" w:line="360" w:lineRule="auto"/>
              <w:rPr>
                <w:b/>
                <w:bCs/>
                <w:lang w:val="en-US"/>
              </w:rPr>
            </w:pPr>
            <w:r w:rsidRPr="001E2D0F">
              <w:rPr>
                <w:b/>
                <w:bCs/>
                <w:lang w:val="en-US"/>
              </w:rPr>
              <w:t>Spring Length Calculations</w:t>
            </w:r>
          </w:p>
        </w:tc>
      </w:tr>
      <w:tr w:rsidR="001E2D0F" w:rsidRPr="001E2D0F" w14:paraId="4B8FD118" w14:textId="77777777" w:rsidTr="00E3274C">
        <w:trPr>
          <w:jc w:val="center"/>
        </w:trPr>
        <w:tc>
          <w:tcPr>
            <w:tcW w:w="4711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832617E" w14:textId="77777777" w:rsidR="007035D3" w:rsidRPr="007035D3" w:rsidRDefault="007035D3" w:rsidP="001E2D0F">
            <w:pPr>
              <w:spacing w:after="0" w:line="360" w:lineRule="auto"/>
            </w:pPr>
            <w:r w:rsidRPr="007035D3">
              <w:rPr>
                <w:lang w:val="en-US"/>
              </w:rPr>
              <w:t xml:space="preserve">SPACE AVAILABLE </w:t>
            </w:r>
          </w:p>
        </w:tc>
        <w:tc>
          <w:tcPr>
            <w:tcW w:w="4351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FD2F864" w14:textId="2CE37BBF" w:rsidR="007035D3" w:rsidRPr="007035D3" w:rsidRDefault="00F95C9E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1E2D0F" w:rsidRPr="001E2D0F" w14:paraId="13D5EBC5" w14:textId="77777777" w:rsidTr="00E3274C">
        <w:trPr>
          <w:jc w:val="center"/>
        </w:trPr>
        <w:tc>
          <w:tcPr>
            <w:tcW w:w="4711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67556B78" w14:textId="77777777" w:rsidR="007035D3" w:rsidRPr="007035D3" w:rsidRDefault="007035D3" w:rsidP="001E2D0F">
            <w:pPr>
              <w:spacing w:after="0" w:line="360" w:lineRule="auto"/>
            </w:pPr>
            <w:r w:rsidRPr="007035D3">
              <w:t>SPACE AVAILABLE</w:t>
            </w:r>
          </w:p>
        </w:tc>
        <w:tc>
          <w:tcPr>
            <w:tcW w:w="4351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5308CE0F" w14:textId="01F88433" w:rsidR="007035D3" w:rsidRPr="007035D3" w:rsidRDefault="007035D3" w:rsidP="001E2D0F">
            <w:pPr>
              <w:spacing w:after="0" w:line="360" w:lineRule="auto"/>
            </w:pPr>
            <w:r w:rsidRPr="007035D3">
              <w:t xml:space="preserve">90% TO 95% OF </w:t>
            </w:r>
            <w:r w:rsidR="003638CA">
              <w:t xml:space="preserve">THE </w:t>
            </w:r>
            <w:r w:rsidRPr="007035D3">
              <w:t>TOTAL LENGTH (FREE LENGTH)</w:t>
            </w:r>
          </w:p>
        </w:tc>
      </w:tr>
      <w:tr w:rsidR="001E2D0F" w:rsidRPr="001E2D0F" w14:paraId="79AA8BE8" w14:textId="77777777" w:rsidTr="00E3274C">
        <w:trPr>
          <w:jc w:val="center"/>
        </w:trPr>
        <w:tc>
          <w:tcPr>
            <w:tcW w:w="4711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0C2A1A3" w14:textId="77777777" w:rsidR="007035D3" w:rsidRPr="007035D3" w:rsidRDefault="007035D3" w:rsidP="001E2D0F">
            <w:pPr>
              <w:spacing w:after="0" w:line="360" w:lineRule="auto"/>
            </w:pPr>
            <w:r w:rsidRPr="007035D3">
              <w:t>TOTAL LENGTH (FREE LENGTH)</w:t>
            </w:r>
          </w:p>
        </w:tc>
        <w:tc>
          <w:tcPr>
            <w:tcW w:w="4351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5BF9F1E" w14:textId="77777777" w:rsidR="007035D3" w:rsidRPr="007035D3" w:rsidRDefault="007035D3" w:rsidP="001E2D0F">
            <w:pPr>
              <w:spacing w:after="0" w:line="360" w:lineRule="auto"/>
            </w:pPr>
            <w:r w:rsidRPr="007035D3">
              <w:t xml:space="preserve">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m:rPr>
                      <m:nor/>
                    </m:rPr>
                    <m:t>SPACE AVAILABLE</m:t>
                  </m:r>
                </m:num>
                <m:den>
                  <m:r>
                    <m:rPr>
                      <m:nor/>
                    </m:rPr>
                    <m:t>90%</m:t>
                  </m:r>
                </m:den>
              </m:f>
            </m:oMath>
          </w:p>
          <w:p w14:paraId="2BFBE5C5" w14:textId="163699DE" w:rsidR="007035D3" w:rsidRPr="007035D3" w:rsidRDefault="00F95C9E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1E2D0F" w:rsidRPr="001E2D0F" w14:paraId="3673E53E" w14:textId="77777777" w:rsidTr="00E3274C">
        <w:trPr>
          <w:jc w:val="center"/>
        </w:trPr>
        <w:tc>
          <w:tcPr>
            <w:tcW w:w="9062" w:type="dxa"/>
            <w:gridSpan w:val="2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EC63F37" w14:textId="35F44BEE" w:rsidR="007035D3" w:rsidRPr="007035D3" w:rsidRDefault="007035D3" w:rsidP="001E2D0F">
            <w:pPr>
              <w:spacing w:after="0" w:line="360" w:lineRule="auto"/>
            </w:pPr>
            <w:r w:rsidRPr="007035D3">
              <w:rPr>
                <w:lang w:val="en-US"/>
              </w:rPr>
              <w:t xml:space="preserve">Generally, Springs are available in steps of 5mm </w:t>
            </w:r>
            <w:r w:rsidR="003638CA">
              <w:rPr>
                <w:lang w:val="en-US"/>
              </w:rPr>
              <w:t xml:space="preserve">in </w:t>
            </w:r>
            <w:r w:rsidRPr="007035D3">
              <w:rPr>
                <w:lang w:val="en-US"/>
              </w:rPr>
              <w:t xml:space="preserve">length. </w:t>
            </w:r>
          </w:p>
        </w:tc>
      </w:tr>
      <w:tr w:rsidR="001E2D0F" w:rsidRPr="001E2D0F" w14:paraId="5FA0F74E" w14:textId="77777777" w:rsidTr="00E3274C">
        <w:trPr>
          <w:jc w:val="center"/>
        </w:trPr>
        <w:tc>
          <w:tcPr>
            <w:tcW w:w="4711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72E4136" w14:textId="77777777" w:rsidR="007035D3" w:rsidRPr="007035D3" w:rsidRDefault="007035D3" w:rsidP="001E2D0F">
            <w:pPr>
              <w:spacing w:after="0" w:line="360" w:lineRule="auto"/>
            </w:pPr>
            <w:r w:rsidRPr="007035D3">
              <w:rPr>
                <w:b/>
                <w:bCs/>
              </w:rPr>
              <w:t>TOTAL LENGTH (FREE LENGTH)</w:t>
            </w:r>
          </w:p>
        </w:tc>
        <w:tc>
          <w:tcPr>
            <w:tcW w:w="4351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6488653E" w14:textId="36940D46" w:rsidR="007035D3" w:rsidRPr="007035D3" w:rsidRDefault="00F95C9E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</w:tbl>
    <w:p w14:paraId="2337C039" w14:textId="64F6A32E" w:rsidR="00800346" w:rsidRPr="001E2D0F" w:rsidRDefault="00800346" w:rsidP="00800346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34" w:name="_Toc109837523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14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Spring Length Calculations</w:t>
      </w:r>
      <w:bookmarkEnd w:id="34"/>
    </w:p>
    <w:p w14:paraId="1205737C" w14:textId="77777777" w:rsidR="007035D3" w:rsidRDefault="007035D3" w:rsidP="001E2D0F">
      <w:pPr>
        <w:spacing w:after="0" w:line="360" w:lineRule="auto"/>
      </w:pPr>
    </w:p>
    <w:p w14:paraId="7CE9ED26" w14:textId="77777777" w:rsidR="00D95604" w:rsidRDefault="00D95604" w:rsidP="001E2D0F">
      <w:pPr>
        <w:spacing w:after="0" w:line="360" w:lineRule="auto"/>
      </w:pPr>
    </w:p>
    <w:p w14:paraId="510D674D" w14:textId="77777777" w:rsidR="00D95604" w:rsidRDefault="00D95604" w:rsidP="001E2D0F">
      <w:pPr>
        <w:spacing w:after="0" w:line="360" w:lineRule="auto"/>
      </w:pPr>
    </w:p>
    <w:p w14:paraId="75365D1E" w14:textId="77777777" w:rsidR="00D95604" w:rsidRDefault="00D95604" w:rsidP="001E2D0F">
      <w:pPr>
        <w:spacing w:after="0" w:line="360" w:lineRule="auto"/>
      </w:pPr>
    </w:p>
    <w:p w14:paraId="146D5857" w14:textId="77777777" w:rsidR="00D95604" w:rsidRDefault="00D95604" w:rsidP="001E2D0F">
      <w:pPr>
        <w:spacing w:after="0" w:line="360" w:lineRule="auto"/>
      </w:pPr>
    </w:p>
    <w:p w14:paraId="30EADC92" w14:textId="77777777" w:rsidR="00D95604" w:rsidRDefault="00D95604" w:rsidP="001E2D0F">
      <w:pPr>
        <w:spacing w:after="0" w:line="360" w:lineRule="auto"/>
      </w:pPr>
    </w:p>
    <w:p w14:paraId="0C8BD653" w14:textId="77777777" w:rsidR="00D95604" w:rsidRDefault="00D95604" w:rsidP="001E2D0F">
      <w:pPr>
        <w:spacing w:after="0" w:line="360" w:lineRule="auto"/>
      </w:pPr>
    </w:p>
    <w:p w14:paraId="6D506588" w14:textId="77777777" w:rsidR="00D95604" w:rsidRDefault="00D95604" w:rsidP="001E2D0F">
      <w:pPr>
        <w:spacing w:after="0" w:line="360" w:lineRule="auto"/>
      </w:pPr>
    </w:p>
    <w:p w14:paraId="71E8189C" w14:textId="77777777" w:rsidR="00D95604" w:rsidRDefault="00D95604" w:rsidP="001E2D0F">
      <w:pPr>
        <w:spacing w:after="0" w:line="360" w:lineRule="auto"/>
      </w:pPr>
    </w:p>
    <w:p w14:paraId="0C399657" w14:textId="77777777" w:rsidR="00D95604" w:rsidRDefault="00D95604" w:rsidP="001E2D0F">
      <w:pPr>
        <w:spacing w:after="0" w:line="360" w:lineRule="auto"/>
      </w:pPr>
    </w:p>
    <w:p w14:paraId="4A727D10" w14:textId="77777777" w:rsidR="00D95604" w:rsidRDefault="00D95604" w:rsidP="001E2D0F">
      <w:pPr>
        <w:spacing w:after="0" w:line="360" w:lineRule="auto"/>
      </w:pPr>
    </w:p>
    <w:p w14:paraId="6F9BA752" w14:textId="77777777" w:rsidR="00D95604" w:rsidRDefault="00D95604" w:rsidP="001E2D0F">
      <w:pPr>
        <w:spacing w:after="0" w:line="360" w:lineRule="auto"/>
      </w:pPr>
    </w:p>
    <w:p w14:paraId="578313FC" w14:textId="77777777" w:rsidR="00D95604" w:rsidRDefault="00D95604" w:rsidP="001E2D0F">
      <w:pPr>
        <w:spacing w:after="0" w:line="360" w:lineRule="auto"/>
      </w:pPr>
    </w:p>
    <w:p w14:paraId="2C2D088E" w14:textId="4409AF12" w:rsidR="00D95604" w:rsidRPr="001E2D0F" w:rsidRDefault="00EB43A2" w:rsidP="00EB43A2">
      <w:pPr>
        <w:pageBreakBefore/>
        <w:spacing w:after="0" w:line="360" w:lineRule="auto"/>
      </w:pPr>
      <w:r>
        <w:lastRenderedPageBreak/>
        <w:t xml:space="preserve"> </w:t>
      </w:r>
    </w:p>
    <w:tbl>
      <w:tblPr>
        <w:tblW w:w="9062" w:type="dxa"/>
        <w:jc w:val="center"/>
        <w:tblCellMar>
          <w:top w:w="85" w:type="dxa"/>
          <w:left w:w="85" w:type="dxa"/>
          <w:bottom w:w="85" w:type="dxa"/>
          <w:right w:w="85" w:type="dxa"/>
        </w:tblCellMar>
        <w:tblLook w:val="0420" w:firstRow="1" w:lastRow="0" w:firstColumn="0" w:lastColumn="0" w:noHBand="0" w:noVBand="1"/>
      </w:tblPr>
      <w:tblGrid>
        <w:gridCol w:w="2740"/>
        <w:gridCol w:w="6322"/>
      </w:tblGrid>
      <w:tr w:rsidR="001E2D0F" w:rsidRPr="001E2D0F" w14:paraId="08540158" w14:textId="77777777" w:rsidTr="00E3274C">
        <w:trPr>
          <w:cantSplit/>
          <w:jc w:val="center"/>
        </w:trPr>
        <w:tc>
          <w:tcPr>
            <w:tcW w:w="9062" w:type="dxa"/>
            <w:gridSpan w:val="2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D9E2F3" w:themeFill="accent1" w:themeFillTint="33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692695F7" w14:textId="40E30E5C" w:rsidR="007035D3" w:rsidRPr="001E2D0F" w:rsidRDefault="007035D3" w:rsidP="001E2D0F">
            <w:pPr>
              <w:spacing w:after="0" w:line="360" w:lineRule="auto"/>
              <w:rPr>
                <w:b/>
                <w:bCs/>
              </w:rPr>
            </w:pPr>
            <w:r w:rsidRPr="001E2D0F">
              <w:rPr>
                <w:b/>
                <w:bCs/>
              </w:rPr>
              <w:t>Spring Constant Calculations</w:t>
            </w:r>
          </w:p>
        </w:tc>
      </w:tr>
      <w:tr w:rsidR="001E2D0F" w:rsidRPr="001E2D0F" w14:paraId="6B4BE503" w14:textId="77777777" w:rsidTr="00E3274C">
        <w:trPr>
          <w:cantSplit/>
          <w:jc w:val="center"/>
        </w:trPr>
        <w:tc>
          <w:tcPr>
            <w:tcW w:w="274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449B94A7" w14:textId="77777777" w:rsidR="007035D3" w:rsidRPr="007035D3" w:rsidRDefault="007035D3" w:rsidP="001E2D0F">
            <w:pPr>
              <w:spacing w:after="0" w:line="360" w:lineRule="auto"/>
            </w:pPr>
            <w:r w:rsidRPr="007035D3">
              <w:t xml:space="preserve">COMPRESSED LENGTH </w:t>
            </w:r>
          </w:p>
        </w:tc>
        <w:tc>
          <w:tcPr>
            <w:tcW w:w="6322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FA2B166" w14:textId="77777777" w:rsidR="007035D3" w:rsidRPr="007035D3" w:rsidRDefault="007035D3" w:rsidP="001E2D0F">
            <w:pPr>
              <w:spacing w:after="0" w:line="360" w:lineRule="auto"/>
            </w:pPr>
            <w:r w:rsidRPr="007035D3">
              <w:t>= SPACE AVAILABLE - STROKE</w:t>
            </w:r>
          </w:p>
          <w:p w14:paraId="1E48D624" w14:textId="429B2C86" w:rsidR="007035D3" w:rsidRPr="007035D3" w:rsidRDefault="00F95C9E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1E2D0F" w:rsidRPr="001E2D0F" w14:paraId="0ECEAD58" w14:textId="77777777" w:rsidTr="00E3274C">
        <w:trPr>
          <w:cantSplit/>
          <w:jc w:val="center"/>
        </w:trPr>
        <w:tc>
          <w:tcPr>
            <w:tcW w:w="9062" w:type="dxa"/>
            <w:gridSpan w:val="2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599D9E4C" w14:textId="5DABD70F" w:rsidR="007035D3" w:rsidRPr="007035D3" w:rsidRDefault="007035D3" w:rsidP="001E2D0F">
            <w:pPr>
              <w:spacing w:after="0" w:line="360" w:lineRule="auto"/>
            </w:pPr>
            <w:r w:rsidRPr="007035D3">
              <w:rPr>
                <w:lang w:val="en-US"/>
              </w:rPr>
              <w:t xml:space="preserve">2mm is the interference </w:t>
            </w:r>
            <w:r w:rsidR="003638CA">
              <w:rPr>
                <w:lang w:val="en-US"/>
              </w:rPr>
              <w:t>t</w:t>
            </w:r>
            <w:r w:rsidRPr="007035D3">
              <w:rPr>
                <w:lang w:val="en-US"/>
              </w:rPr>
              <w:t>hat we have designed between the Strip Pusher and the Strip</w:t>
            </w:r>
          </w:p>
        </w:tc>
      </w:tr>
      <w:tr w:rsidR="001E2D0F" w:rsidRPr="001E2D0F" w14:paraId="12DA62BD" w14:textId="77777777" w:rsidTr="00E3274C">
        <w:trPr>
          <w:cantSplit/>
          <w:jc w:val="center"/>
        </w:trPr>
        <w:tc>
          <w:tcPr>
            <w:tcW w:w="9062" w:type="dxa"/>
            <w:gridSpan w:val="2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9DCB361" w14:textId="51BF1EB2" w:rsidR="007035D3" w:rsidRPr="007035D3" w:rsidRDefault="003638CA" w:rsidP="001E2D0F">
            <w:pPr>
              <w:spacing w:after="0" w:line="360" w:lineRule="auto"/>
            </w:pPr>
            <w:r>
              <w:rPr>
                <w:lang w:val="en-US"/>
              </w:rPr>
              <w:t>W</w:t>
            </w:r>
            <w:r w:rsidR="007035D3" w:rsidRPr="007035D3">
              <w:rPr>
                <w:lang w:val="en-US"/>
              </w:rPr>
              <w:t>e need the Push Force</w:t>
            </w:r>
            <w:r w:rsidR="0094485E">
              <w:rPr>
                <w:lang w:val="en-US"/>
              </w:rPr>
              <w:t xml:space="preserve"> </w:t>
            </w:r>
            <w:r w:rsidR="0094485E" w:rsidRPr="007035D3">
              <w:rPr>
                <w:lang w:val="en-US"/>
              </w:rPr>
              <w:t>@</w:t>
            </w:r>
            <w:r w:rsidR="0094485E" w:rsidRPr="00554D8A">
              <w:rPr>
                <w:rFonts w:cs="Times New Roman"/>
                <w:b/>
                <w:bCs/>
                <w:color w:val="FF0000"/>
              </w:rPr>
              <w:t xml:space="preserve"> Enter Design </w:t>
            </w:r>
            <w:r>
              <w:rPr>
                <w:rFonts w:cs="Times New Roman"/>
                <w:b/>
                <w:bCs/>
                <w:color w:val="FF0000"/>
              </w:rPr>
              <w:t>Calculations.</w:t>
            </w:r>
          </w:p>
        </w:tc>
      </w:tr>
      <w:tr w:rsidR="001E2D0F" w:rsidRPr="001E2D0F" w14:paraId="3CDD4479" w14:textId="77777777" w:rsidTr="00E3274C">
        <w:trPr>
          <w:cantSplit/>
          <w:jc w:val="center"/>
        </w:trPr>
        <w:tc>
          <w:tcPr>
            <w:tcW w:w="274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5F0A9F9C" w14:textId="77777777" w:rsidR="007035D3" w:rsidRPr="007035D3" w:rsidRDefault="007035D3" w:rsidP="001E2D0F">
            <w:pPr>
              <w:spacing w:after="0" w:line="360" w:lineRule="auto"/>
            </w:pPr>
            <w:r w:rsidRPr="007035D3">
              <w:t>SPRING CONSTANT</w:t>
            </w:r>
          </w:p>
        </w:tc>
        <w:tc>
          <w:tcPr>
            <w:tcW w:w="6322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359A114B" w14:textId="69031467" w:rsidR="007035D3" w:rsidRPr="007035D3" w:rsidRDefault="007035D3" w:rsidP="001E2D0F">
            <w:pPr>
              <w:spacing w:after="0" w:line="360" w:lineRule="auto"/>
            </w:pPr>
            <w:r w:rsidRPr="007035D3">
              <w:t xml:space="preserve">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m:rPr>
                      <m:nor/>
                    </m:rPr>
                    <m:t>PUSH FORCE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OTAL STROKE</m:t>
                  </m:r>
                </m:den>
              </m:f>
            </m:oMath>
          </w:p>
          <w:p w14:paraId="72963A1E" w14:textId="77777777" w:rsidR="007035D3" w:rsidRPr="007035D3" w:rsidRDefault="007035D3" w:rsidP="001E2D0F">
            <w:pPr>
              <w:spacing w:after="0" w:line="360" w:lineRule="auto"/>
            </w:pPr>
            <w:r w:rsidRPr="007035D3">
              <w:t xml:space="preserve">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m:rPr>
                      <m:nor/>
                    </m:rPr>
                    <m:t>PUSH FORCE</m:t>
                  </m:r>
                </m:num>
                <m:den>
                  <m:r>
                    <m:rPr>
                      <m:nor/>
                    </m:rPr>
                    <m:t>TOTAL LENGTH - COMPRESSED LENGTH</m:t>
                  </m:r>
                </m:den>
              </m:f>
            </m:oMath>
          </w:p>
          <w:p w14:paraId="67CCF4EE" w14:textId="06DBB434" w:rsidR="007035D3" w:rsidRPr="007035D3" w:rsidRDefault="00F95C9E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1E2D0F" w:rsidRPr="001E2D0F" w14:paraId="70189138" w14:textId="77777777" w:rsidTr="00E3274C">
        <w:trPr>
          <w:cantSplit/>
          <w:jc w:val="center"/>
        </w:trPr>
        <w:tc>
          <w:tcPr>
            <w:tcW w:w="9062" w:type="dxa"/>
            <w:gridSpan w:val="2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0F98B305" w14:textId="2C09841C" w:rsidR="007035D3" w:rsidRPr="007035D3" w:rsidRDefault="007035D3" w:rsidP="001E2D0F">
            <w:pPr>
              <w:spacing w:after="0" w:line="360" w:lineRule="auto"/>
            </w:pPr>
            <w:r w:rsidRPr="007035D3">
              <w:rPr>
                <w:lang w:val="en-US"/>
              </w:rPr>
              <w:t>Select a Spring with Spring Constant</w:t>
            </w:r>
            <w:r w:rsidR="00F95C9E">
              <w:rPr>
                <w:lang w:val="en-US"/>
              </w:rPr>
              <w:t xml:space="preserve"> </w:t>
            </w:r>
            <w:r w:rsidR="00F95C9E" w:rsidRPr="007035D3">
              <w:rPr>
                <w:b/>
                <w:bCs/>
              </w:rPr>
              <w:t>≥</w:t>
            </w:r>
            <w:r w:rsidRPr="007035D3">
              <w:rPr>
                <w:lang w:val="en-US"/>
              </w:rPr>
              <w:t xml:space="preserve"> </w:t>
            </w:r>
            <w:r w:rsidR="00F95C9E"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.</w:t>
            </w:r>
          </w:p>
        </w:tc>
      </w:tr>
    </w:tbl>
    <w:p w14:paraId="6A077FCF" w14:textId="54635EBB" w:rsidR="00800346" w:rsidRPr="001E2D0F" w:rsidRDefault="00800346" w:rsidP="00800346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35" w:name="_Toc109837524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15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Spring Constant</w:t>
      </w:r>
      <w:r w:rsidRPr="001E2D0F">
        <w:rPr>
          <w:rFonts w:cs="Times New Roman"/>
          <w:color w:val="auto"/>
          <w:sz w:val="20"/>
          <w:szCs w:val="20"/>
        </w:rPr>
        <w:t xml:space="preserve"> Calculations</w:t>
      </w:r>
      <w:bookmarkEnd w:id="35"/>
    </w:p>
    <w:p w14:paraId="503E7CD3" w14:textId="77777777" w:rsidR="007035D3" w:rsidRPr="001E2D0F" w:rsidRDefault="007035D3" w:rsidP="001E2D0F">
      <w:pPr>
        <w:spacing w:after="0" w:line="360" w:lineRule="auto"/>
      </w:pPr>
    </w:p>
    <w:tbl>
      <w:tblPr>
        <w:tblW w:w="9140" w:type="dxa"/>
        <w:jc w:val="center"/>
        <w:tblCellMar>
          <w:top w:w="85" w:type="dxa"/>
          <w:left w:w="85" w:type="dxa"/>
          <w:bottom w:w="85" w:type="dxa"/>
          <w:right w:w="85" w:type="dxa"/>
        </w:tblCellMar>
        <w:tblLook w:val="0420" w:firstRow="1" w:lastRow="0" w:firstColumn="0" w:lastColumn="0" w:noHBand="0" w:noVBand="1"/>
      </w:tblPr>
      <w:tblGrid>
        <w:gridCol w:w="2740"/>
        <w:gridCol w:w="6400"/>
      </w:tblGrid>
      <w:tr w:rsidR="001E2D0F" w:rsidRPr="001E2D0F" w14:paraId="6C283D7F" w14:textId="77777777" w:rsidTr="00E3274C">
        <w:trPr>
          <w:cantSplit/>
          <w:jc w:val="center"/>
        </w:trPr>
        <w:tc>
          <w:tcPr>
            <w:tcW w:w="9140" w:type="dxa"/>
            <w:gridSpan w:val="2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D9E2F3" w:themeFill="accent1" w:themeFillTint="33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79F2A170" w14:textId="0BCC5070" w:rsidR="00087670" w:rsidRPr="001E2D0F" w:rsidRDefault="00087670" w:rsidP="001E2D0F">
            <w:pPr>
              <w:spacing w:after="0" w:line="360" w:lineRule="auto"/>
              <w:rPr>
                <w:b/>
                <w:bCs/>
              </w:rPr>
            </w:pPr>
            <w:r w:rsidRPr="001E2D0F">
              <w:rPr>
                <w:b/>
                <w:bCs/>
              </w:rPr>
              <w:t>Maximum Spring Deflection Calculations</w:t>
            </w:r>
          </w:p>
        </w:tc>
      </w:tr>
      <w:tr w:rsidR="001E2D0F" w:rsidRPr="001E2D0F" w14:paraId="5D97EF79" w14:textId="77777777" w:rsidTr="00E3274C">
        <w:trPr>
          <w:cantSplit/>
          <w:jc w:val="center"/>
        </w:trPr>
        <w:tc>
          <w:tcPr>
            <w:tcW w:w="274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7573C03" w14:textId="77777777" w:rsidR="00087670" w:rsidRPr="00087670" w:rsidRDefault="00087670" w:rsidP="001E2D0F">
            <w:pPr>
              <w:spacing w:after="0" w:line="360" w:lineRule="auto"/>
            </w:pPr>
            <w:r w:rsidRPr="00087670">
              <w:t xml:space="preserve">MAXIMUM COMPRESSED LENGTH </w:t>
            </w:r>
          </w:p>
        </w:tc>
        <w:tc>
          <w:tcPr>
            <w:tcW w:w="640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08A603F4" w14:textId="09F112EF" w:rsidR="00087670" w:rsidRPr="00087670" w:rsidRDefault="00087670" w:rsidP="001E2D0F">
            <w:pPr>
              <w:spacing w:after="0" w:line="360" w:lineRule="auto"/>
            </w:pPr>
            <w:r w:rsidRPr="00087670">
              <w:t>= SPACE AVAILABLE – MAXIM</w:t>
            </w:r>
            <w:r w:rsidR="003638CA">
              <w:t>U</w:t>
            </w:r>
            <w:r w:rsidRPr="00087670">
              <w:t>M STROKE</w:t>
            </w:r>
          </w:p>
          <w:p w14:paraId="6334045A" w14:textId="09BF09A2" w:rsidR="00087670" w:rsidRPr="00087670" w:rsidRDefault="00F95C9E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1E2D0F" w:rsidRPr="001E2D0F" w14:paraId="095AA38A" w14:textId="77777777" w:rsidTr="00E3274C">
        <w:trPr>
          <w:cantSplit/>
          <w:jc w:val="center"/>
        </w:trPr>
        <w:tc>
          <w:tcPr>
            <w:tcW w:w="9140" w:type="dxa"/>
            <w:gridSpan w:val="2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8CADBAF" w14:textId="67D2BB45" w:rsidR="00087670" w:rsidRPr="00087670" w:rsidRDefault="00087670" w:rsidP="001E2D0F">
            <w:pPr>
              <w:spacing w:after="0" w:line="360" w:lineRule="auto"/>
            </w:pPr>
            <w:r w:rsidRPr="00087670">
              <w:rPr>
                <w:lang w:val="en-US"/>
              </w:rPr>
              <w:t>A</w:t>
            </w:r>
            <w:r w:rsidR="003638CA">
              <w:rPr>
                <w:lang w:val="en-US"/>
              </w:rPr>
              <w:t>n a</w:t>
            </w:r>
            <w:r w:rsidRPr="00087670">
              <w:rPr>
                <w:lang w:val="en-US"/>
              </w:rPr>
              <w:t>dditional 1mm is the clearance between the Strip and the Front Strip Guide Plate</w:t>
            </w:r>
            <w:r w:rsidR="003638CA">
              <w:rPr>
                <w:lang w:val="en-US"/>
              </w:rPr>
              <w:t>.</w:t>
            </w:r>
          </w:p>
        </w:tc>
      </w:tr>
      <w:tr w:rsidR="001E2D0F" w:rsidRPr="001E2D0F" w14:paraId="48EC46EA" w14:textId="77777777" w:rsidTr="00E3274C">
        <w:trPr>
          <w:cantSplit/>
          <w:jc w:val="center"/>
        </w:trPr>
        <w:tc>
          <w:tcPr>
            <w:tcW w:w="274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7540AC3D" w14:textId="77777777" w:rsidR="00087670" w:rsidRPr="00087670" w:rsidRDefault="00087670" w:rsidP="001E2D0F">
            <w:pPr>
              <w:spacing w:after="0" w:line="360" w:lineRule="auto"/>
            </w:pPr>
            <w:r w:rsidRPr="00087670">
              <w:t>MAXIMUM DEFLECTION</w:t>
            </w:r>
          </w:p>
        </w:tc>
        <w:tc>
          <w:tcPr>
            <w:tcW w:w="640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4D1C8876" w14:textId="29FEC341" w:rsidR="00087670" w:rsidRPr="00087670" w:rsidRDefault="00087670" w:rsidP="001E2D0F">
            <w:pPr>
              <w:spacing w:after="0" w:line="360" w:lineRule="auto"/>
            </w:pPr>
            <w:r w:rsidRPr="00087670">
              <w:rPr>
                <w:lang w:val="en-US"/>
              </w:rPr>
              <w:t xml:space="preserve">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m:t>TOTAL LENGTH -  MAX. COMPRESSED LENGTH</m:t>
                  </m:r>
                </m:num>
                <m:den>
                  <m:r>
                    <m:rPr>
                      <m:nor/>
                    </m:rPr>
                    <m:t>TOTAL  LENGTH</m:t>
                  </m:r>
                </m:den>
              </m:f>
            </m:oMath>
            <w:r w:rsidRPr="00087670">
              <w:rPr>
                <w:lang w:val="en-US"/>
              </w:rPr>
              <w:t xml:space="preserve"> x 100</w:t>
            </w:r>
          </w:p>
          <w:p w14:paraId="219414BC" w14:textId="5D0222C8" w:rsidR="00087670" w:rsidRPr="00087670" w:rsidRDefault="00F95C9E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1E2D0F" w:rsidRPr="001E2D0F" w14:paraId="035FD00F" w14:textId="77777777" w:rsidTr="00E3274C">
        <w:trPr>
          <w:cantSplit/>
          <w:jc w:val="center"/>
        </w:trPr>
        <w:tc>
          <w:tcPr>
            <w:tcW w:w="9140" w:type="dxa"/>
            <w:gridSpan w:val="2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B6957F3" w14:textId="7EDAC600" w:rsidR="00087670" w:rsidRPr="00087670" w:rsidRDefault="00087670" w:rsidP="001E2D0F">
            <w:pPr>
              <w:spacing w:after="0" w:line="360" w:lineRule="auto"/>
            </w:pPr>
            <w:r w:rsidRPr="00087670">
              <w:rPr>
                <w:lang w:val="en-US"/>
              </w:rPr>
              <w:t xml:space="preserve">Select a Spring with </w:t>
            </w:r>
            <w:r w:rsidR="000937FA">
              <w:rPr>
                <w:lang w:val="en-US"/>
              </w:rPr>
              <w:t xml:space="preserve">an </w:t>
            </w:r>
            <w:r w:rsidRPr="00087670">
              <w:rPr>
                <w:lang w:val="en-US"/>
              </w:rPr>
              <w:t>allowable deflection</w:t>
            </w:r>
            <w:r w:rsidR="00F95C9E">
              <w:rPr>
                <w:lang w:val="en-US"/>
              </w:rPr>
              <w:t xml:space="preserve"> </w:t>
            </w:r>
            <w:proofErr w:type="gramStart"/>
            <w:r w:rsidR="00F95C9E" w:rsidRPr="007035D3">
              <w:rPr>
                <w:b/>
                <w:bCs/>
              </w:rPr>
              <w:t>≥</w:t>
            </w:r>
            <w:r w:rsidR="00F95C9E">
              <w:rPr>
                <w:lang w:val="en-US"/>
              </w:rPr>
              <w:t xml:space="preserve"> </w:t>
            </w:r>
            <w:r w:rsidR="000937FA">
              <w:rPr>
                <w:lang w:val="en-US"/>
              </w:rPr>
              <w:t xml:space="preserve"> </w:t>
            </w:r>
            <w:r w:rsidR="00F95C9E" w:rsidRPr="00554D8A">
              <w:rPr>
                <w:rFonts w:cs="Times New Roman"/>
                <w:b/>
                <w:bCs/>
                <w:color w:val="FF0000"/>
              </w:rPr>
              <w:t>Enter</w:t>
            </w:r>
            <w:proofErr w:type="gramEnd"/>
            <w:r w:rsidR="00F95C9E" w:rsidRPr="00554D8A">
              <w:rPr>
                <w:rFonts w:cs="Times New Roman"/>
                <w:b/>
                <w:bCs/>
                <w:color w:val="FF0000"/>
              </w:rPr>
              <w:t xml:space="preserve">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.</w:t>
            </w:r>
          </w:p>
        </w:tc>
      </w:tr>
    </w:tbl>
    <w:p w14:paraId="311E1E29" w14:textId="22DB62A9" w:rsidR="00800346" w:rsidRPr="001E2D0F" w:rsidRDefault="00800346" w:rsidP="00800346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36" w:name="_Toc109837525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16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Maximum Spring Deflection</w:t>
      </w:r>
      <w:r w:rsidRPr="001E2D0F">
        <w:rPr>
          <w:rFonts w:cs="Times New Roman"/>
          <w:color w:val="auto"/>
          <w:sz w:val="20"/>
          <w:szCs w:val="20"/>
        </w:rPr>
        <w:t xml:space="preserve"> Calculations</w:t>
      </w:r>
      <w:bookmarkEnd w:id="36"/>
    </w:p>
    <w:p w14:paraId="6310B420" w14:textId="131F0504" w:rsidR="00087670" w:rsidRDefault="00087670" w:rsidP="001E2D0F">
      <w:pPr>
        <w:spacing w:after="0" w:line="360" w:lineRule="auto"/>
      </w:pPr>
    </w:p>
    <w:p w14:paraId="606136BE" w14:textId="77777777" w:rsidR="00284D2A" w:rsidRDefault="00284D2A" w:rsidP="001E2D0F">
      <w:pPr>
        <w:spacing w:after="0" w:line="360" w:lineRule="auto"/>
      </w:pPr>
    </w:p>
    <w:p w14:paraId="59E0F9AD" w14:textId="77777777" w:rsidR="00284D2A" w:rsidRDefault="00284D2A" w:rsidP="001E2D0F">
      <w:pPr>
        <w:spacing w:after="0" w:line="360" w:lineRule="auto"/>
      </w:pPr>
    </w:p>
    <w:p w14:paraId="2B3353F0" w14:textId="77777777" w:rsidR="00284D2A" w:rsidRDefault="00284D2A" w:rsidP="001E2D0F">
      <w:pPr>
        <w:spacing w:after="0" w:line="360" w:lineRule="auto"/>
      </w:pPr>
    </w:p>
    <w:p w14:paraId="744999E8" w14:textId="77777777" w:rsidR="00284D2A" w:rsidRDefault="00284D2A" w:rsidP="001E2D0F">
      <w:pPr>
        <w:spacing w:after="0" w:line="360" w:lineRule="auto"/>
      </w:pPr>
    </w:p>
    <w:p w14:paraId="5B3ED397" w14:textId="77777777" w:rsidR="00284D2A" w:rsidRDefault="00284D2A" w:rsidP="001E2D0F">
      <w:pPr>
        <w:spacing w:after="0" w:line="360" w:lineRule="auto"/>
      </w:pPr>
    </w:p>
    <w:p w14:paraId="2DE29F9B" w14:textId="77777777" w:rsidR="00284D2A" w:rsidRDefault="00284D2A" w:rsidP="001E2D0F">
      <w:pPr>
        <w:spacing w:after="0" w:line="360" w:lineRule="auto"/>
      </w:pPr>
    </w:p>
    <w:p w14:paraId="46C89D63" w14:textId="77777777" w:rsidR="00284D2A" w:rsidRDefault="00284D2A" w:rsidP="001E2D0F">
      <w:pPr>
        <w:spacing w:after="0" w:line="360" w:lineRule="auto"/>
      </w:pPr>
    </w:p>
    <w:p w14:paraId="60AF3EE1" w14:textId="77777777" w:rsidR="00284D2A" w:rsidRDefault="00284D2A" w:rsidP="001E2D0F">
      <w:pPr>
        <w:spacing w:after="0" w:line="360" w:lineRule="auto"/>
      </w:pPr>
    </w:p>
    <w:p w14:paraId="206761C2" w14:textId="77777777" w:rsidR="00284D2A" w:rsidRDefault="00284D2A" w:rsidP="001E2D0F">
      <w:pPr>
        <w:spacing w:after="0" w:line="360" w:lineRule="auto"/>
      </w:pPr>
    </w:p>
    <w:p w14:paraId="4F1C3F8C" w14:textId="7FFA19D0" w:rsidR="00284D2A" w:rsidRPr="001E2D0F" w:rsidRDefault="00EB43A2" w:rsidP="00EB43A2">
      <w:pPr>
        <w:pageBreakBefore/>
        <w:spacing w:after="0" w:line="360" w:lineRule="auto"/>
      </w:pPr>
      <w:r>
        <w:lastRenderedPageBreak/>
        <w:t xml:space="preserve"> </w:t>
      </w:r>
    </w:p>
    <w:tbl>
      <w:tblPr>
        <w:tblW w:w="7100" w:type="dxa"/>
        <w:jc w:val="center"/>
        <w:tblCellMar>
          <w:top w:w="85" w:type="dxa"/>
          <w:left w:w="85" w:type="dxa"/>
          <w:bottom w:w="85" w:type="dxa"/>
          <w:right w:w="85" w:type="dxa"/>
        </w:tblCellMar>
        <w:tblLook w:val="0420" w:firstRow="1" w:lastRow="0" w:firstColumn="0" w:lastColumn="0" w:noHBand="0" w:noVBand="1"/>
      </w:tblPr>
      <w:tblGrid>
        <w:gridCol w:w="4356"/>
        <w:gridCol w:w="2744"/>
      </w:tblGrid>
      <w:tr w:rsidR="001E2D0F" w:rsidRPr="001E2D0F" w14:paraId="32B058DB" w14:textId="77777777" w:rsidTr="00994EBC">
        <w:trPr>
          <w:cantSplit/>
          <w:jc w:val="center"/>
        </w:trPr>
        <w:tc>
          <w:tcPr>
            <w:tcW w:w="7100" w:type="dxa"/>
            <w:gridSpan w:val="2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D9E2F3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8DF89A4" w14:textId="740F0F98" w:rsidR="00701CBE" w:rsidRPr="001E2D0F" w:rsidRDefault="00701CBE" w:rsidP="001E2D0F">
            <w:pPr>
              <w:spacing w:after="0" w:line="360" w:lineRule="auto"/>
              <w:rPr>
                <w:b/>
                <w:bCs/>
                <w:lang w:val="en-US"/>
              </w:rPr>
            </w:pPr>
            <w:r w:rsidRPr="001E2D0F">
              <w:rPr>
                <w:b/>
                <w:bCs/>
                <w:lang w:val="en-US"/>
              </w:rPr>
              <w:t>Spring Selection (From Standard Catalogue)</w:t>
            </w:r>
          </w:p>
        </w:tc>
      </w:tr>
      <w:tr w:rsidR="001E2D0F" w:rsidRPr="001E2D0F" w14:paraId="10C95094" w14:textId="77777777" w:rsidTr="00994EBC">
        <w:trPr>
          <w:cantSplit/>
          <w:jc w:val="center"/>
        </w:trPr>
        <w:tc>
          <w:tcPr>
            <w:tcW w:w="4356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8E7C51" w14:textId="77777777" w:rsidR="00701CBE" w:rsidRPr="00701CBE" w:rsidRDefault="00701CBE" w:rsidP="001E2D0F">
            <w:pPr>
              <w:spacing w:after="0" w:line="360" w:lineRule="auto"/>
            </w:pPr>
            <w:r w:rsidRPr="00701CBE">
              <w:rPr>
                <w:lang w:val="en-US"/>
              </w:rPr>
              <w:t>Inner Diameter, Di</w:t>
            </w:r>
          </w:p>
        </w:tc>
        <w:tc>
          <w:tcPr>
            <w:tcW w:w="2744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43DEDB" w14:textId="41898BF6" w:rsidR="00701CBE" w:rsidRPr="00701CBE" w:rsidRDefault="00284D2A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1E2D0F" w:rsidRPr="001E2D0F" w14:paraId="149359A3" w14:textId="77777777" w:rsidTr="00994EBC">
        <w:trPr>
          <w:cantSplit/>
          <w:jc w:val="center"/>
        </w:trPr>
        <w:tc>
          <w:tcPr>
            <w:tcW w:w="4356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24F49E" w14:textId="77777777" w:rsidR="00701CBE" w:rsidRPr="00701CBE" w:rsidRDefault="00701CBE" w:rsidP="001E2D0F">
            <w:pPr>
              <w:spacing w:after="0" w:line="360" w:lineRule="auto"/>
            </w:pPr>
            <w:r w:rsidRPr="00701CBE">
              <w:rPr>
                <w:lang w:val="en-US"/>
              </w:rPr>
              <w:t xml:space="preserve">Outer Diameter, </w:t>
            </w:r>
            <w:proofErr w:type="gramStart"/>
            <w:r w:rsidRPr="00701CBE">
              <w:rPr>
                <w:lang w:val="en-US"/>
              </w:rPr>
              <w:t>Do</w:t>
            </w:r>
            <w:proofErr w:type="gramEnd"/>
          </w:p>
        </w:tc>
        <w:tc>
          <w:tcPr>
            <w:tcW w:w="2744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C90361" w14:textId="1210EAC2" w:rsidR="00701CBE" w:rsidRPr="00701CBE" w:rsidRDefault="00284D2A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1E2D0F" w:rsidRPr="001E2D0F" w14:paraId="6ED69631" w14:textId="77777777" w:rsidTr="00994EBC">
        <w:trPr>
          <w:cantSplit/>
          <w:jc w:val="center"/>
        </w:trPr>
        <w:tc>
          <w:tcPr>
            <w:tcW w:w="4356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E27AEF" w14:textId="77777777" w:rsidR="00701CBE" w:rsidRPr="00701CBE" w:rsidRDefault="00701CBE" w:rsidP="001E2D0F">
            <w:pPr>
              <w:spacing w:after="0" w:line="360" w:lineRule="auto"/>
            </w:pPr>
            <w:r w:rsidRPr="00701CBE">
              <w:rPr>
                <w:lang w:val="en-US"/>
              </w:rPr>
              <w:t>Wire Diameter, d</w:t>
            </w:r>
          </w:p>
        </w:tc>
        <w:tc>
          <w:tcPr>
            <w:tcW w:w="2744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930FEB" w14:textId="6F85E339" w:rsidR="00701CBE" w:rsidRPr="00701CBE" w:rsidRDefault="00284D2A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1E2D0F" w:rsidRPr="001E2D0F" w14:paraId="2FBAF110" w14:textId="77777777" w:rsidTr="00994EBC">
        <w:trPr>
          <w:cantSplit/>
          <w:jc w:val="center"/>
        </w:trPr>
        <w:tc>
          <w:tcPr>
            <w:tcW w:w="4356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4CBE40" w14:textId="77777777" w:rsidR="00701CBE" w:rsidRPr="00701CBE" w:rsidRDefault="00701CBE" w:rsidP="001E2D0F">
            <w:pPr>
              <w:spacing w:after="0" w:line="360" w:lineRule="auto"/>
            </w:pPr>
            <w:r w:rsidRPr="00701CBE">
              <w:rPr>
                <w:lang w:val="en-US"/>
              </w:rPr>
              <w:t>Free Length, L</w:t>
            </w:r>
          </w:p>
        </w:tc>
        <w:tc>
          <w:tcPr>
            <w:tcW w:w="2744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2B7F2E" w14:textId="67F63341" w:rsidR="00701CBE" w:rsidRPr="00701CBE" w:rsidRDefault="00284D2A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1E2D0F" w:rsidRPr="001E2D0F" w14:paraId="72F5A553" w14:textId="77777777" w:rsidTr="00994EBC">
        <w:trPr>
          <w:cantSplit/>
          <w:jc w:val="center"/>
        </w:trPr>
        <w:tc>
          <w:tcPr>
            <w:tcW w:w="4356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1BEB520" w14:textId="77777777" w:rsidR="00701CBE" w:rsidRPr="00701CBE" w:rsidRDefault="00701CBE" w:rsidP="001E2D0F">
            <w:pPr>
              <w:spacing w:after="0" w:line="360" w:lineRule="auto"/>
            </w:pPr>
            <w:r w:rsidRPr="00701CBE">
              <w:rPr>
                <w:lang w:val="en-US"/>
              </w:rPr>
              <w:t>Maximum Force, N</w:t>
            </w:r>
          </w:p>
        </w:tc>
        <w:tc>
          <w:tcPr>
            <w:tcW w:w="2744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375CF2" w14:textId="4177EE5C" w:rsidR="00701CBE" w:rsidRPr="00701CBE" w:rsidRDefault="00284D2A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1E2D0F" w:rsidRPr="001E2D0F" w14:paraId="2AA748C0" w14:textId="77777777" w:rsidTr="00994EBC">
        <w:trPr>
          <w:cantSplit/>
          <w:jc w:val="center"/>
        </w:trPr>
        <w:tc>
          <w:tcPr>
            <w:tcW w:w="4356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D45344" w14:textId="77777777" w:rsidR="00701CBE" w:rsidRPr="00701CBE" w:rsidRDefault="00701CBE" w:rsidP="001E2D0F">
            <w:pPr>
              <w:spacing w:after="0" w:line="360" w:lineRule="auto"/>
            </w:pPr>
            <w:r w:rsidRPr="00701CBE">
              <w:rPr>
                <w:lang w:val="en-US"/>
              </w:rPr>
              <w:t>Spring Constant, N/mm</w:t>
            </w:r>
          </w:p>
        </w:tc>
        <w:tc>
          <w:tcPr>
            <w:tcW w:w="2744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8B4A1E" w14:textId="6B4077BC" w:rsidR="00701CBE" w:rsidRPr="00701CBE" w:rsidRDefault="00284D2A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1E2D0F" w:rsidRPr="001E2D0F" w14:paraId="5C677323" w14:textId="77777777" w:rsidTr="00994EBC">
        <w:trPr>
          <w:cantSplit/>
          <w:jc w:val="center"/>
        </w:trPr>
        <w:tc>
          <w:tcPr>
            <w:tcW w:w="4356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9EBE4C" w14:textId="77777777" w:rsidR="00701CBE" w:rsidRPr="00701CBE" w:rsidRDefault="00701CBE" w:rsidP="001E2D0F">
            <w:pPr>
              <w:spacing w:after="0" w:line="360" w:lineRule="auto"/>
            </w:pPr>
            <w:r w:rsidRPr="00701CBE">
              <w:rPr>
                <w:lang w:val="en-US"/>
              </w:rPr>
              <w:t>Max. Allowable Deflection (% of Free Length)</w:t>
            </w:r>
          </w:p>
        </w:tc>
        <w:tc>
          <w:tcPr>
            <w:tcW w:w="2744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F74D90" w14:textId="29A2C771" w:rsidR="00701CBE" w:rsidRPr="00701CBE" w:rsidRDefault="00284D2A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</w:tbl>
    <w:p w14:paraId="425E472B" w14:textId="085D48E9" w:rsidR="00800346" w:rsidRPr="001E2D0F" w:rsidRDefault="00800346" w:rsidP="00800346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37" w:name="_Toc109837526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17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 w:rsidR="008F6970">
        <w:rPr>
          <w:rFonts w:cs="Times New Roman"/>
          <w:color w:val="auto"/>
          <w:sz w:val="20"/>
          <w:szCs w:val="20"/>
        </w:rPr>
        <w:t xml:space="preserve">Strip Pusher </w:t>
      </w:r>
      <w:r>
        <w:rPr>
          <w:rFonts w:cs="Times New Roman"/>
          <w:color w:val="auto"/>
          <w:sz w:val="20"/>
          <w:szCs w:val="20"/>
        </w:rPr>
        <w:t>Spring Specifications</w:t>
      </w:r>
      <w:bookmarkEnd w:id="37"/>
    </w:p>
    <w:p w14:paraId="7E120518" w14:textId="77777777" w:rsidR="00701CBE" w:rsidRPr="001E2D0F" w:rsidRDefault="00701CBE" w:rsidP="001E2D0F">
      <w:pPr>
        <w:spacing w:after="0" w:line="360" w:lineRule="auto"/>
      </w:pPr>
    </w:p>
    <w:p w14:paraId="143978BE" w14:textId="08478505" w:rsidR="007035D3" w:rsidRPr="001E2D0F" w:rsidRDefault="007035D3" w:rsidP="001E2D0F">
      <w:pPr>
        <w:spacing w:after="0" w:line="360" w:lineRule="auto"/>
      </w:pPr>
      <w:r w:rsidRPr="001E2D0F">
        <w:t>The 3D design of Strip Pusher using Catia V5 is shown below.</w:t>
      </w:r>
    </w:p>
    <w:p w14:paraId="3B567CDB" w14:textId="4C6BC231" w:rsidR="007035D3" w:rsidRDefault="00554D8A" w:rsidP="001E2D0F">
      <w:pPr>
        <w:spacing w:after="0" w:line="360" w:lineRule="auto"/>
        <w:jc w:val="center"/>
      </w:pPr>
      <w:r w:rsidRPr="00507E32">
        <w:rPr>
          <w:rFonts w:cs="Times New Roman"/>
          <w:noProof/>
        </w:rPr>
        <mc:AlternateContent>
          <mc:Choice Requires="wps">
            <w:drawing>
              <wp:inline distT="0" distB="0" distL="0" distR="0" wp14:anchorId="5D05AA4A" wp14:editId="2C473C48">
                <wp:extent cx="3657600" cy="2743200"/>
                <wp:effectExtent l="0" t="0" r="19050" b="19050"/>
                <wp:docPr id="16926401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F950FC" w14:textId="0A607D5A" w:rsidR="00F54610" w:rsidRDefault="00F54610" w:rsidP="00F54610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Insert the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Image of Strip Pusher</w:t>
                            </w:r>
                          </w:p>
                          <w:p w14:paraId="48BC0619" w14:textId="03A5EFEA" w:rsidR="00554D8A" w:rsidRPr="00D57F63" w:rsidRDefault="00F54610" w:rsidP="00554D8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(Refer to Sample Report for Reference)</w:t>
                            </w: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D05AA4A" id="_x0000_s1043" type="#_x0000_t202" style="width:4in;height:3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">
                <v:textbox>
                  <w:txbxContent>
                    <w:p w14:paraId="79F950FC" w14:textId="0A607D5A" w:rsidR="00F54610" w:rsidRDefault="00F54610" w:rsidP="00F54610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Insert the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Image of 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Strip Pusher</w:t>
                      </w:r>
                    </w:p>
                    <w:p w14:paraId="48BC0619" w14:textId="03A5EFEA" w:rsidR="00554D8A" w:rsidRPr="00D57F63" w:rsidRDefault="00F54610" w:rsidP="00554D8A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(Refer to Sample Report for Reference)</w:t>
                      </w: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B4D0AF9" w14:textId="785098C7" w:rsidR="00E81CC0" w:rsidRPr="001E2D0F" w:rsidRDefault="00E81CC0" w:rsidP="00E81CC0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38" w:name="_Toc109837563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20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Strip Pusher</w:t>
      </w:r>
      <w:bookmarkEnd w:id="38"/>
    </w:p>
    <w:p w14:paraId="0CEA806A" w14:textId="77777777" w:rsidR="00E81CC0" w:rsidRPr="001E2D0F" w:rsidRDefault="00E81CC0" w:rsidP="001E2D0F">
      <w:pPr>
        <w:spacing w:after="0" w:line="360" w:lineRule="auto"/>
        <w:jc w:val="center"/>
      </w:pPr>
    </w:p>
    <w:p w14:paraId="32AB3736" w14:textId="533340AA" w:rsidR="00701CBE" w:rsidRPr="001E2D0F" w:rsidRDefault="008B5561" w:rsidP="00F22C3C">
      <w:pPr>
        <w:pStyle w:val="Heading3"/>
      </w:pPr>
      <w:r w:rsidRPr="001E2D0F">
        <w:lastRenderedPageBreak/>
        <w:t>Die Back Plate</w:t>
      </w:r>
    </w:p>
    <w:p w14:paraId="41AC8960" w14:textId="574DE9CA" w:rsidR="00701CBE" w:rsidRPr="001E2D0F" w:rsidRDefault="008B5561" w:rsidP="001E2D0F">
      <w:pPr>
        <w:spacing w:after="0" w:line="360" w:lineRule="auto"/>
      </w:pPr>
      <w:r w:rsidRPr="001E2D0F">
        <w:t>The function of the die backplate is to absorb energy/force coming from the die plate.</w:t>
      </w:r>
    </w:p>
    <w:p w14:paraId="78FF1E9A" w14:textId="50A2566F" w:rsidR="008B5561" w:rsidRPr="001E2D0F" w:rsidRDefault="008B5561" w:rsidP="001E2D0F">
      <w:pPr>
        <w:spacing w:after="0" w:line="360" w:lineRule="auto"/>
      </w:pPr>
      <w:r w:rsidRPr="001E2D0F">
        <w:t xml:space="preserve">The 3D design of </w:t>
      </w:r>
      <w:r w:rsidR="003638CA">
        <w:t xml:space="preserve">the </w:t>
      </w:r>
      <w:r w:rsidRPr="001E2D0F">
        <w:t>Die Back Plate using Catia V5 is shown below.</w:t>
      </w:r>
    </w:p>
    <w:p w14:paraId="126DF95B" w14:textId="408C13B0" w:rsidR="00112DF5" w:rsidRDefault="00554D8A" w:rsidP="001E2D0F">
      <w:pPr>
        <w:spacing w:after="0" w:line="360" w:lineRule="auto"/>
        <w:jc w:val="center"/>
      </w:pPr>
      <w:r w:rsidRPr="00507E32">
        <w:rPr>
          <w:rFonts w:cs="Times New Roman"/>
          <w:noProof/>
        </w:rPr>
        <mc:AlternateContent>
          <mc:Choice Requires="wps">
            <w:drawing>
              <wp:inline distT="0" distB="0" distL="0" distR="0" wp14:anchorId="58DC2246" wp14:editId="393CA114">
                <wp:extent cx="3657600" cy="2743200"/>
                <wp:effectExtent l="0" t="0" r="19050" b="19050"/>
                <wp:docPr id="206839397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99F382" w14:textId="6BD01101" w:rsidR="00F54610" w:rsidRDefault="00F54610" w:rsidP="00F54610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Insert the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Image of Die Back Plate</w:t>
                            </w:r>
                          </w:p>
                          <w:p w14:paraId="15D09EAE" w14:textId="3F32319B" w:rsidR="00554D8A" w:rsidRPr="00D57F63" w:rsidRDefault="00F54610" w:rsidP="00F54610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(Refer to Sample Report for Reference)</w:t>
                            </w: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DC2246" id="_x0000_s1044" type="#_x0000_t202" style="width:4in;height:3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">
                <v:textbox>
                  <w:txbxContent>
                    <w:p w14:paraId="0F99F382" w14:textId="6BD01101" w:rsidR="00F54610" w:rsidRDefault="00F54610" w:rsidP="00F54610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Insert the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Image of 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Die Back Plate</w:t>
                      </w:r>
                    </w:p>
                    <w:p w14:paraId="15D09EAE" w14:textId="3F32319B" w:rsidR="00554D8A" w:rsidRPr="00D57F63" w:rsidRDefault="00F54610" w:rsidP="00F54610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(Refer to Sample Report for Reference)</w:t>
                      </w: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264C783" w14:textId="171774FF" w:rsidR="00E81CC0" w:rsidRPr="001E2D0F" w:rsidRDefault="00E81CC0" w:rsidP="00E81CC0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39" w:name="_Toc109837564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21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Die Back Plate</w:t>
      </w:r>
      <w:bookmarkEnd w:id="39"/>
      <w:r w:rsidRPr="001E2D0F">
        <w:rPr>
          <w:rFonts w:cs="Times New Roman"/>
          <w:color w:val="auto"/>
          <w:sz w:val="20"/>
          <w:szCs w:val="20"/>
        </w:rPr>
        <w:t xml:space="preserve"> </w:t>
      </w:r>
    </w:p>
    <w:p w14:paraId="293787E3" w14:textId="77777777" w:rsidR="00E81CC0" w:rsidRPr="001E2D0F" w:rsidRDefault="00E81CC0" w:rsidP="001E2D0F">
      <w:pPr>
        <w:spacing w:after="0" w:line="360" w:lineRule="auto"/>
        <w:jc w:val="center"/>
      </w:pPr>
    </w:p>
    <w:p w14:paraId="6749B6B3" w14:textId="4901F593" w:rsidR="008B5561" w:rsidRPr="001E2D0F" w:rsidRDefault="008B5561" w:rsidP="00F22C3C">
      <w:pPr>
        <w:pStyle w:val="Heading3"/>
      </w:pPr>
      <w:r w:rsidRPr="001E2D0F">
        <w:lastRenderedPageBreak/>
        <w:t>Die Shoe</w:t>
      </w:r>
    </w:p>
    <w:p w14:paraId="6683BF2B" w14:textId="1BA4ED16" w:rsidR="008B5561" w:rsidRPr="001E2D0F" w:rsidRDefault="00C77642" w:rsidP="001E2D0F">
      <w:pPr>
        <w:spacing w:after="0" w:line="360" w:lineRule="auto"/>
      </w:pPr>
      <w:r w:rsidRPr="001E2D0F">
        <w:t xml:space="preserve">The function of the die shoe is listed </w:t>
      </w:r>
      <w:proofErr w:type="gramStart"/>
      <w:r w:rsidRPr="001E2D0F">
        <w:t>below</w:t>
      </w:r>
      <w:proofErr w:type="gramEnd"/>
    </w:p>
    <w:p w14:paraId="4DB00370" w14:textId="77777777" w:rsidR="00C77642" w:rsidRPr="001E2D0F" w:rsidRDefault="00C77642" w:rsidP="00B24257">
      <w:pPr>
        <w:pStyle w:val="ListParagraph"/>
        <w:numPr>
          <w:ilvl w:val="0"/>
          <w:numId w:val="6"/>
        </w:numPr>
        <w:spacing w:after="0" w:line="360" w:lineRule="auto"/>
      </w:pPr>
      <w:r w:rsidRPr="001E2D0F">
        <w:t>Absorbs the Force coming from the Die Plate.</w:t>
      </w:r>
    </w:p>
    <w:p w14:paraId="7480AE22" w14:textId="77777777" w:rsidR="00C77642" w:rsidRPr="001E2D0F" w:rsidRDefault="00C77642" w:rsidP="00B24257">
      <w:pPr>
        <w:pStyle w:val="ListParagraph"/>
        <w:numPr>
          <w:ilvl w:val="0"/>
          <w:numId w:val="6"/>
        </w:numPr>
        <w:spacing w:after="0" w:line="360" w:lineRule="auto"/>
      </w:pPr>
      <w:r w:rsidRPr="001E2D0F">
        <w:t>Used to Fasten the Die Assembly to Press Bolster using U-Slots</w:t>
      </w:r>
    </w:p>
    <w:p w14:paraId="646C983F" w14:textId="15B87995" w:rsidR="00C77642" w:rsidRPr="001E2D0F" w:rsidRDefault="00C77642" w:rsidP="00B24257">
      <w:pPr>
        <w:pStyle w:val="ListParagraph"/>
        <w:numPr>
          <w:ilvl w:val="0"/>
          <w:numId w:val="6"/>
        </w:numPr>
        <w:spacing w:after="0" w:line="360" w:lineRule="auto"/>
      </w:pPr>
      <w:r w:rsidRPr="001E2D0F">
        <w:t xml:space="preserve">Has Provision to </w:t>
      </w:r>
      <w:r w:rsidR="000937FA">
        <w:t>m</w:t>
      </w:r>
      <w:r w:rsidRPr="001E2D0F">
        <w:t>ount the Guide Pillars.</w:t>
      </w:r>
    </w:p>
    <w:p w14:paraId="7D7FDCB0" w14:textId="77777777" w:rsidR="00C77642" w:rsidRPr="001E2D0F" w:rsidRDefault="00C77642" w:rsidP="001E2D0F">
      <w:pPr>
        <w:spacing w:after="0" w:line="360" w:lineRule="auto"/>
      </w:pPr>
      <w:r w:rsidRPr="001E2D0F">
        <w:t>The 3D design of Strip Pusher using Catia V5 is shown below.</w:t>
      </w:r>
    </w:p>
    <w:p w14:paraId="7CC67BC9" w14:textId="0C13D835" w:rsidR="008B5561" w:rsidRDefault="00554D8A" w:rsidP="001E2D0F">
      <w:pPr>
        <w:spacing w:after="0" w:line="360" w:lineRule="auto"/>
        <w:jc w:val="center"/>
      </w:pPr>
      <w:r w:rsidRPr="00507E32">
        <w:rPr>
          <w:rFonts w:cs="Times New Roman"/>
          <w:noProof/>
        </w:rPr>
        <mc:AlternateContent>
          <mc:Choice Requires="wps">
            <w:drawing>
              <wp:inline distT="0" distB="0" distL="0" distR="0" wp14:anchorId="705A1E00" wp14:editId="1C03D15B">
                <wp:extent cx="3657600" cy="2743200"/>
                <wp:effectExtent l="0" t="0" r="19050" b="19050"/>
                <wp:docPr id="5373316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AB7118" w14:textId="29676B3C" w:rsidR="00F54610" w:rsidRDefault="00F54610" w:rsidP="00F54610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Insert the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Image of Die Shoe</w:t>
                            </w:r>
                          </w:p>
                          <w:p w14:paraId="52C71624" w14:textId="7F899F68" w:rsidR="00554D8A" w:rsidRPr="00D57F63" w:rsidRDefault="00F54610" w:rsidP="00F54610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(Refer to Sample Report for Reference)</w:t>
                            </w: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05A1E00" id="_x0000_s1045" type="#_x0000_t202" style="width:4in;height:3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">
                <v:textbox>
                  <w:txbxContent>
                    <w:p w14:paraId="54AB7118" w14:textId="29676B3C" w:rsidR="00F54610" w:rsidRDefault="00F54610" w:rsidP="00F54610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Insert the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Image of 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Die Shoe</w:t>
                      </w:r>
                    </w:p>
                    <w:p w14:paraId="52C71624" w14:textId="7F899F68" w:rsidR="00554D8A" w:rsidRPr="00D57F63" w:rsidRDefault="00F54610" w:rsidP="00F54610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(Refer to Sample Report for Reference)</w:t>
                      </w: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5E4867" w14:textId="4E1322D4" w:rsidR="00E81CC0" w:rsidRPr="001E2D0F" w:rsidRDefault="00E81CC0" w:rsidP="00E81CC0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40" w:name="_Toc109837565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22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Die Shoe</w:t>
      </w:r>
      <w:bookmarkEnd w:id="40"/>
    </w:p>
    <w:p w14:paraId="6EDF12F0" w14:textId="39533D2A" w:rsidR="00E81CC0" w:rsidRPr="001E2D0F" w:rsidRDefault="00E81CC0" w:rsidP="001E2D0F">
      <w:pPr>
        <w:spacing w:after="0" w:line="360" w:lineRule="auto"/>
        <w:jc w:val="center"/>
      </w:pPr>
    </w:p>
    <w:p w14:paraId="6DDFB4FB" w14:textId="33CA2A95" w:rsidR="00F1461F" w:rsidRPr="001E2D0F" w:rsidRDefault="00F1461F" w:rsidP="00F22C3C">
      <w:pPr>
        <w:pStyle w:val="Heading3"/>
      </w:pPr>
      <w:r w:rsidRPr="001E2D0F">
        <w:lastRenderedPageBreak/>
        <w:t>Guide Pillar</w:t>
      </w:r>
    </w:p>
    <w:p w14:paraId="356C8622" w14:textId="483F028F" w:rsidR="00F1461F" w:rsidRPr="001E2D0F" w:rsidRDefault="00F1461F" w:rsidP="001E2D0F">
      <w:pPr>
        <w:spacing w:after="0" w:line="360" w:lineRule="auto"/>
      </w:pPr>
      <w:r w:rsidRPr="001E2D0F">
        <w:t>Guide pillars and guide bushes are used to locate the die a</w:t>
      </w:r>
      <w:r w:rsidR="003638CA">
        <w:t>nd punch assemblies</w:t>
      </w:r>
      <w:r w:rsidRPr="001E2D0F">
        <w:t>.</w:t>
      </w:r>
    </w:p>
    <w:p w14:paraId="0C6DAA77" w14:textId="2A203E61" w:rsidR="00F1461F" w:rsidRPr="001E2D0F" w:rsidRDefault="00C35C88" w:rsidP="001E2D0F">
      <w:pPr>
        <w:spacing w:after="0" w:line="360" w:lineRule="auto"/>
      </w:pPr>
      <w:r w:rsidRPr="001E2D0F">
        <w:t>Below mentioned is the procedure</w:t>
      </w:r>
      <w:r w:rsidR="00E81CC0">
        <w:t xml:space="preserve"> </w:t>
      </w:r>
      <w:r w:rsidR="003638CA">
        <w:t>for designing</w:t>
      </w:r>
      <w:r w:rsidR="00E81CC0">
        <w:t xml:space="preserve"> the Guide Pillar.</w:t>
      </w:r>
    </w:p>
    <w:p w14:paraId="2A956877" w14:textId="6D974B73" w:rsidR="00C35C88" w:rsidRDefault="00C35C88" w:rsidP="001E2D0F">
      <w:pPr>
        <w:spacing w:after="0" w:line="360" w:lineRule="auto"/>
        <w:jc w:val="center"/>
      </w:pPr>
      <w:r w:rsidRPr="001E2D0F">
        <w:rPr>
          <w:noProof/>
        </w:rPr>
        <w:drawing>
          <wp:inline distT="0" distB="0" distL="0" distR="0" wp14:anchorId="357CE38C" wp14:editId="64EAF52D">
            <wp:extent cx="5400000" cy="2297363"/>
            <wp:effectExtent l="0" t="0" r="0" b="8255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2297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1CE86" w14:textId="55D9EE4F" w:rsidR="00E81CC0" w:rsidRPr="001E2D0F" w:rsidRDefault="00E81CC0" w:rsidP="00E81CC0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41" w:name="_Toc109837566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23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Design Procedure – Guide Pillar</w:t>
      </w:r>
      <w:bookmarkEnd w:id="41"/>
      <w:r w:rsidRPr="001E2D0F">
        <w:rPr>
          <w:rFonts w:cs="Times New Roman"/>
          <w:color w:val="auto"/>
          <w:sz w:val="20"/>
          <w:szCs w:val="20"/>
        </w:rPr>
        <w:t xml:space="preserve"> </w:t>
      </w:r>
    </w:p>
    <w:p w14:paraId="60367655" w14:textId="77777777" w:rsidR="00E81CC0" w:rsidRPr="001E2D0F" w:rsidRDefault="00E81CC0" w:rsidP="001E2D0F">
      <w:pPr>
        <w:spacing w:after="0" w:line="360" w:lineRule="auto"/>
        <w:jc w:val="center"/>
      </w:pPr>
    </w:p>
    <w:p w14:paraId="467409B8" w14:textId="77777777" w:rsidR="00E3274C" w:rsidRDefault="00E3274C" w:rsidP="001E2D0F">
      <w:pPr>
        <w:spacing w:after="0" w:line="360" w:lineRule="auto"/>
      </w:pPr>
    </w:p>
    <w:p w14:paraId="55829F06" w14:textId="4D31ABC5" w:rsidR="00C35C88" w:rsidRPr="001E2D0F" w:rsidRDefault="00C35C88" w:rsidP="001E2D0F">
      <w:pPr>
        <w:spacing w:after="0" w:line="360" w:lineRule="auto"/>
      </w:pPr>
      <w:r w:rsidRPr="001E2D0F">
        <w:t xml:space="preserve">The formula to calculate the Transition Slenderness Ratio </w:t>
      </w:r>
      <w:proofErr w:type="gramStart"/>
      <w:r w:rsidRPr="001E2D0F">
        <w:t>is</w:t>
      </w:r>
      <w:proofErr w:type="gramEnd"/>
    </w:p>
    <w:p w14:paraId="3749F5D3" w14:textId="3CA9DC1C" w:rsidR="00C35C88" w:rsidRPr="001E2D0F" w:rsidRDefault="00C35C88" w:rsidP="001E2D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spacing w:after="0" w:line="360" w:lineRule="auto"/>
        <w:jc w:val="center"/>
        <w:rPr>
          <w:sz w:val="32"/>
          <w:szCs w:val="32"/>
        </w:rPr>
      </w:pPr>
      <w:r w:rsidRPr="001E2D0F">
        <w:rPr>
          <w:b/>
          <w:bCs/>
          <w:sz w:val="32"/>
          <w:szCs w:val="32"/>
          <w:lang w:val="en-US"/>
        </w:rPr>
        <w:t xml:space="preserve">TSR = </w:t>
      </w:r>
      <m:oMath>
        <m:rad>
          <m:radPr>
            <m:degHide m:val="1"/>
            <m:ctrlPr>
              <w:rPr>
                <w:rFonts w:ascii="Cambria Math" w:hAnsi="Cambria Math"/>
                <w:b/>
                <w:bCs/>
                <w:i/>
                <w:iCs/>
                <w:sz w:val="32"/>
                <w:szCs w:val="32"/>
                <w:lang w:val="en-US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b/>
                    <w:bCs/>
                    <w:i/>
                    <w:iCs/>
                    <w:sz w:val="32"/>
                    <w:szCs w:val="32"/>
                    <w:lang w:val="en-US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2 π</m:t>
                </m:r>
                <m:r>
                  <m:rPr>
                    <m:sty m:val="bi"/>
                  </m:rPr>
                  <w:rPr>
                    <w:rFonts w:ascii="Cambria Math" w:hAnsi="Cambria Math"/>
                    <w:sz w:val="32"/>
                    <w:szCs w:val="32"/>
                    <w:vertAlign w:val="superscript"/>
                    <w:lang w:val="en-US"/>
                  </w:rPr>
                  <m:t>2</m:t>
                </m:r>
                <m:r>
                  <m:rPr>
                    <m:sty m:val="bi"/>
                  </m:rP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 E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S</m:t>
                </m:r>
                <m:r>
                  <m:rPr>
                    <m:sty m:val="bi"/>
                  </m:rPr>
                  <w:rPr>
                    <w:rFonts w:ascii="Cambria Math" w:hAnsi="Cambria Math"/>
                    <w:sz w:val="32"/>
                    <w:szCs w:val="32"/>
                    <w:vertAlign w:val="subscript"/>
                    <w:lang w:val="en-US"/>
                  </w:rPr>
                  <m:t>y</m:t>
                </m:r>
              </m:den>
            </m:f>
          </m:e>
        </m:rad>
      </m:oMath>
    </w:p>
    <w:tbl>
      <w:tblPr>
        <w:tblW w:w="74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left w:w="85" w:type="dxa"/>
          <w:bottom w:w="85" w:type="dxa"/>
          <w:right w:w="85" w:type="dxa"/>
        </w:tblCellMar>
        <w:tblLook w:val="0420" w:firstRow="1" w:lastRow="0" w:firstColumn="0" w:lastColumn="0" w:noHBand="0" w:noVBand="1"/>
      </w:tblPr>
      <w:tblGrid>
        <w:gridCol w:w="617"/>
        <w:gridCol w:w="390"/>
        <w:gridCol w:w="2881"/>
        <w:gridCol w:w="929"/>
        <w:gridCol w:w="2590"/>
      </w:tblGrid>
      <w:tr w:rsidR="001E2D0F" w:rsidRPr="001E2D0F" w14:paraId="091E54D9" w14:textId="77777777" w:rsidTr="00994EBC">
        <w:trPr>
          <w:cantSplit/>
          <w:jc w:val="center"/>
        </w:trPr>
        <w:tc>
          <w:tcPr>
            <w:tcW w:w="7407" w:type="dxa"/>
            <w:gridSpan w:val="5"/>
            <w:shd w:val="clear" w:color="auto" w:fill="D9E2F3" w:themeFill="accent1" w:themeFillTint="33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</w:tcPr>
          <w:p w14:paraId="7A722C67" w14:textId="61131207" w:rsidR="00344016" w:rsidRPr="001E2D0F" w:rsidRDefault="00344016" w:rsidP="001E2D0F">
            <w:pPr>
              <w:spacing w:after="0" w:line="360" w:lineRule="auto"/>
              <w:rPr>
                <w:rFonts w:cstheme="majorHAnsi"/>
                <w:b/>
                <w:bCs/>
              </w:rPr>
            </w:pPr>
            <w:r w:rsidRPr="001E2D0F">
              <w:rPr>
                <w:b/>
                <w:bCs/>
              </w:rPr>
              <w:t>Transition Slenderness Ratio Calculations</w:t>
            </w:r>
          </w:p>
        </w:tc>
      </w:tr>
      <w:tr w:rsidR="001E2D0F" w:rsidRPr="001E2D0F" w14:paraId="6988F851" w14:textId="77777777" w:rsidTr="00994EBC">
        <w:trPr>
          <w:cantSplit/>
          <w:jc w:val="center"/>
        </w:trPr>
        <w:tc>
          <w:tcPr>
            <w:tcW w:w="617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FD0D329" w14:textId="77777777" w:rsidR="0034457E" w:rsidRPr="0034457E" w:rsidRDefault="0034457E" w:rsidP="00B40F15">
            <w:pPr>
              <w:spacing w:after="0" w:line="360" w:lineRule="auto"/>
              <w:jc w:val="center"/>
              <w:rPr>
                <w:rFonts w:cstheme="majorHAnsi"/>
              </w:rPr>
            </w:pPr>
            <w:r w:rsidRPr="0034457E">
              <w:rPr>
                <w:rFonts w:cstheme="majorHAnsi"/>
              </w:rPr>
              <w:t>E</w:t>
            </w:r>
          </w:p>
        </w:tc>
        <w:tc>
          <w:tcPr>
            <w:tcW w:w="3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3941BF82" w14:textId="77777777" w:rsidR="0034457E" w:rsidRPr="0034457E" w:rsidRDefault="0034457E" w:rsidP="001E2D0F">
            <w:pPr>
              <w:spacing w:after="0" w:line="360" w:lineRule="auto"/>
              <w:rPr>
                <w:rFonts w:cstheme="majorHAnsi"/>
              </w:rPr>
            </w:pPr>
            <w:r w:rsidRPr="0034457E">
              <w:rPr>
                <w:rFonts w:cstheme="majorHAnsi"/>
              </w:rPr>
              <w:t>=</w:t>
            </w:r>
          </w:p>
        </w:tc>
        <w:tc>
          <w:tcPr>
            <w:tcW w:w="2881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2A5CC28F" w14:textId="4E39377D" w:rsidR="0034457E" w:rsidRPr="0034457E" w:rsidRDefault="0034457E" w:rsidP="001E2D0F">
            <w:pPr>
              <w:spacing w:after="0" w:line="360" w:lineRule="auto"/>
              <w:rPr>
                <w:rFonts w:cstheme="majorHAnsi"/>
              </w:rPr>
            </w:pPr>
            <w:r w:rsidRPr="0034457E">
              <w:rPr>
                <w:rFonts w:cstheme="majorHAnsi"/>
              </w:rPr>
              <w:t>Young</w:t>
            </w:r>
            <w:r w:rsidR="000937FA">
              <w:rPr>
                <w:rFonts w:cstheme="majorHAnsi"/>
              </w:rPr>
              <w:t>'</w:t>
            </w:r>
            <w:r w:rsidRPr="0034457E">
              <w:rPr>
                <w:rFonts w:cstheme="majorHAnsi"/>
              </w:rPr>
              <w:t>s Modulus of Steel</w:t>
            </w:r>
          </w:p>
        </w:tc>
        <w:tc>
          <w:tcPr>
            <w:tcW w:w="929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3A0A3BE" w14:textId="77777777" w:rsidR="0034457E" w:rsidRPr="0034457E" w:rsidRDefault="0034457E" w:rsidP="001E2D0F">
            <w:pPr>
              <w:spacing w:after="0" w:line="360" w:lineRule="auto"/>
              <w:rPr>
                <w:rFonts w:cstheme="majorHAnsi"/>
              </w:rPr>
            </w:pPr>
            <w:r w:rsidRPr="0034457E">
              <w:rPr>
                <w:rFonts w:cstheme="majorHAnsi"/>
              </w:rPr>
              <w:t>N/mm</w:t>
            </w:r>
            <w:r w:rsidRPr="0034457E">
              <w:rPr>
                <w:rFonts w:cstheme="majorHAnsi"/>
                <w:vertAlign w:val="superscript"/>
              </w:rPr>
              <w:t>2</w:t>
            </w:r>
          </w:p>
        </w:tc>
        <w:tc>
          <w:tcPr>
            <w:tcW w:w="25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4B687EB" w14:textId="77777777" w:rsidR="0034457E" w:rsidRPr="0034457E" w:rsidRDefault="0034457E" w:rsidP="001E2D0F">
            <w:pPr>
              <w:spacing w:after="0" w:line="360" w:lineRule="auto"/>
              <w:rPr>
                <w:rFonts w:cstheme="majorHAnsi"/>
              </w:rPr>
            </w:pPr>
            <w:r w:rsidRPr="0034457E">
              <w:rPr>
                <w:rFonts w:cstheme="majorHAnsi"/>
              </w:rPr>
              <w:t>= 210 x 10</w:t>
            </w:r>
            <w:r w:rsidRPr="0034457E">
              <w:rPr>
                <w:rFonts w:cstheme="majorHAnsi"/>
                <w:vertAlign w:val="superscript"/>
              </w:rPr>
              <w:t>3</w:t>
            </w:r>
          </w:p>
        </w:tc>
      </w:tr>
      <w:tr w:rsidR="001E2D0F" w:rsidRPr="001E2D0F" w14:paraId="208F99AC" w14:textId="77777777" w:rsidTr="00994EBC">
        <w:trPr>
          <w:cantSplit/>
          <w:jc w:val="center"/>
        </w:trPr>
        <w:tc>
          <w:tcPr>
            <w:tcW w:w="617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30D96FA5" w14:textId="259A1A10" w:rsidR="0034457E" w:rsidRPr="0034457E" w:rsidRDefault="00344016" w:rsidP="001E2D0F">
            <w:pPr>
              <w:spacing w:after="0" w:line="360" w:lineRule="auto"/>
              <w:rPr>
                <w:rFonts w:cstheme="majorHAnsi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hAnsi="Cambria Math" w:cstheme="majorHAnsi"/>
                    <w:lang w:val="en-US"/>
                  </w:rPr>
                  <m:t>S</m:t>
                </m:r>
                <m:r>
                  <w:rPr>
                    <w:rFonts w:ascii="Cambria Math" w:hAnsi="Cambria Math" w:cstheme="majorHAnsi"/>
                    <w:vertAlign w:val="subscript"/>
                    <w:lang w:val="en-US"/>
                  </w:rPr>
                  <m:t>y</m:t>
                </m:r>
              </m:oMath>
            </m:oMathPara>
          </w:p>
        </w:tc>
        <w:tc>
          <w:tcPr>
            <w:tcW w:w="3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209CE788" w14:textId="77777777" w:rsidR="0034457E" w:rsidRPr="0034457E" w:rsidRDefault="0034457E" w:rsidP="001E2D0F">
            <w:pPr>
              <w:spacing w:after="0" w:line="360" w:lineRule="auto"/>
              <w:rPr>
                <w:rFonts w:cstheme="majorHAnsi"/>
              </w:rPr>
            </w:pPr>
            <w:r w:rsidRPr="0034457E">
              <w:rPr>
                <w:rFonts w:cstheme="majorHAnsi"/>
              </w:rPr>
              <w:t>=</w:t>
            </w:r>
          </w:p>
        </w:tc>
        <w:tc>
          <w:tcPr>
            <w:tcW w:w="2881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3E6B1709" w14:textId="77777777" w:rsidR="0034457E" w:rsidRPr="0034457E" w:rsidRDefault="0034457E" w:rsidP="001E2D0F">
            <w:pPr>
              <w:spacing w:after="0" w:line="360" w:lineRule="auto"/>
              <w:rPr>
                <w:rFonts w:cstheme="majorHAnsi"/>
              </w:rPr>
            </w:pPr>
            <w:r w:rsidRPr="0034457E">
              <w:rPr>
                <w:rFonts w:cstheme="majorHAnsi"/>
              </w:rPr>
              <w:t>Yield Strength of Steel</w:t>
            </w:r>
          </w:p>
        </w:tc>
        <w:tc>
          <w:tcPr>
            <w:tcW w:w="929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2D5F8AD0" w14:textId="77777777" w:rsidR="0034457E" w:rsidRPr="0034457E" w:rsidRDefault="0034457E" w:rsidP="001E2D0F">
            <w:pPr>
              <w:spacing w:after="0" w:line="360" w:lineRule="auto"/>
              <w:rPr>
                <w:rFonts w:cstheme="majorHAnsi"/>
              </w:rPr>
            </w:pPr>
            <w:r w:rsidRPr="0034457E">
              <w:rPr>
                <w:rFonts w:cstheme="majorHAnsi"/>
              </w:rPr>
              <w:t>N/mm</w:t>
            </w:r>
            <w:r w:rsidRPr="0034457E">
              <w:rPr>
                <w:rFonts w:cstheme="majorHAnsi"/>
                <w:vertAlign w:val="superscript"/>
              </w:rPr>
              <w:t>2</w:t>
            </w:r>
          </w:p>
        </w:tc>
        <w:tc>
          <w:tcPr>
            <w:tcW w:w="25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55D1F89" w14:textId="77777777" w:rsidR="0034457E" w:rsidRPr="0034457E" w:rsidRDefault="0034457E" w:rsidP="001E2D0F">
            <w:pPr>
              <w:spacing w:after="0" w:line="360" w:lineRule="auto"/>
              <w:rPr>
                <w:rFonts w:cstheme="majorHAnsi"/>
              </w:rPr>
            </w:pPr>
            <w:r w:rsidRPr="0034457E">
              <w:rPr>
                <w:rFonts w:cstheme="majorHAnsi"/>
              </w:rPr>
              <w:t>= 250</w:t>
            </w:r>
          </w:p>
        </w:tc>
      </w:tr>
      <w:tr w:rsidR="001E2D0F" w:rsidRPr="001E2D0F" w14:paraId="5B2CD3D5" w14:textId="77777777" w:rsidTr="00994EBC">
        <w:trPr>
          <w:cantSplit/>
          <w:jc w:val="center"/>
        </w:trPr>
        <w:tc>
          <w:tcPr>
            <w:tcW w:w="617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B5F9352" w14:textId="77777777" w:rsidR="0034457E" w:rsidRPr="0034457E" w:rsidRDefault="0034457E" w:rsidP="001E2D0F">
            <w:pPr>
              <w:spacing w:after="0" w:line="360" w:lineRule="auto"/>
              <w:rPr>
                <w:rFonts w:cstheme="majorHAnsi"/>
                <w:b/>
                <w:bCs/>
              </w:rPr>
            </w:pPr>
            <w:r w:rsidRPr="0034457E">
              <w:rPr>
                <w:rFonts w:cstheme="majorHAnsi"/>
                <w:b/>
                <w:bCs/>
              </w:rPr>
              <w:t>TSR</w:t>
            </w:r>
          </w:p>
        </w:tc>
        <w:tc>
          <w:tcPr>
            <w:tcW w:w="3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CA3950B" w14:textId="77777777" w:rsidR="0034457E" w:rsidRPr="0034457E" w:rsidRDefault="0034457E" w:rsidP="001E2D0F">
            <w:pPr>
              <w:spacing w:after="0" w:line="360" w:lineRule="auto"/>
              <w:rPr>
                <w:rFonts w:cstheme="majorHAnsi"/>
                <w:b/>
                <w:bCs/>
              </w:rPr>
            </w:pPr>
            <w:r w:rsidRPr="0034457E">
              <w:rPr>
                <w:rFonts w:cstheme="majorHAnsi"/>
                <w:b/>
                <w:bCs/>
              </w:rPr>
              <w:t>=</w:t>
            </w:r>
          </w:p>
        </w:tc>
        <w:tc>
          <w:tcPr>
            <w:tcW w:w="2881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3A99A256" w14:textId="77777777" w:rsidR="0034457E" w:rsidRPr="0034457E" w:rsidRDefault="0034457E" w:rsidP="001E2D0F">
            <w:pPr>
              <w:spacing w:after="0" w:line="360" w:lineRule="auto"/>
              <w:rPr>
                <w:rFonts w:cstheme="majorHAnsi"/>
                <w:b/>
                <w:bCs/>
              </w:rPr>
            </w:pPr>
            <w:r w:rsidRPr="0034457E">
              <w:rPr>
                <w:rFonts w:cstheme="majorHAnsi"/>
                <w:b/>
                <w:bCs/>
              </w:rPr>
              <w:t>Transition Slenderness Ratio</w:t>
            </w:r>
          </w:p>
        </w:tc>
        <w:tc>
          <w:tcPr>
            <w:tcW w:w="929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32F580D4" w14:textId="77777777" w:rsidR="0034457E" w:rsidRPr="0034457E" w:rsidRDefault="0034457E" w:rsidP="001E2D0F">
            <w:pPr>
              <w:spacing w:after="0" w:line="360" w:lineRule="auto"/>
              <w:rPr>
                <w:rFonts w:cstheme="majorHAnsi"/>
                <w:b/>
                <w:bCs/>
              </w:rPr>
            </w:pPr>
            <w:r w:rsidRPr="0034457E">
              <w:rPr>
                <w:rFonts w:cstheme="majorHAnsi"/>
                <w:b/>
                <w:bCs/>
                <w:lang w:val="en-US"/>
              </w:rPr>
              <w:t>-</w:t>
            </w:r>
          </w:p>
        </w:tc>
        <w:tc>
          <w:tcPr>
            <w:tcW w:w="25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F5C18B7" w14:textId="350B5ECA" w:rsidR="0034457E" w:rsidRPr="0034457E" w:rsidRDefault="00994EBC" w:rsidP="001E2D0F">
            <w:pPr>
              <w:spacing w:after="0" w:line="360" w:lineRule="auto"/>
              <w:rPr>
                <w:rFonts w:cstheme="majorHAnsi"/>
                <w:b/>
                <w:bCs/>
              </w:rPr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</w:tbl>
    <w:p w14:paraId="6AD679D5" w14:textId="2E1F4985" w:rsidR="00800346" w:rsidRPr="001E2D0F" w:rsidRDefault="00800346" w:rsidP="00800346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42" w:name="_Toc109837527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18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Transition Slenderness Ratio</w:t>
      </w:r>
      <w:r w:rsidRPr="001E2D0F">
        <w:rPr>
          <w:rFonts w:cs="Times New Roman"/>
          <w:color w:val="auto"/>
          <w:sz w:val="20"/>
          <w:szCs w:val="20"/>
        </w:rPr>
        <w:t xml:space="preserve"> Calculations</w:t>
      </w:r>
      <w:bookmarkEnd w:id="42"/>
    </w:p>
    <w:p w14:paraId="61A50CF8" w14:textId="1AA845B9" w:rsidR="00C35C88" w:rsidRDefault="00C35C88" w:rsidP="001E2D0F">
      <w:pPr>
        <w:spacing w:after="0" w:line="360" w:lineRule="auto"/>
      </w:pPr>
    </w:p>
    <w:p w14:paraId="73D9A557" w14:textId="77777777" w:rsidR="00B40F15" w:rsidRDefault="00B40F15" w:rsidP="001E2D0F">
      <w:pPr>
        <w:spacing w:after="0" w:line="360" w:lineRule="auto"/>
      </w:pPr>
    </w:p>
    <w:p w14:paraId="0E0167AD" w14:textId="77777777" w:rsidR="00B40F15" w:rsidRDefault="00B40F15" w:rsidP="001E2D0F">
      <w:pPr>
        <w:spacing w:after="0" w:line="360" w:lineRule="auto"/>
      </w:pPr>
    </w:p>
    <w:p w14:paraId="13F24D3E" w14:textId="77777777" w:rsidR="00B40F15" w:rsidRDefault="00B40F15" w:rsidP="001E2D0F">
      <w:pPr>
        <w:spacing w:after="0" w:line="360" w:lineRule="auto"/>
      </w:pPr>
    </w:p>
    <w:p w14:paraId="369038C2" w14:textId="77777777" w:rsidR="00B40F15" w:rsidRDefault="00B40F15" w:rsidP="001E2D0F">
      <w:pPr>
        <w:spacing w:after="0" w:line="360" w:lineRule="auto"/>
      </w:pPr>
    </w:p>
    <w:p w14:paraId="47BF4DD3" w14:textId="77777777" w:rsidR="00B40F15" w:rsidRDefault="00B40F15" w:rsidP="001E2D0F">
      <w:pPr>
        <w:spacing w:after="0" w:line="360" w:lineRule="auto"/>
      </w:pPr>
    </w:p>
    <w:p w14:paraId="1AFDDF99" w14:textId="77777777" w:rsidR="00B40F15" w:rsidRDefault="00B40F15" w:rsidP="001E2D0F">
      <w:pPr>
        <w:spacing w:after="0" w:line="360" w:lineRule="auto"/>
      </w:pPr>
    </w:p>
    <w:p w14:paraId="0A72CA5E" w14:textId="3543F227" w:rsidR="00D04657" w:rsidRPr="001E2D0F" w:rsidRDefault="00D04657" w:rsidP="00994EBC">
      <w:pPr>
        <w:pageBreakBefore/>
        <w:spacing w:after="0" w:line="360" w:lineRule="auto"/>
      </w:pPr>
      <w:r w:rsidRPr="001E2D0F">
        <w:lastRenderedPageBreak/>
        <w:t xml:space="preserve">The formula to calculate the Cross-Sectional Area </w:t>
      </w:r>
      <w:proofErr w:type="gramStart"/>
      <w:r w:rsidRPr="001E2D0F">
        <w:t>is</w:t>
      </w:r>
      <w:proofErr w:type="gramEnd"/>
    </w:p>
    <w:p w14:paraId="0BCF775F" w14:textId="30F86F74" w:rsidR="00344016" w:rsidRPr="001E2D0F" w:rsidRDefault="00344016" w:rsidP="001E2D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spacing w:after="0" w:line="360" w:lineRule="auto"/>
        <w:jc w:val="center"/>
        <w:rPr>
          <w:rFonts w:eastAsiaTheme="minorEastAsia"/>
          <w:b/>
          <w:bCs/>
          <w:iCs/>
          <w:sz w:val="32"/>
          <w:szCs w:val="32"/>
          <w:lang w:val="en-US"/>
        </w:rPr>
      </w:pPr>
      <w:r w:rsidRPr="00344016">
        <w:rPr>
          <w:b/>
          <w:bCs/>
          <w:sz w:val="32"/>
          <w:szCs w:val="32"/>
          <w:lang w:val="en-US"/>
        </w:rPr>
        <w:t xml:space="preserve">A = </w:t>
      </w:r>
      <m:oMath>
        <m:f>
          <m:fPr>
            <m:ctrlPr>
              <w:rPr>
                <w:rFonts w:ascii="Cambria Math" w:hAnsi="Cambria Math"/>
                <w:b/>
                <w:bCs/>
                <w:i/>
                <w:iCs/>
                <w:sz w:val="32"/>
                <w:szCs w:val="32"/>
                <w:lang w:val="en-US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  <w:lang w:val="en-US"/>
              </w:rPr>
              <m:t>π d</m:t>
            </m:r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  <w:vertAlign w:val="superscript"/>
                <w:lang w:val="en-US"/>
              </w:rPr>
              <m:t>2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  <w:lang w:val="en-US"/>
              </w:rPr>
              <m:t>4</m:t>
            </m:r>
          </m:den>
        </m:f>
      </m:oMath>
    </w:p>
    <w:tbl>
      <w:tblPr>
        <w:tblW w:w="7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60"/>
        <w:gridCol w:w="359"/>
        <w:gridCol w:w="3294"/>
        <w:gridCol w:w="649"/>
        <w:gridCol w:w="2623"/>
      </w:tblGrid>
      <w:tr w:rsidR="001E2D0F" w:rsidRPr="001E2D0F" w14:paraId="1C5DE98F" w14:textId="77777777" w:rsidTr="00994EBC">
        <w:trPr>
          <w:cantSplit/>
          <w:jc w:val="center"/>
        </w:trPr>
        <w:tc>
          <w:tcPr>
            <w:tcW w:w="7285" w:type="dxa"/>
            <w:gridSpan w:val="5"/>
            <w:shd w:val="clear" w:color="auto" w:fill="D9E2F3" w:themeFill="accent1" w:themeFillTint="33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</w:tcPr>
          <w:p w14:paraId="239B6AD3" w14:textId="22D5E49D" w:rsidR="00344016" w:rsidRPr="001E2D0F" w:rsidRDefault="00D04657" w:rsidP="001E2D0F">
            <w:pPr>
              <w:spacing w:after="0" w:line="360" w:lineRule="auto"/>
              <w:rPr>
                <w:b/>
                <w:bCs/>
              </w:rPr>
            </w:pPr>
            <w:r w:rsidRPr="001E2D0F">
              <w:rPr>
                <w:b/>
                <w:bCs/>
              </w:rPr>
              <w:t>Cross Section Area Calculations</w:t>
            </w:r>
            <w:r w:rsidR="00800346">
              <w:rPr>
                <w:b/>
                <w:bCs/>
              </w:rPr>
              <w:t xml:space="preserve"> (Guide Pillar)</w:t>
            </w:r>
          </w:p>
        </w:tc>
      </w:tr>
      <w:tr w:rsidR="001E2D0F" w:rsidRPr="001E2D0F" w14:paraId="6A254D25" w14:textId="77777777" w:rsidTr="00994EBC">
        <w:trPr>
          <w:cantSplit/>
          <w:jc w:val="center"/>
        </w:trPr>
        <w:tc>
          <w:tcPr>
            <w:tcW w:w="36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7D4AAE7" w14:textId="77777777" w:rsidR="00344016" w:rsidRPr="00344016" w:rsidRDefault="00344016" w:rsidP="001E2D0F">
            <w:pPr>
              <w:spacing w:after="0" w:line="360" w:lineRule="auto"/>
            </w:pPr>
            <w:r w:rsidRPr="00344016">
              <w:t>d</w:t>
            </w:r>
          </w:p>
        </w:tc>
        <w:tc>
          <w:tcPr>
            <w:tcW w:w="359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4AD5D6C" w14:textId="77777777" w:rsidR="00344016" w:rsidRPr="00344016" w:rsidRDefault="00344016" w:rsidP="001E2D0F">
            <w:pPr>
              <w:spacing w:after="0" w:line="360" w:lineRule="auto"/>
            </w:pPr>
            <w:r w:rsidRPr="00344016">
              <w:t>=</w:t>
            </w:r>
          </w:p>
        </w:tc>
        <w:tc>
          <w:tcPr>
            <w:tcW w:w="3294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9E5DB96" w14:textId="429CDB02" w:rsidR="00344016" w:rsidRPr="00344016" w:rsidRDefault="000937FA" w:rsidP="001E2D0F">
            <w:pPr>
              <w:spacing w:after="0" w:line="360" w:lineRule="auto"/>
            </w:pPr>
            <w:r>
              <w:t>The d</w:t>
            </w:r>
            <w:r w:rsidR="00344016" w:rsidRPr="00344016">
              <w:t>iameter of the Pillar</w:t>
            </w:r>
          </w:p>
        </w:tc>
        <w:tc>
          <w:tcPr>
            <w:tcW w:w="649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32260427" w14:textId="77777777" w:rsidR="00344016" w:rsidRPr="00344016" w:rsidRDefault="00344016" w:rsidP="001E2D0F">
            <w:pPr>
              <w:spacing w:after="0" w:line="360" w:lineRule="auto"/>
            </w:pPr>
            <w:r w:rsidRPr="00344016">
              <w:t>mm</w:t>
            </w:r>
          </w:p>
        </w:tc>
        <w:tc>
          <w:tcPr>
            <w:tcW w:w="2623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777A0CE7" w14:textId="0FB4A988" w:rsidR="00344016" w:rsidRPr="00344016" w:rsidRDefault="00344016" w:rsidP="001E2D0F">
            <w:pPr>
              <w:spacing w:after="0" w:line="360" w:lineRule="auto"/>
            </w:pPr>
            <w:r w:rsidRPr="00344016">
              <w:t>= 2</w:t>
            </w:r>
            <w:r w:rsidR="00C2499A">
              <w:t>0</w:t>
            </w:r>
          </w:p>
        </w:tc>
      </w:tr>
      <w:tr w:rsidR="001E2D0F" w:rsidRPr="001E2D0F" w14:paraId="1B2C3466" w14:textId="77777777" w:rsidTr="00994EBC">
        <w:trPr>
          <w:cantSplit/>
          <w:jc w:val="center"/>
        </w:trPr>
        <w:tc>
          <w:tcPr>
            <w:tcW w:w="36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364B99D" w14:textId="77777777" w:rsidR="00344016" w:rsidRPr="00344016" w:rsidRDefault="00344016" w:rsidP="001E2D0F">
            <w:pPr>
              <w:spacing w:after="0" w:line="360" w:lineRule="auto"/>
            </w:pPr>
            <w:r w:rsidRPr="00344016">
              <w:t>A</w:t>
            </w:r>
          </w:p>
        </w:tc>
        <w:tc>
          <w:tcPr>
            <w:tcW w:w="359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A315F67" w14:textId="77777777" w:rsidR="00344016" w:rsidRPr="00344016" w:rsidRDefault="00344016" w:rsidP="001E2D0F">
            <w:pPr>
              <w:spacing w:after="0" w:line="360" w:lineRule="auto"/>
            </w:pPr>
            <w:r w:rsidRPr="00344016">
              <w:t>=</w:t>
            </w:r>
          </w:p>
        </w:tc>
        <w:tc>
          <w:tcPr>
            <w:tcW w:w="3294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325C211" w14:textId="0392E9A7" w:rsidR="00344016" w:rsidRPr="00344016" w:rsidRDefault="00344016" w:rsidP="001E2D0F">
            <w:pPr>
              <w:spacing w:after="0" w:line="360" w:lineRule="auto"/>
            </w:pPr>
            <w:r w:rsidRPr="00344016">
              <w:t>Cross</w:t>
            </w:r>
            <w:r w:rsidR="003638CA">
              <w:t>-</w:t>
            </w:r>
            <w:r w:rsidRPr="00344016">
              <w:t>Sectional Area</w:t>
            </w:r>
          </w:p>
        </w:tc>
        <w:tc>
          <w:tcPr>
            <w:tcW w:w="649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3A92E33D" w14:textId="77777777" w:rsidR="00344016" w:rsidRPr="00344016" w:rsidRDefault="00344016" w:rsidP="001E2D0F">
            <w:pPr>
              <w:spacing w:after="0" w:line="360" w:lineRule="auto"/>
            </w:pPr>
            <w:r w:rsidRPr="00344016">
              <w:t>mm</w:t>
            </w:r>
            <w:r w:rsidRPr="00344016">
              <w:rPr>
                <w:vertAlign w:val="superscript"/>
              </w:rPr>
              <w:t>2</w:t>
            </w:r>
          </w:p>
        </w:tc>
        <w:tc>
          <w:tcPr>
            <w:tcW w:w="2623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30246591" w14:textId="0AAFA446" w:rsidR="00344016" w:rsidRPr="00344016" w:rsidRDefault="00994EBC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</w:tbl>
    <w:p w14:paraId="6A6F837E" w14:textId="4AF5BEB7" w:rsidR="00800346" w:rsidRPr="001E2D0F" w:rsidRDefault="00800346" w:rsidP="00800346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43" w:name="_Toc109837528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19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Cross</w:t>
      </w:r>
      <w:r w:rsidR="003638CA">
        <w:rPr>
          <w:rFonts w:cs="Times New Roman"/>
          <w:color w:val="auto"/>
          <w:sz w:val="20"/>
          <w:szCs w:val="20"/>
        </w:rPr>
        <w:t>-</w:t>
      </w:r>
      <w:r>
        <w:rPr>
          <w:rFonts w:cs="Times New Roman"/>
          <w:color w:val="auto"/>
          <w:sz w:val="20"/>
          <w:szCs w:val="20"/>
        </w:rPr>
        <w:t xml:space="preserve">Section Area </w:t>
      </w:r>
      <w:r w:rsidRPr="001E2D0F">
        <w:rPr>
          <w:rFonts w:cs="Times New Roman"/>
          <w:color w:val="auto"/>
          <w:sz w:val="20"/>
          <w:szCs w:val="20"/>
        </w:rPr>
        <w:t>Calculations</w:t>
      </w:r>
      <w:r>
        <w:rPr>
          <w:rFonts w:cs="Times New Roman"/>
          <w:color w:val="auto"/>
          <w:sz w:val="20"/>
          <w:szCs w:val="20"/>
        </w:rPr>
        <w:t xml:space="preserve"> (guide Pillar</w:t>
      </w:r>
      <w:bookmarkEnd w:id="43"/>
    </w:p>
    <w:p w14:paraId="6C79C8A0" w14:textId="77777777" w:rsidR="00D04657" w:rsidRPr="001E2D0F" w:rsidRDefault="00D04657" w:rsidP="001E2D0F">
      <w:pPr>
        <w:spacing w:after="0" w:line="360" w:lineRule="auto"/>
      </w:pPr>
    </w:p>
    <w:p w14:paraId="4A576DC1" w14:textId="0562A27A" w:rsidR="00D04657" w:rsidRPr="001E2D0F" w:rsidRDefault="00D04657" w:rsidP="001E2D0F">
      <w:pPr>
        <w:spacing w:after="0" w:line="360" w:lineRule="auto"/>
      </w:pPr>
      <w:r w:rsidRPr="001E2D0F">
        <w:t>The formula to calculate the Area Moment of Inertia Calculations is mentioned below.</w:t>
      </w:r>
    </w:p>
    <w:p w14:paraId="45D8707C" w14:textId="6EAF4486" w:rsidR="00344016" w:rsidRPr="001E2D0F" w:rsidRDefault="00344016" w:rsidP="001E2D0F">
      <w:pPr>
        <w:spacing w:after="0" w:line="360" w:lineRule="auto"/>
        <w:rPr>
          <w:sz w:val="32"/>
          <w:szCs w:val="32"/>
        </w:rPr>
      </w:pPr>
    </w:p>
    <w:p w14:paraId="54E4ABF5" w14:textId="7E923278" w:rsidR="00344016" w:rsidRPr="001E2D0F" w:rsidRDefault="00344016" w:rsidP="001E2D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spacing w:after="0" w:line="360" w:lineRule="auto"/>
        <w:jc w:val="center"/>
        <w:rPr>
          <w:rFonts w:eastAsiaTheme="minorEastAsia"/>
          <w:b/>
          <w:bCs/>
          <w:iCs/>
          <w:sz w:val="32"/>
          <w:szCs w:val="32"/>
          <w:lang w:val="en-US"/>
        </w:rPr>
      </w:pPr>
      <w:r w:rsidRPr="001E2D0F">
        <w:rPr>
          <w:b/>
          <w:bCs/>
          <w:sz w:val="32"/>
          <w:szCs w:val="32"/>
          <w:lang w:val="en-US"/>
        </w:rPr>
        <w:t xml:space="preserve">I = </w:t>
      </w:r>
      <m:oMath>
        <m:f>
          <m:fPr>
            <m:ctrlPr>
              <w:rPr>
                <w:rFonts w:ascii="Cambria Math" w:hAnsi="Cambria Math"/>
                <w:b/>
                <w:bCs/>
                <w:i/>
                <w:iCs/>
                <w:sz w:val="32"/>
                <w:szCs w:val="32"/>
                <w:lang w:val="en-US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  <w:lang w:val="en-US"/>
              </w:rPr>
              <m:t>π d</m:t>
            </m:r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  <w:vertAlign w:val="superscript"/>
                <w:lang w:val="en-US"/>
              </w:rPr>
              <m:t>4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  <w:lang w:val="en-US"/>
              </w:rPr>
              <m:t>64</m:t>
            </m:r>
          </m:den>
        </m:f>
      </m:oMath>
    </w:p>
    <w:tbl>
      <w:tblPr>
        <w:tblW w:w="66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left w:w="85" w:type="dxa"/>
          <w:bottom w:w="85" w:type="dxa"/>
          <w:right w:w="85" w:type="dxa"/>
        </w:tblCellMar>
        <w:tblLook w:val="0420" w:firstRow="1" w:lastRow="0" w:firstColumn="0" w:lastColumn="0" w:noHBand="0" w:noVBand="1"/>
      </w:tblPr>
      <w:tblGrid>
        <w:gridCol w:w="396"/>
        <w:gridCol w:w="390"/>
        <w:gridCol w:w="2557"/>
        <w:gridCol w:w="703"/>
        <w:gridCol w:w="2590"/>
      </w:tblGrid>
      <w:tr w:rsidR="001E2D0F" w:rsidRPr="001E2D0F" w14:paraId="064A1A21" w14:textId="77777777" w:rsidTr="00994EBC">
        <w:trPr>
          <w:cantSplit/>
          <w:jc w:val="center"/>
        </w:trPr>
        <w:tc>
          <w:tcPr>
            <w:tcW w:w="6636" w:type="dxa"/>
            <w:gridSpan w:val="5"/>
            <w:shd w:val="clear" w:color="auto" w:fill="D9E2F3" w:themeFill="accent1" w:themeFillTint="33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</w:tcPr>
          <w:p w14:paraId="5E733F23" w14:textId="42C3E8C1" w:rsidR="00344016" w:rsidRPr="001E2D0F" w:rsidRDefault="00D04657" w:rsidP="001E2D0F">
            <w:pPr>
              <w:spacing w:after="0" w:line="360" w:lineRule="auto"/>
            </w:pPr>
            <w:r w:rsidRPr="001E2D0F">
              <w:rPr>
                <w:b/>
                <w:bCs/>
                <w:lang w:val="en-US"/>
              </w:rPr>
              <w:t>Area Moment of Inertia Calculations</w:t>
            </w:r>
          </w:p>
        </w:tc>
      </w:tr>
      <w:tr w:rsidR="001E2D0F" w:rsidRPr="001E2D0F" w14:paraId="78687338" w14:textId="77777777" w:rsidTr="00994EBC">
        <w:trPr>
          <w:cantSplit/>
          <w:jc w:val="center"/>
        </w:trPr>
        <w:tc>
          <w:tcPr>
            <w:tcW w:w="396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B47CCB4" w14:textId="77777777" w:rsidR="00344016" w:rsidRPr="00344016" w:rsidRDefault="00344016" w:rsidP="001E2D0F">
            <w:pPr>
              <w:spacing w:after="0" w:line="360" w:lineRule="auto"/>
            </w:pPr>
            <w:r w:rsidRPr="00344016">
              <w:t>d</w:t>
            </w:r>
          </w:p>
        </w:tc>
        <w:tc>
          <w:tcPr>
            <w:tcW w:w="3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3C850329" w14:textId="77777777" w:rsidR="00344016" w:rsidRPr="00344016" w:rsidRDefault="00344016" w:rsidP="001E2D0F">
            <w:pPr>
              <w:spacing w:after="0" w:line="360" w:lineRule="auto"/>
            </w:pPr>
            <w:r w:rsidRPr="00344016">
              <w:t>=</w:t>
            </w:r>
          </w:p>
        </w:tc>
        <w:tc>
          <w:tcPr>
            <w:tcW w:w="2557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55D719C7" w14:textId="63921FC4" w:rsidR="00344016" w:rsidRPr="00344016" w:rsidRDefault="000937FA" w:rsidP="001E2D0F">
            <w:pPr>
              <w:spacing w:after="0" w:line="360" w:lineRule="auto"/>
            </w:pPr>
            <w:r>
              <w:t>The d</w:t>
            </w:r>
            <w:r w:rsidR="00344016" w:rsidRPr="00344016">
              <w:t>iameter of the Pillar</w:t>
            </w:r>
          </w:p>
        </w:tc>
        <w:tc>
          <w:tcPr>
            <w:tcW w:w="703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3804D7FC" w14:textId="77777777" w:rsidR="00344016" w:rsidRPr="00344016" w:rsidRDefault="00344016" w:rsidP="001E2D0F">
            <w:pPr>
              <w:spacing w:after="0" w:line="360" w:lineRule="auto"/>
            </w:pPr>
            <w:r w:rsidRPr="00344016">
              <w:t>mm</w:t>
            </w:r>
          </w:p>
        </w:tc>
        <w:tc>
          <w:tcPr>
            <w:tcW w:w="25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2CDEBF95" w14:textId="77777777" w:rsidR="00344016" w:rsidRPr="00344016" w:rsidRDefault="00344016" w:rsidP="001E2D0F">
            <w:pPr>
              <w:spacing w:after="0" w:line="360" w:lineRule="auto"/>
            </w:pPr>
            <w:r w:rsidRPr="00344016">
              <w:t>= 20</w:t>
            </w:r>
          </w:p>
        </w:tc>
      </w:tr>
      <w:tr w:rsidR="001E2D0F" w:rsidRPr="001E2D0F" w14:paraId="1457C931" w14:textId="77777777" w:rsidTr="00994EBC">
        <w:trPr>
          <w:cantSplit/>
          <w:jc w:val="center"/>
        </w:trPr>
        <w:tc>
          <w:tcPr>
            <w:tcW w:w="396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0CB4114" w14:textId="77777777" w:rsidR="00344016" w:rsidRPr="00344016" w:rsidRDefault="00344016" w:rsidP="001E2D0F">
            <w:pPr>
              <w:spacing w:after="0" w:line="360" w:lineRule="auto"/>
            </w:pPr>
            <w:r w:rsidRPr="00344016">
              <w:t>I</w:t>
            </w:r>
          </w:p>
        </w:tc>
        <w:tc>
          <w:tcPr>
            <w:tcW w:w="3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08C4FD1" w14:textId="77777777" w:rsidR="00344016" w:rsidRPr="00344016" w:rsidRDefault="00344016" w:rsidP="001E2D0F">
            <w:pPr>
              <w:spacing w:after="0" w:line="360" w:lineRule="auto"/>
            </w:pPr>
            <w:r w:rsidRPr="00344016">
              <w:t>=</w:t>
            </w:r>
          </w:p>
        </w:tc>
        <w:tc>
          <w:tcPr>
            <w:tcW w:w="2557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1DEDD92" w14:textId="77777777" w:rsidR="00344016" w:rsidRPr="00344016" w:rsidRDefault="00344016" w:rsidP="001E2D0F">
            <w:pPr>
              <w:spacing w:after="0" w:line="360" w:lineRule="auto"/>
            </w:pPr>
            <w:r w:rsidRPr="00344016">
              <w:t>Area Moment of Inertia</w:t>
            </w:r>
          </w:p>
        </w:tc>
        <w:tc>
          <w:tcPr>
            <w:tcW w:w="703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5DE6D8F1" w14:textId="77777777" w:rsidR="00344016" w:rsidRPr="00344016" w:rsidRDefault="00344016" w:rsidP="001E2D0F">
            <w:pPr>
              <w:spacing w:after="0" w:line="360" w:lineRule="auto"/>
            </w:pPr>
            <w:r w:rsidRPr="00344016">
              <w:t>mm</w:t>
            </w:r>
            <w:r w:rsidRPr="00344016">
              <w:rPr>
                <w:vertAlign w:val="superscript"/>
              </w:rPr>
              <w:t>4</w:t>
            </w:r>
          </w:p>
        </w:tc>
        <w:tc>
          <w:tcPr>
            <w:tcW w:w="25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7C1D8A83" w14:textId="4FBAA9D3" w:rsidR="00344016" w:rsidRPr="00344016" w:rsidRDefault="00994EBC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</w:tbl>
    <w:p w14:paraId="3EBDE5F5" w14:textId="68FF73AA" w:rsidR="00800346" w:rsidRPr="001E2D0F" w:rsidRDefault="00800346" w:rsidP="00800346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44" w:name="_Toc109837529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20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Area Moment of Inertia Calculations</w:t>
      </w:r>
      <w:bookmarkEnd w:id="44"/>
    </w:p>
    <w:p w14:paraId="49A71D41" w14:textId="6956DDF3" w:rsidR="00344016" w:rsidRPr="001E2D0F" w:rsidRDefault="00344016" w:rsidP="001E2D0F">
      <w:pPr>
        <w:spacing w:after="0" w:line="360" w:lineRule="auto"/>
        <w:rPr>
          <w:sz w:val="32"/>
          <w:szCs w:val="32"/>
        </w:rPr>
      </w:pPr>
    </w:p>
    <w:p w14:paraId="0D1D6D44" w14:textId="068160FD" w:rsidR="00D04657" w:rsidRPr="001E2D0F" w:rsidRDefault="00D04657" w:rsidP="001E2D0F">
      <w:pPr>
        <w:spacing w:after="0" w:line="360" w:lineRule="auto"/>
      </w:pPr>
      <w:r w:rsidRPr="001E2D0F">
        <w:t>The formula to calculate the Radius of Gyration is mentioned below.</w:t>
      </w:r>
    </w:p>
    <w:p w14:paraId="04218A41" w14:textId="18D040EB" w:rsidR="00344016" w:rsidRPr="001E2D0F" w:rsidRDefault="00344016" w:rsidP="001E2D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spacing w:after="0" w:line="360" w:lineRule="auto"/>
        <w:jc w:val="center"/>
        <w:rPr>
          <w:rFonts w:eastAsiaTheme="minorEastAsia"/>
          <w:b/>
          <w:bCs/>
          <w:iCs/>
          <w:sz w:val="32"/>
          <w:szCs w:val="32"/>
          <w:lang w:val="en-US"/>
        </w:rPr>
      </w:pPr>
      <w:proofErr w:type="spellStart"/>
      <w:r w:rsidRPr="001E2D0F">
        <w:rPr>
          <w:b/>
          <w:bCs/>
          <w:sz w:val="32"/>
          <w:szCs w:val="32"/>
          <w:lang w:val="en-US"/>
        </w:rPr>
        <w:t>R</w:t>
      </w:r>
      <w:r w:rsidRPr="001E2D0F">
        <w:rPr>
          <w:b/>
          <w:bCs/>
          <w:sz w:val="32"/>
          <w:szCs w:val="32"/>
          <w:vertAlign w:val="subscript"/>
          <w:lang w:val="en-US"/>
        </w:rPr>
        <w:t>g</w:t>
      </w:r>
      <w:proofErr w:type="spellEnd"/>
      <w:r w:rsidRPr="001E2D0F">
        <w:rPr>
          <w:b/>
          <w:bCs/>
          <w:sz w:val="32"/>
          <w:szCs w:val="32"/>
          <w:lang w:val="en-US"/>
        </w:rPr>
        <w:t xml:space="preserve"> = </w:t>
      </w:r>
      <m:oMath>
        <m:rad>
          <m:radPr>
            <m:degHide m:val="1"/>
            <m:ctrlPr>
              <w:rPr>
                <w:rFonts w:ascii="Cambria Math" w:hAnsi="Cambria Math"/>
                <w:b/>
                <w:bCs/>
                <w:i/>
                <w:iCs/>
                <w:sz w:val="32"/>
                <w:szCs w:val="32"/>
                <w:lang w:val="en-US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b/>
                    <w:bCs/>
                    <w:i/>
                    <w:iCs/>
                    <w:sz w:val="32"/>
                    <w:szCs w:val="32"/>
                    <w:lang w:val="en-US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I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A</m:t>
                </m:r>
              </m:den>
            </m:f>
          </m:e>
        </m:rad>
      </m:oMath>
    </w:p>
    <w:tbl>
      <w:tblPr>
        <w:tblW w:w="65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left w:w="85" w:type="dxa"/>
          <w:bottom w:w="85" w:type="dxa"/>
          <w:right w:w="85" w:type="dxa"/>
        </w:tblCellMar>
        <w:tblLook w:val="0420" w:firstRow="1" w:lastRow="0" w:firstColumn="0" w:lastColumn="0" w:noHBand="0" w:noVBand="1"/>
      </w:tblPr>
      <w:tblGrid>
        <w:gridCol w:w="465"/>
        <w:gridCol w:w="390"/>
        <w:gridCol w:w="2397"/>
        <w:gridCol w:w="703"/>
        <w:gridCol w:w="2590"/>
      </w:tblGrid>
      <w:tr w:rsidR="001E2D0F" w:rsidRPr="001E2D0F" w14:paraId="6F4BCE43" w14:textId="77777777" w:rsidTr="00994EBC">
        <w:trPr>
          <w:cantSplit/>
          <w:jc w:val="center"/>
        </w:trPr>
        <w:tc>
          <w:tcPr>
            <w:tcW w:w="6545" w:type="dxa"/>
            <w:gridSpan w:val="5"/>
            <w:shd w:val="clear" w:color="auto" w:fill="D9E2F3" w:themeFill="accent1" w:themeFillTint="33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</w:tcPr>
          <w:p w14:paraId="5426CB23" w14:textId="049ED95E" w:rsidR="00D04657" w:rsidRPr="001E2D0F" w:rsidRDefault="000937FA" w:rsidP="001E2D0F">
            <w:pPr>
              <w:spacing w:after="0" w:line="360" w:lineRule="auto"/>
            </w:pPr>
            <w:r>
              <w:rPr>
                <w:b/>
                <w:bCs/>
                <w:lang w:val="en-US"/>
              </w:rPr>
              <w:t>The R</w:t>
            </w:r>
            <w:r w:rsidR="00D04657" w:rsidRPr="001E2D0F">
              <w:rPr>
                <w:b/>
                <w:bCs/>
                <w:lang w:val="en-US"/>
              </w:rPr>
              <w:t>adius of Gyration Calculations</w:t>
            </w:r>
          </w:p>
        </w:tc>
      </w:tr>
      <w:tr w:rsidR="001E2D0F" w:rsidRPr="001E2D0F" w14:paraId="23AA09C8" w14:textId="77777777" w:rsidTr="00994EBC">
        <w:trPr>
          <w:cantSplit/>
          <w:jc w:val="center"/>
        </w:trPr>
        <w:tc>
          <w:tcPr>
            <w:tcW w:w="465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212A4100" w14:textId="77777777" w:rsidR="00344016" w:rsidRPr="00344016" w:rsidRDefault="00344016" w:rsidP="001E2D0F">
            <w:pPr>
              <w:spacing w:after="0" w:line="360" w:lineRule="auto"/>
            </w:pPr>
            <w:r w:rsidRPr="00344016">
              <w:t>I</w:t>
            </w:r>
          </w:p>
        </w:tc>
        <w:tc>
          <w:tcPr>
            <w:tcW w:w="3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D0C6D05" w14:textId="77777777" w:rsidR="00344016" w:rsidRPr="00344016" w:rsidRDefault="00344016" w:rsidP="001E2D0F">
            <w:pPr>
              <w:spacing w:after="0" w:line="360" w:lineRule="auto"/>
            </w:pPr>
            <w:r w:rsidRPr="00344016">
              <w:t>=</w:t>
            </w:r>
          </w:p>
        </w:tc>
        <w:tc>
          <w:tcPr>
            <w:tcW w:w="2397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0BF58B9" w14:textId="77777777" w:rsidR="00344016" w:rsidRPr="00344016" w:rsidRDefault="00344016" w:rsidP="001E2D0F">
            <w:pPr>
              <w:spacing w:after="0" w:line="360" w:lineRule="auto"/>
            </w:pPr>
            <w:r w:rsidRPr="00344016">
              <w:t>Area Moment of Inertia</w:t>
            </w:r>
          </w:p>
        </w:tc>
        <w:tc>
          <w:tcPr>
            <w:tcW w:w="703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7BB6715" w14:textId="77777777" w:rsidR="00344016" w:rsidRPr="00344016" w:rsidRDefault="00344016" w:rsidP="001E2D0F">
            <w:pPr>
              <w:spacing w:after="0" w:line="360" w:lineRule="auto"/>
            </w:pPr>
            <w:r w:rsidRPr="00344016">
              <w:t>mm</w:t>
            </w:r>
            <w:r w:rsidRPr="00344016">
              <w:rPr>
                <w:vertAlign w:val="superscript"/>
              </w:rPr>
              <w:t>4</w:t>
            </w:r>
          </w:p>
        </w:tc>
        <w:tc>
          <w:tcPr>
            <w:tcW w:w="25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B6E5B1C" w14:textId="12BBA456" w:rsidR="00344016" w:rsidRPr="00344016" w:rsidRDefault="00994EBC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1E2D0F" w:rsidRPr="001E2D0F" w14:paraId="354C7804" w14:textId="77777777" w:rsidTr="00994EBC">
        <w:trPr>
          <w:cantSplit/>
          <w:jc w:val="center"/>
        </w:trPr>
        <w:tc>
          <w:tcPr>
            <w:tcW w:w="465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D45F182" w14:textId="77777777" w:rsidR="00344016" w:rsidRPr="00344016" w:rsidRDefault="00344016" w:rsidP="001E2D0F">
            <w:pPr>
              <w:spacing w:after="0" w:line="360" w:lineRule="auto"/>
            </w:pPr>
            <w:r w:rsidRPr="00344016">
              <w:t>A</w:t>
            </w:r>
          </w:p>
        </w:tc>
        <w:tc>
          <w:tcPr>
            <w:tcW w:w="3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F4ED661" w14:textId="77777777" w:rsidR="00344016" w:rsidRPr="00344016" w:rsidRDefault="00344016" w:rsidP="001E2D0F">
            <w:pPr>
              <w:spacing w:after="0" w:line="360" w:lineRule="auto"/>
            </w:pPr>
            <w:r w:rsidRPr="00344016">
              <w:t>=</w:t>
            </w:r>
          </w:p>
        </w:tc>
        <w:tc>
          <w:tcPr>
            <w:tcW w:w="2397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5E830C05" w14:textId="31CD1494" w:rsidR="00344016" w:rsidRPr="00344016" w:rsidRDefault="00344016" w:rsidP="001E2D0F">
            <w:pPr>
              <w:spacing w:after="0" w:line="360" w:lineRule="auto"/>
            </w:pPr>
            <w:r w:rsidRPr="00344016">
              <w:t>Cross</w:t>
            </w:r>
            <w:r w:rsidR="003638CA">
              <w:t>-</w:t>
            </w:r>
            <w:r w:rsidRPr="00344016">
              <w:t>Sectional Area</w:t>
            </w:r>
          </w:p>
        </w:tc>
        <w:tc>
          <w:tcPr>
            <w:tcW w:w="703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4711247" w14:textId="77777777" w:rsidR="00344016" w:rsidRPr="00344016" w:rsidRDefault="00344016" w:rsidP="001E2D0F">
            <w:pPr>
              <w:spacing w:after="0" w:line="360" w:lineRule="auto"/>
            </w:pPr>
            <w:r w:rsidRPr="00344016">
              <w:t>mm</w:t>
            </w:r>
            <w:r w:rsidRPr="00344016">
              <w:rPr>
                <w:vertAlign w:val="superscript"/>
              </w:rPr>
              <w:t>2</w:t>
            </w:r>
          </w:p>
        </w:tc>
        <w:tc>
          <w:tcPr>
            <w:tcW w:w="25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0D70E4D" w14:textId="5C3BE2B1" w:rsidR="00344016" w:rsidRPr="00344016" w:rsidRDefault="00994EBC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1E2D0F" w:rsidRPr="001E2D0F" w14:paraId="0264C9CD" w14:textId="77777777" w:rsidTr="00994EBC">
        <w:trPr>
          <w:cantSplit/>
          <w:jc w:val="center"/>
        </w:trPr>
        <w:tc>
          <w:tcPr>
            <w:tcW w:w="465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51A4F556" w14:textId="77777777" w:rsidR="00344016" w:rsidRPr="00344016" w:rsidRDefault="00344016" w:rsidP="001E2D0F">
            <w:pPr>
              <w:spacing w:after="0" w:line="360" w:lineRule="auto"/>
            </w:pPr>
            <w:proofErr w:type="spellStart"/>
            <w:r w:rsidRPr="00344016">
              <w:rPr>
                <w:lang w:val="en-US"/>
              </w:rPr>
              <w:t>R</w:t>
            </w:r>
            <w:r w:rsidRPr="00344016">
              <w:rPr>
                <w:vertAlign w:val="subscript"/>
                <w:lang w:val="en-US"/>
              </w:rPr>
              <w:t>g</w:t>
            </w:r>
            <w:proofErr w:type="spellEnd"/>
          </w:p>
        </w:tc>
        <w:tc>
          <w:tcPr>
            <w:tcW w:w="3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064D3D0" w14:textId="77777777" w:rsidR="00344016" w:rsidRPr="00344016" w:rsidRDefault="00344016" w:rsidP="001E2D0F">
            <w:pPr>
              <w:spacing w:after="0" w:line="360" w:lineRule="auto"/>
            </w:pPr>
            <w:r w:rsidRPr="00344016">
              <w:rPr>
                <w:lang w:val="en-US"/>
              </w:rPr>
              <w:t>=</w:t>
            </w:r>
          </w:p>
        </w:tc>
        <w:tc>
          <w:tcPr>
            <w:tcW w:w="2397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771E97CB" w14:textId="77777777" w:rsidR="00344016" w:rsidRPr="00344016" w:rsidRDefault="00344016" w:rsidP="001E2D0F">
            <w:pPr>
              <w:spacing w:after="0" w:line="360" w:lineRule="auto"/>
            </w:pPr>
            <w:r w:rsidRPr="00344016">
              <w:t>Radius of Gyration</w:t>
            </w:r>
          </w:p>
        </w:tc>
        <w:tc>
          <w:tcPr>
            <w:tcW w:w="703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BB240A7" w14:textId="77777777" w:rsidR="00344016" w:rsidRPr="00344016" w:rsidRDefault="00344016" w:rsidP="001E2D0F">
            <w:pPr>
              <w:spacing w:after="0" w:line="360" w:lineRule="auto"/>
            </w:pPr>
            <w:r w:rsidRPr="00344016">
              <w:rPr>
                <w:lang w:val="en-US"/>
              </w:rPr>
              <w:t>mm</w:t>
            </w:r>
          </w:p>
        </w:tc>
        <w:tc>
          <w:tcPr>
            <w:tcW w:w="25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306734E4" w14:textId="10D4995D" w:rsidR="00344016" w:rsidRPr="00344016" w:rsidRDefault="00994EBC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</w:tbl>
    <w:p w14:paraId="11266721" w14:textId="32CDCBDA" w:rsidR="00800346" w:rsidRPr="001E2D0F" w:rsidRDefault="00800346" w:rsidP="00800346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45" w:name="_Toc109837530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21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Radius of gyration</w:t>
      </w:r>
      <w:r w:rsidRPr="001E2D0F">
        <w:rPr>
          <w:rFonts w:cs="Times New Roman"/>
          <w:color w:val="auto"/>
          <w:sz w:val="20"/>
          <w:szCs w:val="20"/>
        </w:rPr>
        <w:t xml:space="preserve"> Calculations</w:t>
      </w:r>
      <w:bookmarkEnd w:id="45"/>
    </w:p>
    <w:p w14:paraId="7FC9FF21" w14:textId="77777777" w:rsidR="00D04657" w:rsidRPr="001E2D0F" w:rsidRDefault="00D04657" w:rsidP="001E2D0F">
      <w:pPr>
        <w:spacing w:after="0" w:line="360" w:lineRule="auto"/>
      </w:pPr>
    </w:p>
    <w:p w14:paraId="51451E13" w14:textId="639FAD58" w:rsidR="00D04657" w:rsidRPr="001E2D0F" w:rsidRDefault="00D04657" w:rsidP="00EB43A2">
      <w:pPr>
        <w:pageBreakBefore/>
        <w:spacing w:after="0" w:line="360" w:lineRule="auto"/>
      </w:pPr>
      <w:r w:rsidRPr="001E2D0F">
        <w:lastRenderedPageBreak/>
        <w:t>The formula to calculate the Slenderness Ratio is mentioned below.</w:t>
      </w:r>
    </w:p>
    <w:p w14:paraId="5D56DE16" w14:textId="5E24B24D" w:rsidR="00344016" w:rsidRPr="001E2D0F" w:rsidRDefault="00344016" w:rsidP="001E2D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spacing w:after="0" w:line="360" w:lineRule="auto"/>
        <w:jc w:val="center"/>
        <w:rPr>
          <w:rFonts w:eastAsiaTheme="minorEastAsia"/>
          <w:b/>
          <w:bCs/>
          <w:iCs/>
          <w:sz w:val="32"/>
          <w:szCs w:val="32"/>
          <w:lang w:val="en-US"/>
        </w:rPr>
      </w:pPr>
      <w:r w:rsidRPr="001E2D0F">
        <w:rPr>
          <w:b/>
          <w:bCs/>
          <w:sz w:val="32"/>
          <w:szCs w:val="32"/>
          <w:lang w:val="en-US"/>
        </w:rPr>
        <w:t xml:space="preserve">SR = </w:t>
      </w:r>
      <m:oMath>
        <m:f>
          <m:fPr>
            <m:ctrlPr>
              <w:rPr>
                <w:rFonts w:ascii="Cambria Math" w:hAnsi="Cambria Math"/>
                <w:b/>
                <w:bCs/>
                <w:i/>
                <w:iCs/>
                <w:sz w:val="32"/>
                <w:szCs w:val="32"/>
                <w:lang w:val="en-US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  <w:lang w:val="en-US"/>
              </w:rPr>
              <m:t>L</m:t>
            </m:r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  <w:vertAlign w:val="subscript"/>
                <w:lang w:val="en-US"/>
              </w:rPr>
              <m:t>e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  <w:lang w:val="en-US"/>
              </w:rPr>
              <m:t>R</m:t>
            </m:r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  <w:vertAlign w:val="subscript"/>
                <w:lang w:val="en-US"/>
              </w:rPr>
              <m:t>g</m:t>
            </m:r>
          </m:den>
        </m:f>
      </m:oMath>
    </w:p>
    <w:tbl>
      <w:tblPr>
        <w:tblW w:w="65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left w:w="85" w:type="dxa"/>
          <w:bottom w:w="85" w:type="dxa"/>
          <w:right w:w="85" w:type="dxa"/>
        </w:tblCellMar>
        <w:tblLook w:val="0420" w:firstRow="1" w:lastRow="0" w:firstColumn="0" w:lastColumn="0" w:noHBand="0" w:noVBand="1"/>
      </w:tblPr>
      <w:tblGrid>
        <w:gridCol w:w="511"/>
        <w:gridCol w:w="390"/>
        <w:gridCol w:w="2447"/>
        <w:gridCol w:w="632"/>
        <w:gridCol w:w="2590"/>
      </w:tblGrid>
      <w:tr w:rsidR="001E2D0F" w:rsidRPr="001E2D0F" w14:paraId="61A95909" w14:textId="77777777" w:rsidTr="00994EBC">
        <w:trPr>
          <w:cantSplit/>
          <w:jc w:val="center"/>
        </w:trPr>
        <w:tc>
          <w:tcPr>
            <w:tcW w:w="6570" w:type="dxa"/>
            <w:gridSpan w:val="5"/>
            <w:shd w:val="clear" w:color="auto" w:fill="D9E2F3" w:themeFill="accent1" w:themeFillTint="33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</w:tcPr>
          <w:p w14:paraId="22C4597A" w14:textId="60059BBE" w:rsidR="00096408" w:rsidRPr="001E2D0F" w:rsidRDefault="00096408" w:rsidP="001E2D0F">
            <w:pPr>
              <w:spacing w:after="0" w:line="360" w:lineRule="auto"/>
              <w:rPr>
                <w:b/>
                <w:bCs/>
              </w:rPr>
            </w:pPr>
            <w:r w:rsidRPr="001E2D0F">
              <w:rPr>
                <w:b/>
                <w:bCs/>
              </w:rPr>
              <w:t>Slenderness Ratio Calculations</w:t>
            </w:r>
          </w:p>
        </w:tc>
      </w:tr>
      <w:tr w:rsidR="001E2D0F" w:rsidRPr="001E2D0F" w14:paraId="4A840770" w14:textId="77777777" w:rsidTr="00994EBC">
        <w:trPr>
          <w:cantSplit/>
          <w:jc w:val="center"/>
        </w:trPr>
        <w:tc>
          <w:tcPr>
            <w:tcW w:w="511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ACF3820" w14:textId="1728AF02" w:rsidR="00344016" w:rsidRPr="00344016" w:rsidRDefault="00344016" w:rsidP="001E2D0F">
            <w:pPr>
              <w:spacing w:after="0" w:line="360" w:lineRule="auto"/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hAnsi="Cambria Math"/>
                    <w:lang w:val="en-US"/>
                  </w:rPr>
                  <m:t>L</m:t>
                </m:r>
              </m:oMath>
            </m:oMathPara>
          </w:p>
        </w:tc>
        <w:tc>
          <w:tcPr>
            <w:tcW w:w="3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AA8D561" w14:textId="77777777" w:rsidR="00344016" w:rsidRPr="00344016" w:rsidRDefault="00344016" w:rsidP="001E2D0F">
            <w:pPr>
              <w:spacing w:after="0" w:line="360" w:lineRule="auto"/>
            </w:pPr>
            <w:r w:rsidRPr="00344016">
              <w:t>=</w:t>
            </w:r>
          </w:p>
        </w:tc>
        <w:tc>
          <w:tcPr>
            <w:tcW w:w="2447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A0EB517" w14:textId="77777777" w:rsidR="00344016" w:rsidRPr="00344016" w:rsidRDefault="00344016" w:rsidP="001E2D0F">
            <w:pPr>
              <w:spacing w:after="0" w:line="360" w:lineRule="auto"/>
            </w:pPr>
            <w:r w:rsidRPr="00344016">
              <w:t>Length of Pillar</w:t>
            </w:r>
          </w:p>
        </w:tc>
        <w:tc>
          <w:tcPr>
            <w:tcW w:w="632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31461ECE" w14:textId="77777777" w:rsidR="00344016" w:rsidRPr="00344016" w:rsidRDefault="00344016" w:rsidP="001E2D0F">
            <w:pPr>
              <w:spacing w:after="0" w:line="360" w:lineRule="auto"/>
            </w:pPr>
            <w:r w:rsidRPr="00344016">
              <w:t>mm</w:t>
            </w:r>
          </w:p>
        </w:tc>
        <w:tc>
          <w:tcPr>
            <w:tcW w:w="25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A188A71" w14:textId="3C0511EF" w:rsidR="00344016" w:rsidRPr="00344016" w:rsidRDefault="00994EBC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1E2D0F" w:rsidRPr="001E2D0F" w14:paraId="07E4335D" w14:textId="77777777" w:rsidTr="00994EBC">
        <w:trPr>
          <w:cantSplit/>
          <w:jc w:val="center"/>
        </w:trPr>
        <w:tc>
          <w:tcPr>
            <w:tcW w:w="511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61E2D3A" w14:textId="2B1958DA" w:rsidR="00344016" w:rsidRPr="00344016" w:rsidRDefault="00344016" w:rsidP="001E2D0F">
            <w:pPr>
              <w:spacing w:after="0" w:line="360" w:lineRule="auto"/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hAnsi="Cambria Math"/>
                    <w:lang w:val="en-US"/>
                  </w:rPr>
                  <m:t>L</m:t>
                </m:r>
                <m:r>
                  <w:rPr>
                    <w:rFonts w:ascii="Cambria Math" w:hAnsi="Cambria Math"/>
                    <w:vertAlign w:val="subscript"/>
                    <w:lang w:val="en-US"/>
                  </w:rPr>
                  <m:t>e</m:t>
                </m:r>
              </m:oMath>
            </m:oMathPara>
          </w:p>
        </w:tc>
        <w:tc>
          <w:tcPr>
            <w:tcW w:w="3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EB9E63C" w14:textId="77777777" w:rsidR="00344016" w:rsidRPr="00344016" w:rsidRDefault="00344016" w:rsidP="001E2D0F">
            <w:pPr>
              <w:spacing w:after="0" w:line="360" w:lineRule="auto"/>
            </w:pPr>
            <w:r w:rsidRPr="00344016">
              <w:t>=</w:t>
            </w:r>
          </w:p>
        </w:tc>
        <w:tc>
          <w:tcPr>
            <w:tcW w:w="2447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CC24F50" w14:textId="77777777" w:rsidR="00344016" w:rsidRPr="00344016" w:rsidRDefault="00344016" w:rsidP="001E2D0F">
            <w:pPr>
              <w:spacing w:after="0" w:line="360" w:lineRule="auto"/>
            </w:pPr>
            <w:r w:rsidRPr="00344016">
              <w:t>Effective Length of Pillar</w:t>
            </w:r>
          </w:p>
        </w:tc>
        <w:tc>
          <w:tcPr>
            <w:tcW w:w="632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569566E" w14:textId="77777777" w:rsidR="00344016" w:rsidRPr="00344016" w:rsidRDefault="00344016" w:rsidP="001E2D0F">
            <w:pPr>
              <w:spacing w:after="0" w:line="360" w:lineRule="auto"/>
            </w:pPr>
            <w:r w:rsidRPr="00344016">
              <w:t>mm</w:t>
            </w:r>
          </w:p>
        </w:tc>
        <w:tc>
          <w:tcPr>
            <w:tcW w:w="25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5256D71" w14:textId="421E805A" w:rsidR="00344016" w:rsidRPr="00344016" w:rsidRDefault="00994EBC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1E2D0F" w:rsidRPr="001E2D0F" w14:paraId="7AC7B7AA" w14:textId="77777777" w:rsidTr="00994EBC">
        <w:trPr>
          <w:cantSplit/>
          <w:jc w:val="center"/>
        </w:trPr>
        <w:tc>
          <w:tcPr>
            <w:tcW w:w="511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589329CF" w14:textId="77777777" w:rsidR="00344016" w:rsidRPr="00344016" w:rsidRDefault="00344016" w:rsidP="001E2D0F">
            <w:pPr>
              <w:spacing w:after="0" w:line="360" w:lineRule="auto"/>
            </w:pPr>
            <w:proofErr w:type="spellStart"/>
            <w:r w:rsidRPr="00344016">
              <w:rPr>
                <w:lang w:val="en-US"/>
              </w:rPr>
              <w:t>R</w:t>
            </w:r>
            <w:r w:rsidRPr="00344016">
              <w:rPr>
                <w:vertAlign w:val="subscript"/>
                <w:lang w:val="en-US"/>
              </w:rPr>
              <w:t>g</w:t>
            </w:r>
            <w:proofErr w:type="spellEnd"/>
          </w:p>
        </w:tc>
        <w:tc>
          <w:tcPr>
            <w:tcW w:w="3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20B7DECA" w14:textId="77777777" w:rsidR="00344016" w:rsidRPr="00344016" w:rsidRDefault="00344016" w:rsidP="001E2D0F">
            <w:pPr>
              <w:spacing w:after="0" w:line="360" w:lineRule="auto"/>
            </w:pPr>
            <w:r w:rsidRPr="00344016">
              <w:rPr>
                <w:lang w:val="en-US"/>
              </w:rPr>
              <w:t>=</w:t>
            </w:r>
          </w:p>
        </w:tc>
        <w:tc>
          <w:tcPr>
            <w:tcW w:w="2447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8EAB723" w14:textId="77777777" w:rsidR="00344016" w:rsidRPr="00344016" w:rsidRDefault="00344016" w:rsidP="001E2D0F">
            <w:pPr>
              <w:spacing w:after="0" w:line="360" w:lineRule="auto"/>
            </w:pPr>
            <w:r w:rsidRPr="00344016">
              <w:t>Radius of Gyration</w:t>
            </w:r>
          </w:p>
        </w:tc>
        <w:tc>
          <w:tcPr>
            <w:tcW w:w="632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F8085B1" w14:textId="77777777" w:rsidR="00344016" w:rsidRPr="00344016" w:rsidRDefault="00344016" w:rsidP="001E2D0F">
            <w:pPr>
              <w:spacing w:after="0" w:line="360" w:lineRule="auto"/>
            </w:pPr>
            <w:r w:rsidRPr="00344016">
              <w:rPr>
                <w:lang w:val="en-US"/>
              </w:rPr>
              <w:t>mm</w:t>
            </w:r>
          </w:p>
        </w:tc>
        <w:tc>
          <w:tcPr>
            <w:tcW w:w="25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3095B82F" w14:textId="4A8FFB73" w:rsidR="00344016" w:rsidRPr="00344016" w:rsidRDefault="00994EBC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1E2D0F" w:rsidRPr="001E2D0F" w14:paraId="68B81048" w14:textId="77777777" w:rsidTr="00994EBC">
        <w:trPr>
          <w:cantSplit/>
          <w:jc w:val="center"/>
        </w:trPr>
        <w:tc>
          <w:tcPr>
            <w:tcW w:w="511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5ADDF7BB" w14:textId="77777777" w:rsidR="00344016" w:rsidRPr="00344016" w:rsidRDefault="00344016" w:rsidP="001E2D0F">
            <w:pPr>
              <w:spacing w:after="0" w:line="360" w:lineRule="auto"/>
            </w:pPr>
            <w:r w:rsidRPr="00344016">
              <w:rPr>
                <w:lang w:val="en-US"/>
              </w:rPr>
              <w:t>SR</w:t>
            </w:r>
          </w:p>
        </w:tc>
        <w:tc>
          <w:tcPr>
            <w:tcW w:w="3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075AE42" w14:textId="77777777" w:rsidR="00344016" w:rsidRPr="00344016" w:rsidRDefault="00344016" w:rsidP="001E2D0F">
            <w:pPr>
              <w:spacing w:after="0" w:line="360" w:lineRule="auto"/>
            </w:pPr>
            <w:r w:rsidRPr="00344016">
              <w:rPr>
                <w:lang w:val="en-US"/>
              </w:rPr>
              <w:t>=</w:t>
            </w:r>
          </w:p>
        </w:tc>
        <w:tc>
          <w:tcPr>
            <w:tcW w:w="2447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DAACDFB" w14:textId="77777777" w:rsidR="00344016" w:rsidRPr="00344016" w:rsidRDefault="00344016" w:rsidP="001E2D0F">
            <w:pPr>
              <w:spacing w:after="0" w:line="360" w:lineRule="auto"/>
            </w:pPr>
            <w:r w:rsidRPr="00344016">
              <w:t>Slenderness Ratio</w:t>
            </w:r>
          </w:p>
        </w:tc>
        <w:tc>
          <w:tcPr>
            <w:tcW w:w="632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CACCBE8" w14:textId="77777777" w:rsidR="00344016" w:rsidRPr="00344016" w:rsidRDefault="00344016" w:rsidP="001E2D0F">
            <w:pPr>
              <w:spacing w:after="0" w:line="360" w:lineRule="auto"/>
            </w:pPr>
            <w:r w:rsidRPr="00344016">
              <w:rPr>
                <w:lang w:val="en-US"/>
              </w:rPr>
              <w:t>-</w:t>
            </w:r>
          </w:p>
        </w:tc>
        <w:tc>
          <w:tcPr>
            <w:tcW w:w="25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3C176630" w14:textId="0A5FBDFE" w:rsidR="00344016" w:rsidRPr="00344016" w:rsidRDefault="00994EBC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</w:tbl>
    <w:p w14:paraId="1E6A33E7" w14:textId="662AEE6F" w:rsidR="00800346" w:rsidRPr="001E2D0F" w:rsidRDefault="00800346" w:rsidP="00800346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46" w:name="_Toc109837531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22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Slenderness Ratio</w:t>
      </w:r>
      <w:r w:rsidRPr="001E2D0F">
        <w:rPr>
          <w:rFonts w:cs="Times New Roman"/>
          <w:color w:val="auto"/>
          <w:sz w:val="20"/>
          <w:szCs w:val="20"/>
        </w:rPr>
        <w:t xml:space="preserve"> Calculations</w:t>
      </w:r>
      <w:bookmarkEnd w:id="46"/>
    </w:p>
    <w:p w14:paraId="23680D1F" w14:textId="77777777" w:rsidR="00096408" w:rsidRPr="001E2D0F" w:rsidRDefault="00096408" w:rsidP="001E2D0F">
      <w:pPr>
        <w:spacing w:after="0" w:line="360" w:lineRule="auto"/>
      </w:pPr>
    </w:p>
    <w:p w14:paraId="661F47E0" w14:textId="5010A076" w:rsidR="00096408" w:rsidRPr="001E2D0F" w:rsidRDefault="00096408" w:rsidP="001E2D0F">
      <w:pPr>
        <w:spacing w:after="0" w:line="360" w:lineRule="auto"/>
      </w:pPr>
      <w:r w:rsidRPr="001E2D0F">
        <w:t>The formula to calculate the Critical Buckling Stress is mentioned below.</w:t>
      </w:r>
    </w:p>
    <w:p w14:paraId="16E8C32E" w14:textId="411402FE" w:rsidR="00344016" w:rsidRPr="001E2D0F" w:rsidRDefault="00D04657" w:rsidP="001E2D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spacing w:after="0" w:line="360" w:lineRule="auto"/>
        <w:jc w:val="center"/>
        <w:rPr>
          <w:sz w:val="32"/>
          <w:szCs w:val="32"/>
        </w:rPr>
      </w:pPr>
      <m:oMath>
        <m:r>
          <m:rPr>
            <m:sty m:val="bi"/>
          </m:rPr>
          <w:rPr>
            <w:rFonts w:ascii="Cambria Math" w:hAnsi="Cambria Math"/>
            <w:sz w:val="32"/>
            <w:szCs w:val="32"/>
            <w:lang w:val="en-US"/>
          </w:rPr>
          <m:t>σ</m:t>
        </m:r>
      </m:oMath>
      <w:r w:rsidRPr="001E2D0F">
        <w:rPr>
          <w:b/>
          <w:bCs/>
          <w:sz w:val="32"/>
          <w:szCs w:val="32"/>
          <w:vertAlign w:val="subscript"/>
        </w:rPr>
        <w:t>cr</w:t>
      </w:r>
      <w:r w:rsidRPr="001E2D0F">
        <w:rPr>
          <w:b/>
          <w:bCs/>
          <w:sz w:val="32"/>
          <w:szCs w:val="32"/>
        </w:rPr>
        <w:t xml:space="preserve"> =  </w:t>
      </w:r>
      <m:oMath>
        <m:f>
          <m:fPr>
            <m:ctrlPr>
              <w:rPr>
                <w:rFonts w:ascii="Cambria Math" w:hAnsi="Cambria Math"/>
                <w:b/>
                <w:bCs/>
                <w:i/>
                <w:iCs/>
                <w:sz w:val="32"/>
                <w:szCs w:val="32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π</m:t>
            </m:r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  <w:vertAlign w:val="superscript"/>
                <w:lang w:val="en-US"/>
              </w:rPr>
              <m:t>2</m:t>
            </m:r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  <w:lang w:val="en-US"/>
              </w:rPr>
              <m:t>E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  <w:lang w:val="en-US"/>
              </w:rPr>
              <m:t>SR</m:t>
            </m:r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  <w:vertAlign w:val="superscript"/>
                <w:lang w:val="en-US"/>
              </w:rPr>
              <m:t>2</m:t>
            </m:r>
          </m:den>
        </m:f>
      </m:oMath>
    </w:p>
    <w:tbl>
      <w:tblPr>
        <w:tblW w:w="70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left w:w="85" w:type="dxa"/>
          <w:bottom w:w="85" w:type="dxa"/>
          <w:right w:w="85" w:type="dxa"/>
        </w:tblCellMar>
        <w:tblLook w:val="0420" w:firstRow="1" w:lastRow="0" w:firstColumn="0" w:lastColumn="0" w:noHBand="0" w:noVBand="1"/>
      </w:tblPr>
      <w:tblGrid>
        <w:gridCol w:w="577"/>
        <w:gridCol w:w="390"/>
        <w:gridCol w:w="2537"/>
        <w:gridCol w:w="948"/>
        <w:gridCol w:w="2590"/>
      </w:tblGrid>
      <w:tr w:rsidR="001E2D0F" w:rsidRPr="001E2D0F" w14:paraId="0CACB8BC" w14:textId="77777777" w:rsidTr="00994EBC">
        <w:trPr>
          <w:cantSplit/>
          <w:jc w:val="center"/>
        </w:trPr>
        <w:tc>
          <w:tcPr>
            <w:tcW w:w="7042" w:type="dxa"/>
            <w:gridSpan w:val="5"/>
            <w:shd w:val="clear" w:color="auto" w:fill="D9E2F3" w:themeFill="accent1" w:themeFillTint="33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</w:tcPr>
          <w:p w14:paraId="2CEFF592" w14:textId="5685B369" w:rsidR="00096408" w:rsidRPr="001E2D0F" w:rsidRDefault="00096408" w:rsidP="001E2D0F">
            <w:pPr>
              <w:spacing w:after="0" w:line="360" w:lineRule="auto"/>
              <w:rPr>
                <w:b/>
                <w:bCs/>
              </w:rPr>
            </w:pPr>
            <w:r w:rsidRPr="001E2D0F">
              <w:rPr>
                <w:b/>
                <w:bCs/>
              </w:rPr>
              <w:t>Critical Buckling Stress Calculations</w:t>
            </w:r>
          </w:p>
        </w:tc>
      </w:tr>
      <w:tr w:rsidR="001E2D0F" w:rsidRPr="001E2D0F" w14:paraId="0A7446AF" w14:textId="77777777" w:rsidTr="00994EBC">
        <w:trPr>
          <w:cantSplit/>
          <w:jc w:val="center"/>
        </w:trPr>
        <w:tc>
          <w:tcPr>
            <w:tcW w:w="577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7160E987" w14:textId="77777777" w:rsidR="00096408" w:rsidRPr="00096408" w:rsidRDefault="00096408" w:rsidP="001E2D0F">
            <w:pPr>
              <w:spacing w:after="0" w:line="360" w:lineRule="auto"/>
            </w:pPr>
            <w:r w:rsidRPr="00096408">
              <w:t>E</w:t>
            </w:r>
          </w:p>
        </w:tc>
        <w:tc>
          <w:tcPr>
            <w:tcW w:w="3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2DEBD47C" w14:textId="77777777" w:rsidR="00096408" w:rsidRPr="00096408" w:rsidRDefault="00096408" w:rsidP="001E2D0F">
            <w:pPr>
              <w:spacing w:after="0" w:line="360" w:lineRule="auto"/>
            </w:pPr>
            <w:r w:rsidRPr="00096408">
              <w:t>=</w:t>
            </w:r>
          </w:p>
        </w:tc>
        <w:tc>
          <w:tcPr>
            <w:tcW w:w="2537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B435703" w14:textId="58964903" w:rsidR="00096408" w:rsidRPr="00096408" w:rsidRDefault="00096408" w:rsidP="001E2D0F">
            <w:pPr>
              <w:spacing w:after="0" w:line="360" w:lineRule="auto"/>
            </w:pPr>
            <w:r w:rsidRPr="00096408">
              <w:t>Young</w:t>
            </w:r>
            <w:r w:rsidR="000937FA">
              <w:t>'</w:t>
            </w:r>
            <w:r w:rsidRPr="00096408">
              <w:t>s Modulus of Steel</w:t>
            </w:r>
          </w:p>
        </w:tc>
        <w:tc>
          <w:tcPr>
            <w:tcW w:w="948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716DF03E" w14:textId="77777777" w:rsidR="00096408" w:rsidRPr="00096408" w:rsidRDefault="00096408" w:rsidP="001E2D0F">
            <w:pPr>
              <w:spacing w:after="0" w:line="360" w:lineRule="auto"/>
            </w:pPr>
            <w:r w:rsidRPr="00096408">
              <w:t>N/mm</w:t>
            </w:r>
            <w:r w:rsidRPr="00096408">
              <w:rPr>
                <w:vertAlign w:val="superscript"/>
              </w:rPr>
              <w:t>2</w:t>
            </w:r>
          </w:p>
        </w:tc>
        <w:tc>
          <w:tcPr>
            <w:tcW w:w="25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21A678C8" w14:textId="77777777" w:rsidR="00096408" w:rsidRPr="00096408" w:rsidRDefault="00096408" w:rsidP="001E2D0F">
            <w:pPr>
              <w:spacing w:after="0" w:line="360" w:lineRule="auto"/>
            </w:pPr>
            <w:r w:rsidRPr="00096408">
              <w:t>= 210 x 10</w:t>
            </w:r>
            <w:r w:rsidRPr="00096408">
              <w:rPr>
                <w:vertAlign w:val="superscript"/>
              </w:rPr>
              <w:t>3</w:t>
            </w:r>
          </w:p>
        </w:tc>
      </w:tr>
      <w:tr w:rsidR="001E2D0F" w:rsidRPr="001E2D0F" w14:paraId="7EF4D4D0" w14:textId="77777777" w:rsidTr="00994EBC">
        <w:trPr>
          <w:cantSplit/>
          <w:jc w:val="center"/>
        </w:trPr>
        <w:tc>
          <w:tcPr>
            <w:tcW w:w="577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29C859A1" w14:textId="77777777" w:rsidR="00096408" w:rsidRPr="00096408" w:rsidRDefault="00096408" w:rsidP="001E2D0F">
            <w:pPr>
              <w:spacing w:after="0" w:line="360" w:lineRule="auto"/>
            </w:pPr>
            <w:r w:rsidRPr="00096408">
              <w:rPr>
                <w:lang w:val="en-US"/>
              </w:rPr>
              <w:t>SR</w:t>
            </w:r>
          </w:p>
        </w:tc>
        <w:tc>
          <w:tcPr>
            <w:tcW w:w="3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62335DB" w14:textId="77777777" w:rsidR="00096408" w:rsidRPr="00096408" w:rsidRDefault="00096408" w:rsidP="001E2D0F">
            <w:pPr>
              <w:spacing w:after="0" w:line="360" w:lineRule="auto"/>
            </w:pPr>
            <w:r w:rsidRPr="00096408">
              <w:rPr>
                <w:lang w:val="en-US"/>
              </w:rPr>
              <w:t>=</w:t>
            </w:r>
          </w:p>
        </w:tc>
        <w:tc>
          <w:tcPr>
            <w:tcW w:w="2537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FD5C729" w14:textId="77777777" w:rsidR="00096408" w:rsidRPr="00096408" w:rsidRDefault="00096408" w:rsidP="001E2D0F">
            <w:pPr>
              <w:spacing w:after="0" w:line="360" w:lineRule="auto"/>
            </w:pPr>
            <w:r w:rsidRPr="00096408">
              <w:t>Slenderness Ratio</w:t>
            </w:r>
          </w:p>
        </w:tc>
        <w:tc>
          <w:tcPr>
            <w:tcW w:w="948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7463701" w14:textId="77777777" w:rsidR="00096408" w:rsidRPr="00096408" w:rsidRDefault="00096408" w:rsidP="001E2D0F">
            <w:pPr>
              <w:spacing w:after="0" w:line="360" w:lineRule="auto"/>
            </w:pPr>
            <w:r w:rsidRPr="00096408">
              <w:rPr>
                <w:lang w:val="en-US"/>
              </w:rPr>
              <w:t>-</w:t>
            </w:r>
          </w:p>
        </w:tc>
        <w:tc>
          <w:tcPr>
            <w:tcW w:w="25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7BB8E34C" w14:textId="5F0113BC" w:rsidR="00096408" w:rsidRPr="00096408" w:rsidRDefault="00994EBC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1E2D0F" w:rsidRPr="001E2D0F" w14:paraId="4A20747A" w14:textId="77777777" w:rsidTr="00994EBC">
        <w:trPr>
          <w:cantSplit/>
          <w:jc w:val="center"/>
        </w:trPr>
        <w:tc>
          <w:tcPr>
            <w:tcW w:w="577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19539A9" w14:textId="605BD117" w:rsidR="00096408" w:rsidRPr="00096408" w:rsidRDefault="00D022AD" w:rsidP="001E2D0F">
            <w:pPr>
              <w:spacing w:after="0" w:line="360" w:lineRule="auto"/>
              <w:rPr>
                <w:b/>
                <w:bCs/>
              </w:rPr>
            </w:pPr>
            <m:oMath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σ</m:t>
              </m:r>
            </m:oMath>
            <w:r w:rsidR="00096408" w:rsidRPr="00096408">
              <w:rPr>
                <w:b/>
                <w:bCs/>
                <w:vertAlign w:val="subscript"/>
              </w:rPr>
              <w:t>cr</w:t>
            </w:r>
            <w:r w:rsidR="00096408" w:rsidRPr="00096408">
              <w:rPr>
                <w:b/>
                <w:bCs/>
              </w:rPr>
              <w:t xml:space="preserve"> </w:t>
            </w:r>
          </w:p>
        </w:tc>
        <w:tc>
          <w:tcPr>
            <w:tcW w:w="3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24D1B2E2" w14:textId="77777777" w:rsidR="00096408" w:rsidRPr="00096408" w:rsidRDefault="00096408" w:rsidP="001E2D0F">
            <w:pPr>
              <w:spacing w:after="0" w:line="360" w:lineRule="auto"/>
              <w:rPr>
                <w:b/>
                <w:bCs/>
              </w:rPr>
            </w:pPr>
            <w:r w:rsidRPr="00096408">
              <w:rPr>
                <w:b/>
                <w:bCs/>
                <w:lang w:val="en-US"/>
              </w:rPr>
              <w:t>=</w:t>
            </w:r>
          </w:p>
        </w:tc>
        <w:tc>
          <w:tcPr>
            <w:tcW w:w="2537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BC83B35" w14:textId="77777777" w:rsidR="00096408" w:rsidRPr="00096408" w:rsidRDefault="00096408" w:rsidP="001E2D0F">
            <w:pPr>
              <w:spacing w:after="0" w:line="360" w:lineRule="auto"/>
              <w:rPr>
                <w:b/>
                <w:bCs/>
              </w:rPr>
            </w:pPr>
            <w:r w:rsidRPr="00096408">
              <w:rPr>
                <w:b/>
                <w:bCs/>
                <w:lang w:val="en-US"/>
              </w:rPr>
              <w:t>Buckling Stress</w:t>
            </w:r>
          </w:p>
        </w:tc>
        <w:tc>
          <w:tcPr>
            <w:tcW w:w="948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B940F15" w14:textId="77777777" w:rsidR="00096408" w:rsidRPr="00096408" w:rsidRDefault="00096408" w:rsidP="001E2D0F">
            <w:pPr>
              <w:spacing w:after="0" w:line="360" w:lineRule="auto"/>
              <w:rPr>
                <w:b/>
                <w:bCs/>
              </w:rPr>
            </w:pPr>
            <w:r w:rsidRPr="00096408">
              <w:rPr>
                <w:b/>
                <w:bCs/>
                <w:lang w:val="en-US"/>
              </w:rPr>
              <w:t>N/mm</w:t>
            </w:r>
            <w:r w:rsidRPr="00096408">
              <w:rPr>
                <w:b/>
                <w:bCs/>
                <w:vertAlign w:val="superscript"/>
                <w:lang w:val="en-US"/>
              </w:rPr>
              <w:t>2</w:t>
            </w:r>
          </w:p>
        </w:tc>
        <w:tc>
          <w:tcPr>
            <w:tcW w:w="25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2A1386A0" w14:textId="23961D08" w:rsidR="00096408" w:rsidRPr="00096408" w:rsidRDefault="00994EBC" w:rsidP="001E2D0F">
            <w:pPr>
              <w:spacing w:after="0" w:line="360" w:lineRule="auto"/>
              <w:rPr>
                <w:b/>
                <w:bCs/>
              </w:rPr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</w:tbl>
    <w:p w14:paraId="1DF3734D" w14:textId="76FC1603" w:rsidR="00800346" w:rsidRPr="001E2D0F" w:rsidRDefault="00800346" w:rsidP="00800346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47" w:name="_Toc109837532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23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Critical Buckling Stress</w:t>
      </w:r>
      <w:r w:rsidRPr="001E2D0F">
        <w:rPr>
          <w:rFonts w:cs="Times New Roman"/>
          <w:color w:val="auto"/>
          <w:sz w:val="20"/>
          <w:szCs w:val="20"/>
        </w:rPr>
        <w:t xml:space="preserve"> Calculations</w:t>
      </w:r>
      <w:bookmarkEnd w:id="47"/>
    </w:p>
    <w:p w14:paraId="19EB785D" w14:textId="19791564" w:rsidR="00D04657" w:rsidRPr="001E2D0F" w:rsidRDefault="00D04657" w:rsidP="001E2D0F">
      <w:pPr>
        <w:spacing w:after="0" w:line="360" w:lineRule="auto"/>
      </w:pPr>
    </w:p>
    <w:p w14:paraId="214DAEEC" w14:textId="25D7413E" w:rsidR="00D022AD" w:rsidRPr="001E2D0F" w:rsidRDefault="00D022AD" w:rsidP="001E2D0F">
      <w:pPr>
        <w:spacing w:after="0" w:line="360" w:lineRule="auto"/>
      </w:pPr>
      <w:r w:rsidRPr="001E2D0F">
        <w:t>The formula to calculate the Critical Buckling Load is mentioned below.</w:t>
      </w:r>
    </w:p>
    <w:p w14:paraId="520A5529" w14:textId="4BE7C413" w:rsidR="00D022AD" w:rsidRPr="00D022AD" w:rsidRDefault="00D022AD" w:rsidP="001E2D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spacing w:after="0" w:line="360" w:lineRule="auto"/>
        <w:jc w:val="center"/>
        <w:rPr>
          <w:sz w:val="32"/>
          <w:szCs w:val="32"/>
        </w:rPr>
      </w:pPr>
      <m:oMath>
        <m:r>
          <m:rPr>
            <m:sty m:val="bi"/>
          </m:rPr>
          <w:rPr>
            <w:rFonts w:ascii="Cambria Math" w:hAnsi="Cambria Math"/>
            <w:sz w:val="32"/>
            <w:szCs w:val="32"/>
            <w:lang w:val="en-US"/>
          </w:rPr>
          <m:t>F</m:t>
        </m:r>
        <m:r>
          <m:rPr>
            <m:sty m:val="bi"/>
          </m:rPr>
          <w:rPr>
            <w:rFonts w:ascii="Cambria Math" w:hAnsi="Cambria Math"/>
            <w:sz w:val="32"/>
            <w:szCs w:val="32"/>
            <w:vertAlign w:val="subscript"/>
            <w:lang w:val="en-US"/>
          </w:rPr>
          <m:t>cr</m:t>
        </m:r>
        <m:r>
          <m:rPr>
            <m:sty m:val="bi"/>
          </m:rPr>
          <w:rPr>
            <w:rFonts w:ascii="Cambria Math" w:hAnsi="Cambria Math"/>
            <w:sz w:val="32"/>
            <w:szCs w:val="32"/>
            <w:lang w:val="en-US"/>
          </w:rPr>
          <m:t>= σ</m:t>
        </m:r>
      </m:oMath>
      <w:r w:rsidRPr="00D022AD">
        <w:rPr>
          <w:b/>
          <w:bCs/>
          <w:sz w:val="32"/>
          <w:szCs w:val="32"/>
          <w:vertAlign w:val="subscript"/>
        </w:rPr>
        <w:t>cr</w:t>
      </w:r>
      <w:r w:rsidRPr="00D022AD">
        <w:rPr>
          <w:b/>
          <w:bCs/>
          <w:sz w:val="32"/>
          <w:szCs w:val="32"/>
        </w:rPr>
        <w:t xml:space="preserve"> A</w:t>
      </w:r>
    </w:p>
    <w:tbl>
      <w:tblPr>
        <w:tblW w:w="658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left w:w="85" w:type="dxa"/>
          <w:bottom w:w="85" w:type="dxa"/>
          <w:right w:w="85" w:type="dxa"/>
        </w:tblCellMar>
        <w:tblLook w:val="0420" w:firstRow="1" w:lastRow="0" w:firstColumn="0" w:lastColumn="0" w:noHBand="0" w:noVBand="1"/>
      </w:tblPr>
      <w:tblGrid>
        <w:gridCol w:w="581"/>
        <w:gridCol w:w="390"/>
        <w:gridCol w:w="2096"/>
        <w:gridCol w:w="929"/>
        <w:gridCol w:w="2590"/>
      </w:tblGrid>
      <w:tr w:rsidR="001E2D0F" w:rsidRPr="001E2D0F" w14:paraId="2043593A" w14:textId="77777777" w:rsidTr="00994EBC">
        <w:trPr>
          <w:cantSplit/>
          <w:jc w:val="center"/>
        </w:trPr>
        <w:tc>
          <w:tcPr>
            <w:tcW w:w="6586" w:type="dxa"/>
            <w:gridSpan w:val="5"/>
            <w:shd w:val="clear" w:color="auto" w:fill="D9E2F3" w:themeFill="accent1" w:themeFillTint="33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</w:tcPr>
          <w:p w14:paraId="3E60BD1A" w14:textId="4B7C350C" w:rsidR="00D022AD" w:rsidRPr="001E2D0F" w:rsidRDefault="00D022AD" w:rsidP="001E2D0F">
            <w:pPr>
              <w:spacing w:after="0" w:line="360" w:lineRule="auto"/>
              <w:rPr>
                <w:b/>
                <w:bCs/>
                <w:lang w:val="en-US"/>
              </w:rPr>
            </w:pPr>
            <w:r w:rsidRPr="001E2D0F">
              <w:rPr>
                <w:b/>
                <w:bCs/>
                <w:lang w:val="en-US"/>
              </w:rPr>
              <w:t>Critical Buckling Load Calculations</w:t>
            </w:r>
          </w:p>
        </w:tc>
      </w:tr>
      <w:tr w:rsidR="001E2D0F" w:rsidRPr="001E2D0F" w14:paraId="210D7C15" w14:textId="77777777" w:rsidTr="00994EBC">
        <w:trPr>
          <w:cantSplit/>
          <w:jc w:val="center"/>
        </w:trPr>
        <w:tc>
          <w:tcPr>
            <w:tcW w:w="581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A61AE70" w14:textId="6909786F" w:rsidR="00D022AD" w:rsidRPr="00D022AD" w:rsidRDefault="00D022AD" w:rsidP="001E2D0F">
            <w:pPr>
              <w:spacing w:after="0" w:line="360" w:lineRule="auto"/>
            </w:pPr>
            <m:oMath>
              <m:r>
                <w:rPr>
                  <w:rFonts w:ascii="Cambria Math" w:hAnsi="Cambria Math"/>
                  <w:lang w:val="en-US"/>
                </w:rPr>
                <m:t>σ</m:t>
              </m:r>
            </m:oMath>
            <w:r w:rsidRPr="00D022AD">
              <w:rPr>
                <w:vertAlign w:val="subscript"/>
              </w:rPr>
              <w:t>cr</w:t>
            </w:r>
            <w:r w:rsidRPr="00D022AD">
              <w:t xml:space="preserve"> </w:t>
            </w:r>
          </w:p>
        </w:tc>
        <w:tc>
          <w:tcPr>
            <w:tcW w:w="3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06DFBE5" w14:textId="77777777" w:rsidR="00D022AD" w:rsidRPr="00D022AD" w:rsidRDefault="00D022AD" w:rsidP="001E2D0F">
            <w:pPr>
              <w:spacing w:after="0" w:line="360" w:lineRule="auto"/>
            </w:pPr>
            <w:r w:rsidRPr="00D022AD">
              <w:rPr>
                <w:lang w:val="en-US"/>
              </w:rPr>
              <w:t>=</w:t>
            </w:r>
          </w:p>
        </w:tc>
        <w:tc>
          <w:tcPr>
            <w:tcW w:w="2096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566547AC" w14:textId="77777777" w:rsidR="00D022AD" w:rsidRPr="00D022AD" w:rsidRDefault="00D022AD" w:rsidP="001E2D0F">
            <w:pPr>
              <w:spacing w:after="0" w:line="360" w:lineRule="auto"/>
            </w:pPr>
            <w:r w:rsidRPr="00D022AD">
              <w:rPr>
                <w:lang w:val="en-US"/>
              </w:rPr>
              <w:t>Buckling Stress</w:t>
            </w:r>
          </w:p>
        </w:tc>
        <w:tc>
          <w:tcPr>
            <w:tcW w:w="929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67B7644" w14:textId="77777777" w:rsidR="00D022AD" w:rsidRPr="00D022AD" w:rsidRDefault="00D022AD" w:rsidP="001E2D0F">
            <w:pPr>
              <w:spacing w:after="0" w:line="360" w:lineRule="auto"/>
            </w:pPr>
            <w:r w:rsidRPr="00D022AD">
              <w:rPr>
                <w:lang w:val="en-US"/>
              </w:rPr>
              <w:t>N/mm</w:t>
            </w:r>
            <w:r w:rsidRPr="00D022AD">
              <w:rPr>
                <w:vertAlign w:val="superscript"/>
                <w:lang w:val="en-US"/>
              </w:rPr>
              <w:t>2</w:t>
            </w:r>
          </w:p>
        </w:tc>
        <w:tc>
          <w:tcPr>
            <w:tcW w:w="25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974CDF1" w14:textId="6763AAD5" w:rsidR="00D022AD" w:rsidRPr="00D022AD" w:rsidRDefault="00994EBC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1E2D0F" w:rsidRPr="001E2D0F" w14:paraId="660D5A1B" w14:textId="77777777" w:rsidTr="00994EBC">
        <w:trPr>
          <w:cantSplit/>
          <w:jc w:val="center"/>
        </w:trPr>
        <w:tc>
          <w:tcPr>
            <w:tcW w:w="581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D5DE9D4" w14:textId="77777777" w:rsidR="00D022AD" w:rsidRPr="00D022AD" w:rsidRDefault="00D022AD" w:rsidP="001E2D0F">
            <w:pPr>
              <w:spacing w:after="0" w:line="360" w:lineRule="auto"/>
            </w:pPr>
            <w:r w:rsidRPr="00D022AD">
              <w:t>A</w:t>
            </w:r>
          </w:p>
        </w:tc>
        <w:tc>
          <w:tcPr>
            <w:tcW w:w="3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36E02655" w14:textId="77777777" w:rsidR="00D022AD" w:rsidRPr="00D022AD" w:rsidRDefault="00D022AD" w:rsidP="001E2D0F">
            <w:pPr>
              <w:spacing w:after="0" w:line="360" w:lineRule="auto"/>
            </w:pPr>
            <w:r w:rsidRPr="00D022AD">
              <w:t>=</w:t>
            </w:r>
          </w:p>
        </w:tc>
        <w:tc>
          <w:tcPr>
            <w:tcW w:w="2096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502B6D2F" w14:textId="13521D4B" w:rsidR="00D022AD" w:rsidRPr="00D022AD" w:rsidRDefault="00D022AD" w:rsidP="001E2D0F">
            <w:pPr>
              <w:spacing w:after="0" w:line="360" w:lineRule="auto"/>
            </w:pPr>
            <w:r w:rsidRPr="00D022AD">
              <w:t>Cross</w:t>
            </w:r>
            <w:r w:rsidR="003638CA">
              <w:t>-</w:t>
            </w:r>
            <w:r w:rsidRPr="00D022AD">
              <w:t>Sectional Area</w:t>
            </w:r>
          </w:p>
        </w:tc>
        <w:tc>
          <w:tcPr>
            <w:tcW w:w="929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2D0889E7" w14:textId="77777777" w:rsidR="00D022AD" w:rsidRPr="00D022AD" w:rsidRDefault="00D022AD" w:rsidP="001E2D0F">
            <w:pPr>
              <w:spacing w:after="0" w:line="360" w:lineRule="auto"/>
            </w:pPr>
            <w:r w:rsidRPr="00D022AD">
              <w:t>mm</w:t>
            </w:r>
            <w:r w:rsidRPr="00D022AD">
              <w:rPr>
                <w:vertAlign w:val="superscript"/>
              </w:rPr>
              <w:t>2</w:t>
            </w:r>
          </w:p>
        </w:tc>
        <w:tc>
          <w:tcPr>
            <w:tcW w:w="25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3B9F36FD" w14:textId="3830D751" w:rsidR="00D022AD" w:rsidRPr="00D022AD" w:rsidRDefault="00994EBC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1E2D0F" w:rsidRPr="001E2D0F" w14:paraId="4109043E" w14:textId="77777777" w:rsidTr="00994EBC">
        <w:trPr>
          <w:cantSplit/>
          <w:jc w:val="center"/>
        </w:trPr>
        <w:tc>
          <w:tcPr>
            <w:tcW w:w="581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2946A19D" w14:textId="58098973" w:rsidR="00D022AD" w:rsidRPr="00D022AD" w:rsidRDefault="00D022AD" w:rsidP="001E2D0F">
            <w:pPr>
              <w:spacing w:after="0" w:line="360" w:lineRule="auto"/>
            </w:pPr>
            <m:oMath>
              <m:r>
                <w:rPr>
                  <w:rFonts w:ascii="Cambria Math" w:hAnsi="Cambria Math"/>
                  <w:lang w:val="en-US"/>
                </w:rPr>
                <m:t>F</m:t>
              </m:r>
            </m:oMath>
            <w:r w:rsidRPr="00D022AD">
              <w:rPr>
                <w:vertAlign w:val="subscript"/>
              </w:rPr>
              <w:t>cr</w:t>
            </w:r>
            <w:r w:rsidRPr="00D022AD">
              <w:t xml:space="preserve"> </w:t>
            </w:r>
          </w:p>
        </w:tc>
        <w:tc>
          <w:tcPr>
            <w:tcW w:w="3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5B2DBC7" w14:textId="77777777" w:rsidR="00D022AD" w:rsidRPr="00D022AD" w:rsidRDefault="00D022AD" w:rsidP="001E2D0F">
            <w:pPr>
              <w:spacing w:after="0" w:line="360" w:lineRule="auto"/>
            </w:pPr>
            <w:r w:rsidRPr="00D022AD">
              <w:rPr>
                <w:lang w:val="en-US"/>
              </w:rPr>
              <w:t>=</w:t>
            </w:r>
          </w:p>
        </w:tc>
        <w:tc>
          <w:tcPr>
            <w:tcW w:w="2096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9A62FAC" w14:textId="77777777" w:rsidR="00D022AD" w:rsidRPr="00D022AD" w:rsidRDefault="00D022AD" w:rsidP="001E2D0F">
            <w:pPr>
              <w:spacing w:after="0" w:line="360" w:lineRule="auto"/>
            </w:pPr>
            <w:r w:rsidRPr="00D022AD">
              <w:rPr>
                <w:lang w:val="en-US"/>
              </w:rPr>
              <w:t>Buckling Load</w:t>
            </w:r>
          </w:p>
        </w:tc>
        <w:tc>
          <w:tcPr>
            <w:tcW w:w="929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77F8CCF" w14:textId="77777777" w:rsidR="00D022AD" w:rsidRPr="00D022AD" w:rsidRDefault="00D022AD" w:rsidP="001E2D0F">
            <w:pPr>
              <w:spacing w:after="0" w:line="360" w:lineRule="auto"/>
            </w:pPr>
            <w:r w:rsidRPr="00D022AD">
              <w:rPr>
                <w:lang w:val="en-US"/>
              </w:rPr>
              <w:t>N</w:t>
            </w:r>
          </w:p>
        </w:tc>
        <w:tc>
          <w:tcPr>
            <w:tcW w:w="25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349CB4D" w14:textId="3E6AFEC6" w:rsidR="00D022AD" w:rsidRPr="00D022AD" w:rsidRDefault="00994EBC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</w:tbl>
    <w:p w14:paraId="58D876E7" w14:textId="03C9C014" w:rsidR="00800346" w:rsidRPr="001E2D0F" w:rsidRDefault="00800346" w:rsidP="00800346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48" w:name="_Toc109837533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24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Critical Buckling Load</w:t>
      </w:r>
      <w:r w:rsidRPr="001E2D0F">
        <w:rPr>
          <w:rFonts w:cs="Times New Roman"/>
          <w:color w:val="auto"/>
          <w:sz w:val="20"/>
          <w:szCs w:val="20"/>
        </w:rPr>
        <w:t xml:space="preserve"> Calculations</w:t>
      </w:r>
      <w:bookmarkEnd w:id="48"/>
    </w:p>
    <w:p w14:paraId="192B6FAE" w14:textId="335A4B51" w:rsidR="00D022AD" w:rsidRPr="001E2D0F" w:rsidRDefault="00EB43A2" w:rsidP="00EB43A2">
      <w:pPr>
        <w:pageBreakBefore/>
        <w:spacing w:after="0" w:line="360" w:lineRule="auto"/>
      </w:pPr>
      <w:r>
        <w:lastRenderedPageBreak/>
        <w:t xml:space="preserve">  </w:t>
      </w:r>
    </w:p>
    <w:tbl>
      <w:tblPr>
        <w:tblW w:w="6722" w:type="dxa"/>
        <w:jc w:val="center"/>
        <w:tblCellMar>
          <w:top w:w="85" w:type="dxa"/>
          <w:left w:w="85" w:type="dxa"/>
          <w:bottom w:w="85" w:type="dxa"/>
          <w:right w:w="85" w:type="dxa"/>
        </w:tblCellMar>
        <w:tblLook w:val="0420" w:firstRow="1" w:lastRow="0" w:firstColumn="0" w:lastColumn="0" w:noHBand="0" w:noVBand="1"/>
      </w:tblPr>
      <w:tblGrid>
        <w:gridCol w:w="2580"/>
        <w:gridCol w:w="4142"/>
      </w:tblGrid>
      <w:tr w:rsidR="001E2D0F" w:rsidRPr="001E2D0F" w14:paraId="45355620" w14:textId="77777777" w:rsidTr="00994EBC">
        <w:trPr>
          <w:cantSplit/>
          <w:jc w:val="center"/>
        </w:trPr>
        <w:tc>
          <w:tcPr>
            <w:tcW w:w="6722" w:type="dxa"/>
            <w:gridSpan w:val="2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D9E2F3" w:themeFill="accent1" w:themeFillTint="33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50937D28" w14:textId="5A847AF1" w:rsidR="00D022AD" w:rsidRPr="001E2D0F" w:rsidRDefault="00D022AD" w:rsidP="001E2D0F">
            <w:pPr>
              <w:spacing w:after="0" w:line="360" w:lineRule="auto"/>
              <w:rPr>
                <w:b/>
                <w:bCs/>
                <w:lang w:val="en-US"/>
              </w:rPr>
            </w:pPr>
            <w:r w:rsidRPr="001E2D0F">
              <w:rPr>
                <w:b/>
                <w:bCs/>
              </w:rPr>
              <w:t>Actual Load Calculations</w:t>
            </w:r>
          </w:p>
        </w:tc>
      </w:tr>
      <w:tr w:rsidR="001E2D0F" w:rsidRPr="001E2D0F" w14:paraId="58E4E958" w14:textId="77777777" w:rsidTr="00994EBC">
        <w:trPr>
          <w:cantSplit/>
          <w:jc w:val="center"/>
        </w:trPr>
        <w:tc>
          <w:tcPr>
            <w:tcW w:w="258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0335C89C" w14:textId="77777777" w:rsidR="00D022AD" w:rsidRPr="00D022AD" w:rsidRDefault="00D022AD" w:rsidP="001E2D0F">
            <w:pPr>
              <w:spacing w:after="0" w:line="360" w:lineRule="auto"/>
            </w:pPr>
            <w:r w:rsidRPr="00D022AD">
              <w:rPr>
                <w:lang w:val="en-US"/>
              </w:rPr>
              <w:t xml:space="preserve">Shear Force, </w:t>
            </w:r>
            <w:proofErr w:type="spellStart"/>
            <w:r w:rsidRPr="00D022AD">
              <w:t>F</w:t>
            </w:r>
            <w:r w:rsidRPr="00D022AD">
              <w:rPr>
                <w:vertAlign w:val="subscript"/>
              </w:rPr>
              <w:t>sh</w:t>
            </w:r>
            <w:proofErr w:type="spellEnd"/>
          </w:p>
        </w:tc>
        <w:tc>
          <w:tcPr>
            <w:tcW w:w="414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45EAB9C1" w14:textId="48D12E09" w:rsidR="00D022AD" w:rsidRPr="00D022AD" w:rsidRDefault="00994EBC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1E2D0F" w:rsidRPr="001E2D0F" w14:paraId="36C322B7" w14:textId="77777777" w:rsidTr="00994EBC">
        <w:trPr>
          <w:cantSplit/>
          <w:jc w:val="center"/>
        </w:trPr>
        <w:tc>
          <w:tcPr>
            <w:tcW w:w="258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60D8B2B4" w14:textId="77777777" w:rsidR="00D022AD" w:rsidRPr="00D022AD" w:rsidRDefault="00D022AD" w:rsidP="001E2D0F">
            <w:pPr>
              <w:spacing w:after="0" w:line="360" w:lineRule="auto"/>
            </w:pPr>
            <w:r w:rsidRPr="00D022AD">
              <w:rPr>
                <w:lang w:val="en-US"/>
              </w:rPr>
              <w:t>No. of Pillars</w:t>
            </w:r>
          </w:p>
        </w:tc>
        <w:tc>
          <w:tcPr>
            <w:tcW w:w="414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744C8625" w14:textId="76947923" w:rsidR="00D022AD" w:rsidRPr="00D022AD" w:rsidRDefault="00D814EE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1E2D0F" w:rsidRPr="001E2D0F" w14:paraId="7812A2B1" w14:textId="77777777" w:rsidTr="00994EBC">
        <w:trPr>
          <w:cantSplit/>
          <w:jc w:val="center"/>
        </w:trPr>
        <w:tc>
          <w:tcPr>
            <w:tcW w:w="258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7717A842" w14:textId="77777777" w:rsidR="00D022AD" w:rsidRPr="00D022AD" w:rsidRDefault="00D022AD" w:rsidP="001E2D0F">
            <w:pPr>
              <w:spacing w:after="0" w:line="360" w:lineRule="auto"/>
            </w:pPr>
            <w:r w:rsidRPr="00D022AD">
              <w:rPr>
                <w:lang w:val="en-US"/>
              </w:rPr>
              <w:t>Actual Force / Pillar</w:t>
            </w:r>
          </w:p>
        </w:tc>
        <w:tc>
          <w:tcPr>
            <w:tcW w:w="414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913CFAB" w14:textId="222F2FAD" w:rsidR="00D022AD" w:rsidRPr="00D022AD" w:rsidRDefault="00994EBC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1E2D0F" w:rsidRPr="001E2D0F" w14:paraId="1898C093" w14:textId="77777777" w:rsidTr="00994EBC">
        <w:trPr>
          <w:cantSplit/>
          <w:jc w:val="center"/>
        </w:trPr>
        <w:tc>
          <w:tcPr>
            <w:tcW w:w="258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7DF85CC1" w14:textId="3E2360FE" w:rsidR="00D022AD" w:rsidRPr="00D022AD" w:rsidRDefault="00D022AD" w:rsidP="001E2D0F">
            <w:pPr>
              <w:spacing w:after="0" w:line="360" w:lineRule="auto"/>
            </w:pPr>
            <w:r w:rsidRPr="00D022AD">
              <w:t xml:space="preserve">Critical Buckling Load, </w:t>
            </w:r>
            <m:oMath>
              <m:r>
                <w:rPr>
                  <w:rFonts w:ascii="Cambria Math" w:hAnsi="Cambria Math"/>
                  <w:lang w:val="en-US"/>
                </w:rPr>
                <m:t>F</m:t>
              </m:r>
            </m:oMath>
            <w:r w:rsidRPr="00D022AD">
              <w:rPr>
                <w:vertAlign w:val="subscript"/>
              </w:rPr>
              <w:t>cr</w:t>
            </w:r>
            <w:r w:rsidRPr="00D022AD">
              <w:t xml:space="preserve"> </w:t>
            </w:r>
          </w:p>
        </w:tc>
        <w:tc>
          <w:tcPr>
            <w:tcW w:w="414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3C0B4D14" w14:textId="73D0CF9A" w:rsidR="00D022AD" w:rsidRPr="00D022AD" w:rsidRDefault="00994EBC" w:rsidP="001E2D0F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1E2D0F" w:rsidRPr="001E2D0F" w14:paraId="21CE1EAF" w14:textId="77777777" w:rsidTr="00994EBC">
        <w:trPr>
          <w:cantSplit/>
          <w:jc w:val="center"/>
        </w:trPr>
        <w:tc>
          <w:tcPr>
            <w:tcW w:w="6722" w:type="dxa"/>
            <w:gridSpan w:val="2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92D050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372085BE" w14:textId="7086A389" w:rsidR="00D022AD" w:rsidRPr="00D022AD" w:rsidRDefault="00D022AD" w:rsidP="001E2D0F">
            <w:pPr>
              <w:spacing w:after="0" w:line="360" w:lineRule="auto"/>
              <w:rPr>
                <w:b/>
                <w:bCs/>
              </w:rPr>
            </w:pPr>
            <m:oMath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F</m:t>
              </m:r>
            </m:oMath>
            <w:r w:rsidRPr="00D022AD">
              <w:rPr>
                <w:b/>
                <w:bCs/>
                <w:vertAlign w:val="subscript"/>
              </w:rPr>
              <w:t>cr</w:t>
            </w:r>
            <w:r w:rsidRPr="00D022AD">
              <w:rPr>
                <w:b/>
                <w:bCs/>
              </w:rPr>
              <w:t xml:space="preserve"> </w:t>
            </w:r>
            <w:r w:rsidRPr="00D022AD">
              <w:rPr>
                <w:b/>
                <w:bCs/>
              </w:rPr>
              <w:sym w:font="Symbol" w:char="F03E"/>
            </w:r>
            <w:r w:rsidRPr="00D022AD">
              <w:rPr>
                <w:b/>
                <w:bCs/>
              </w:rPr>
              <w:t xml:space="preserve"> Actual Force/Pillar</w:t>
            </w:r>
          </w:p>
          <w:p w14:paraId="75B7A8A8" w14:textId="77777777" w:rsidR="00D022AD" w:rsidRPr="00D022AD" w:rsidRDefault="00D022AD" w:rsidP="001E2D0F">
            <w:pPr>
              <w:spacing w:after="0" w:line="360" w:lineRule="auto"/>
            </w:pPr>
            <w:r w:rsidRPr="00D022AD">
              <w:rPr>
                <w:b/>
                <w:bCs/>
              </w:rPr>
              <w:t>Design is Safe</w:t>
            </w:r>
          </w:p>
        </w:tc>
      </w:tr>
    </w:tbl>
    <w:p w14:paraId="3C450797" w14:textId="5DC5F0BF" w:rsidR="00800346" w:rsidRPr="001E2D0F" w:rsidRDefault="00800346" w:rsidP="00800346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49" w:name="_Toc109837534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25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Actual Load</w:t>
      </w:r>
      <w:r w:rsidRPr="001E2D0F">
        <w:rPr>
          <w:rFonts w:cs="Times New Roman"/>
          <w:color w:val="auto"/>
          <w:sz w:val="20"/>
          <w:szCs w:val="20"/>
        </w:rPr>
        <w:t xml:space="preserve"> Calculations</w:t>
      </w:r>
      <w:bookmarkEnd w:id="49"/>
    </w:p>
    <w:p w14:paraId="41D9FAD9" w14:textId="62791F83" w:rsidR="00D022AD" w:rsidRPr="001E2D0F" w:rsidRDefault="00D022AD" w:rsidP="001E2D0F">
      <w:pPr>
        <w:spacing w:after="0" w:line="360" w:lineRule="auto"/>
      </w:pPr>
    </w:p>
    <w:p w14:paraId="7702717C" w14:textId="503A711B" w:rsidR="00F1461F" w:rsidRPr="001E2D0F" w:rsidRDefault="00F1461F" w:rsidP="001E2D0F">
      <w:pPr>
        <w:spacing w:after="0" w:line="360" w:lineRule="auto"/>
      </w:pPr>
      <w:r w:rsidRPr="001E2D0F">
        <w:t xml:space="preserve">The 3D design of </w:t>
      </w:r>
      <w:r w:rsidR="003638CA">
        <w:t xml:space="preserve">the </w:t>
      </w:r>
      <w:r w:rsidRPr="001E2D0F">
        <w:t>Guide Pillar using Catia V5 is shown below.</w:t>
      </w:r>
    </w:p>
    <w:p w14:paraId="0E47D9B1" w14:textId="616056F4" w:rsidR="00F1461F" w:rsidRDefault="00554D8A" w:rsidP="001E2D0F">
      <w:pPr>
        <w:spacing w:after="0" w:line="360" w:lineRule="auto"/>
        <w:jc w:val="center"/>
      </w:pPr>
      <w:r w:rsidRPr="00507E32">
        <w:rPr>
          <w:rFonts w:cs="Times New Roman"/>
          <w:noProof/>
        </w:rPr>
        <mc:AlternateContent>
          <mc:Choice Requires="wps">
            <w:drawing>
              <wp:inline distT="0" distB="0" distL="0" distR="0" wp14:anchorId="47F4B42B" wp14:editId="0BE7303C">
                <wp:extent cx="3657600" cy="2743200"/>
                <wp:effectExtent l="0" t="0" r="19050" b="19050"/>
                <wp:docPr id="10424287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240FC1" w14:textId="03AFDDE6" w:rsidR="00F54610" w:rsidRDefault="00F54610" w:rsidP="00F54610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Insert the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Image of Guide Pillar</w:t>
                            </w:r>
                          </w:p>
                          <w:p w14:paraId="187D05EE" w14:textId="0F593263" w:rsidR="00F54610" w:rsidRPr="00D57F63" w:rsidRDefault="00F54610" w:rsidP="00F54610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(Refer to Sample Report for Reference)</w:t>
                            </w: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0655CE18" w14:textId="5DB544FA" w:rsidR="00554D8A" w:rsidRPr="00D57F63" w:rsidRDefault="00554D8A" w:rsidP="00554D8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F4B42B" id="_x0000_s1046" type="#_x0000_t202" style="width:4in;height:3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">
                <v:textbox>
                  <w:txbxContent>
                    <w:p w14:paraId="0E240FC1" w14:textId="03AFDDE6" w:rsidR="00F54610" w:rsidRDefault="00F54610" w:rsidP="00F54610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Insert the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Image of 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Guide Pillar</w:t>
                      </w:r>
                    </w:p>
                    <w:p w14:paraId="187D05EE" w14:textId="0F593263" w:rsidR="00F54610" w:rsidRPr="00D57F63" w:rsidRDefault="00F54610" w:rsidP="00F54610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(Refer to Sample Report for Reference)</w:t>
                      </w: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</w:t>
                      </w:r>
                    </w:p>
                    <w:p w14:paraId="0655CE18" w14:textId="5DB544FA" w:rsidR="00554D8A" w:rsidRPr="00D57F63" w:rsidRDefault="00554D8A" w:rsidP="00554D8A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B27E98E" w14:textId="57545C02" w:rsidR="00E81CC0" w:rsidRPr="001E2D0F" w:rsidRDefault="00E81CC0" w:rsidP="00E81CC0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50" w:name="_Toc109837567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24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Guide Pillar</w:t>
      </w:r>
      <w:bookmarkEnd w:id="50"/>
    </w:p>
    <w:p w14:paraId="0C079D3D" w14:textId="77777777" w:rsidR="00E81CC0" w:rsidRPr="001E2D0F" w:rsidRDefault="00E81CC0" w:rsidP="001E2D0F">
      <w:pPr>
        <w:spacing w:after="0" w:line="360" w:lineRule="auto"/>
        <w:jc w:val="center"/>
      </w:pPr>
    </w:p>
    <w:p w14:paraId="5C4C3ABC" w14:textId="146E0B98" w:rsidR="00B26066" w:rsidRPr="001E2D0F" w:rsidRDefault="00B26066" w:rsidP="00F22C3C">
      <w:pPr>
        <w:pStyle w:val="Heading3"/>
      </w:pPr>
      <w:r w:rsidRPr="001E2D0F">
        <w:lastRenderedPageBreak/>
        <w:t>Stroke End Block</w:t>
      </w:r>
    </w:p>
    <w:p w14:paraId="6187851D" w14:textId="320D5D51" w:rsidR="00BD7E92" w:rsidRDefault="00A53E0B" w:rsidP="001E2D0F">
      <w:pPr>
        <w:spacing w:after="0" w:line="360" w:lineRule="auto"/>
      </w:pPr>
      <w:r>
        <w:t xml:space="preserve">The Stroke End Block acts as a </w:t>
      </w:r>
      <w:r w:rsidRPr="00A53E0B">
        <w:t xml:space="preserve">stopper to indicate the bottom dead </w:t>
      </w:r>
      <w:r w:rsidR="000B0FC0" w:rsidRPr="00A53E0B">
        <w:t>centre</w:t>
      </w:r>
      <w:r>
        <w:t>.</w:t>
      </w:r>
    </w:p>
    <w:p w14:paraId="068A0D1D" w14:textId="71C9B090" w:rsidR="001E2D0F" w:rsidRPr="001E2D0F" w:rsidRDefault="001E2D0F" w:rsidP="001E2D0F">
      <w:pPr>
        <w:spacing w:after="0" w:line="360" w:lineRule="auto"/>
      </w:pPr>
      <w:r w:rsidRPr="001E2D0F">
        <w:t xml:space="preserve">The 3D design of </w:t>
      </w:r>
      <w:r>
        <w:t>Stroke End Blocks</w:t>
      </w:r>
      <w:r w:rsidRPr="001E2D0F">
        <w:t xml:space="preserve"> using Catia V5 is shown below.</w:t>
      </w:r>
    </w:p>
    <w:p w14:paraId="34B9F080" w14:textId="77777777" w:rsidR="00B26066" w:rsidRPr="001E2D0F" w:rsidRDefault="00B26066" w:rsidP="001E2D0F">
      <w:pPr>
        <w:spacing w:after="0" w:line="360" w:lineRule="auto"/>
        <w:jc w:val="center"/>
      </w:pPr>
    </w:p>
    <w:p w14:paraId="4F1AB2B0" w14:textId="4DF7B5AF" w:rsidR="00B26066" w:rsidRDefault="00554D8A" w:rsidP="001E2D0F">
      <w:pPr>
        <w:spacing w:after="0" w:line="360" w:lineRule="auto"/>
        <w:jc w:val="center"/>
      </w:pPr>
      <w:r w:rsidRPr="00507E32">
        <w:rPr>
          <w:rFonts w:cs="Times New Roman"/>
          <w:noProof/>
        </w:rPr>
        <mc:AlternateContent>
          <mc:Choice Requires="wps">
            <w:drawing>
              <wp:inline distT="0" distB="0" distL="0" distR="0" wp14:anchorId="3301E31A" wp14:editId="2B9F7049">
                <wp:extent cx="3657600" cy="2743200"/>
                <wp:effectExtent l="0" t="0" r="19050" b="19050"/>
                <wp:docPr id="20211106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C2203F" w14:textId="46E2DBB1" w:rsidR="00F54610" w:rsidRDefault="00F54610" w:rsidP="00F54610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Insert the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Image of Stroke End Block</w:t>
                            </w:r>
                          </w:p>
                          <w:p w14:paraId="30C212F4" w14:textId="0812E674" w:rsidR="00554D8A" w:rsidRPr="00D57F63" w:rsidRDefault="00F54610" w:rsidP="00F54610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(Refer to Sample Report for Reference)</w:t>
                            </w: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301E31A" id="_x0000_s1047" type="#_x0000_t202" style="width:4in;height:3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">
                <v:textbox>
                  <w:txbxContent>
                    <w:p w14:paraId="17C2203F" w14:textId="46E2DBB1" w:rsidR="00F54610" w:rsidRDefault="00F54610" w:rsidP="00F54610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Insert the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Image of 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Stroke End Block</w:t>
                      </w:r>
                    </w:p>
                    <w:p w14:paraId="30C212F4" w14:textId="0812E674" w:rsidR="00554D8A" w:rsidRPr="00D57F63" w:rsidRDefault="00F54610" w:rsidP="00F54610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(Refer to Sample Report for Reference)</w:t>
                      </w: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A47B0FE" w14:textId="521B5445" w:rsidR="00E81CC0" w:rsidRPr="001E2D0F" w:rsidRDefault="00E81CC0" w:rsidP="00E81CC0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51" w:name="_Toc109837568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25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Stroke End Block</w:t>
      </w:r>
      <w:bookmarkEnd w:id="51"/>
      <w:r w:rsidRPr="001E2D0F">
        <w:rPr>
          <w:rFonts w:cs="Times New Roman"/>
          <w:color w:val="auto"/>
          <w:sz w:val="20"/>
          <w:szCs w:val="20"/>
        </w:rPr>
        <w:t xml:space="preserve"> </w:t>
      </w:r>
    </w:p>
    <w:p w14:paraId="5A9E69A4" w14:textId="77777777" w:rsidR="00E81CC0" w:rsidRPr="001E2D0F" w:rsidRDefault="00E81CC0" w:rsidP="001E2D0F">
      <w:pPr>
        <w:spacing w:after="0" w:line="360" w:lineRule="auto"/>
        <w:jc w:val="center"/>
      </w:pPr>
    </w:p>
    <w:p w14:paraId="46EA6509" w14:textId="4EC41306" w:rsidR="00B26066" w:rsidRPr="001E2D0F" w:rsidRDefault="000519AC" w:rsidP="00F22C3C">
      <w:pPr>
        <w:pStyle w:val="Heading3"/>
      </w:pPr>
      <w:r>
        <w:lastRenderedPageBreak/>
        <w:t xml:space="preserve">Die Assembly </w:t>
      </w:r>
      <w:r w:rsidR="00B26066" w:rsidRPr="001E2D0F">
        <w:t>Lifting Hooks</w:t>
      </w:r>
    </w:p>
    <w:p w14:paraId="39F70477" w14:textId="79932007" w:rsidR="00B26066" w:rsidRPr="001E2D0F" w:rsidRDefault="00A53E0B" w:rsidP="00A53E0B">
      <w:pPr>
        <w:spacing w:after="0" w:line="360" w:lineRule="auto"/>
      </w:pPr>
      <w:r>
        <w:t>The function of the lifting hooks is to lift the die assembly.</w:t>
      </w:r>
    </w:p>
    <w:p w14:paraId="72A2FFDC" w14:textId="490CAE5D" w:rsidR="001E2D0F" w:rsidRPr="001E2D0F" w:rsidRDefault="001E2D0F" w:rsidP="001E2D0F">
      <w:pPr>
        <w:spacing w:after="0" w:line="360" w:lineRule="auto"/>
      </w:pPr>
      <w:r w:rsidRPr="001E2D0F">
        <w:t xml:space="preserve">The 3D design of </w:t>
      </w:r>
      <w:r>
        <w:t>Lifting Hooks</w:t>
      </w:r>
      <w:r w:rsidRPr="001E2D0F">
        <w:t xml:space="preserve"> using Catia V5 is shown below.</w:t>
      </w:r>
    </w:p>
    <w:p w14:paraId="09B09ADA" w14:textId="57314641" w:rsidR="00B26066" w:rsidRPr="001E2D0F" w:rsidRDefault="00B26066" w:rsidP="001E2D0F">
      <w:pPr>
        <w:spacing w:after="0" w:line="360" w:lineRule="auto"/>
        <w:jc w:val="center"/>
      </w:pPr>
    </w:p>
    <w:p w14:paraId="65455C10" w14:textId="0530C7C8" w:rsidR="00B712E5" w:rsidRDefault="00554D8A" w:rsidP="00E81CC0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r w:rsidRPr="00507E32">
        <w:rPr>
          <w:rFonts w:cs="Times New Roman"/>
          <w:noProof/>
        </w:rPr>
        <mc:AlternateContent>
          <mc:Choice Requires="wps">
            <w:drawing>
              <wp:inline distT="0" distB="0" distL="0" distR="0" wp14:anchorId="3B6CEC7F" wp14:editId="430324AA">
                <wp:extent cx="3657600" cy="2743200"/>
                <wp:effectExtent l="0" t="0" r="19050" b="19050"/>
                <wp:docPr id="787948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4690D9" w14:textId="1657C37F" w:rsidR="00F54610" w:rsidRDefault="00F54610" w:rsidP="00F54610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Insert the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Image of Lifting Hooks</w:t>
                            </w:r>
                          </w:p>
                          <w:p w14:paraId="3268FA30" w14:textId="3FF39CF4" w:rsidR="00554D8A" w:rsidRPr="00D57F63" w:rsidRDefault="00F54610" w:rsidP="00F54610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(Refer to Sample Report for Reference)</w:t>
                            </w: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B6CEC7F" id="_x0000_s1048" type="#_x0000_t202" style="width:4in;height:3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">
                <v:textbox>
                  <w:txbxContent>
                    <w:p w14:paraId="004690D9" w14:textId="1657C37F" w:rsidR="00F54610" w:rsidRDefault="00F54610" w:rsidP="00F54610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Insert the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Image of 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Lifting Hooks</w:t>
                      </w:r>
                    </w:p>
                    <w:p w14:paraId="3268FA30" w14:textId="3FF39CF4" w:rsidR="00554D8A" w:rsidRPr="00D57F63" w:rsidRDefault="00F54610" w:rsidP="00F54610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(Refer to Sample Report for Reference)</w:t>
                      </w: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E81CC0" w:rsidRPr="00E81CC0">
        <w:rPr>
          <w:rFonts w:cs="Times New Roman"/>
          <w:color w:val="auto"/>
          <w:sz w:val="20"/>
          <w:szCs w:val="20"/>
        </w:rPr>
        <w:t xml:space="preserve"> </w:t>
      </w:r>
    </w:p>
    <w:p w14:paraId="542337E8" w14:textId="1F4DF296" w:rsidR="00E81CC0" w:rsidRPr="001E2D0F" w:rsidRDefault="00E81CC0" w:rsidP="00E81CC0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52" w:name="_Toc109837569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26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 w:rsidR="00B712E5">
        <w:rPr>
          <w:rFonts w:cs="Times New Roman"/>
          <w:color w:val="auto"/>
          <w:sz w:val="20"/>
          <w:szCs w:val="20"/>
        </w:rPr>
        <w:t>Die Assembly Lifting Hooks</w:t>
      </w:r>
      <w:bookmarkEnd w:id="52"/>
    </w:p>
    <w:p w14:paraId="18611A23" w14:textId="6624AA80" w:rsidR="00B26066" w:rsidRPr="001E2D0F" w:rsidRDefault="00B26066" w:rsidP="001E2D0F">
      <w:pPr>
        <w:spacing w:after="0" w:line="360" w:lineRule="auto"/>
        <w:jc w:val="center"/>
      </w:pPr>
    </w:p>
    <w:p w14:paraId="2FA035C6" w14:textId="390B6524" w:rsidR="00A53E0B" w:rsidRPr="00A53E0B" w:rsidRDefault="00A53E0B" w:rsidP="00F22C3C">
      <w:pPr>
        <w:pStyle w:val="Heading3"/>
      </w:pPr>
      <w:r>
        <w:lastRenderedPageBreak/>
        <w:t>Screws and Dowels</w:t>
      </w:r>
      <w:r w:rsidR="00EE18BC">
        <w:t xml:space="preserve"> for Die Assembly</w:t>
      </w:r>
    </w:p>
    <w:p w14:paraId="547EA2C6" w14:textId="3DD97852" w:rsidR="00B26066" w:rsidRDefault="00A53E0B" w:rsidP="00A53E0B">
      <w:pPr>
        <w:spacing w:after="0" w:line="360" w:lineRule="auto"/>
      </w:pPr>
      <w:r>
        <w:t>The screws are used to fasten</w:t>
      </w:r>
      <w:r w:rsidR="000937FA">
        <w:t>,</w:t>
      </w:r>
      <w:r>
        <w:t xml:space="preserve"> and the dowels are used to locate the functionally critical parts.</w:t>
      </w:r>
    </w:p>
    <w:p w14:paraId="30E3160C" w14:textId="1282EB05" w:rsidR="00EE18BC" w:rsidRDefault="00EE18BC" w:rsidP="00A53E0B">
      <w:pPr>
        <w:spacing w:after="0" w:line="360" w:lineRule="auto"/>
      </w:pPr>
      <w:proofErr w:type="spellStart"/>
      <w:r>
        <w:t>Catalog</w:t>
      </w:r>
      <w:proofErr w:type="spellEnd"/>
      <w:r>
        <w:t xml:space="preserve"> parts in Catia V5 are used for the </w:t>
      </w:r>
      <w:r w:rsidR="000937FA">
        <w:t xml:space="preserve">3D </w:t>
      </w:r>
      <w:r>
        <w:t>assembly.</w:t>
      </w:r>
    </w:p>
    <w:p w14:paraId="07635930" w14:textId="4A50BB68" w:rsidR="00A53E0B" w:rsidRDefault="00554D8A" w:rsidP="001E2D0F">
      <w:pPr>
        <w:spacing w:after="0" w:line="360" w:lineRule="auto"/>
        <w:jc w:val="center"/>
      </w:pPr>
      <w:r w:rsidRPr="00507E32">
        <w:rPr>
          <w:rFonts w:cs="Times New Roman"/>
          <w:noProof/>
        </w:rPr>
        <mc:AlternateContent>
          <mc:Choice Requires="wps">
            <w:drawing>
              <wp:inline distT="0" distB="0" distL="0" distR="0" wp14:anchorId="163270C1" wp14:editId="1E37952E">
                <wp:extent cx="3657600" cy="2743200"/>
                <wp:effectExtent l="0" t="0" r="19050" b="19050"/>
                <wp:docPr id="116295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C8CF18" w14:textId="1BA00B62" w:rsidR="00F54610" w:rsidRDefault="00F54610" w:rsidP="00F54610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Insert the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Image of Screws and Dowels of Die Assembly</w:t>
                            </w:r>
                          </w:p>
                          <w:p w14:paraId="4DC9BEA3" w14:textId="72F9C1F9" w:rsidR="00554D8A" w:rsidRPr="00D57F63" w:rsidRDefault="00F54610" w:rsidP="00F54610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(Refer to Sample Report for Reference)</w:t>
                            </w: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3270C1" id="_x0000_s1049" type="#_x0000_t202" style="width:4in;height:3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">
                <v:textbox>
                  <w:txbxContent>
                    <w:p w14:paraId="75C8CF18" w14:textId="1BA00B62" w:rsidR="00F54610" w:rsidRDefault="00F54610" w:rsidP="00F54610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Insert the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Image of 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Screws and Dowels of Die Assembly</w:t>
                      </w:r>
                    </w:p>
                    <w:p w14:paraId="4DC9BEA3" w14:textId="72F9C1F9" w:rsidR="00554D8A" w:rsidRPr="00D57F63" w:rsidRDefault="00F54610" w:rsidP="00F54610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(Refer to Sample Report for Reference)</w:t>
                      </w: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8935A34" w14:textId="41C4B337" w:rsidR="00B712E5" w:rsidRPr="001E2D0F" w:rsidRDefault="00B712E5" w:rsidP="00B712E5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53" w:name="_Toc109837570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27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Screws and Dowels for Die Assembly</w:t>
      </w:r>
      <w:bookmarkEnd w:id="53"/>
      <w:r w:rsidRPr="001E2D0F">
        <w:rPr>
          <w:rFonts w:cs="Times New Roman"/>
          <w:color w:val="auto"/>
          <w:sz w:val="20"/>
          <w:szCs w:val="20"/>
        </w:rPr>
        <w:t xml:space="preserve"> </w:t>
      </w:r>
    </w:p>
    <w:p w14:paraId="58FC77F8" w14:textId="77777777" w:rsidR="00B712E5" w:rsidRPr="001E2D0F" w:rsidRDefault="00B712E5" w:rsidP="001E2D0F">
      <w:pPr>
        <w:spacing w:after="0" w:line="360" w:lineRule="auto"/>
        <w:jc w:val="center"/>
      </w:pPr>
    </w:p>
    <w:p w14:paraId="23984465" w14:textId="4AEC7F62" w:rsidR="00C77642" w:rsidRPr="001E2D0F" w:rsidRDefault="00C77642" w:rsidP="00F22C3C">
      <w:pPr>
        <w:pStyle w:val="Heading3"/>
      </w:pPr>
      <w:r w:rsidRPr="001E2D0F">
        <w:lastRenderedPageBreak/>
        <w:t>Blanking Punch</w:t>
      </w:r>
    </w:p>
    <w:p w14:paraId="63225632" w14:textId="640122B3" w:rsidR="00F1461F" w:rsidRPr="00F1461F" w:rsidRDefault="00F1461F" w:rsidP="001E2D0F">
      <w:pPr>
        <w:spacing w:after="0" w:line="360" w:lineRule="auto"/>
      </w:pPr>
      <w:r w:rsidRPr="00F1461F">
        <w:t xml:space="preserve">The Blanking Punch </w:t>
      </w:r>
      <w:r w:rsidR="000937FA">
        <w:t xml:space="preserve">is </w:t>
      </w:r>
      <w:r w:rsidR="003638CA">
        <w:t>combined</w:t>
      </w:r>
      <w:r w:rsidRPr="00F1461F">
        <w:t xml:space="preserve"> with a Die Plate to Blank the sheet metal.</w:t>
      </w:r>
    </w:p>
    <w:p w14:paraId="3751B71F" w14:textId="77777777" w:rsidR="00F1461F" w:rsidRPr="00F1461F" w:rsidRDefault="00F1461F" w:rsidP="001E2D0F">
      <w:pPr>
        <w:spacing w:after="0" w:line="360" w:lineRule="auto"/>
      </w:pPr>
      <w:r w:rsidRPr="00F1461F">
        <w:t>It has the cutting edge to shear the sheet metal.</w:t>
      </w:r>
    </w:p>
    <w:p w14:paraId="54EAFCDF" w14:textId="0733C442" w:rsidR="00F1461F" w:rsidRPr="00F1461F" w:rsidRDefault="00F1461F" w:rsidP="001E2D0F">
      <w:pPr>
        <w:spacing w:after="0" w:line="360" w:lineRule="auto"/>
      </w:pPr>
      <w:r w:rsidRPr="00F1461F">
        <w:t xml:space="preserve">For the blanking operation, the cutting clearance is provided on the </w:t>
      </w:r>
      <w:r w:rsidR="000937FA">
        <w:t>P</w:t>
      </w:r>
      <w:r w:rsidRPr="00F1461F">
        <w:t>unc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E2D0F" w14:paraId="686DC2E3" w14:textId="77777777" w:rsidTr="001E2D0F">
        <w:tc>
          <w:tcPr>
            <w:tcW w:w="9016" w:type="dxa"/>
            <w:shd w:val="clear" w:color="auto" w:fill="D9E2F3" w:themeFill="accent1" w:themeFillTint="33"/>
          </w:tcPr>
          <w:p w14:paraId="4244E764" w14:textId="4672EFE4" w:rsidR="001E2D0F" w:rsidRPr="001E2D0F" w:rsidRDefault="001E2D0F" w:rsidP="001E2D0F">
            <w:pPr>
              <w:spacing w:line="360" w:lineRule="auto"/>
              <w:rPr>
                <w:b/>
                <w:bCs/>
              </w:rPr>
            </w:pPr>
            <w:r w:rsidRPr="00F1461F">
              <w:rPr>
                <w:b/>
                <w:bCs/>
              </w:rPr>
              <w:t xml:space="preserve">Cutting clearance </w:t>
            </w:r>
            <w:r w:rsidRPr="001E2D0F">
              <w:rPr>
                <w:b/>
                <w:bCs/>
              </w:rPr>
              <w:t>Calculations</w:t>
            </w:r>
          </w:p>
        </w:tc>
      </w:tr>
      <w:tr w:rsidR="001E2D0F" w14:paraId="3A067A1F" w14:textId="77777777" w:rsidTr="001E2D0F">
        <w:tc>
          <w:tcPr>
            <w:tcW w:w="9016" w:type="dxa"/>
          </w:tcPr>
          <w:p w14:paraId="55DA7D51" w14:textId="0CF234A1" w:rsidR="001E2D0F" w:rsidRDefault="001E2D0F" w:rsidP="001E2D0F">
            <w:pPr>
              <w:spacing w:line="360" w:lineRule="auto"/>
            </w:pPr>
            <w:r w:rsidRPr="00F1461F">
              <w:t>=</w:t>
            </w:r>
            <w:r w:rsidRPr="001E2D0F">
              <w:t xml:space="preserve"> </w:t>
            </w:r>
            <w:r w:rsidRPr="00F1461F">
              <w:t xml:space="preserve">8% of the sheet metal thickness  </w:t>
            </w:r>
          </w:p>
        </w:tc>
      </w:tr>
      <w:tr w:rsidR="001E2D0F" w14:paraId="65FAA94A" w14:textId="77777777" w:rsidTr="001E2D0F">
        <w:tc>
          <w:tcPr>
            <w:tcW w:w="9016" w:type="dxa"/>
          </w:tcPr>
          <w:p w14:paraId="2587CE1B" w14:textId="42D9C347" w:rsidR="001E2D0F" w:rsidRDefault="001E2D0F" w:rsidP="001E2D0F">
            <w:pPr>
              <w:spacing w:line="360" w:lineRule="auto"/>
            </w:pPr>
            <w:r w:rsidRPr="001E2D0F">
              <w:t>= 0.08 x 3.15 = 0.252mm</w:t>
            </w:r>
          </w:p>
        </w:tc>
      </w:tr>
    </w:tbl>
    <w:p w14:paraId="3FAD4FEE" w14:textId="58FDE29C" w:rsidR="00800346" w:rsidRPr="001E2D0F" w:rsidRDefault="00800346" w:rsidP="00800346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54" w:name="_Toc109837535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26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 w:rsidR="008F6970">
        <w:rPr>
          <w:rFonts w:cs="Times New Roman"/>
          <w:color w:val="auto"/>
          <w:sz w:val="20"/>
          <w:szCs w:val="20"/>
        </w:rPr>
        <w:t>Cutting Clearance</w:t>
      </w:r>
      <w:r w:rsidRPr="001E2D0F">
        <w:rPr>
          <w:rFonts w:cs="Times New Roman"/>
          <w:color w:val="auto"/>
          <w:sz w:val="20"/>
          <w:szCs w:val="20"/>
        </w:rPr>
        <w:t xml:space="preserve"> Calculations</w:t>
      </w:r>
      <w:bookmarkEnd w:id="54"/>
    </w:p>
    <w:p w14:paraId="5127D91E" w14:textId="77777777" w:rsidR="001E2D0F" w:rsidRDefault="001E2D0F" w:rsidP="001E2D0F">
      <w:pPr>
        <w:spacing w:after="0" w:line="360" w:lineRule="auto"/>
      </w:pPr>
    </w:p>
    <w:p w14:paraId="438B3434" w14:textId="1A9D1D0C" w:rsidR="00D022AD" w:rsidRPr="001E2D0F" w:rsidRDefault="00D022AD" w:rsidP="001E2D0F">
      <w:pPr>
        <w:spacing w:after="0" w:line="360" w:lineRule="auto"/>
      </w:pPr>
      <w:r w:rsidRPr="001E2D0F">
        <w:t xml:space="preserve">The 3D design of </w:t>
      </w:r>
      <w:r w:rsidR="003638CA">
        <w:t xml:space="preserve">the </w:t>
      </w:r>
      <w:r w:rsidRPr="001E2D0F">
        <w:t>Blanking Punch using Catia V5 is shown below.</w:t>
      </w:r>
    </w:p>
    <w:p w14:paraId="1D60BF51" w14:textId="3F5301DA" w:rsidR="00C77642" w:rsidRDefault="00554D8A" w:rsidP="001E2D0F">
      <w:pPr>
        <w:spacing w:after="0" w:line="360" w:lineRule="auto"/>
        <w:jc w:val="center"/>
      </w:pPr>
      <w:r w:rsidRPr="00507E32">
        <w:rPr>
          <w:rFonts w:cs="Times New Roman"/>
          <w:noProof/>
        </w:rPr>
        <mc:AlternateContent>
          <mc:Choice Requires="wps">
            <w:drawing>
              <wp:inline distT="0" distB="0" distL="0" distR="0" wp14:anchorId="6E7AE88D" wp14:editId="1A9B3FE4">
                <wp:extent cx="3657600" cy="2743200"/>
                <wp:effectExtent l="0" t="0" r="19050" b="19050"/>
                <wp:docPr id="20708336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C3C52D" w14:textId="75170751" w:rsidR="00F54610" w:rsidRDefault="00F54610" w:rsidP="00F54610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Insert the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Image of Blanking Punch</w:t>
                            </w:r>
                          </w:p>
                          <w:p w14:paraId="361B7BEF" w14:textId="39CC7037" w:rsidR="00554D8A" w:rsidRPr="00D57F63" w:rsidRDefault="00F54610" w:rsidP="00F54610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(Refer to Sample Report for Reference)</w:t>
                            </w: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7AE88D" id="_x0000_s1050" type="#_x0000_t202" style="width:4in;height:3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">
                <v:textbox>
                  <w:txbxContent>
                    <w:p w14:paraId="15C3C52D" w14:textId="75170751" w:rsidR="00F54610" w:rsidRDefault="00F54610" w:rsidP="00F54610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Insert the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Image of 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Blanking Punch</w:t>
                      </w:r>
                    </w:p>
                    <w:p w14:paraId="361B7BEF" w14:textId="39CC7037" w:rsidR="00554D8A" w:rsidRPr="00D57F63" w:rsidRDefault="00F54610" w:rsidP="00F54610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(Refer to Sample Report for Reference)</w:t>
                      </w: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1E747B9" w14:textId="1047A64C" w:rsidR="00B712E5" w:rsidRPr="001E2D0F" w:rsidRDefault="00B712E5" w:rsidP="00B712E5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55" w:name="_Toc109837571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28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Blanking Punch</w:t>
      </w:r>
      <w:bookmarkEnd w:id="55"/>
      <w:r w:rsidRPr="001E2D0F">
        <w:rPr>
          <w:rFonts w:cs="Times New Roman"/>
          <w:color w:val="auto"/>
          <w:sz w:val="20"/>
          <w:szCs w:val="20"/>
        </w:rPr>
        <w:t xml:space="preserve"> </w:t>
      </w:r>
    </w:p>
    <w:p w14:paraId="49FD9FC6" w14:textId="77777777" w:rsidR="00B712E5" w:rsidRDefault="00B712E5" w:rsidP="001E2D0F">
      <w:pPr>
        <w:spacing w:after="0" w:line="360" w:lineRule="auto"/>
        <w:jc w:val="center"/>
      </w:pPr>
    </w:p>
    <w:p w14:paraId="4968AECA" w14:textId="76C3B635" w:rsidR="00A53E0B" w:rsidRPr="00A53E0B" w:rsidRDefault="00A53E0B" w:rsidP="00F22C3C">
      <w:pPr>
        <w:pStyle w:val="Heading3"/>
      </w:pPr>
      <w:r>
        <w:lastRenderedPageBreak/>
        <w:t>Stripper Plate</w:t>
      </w:r>
    </w:p>
    <w:p w14:paraId="45257747" w14:textId="6A0D07AE" w:rsidR="00A53E0B" w:rsidRPr="00A53E0B" w:rsidRDefault="000937FA" w:rsidP="00A53E0B">
      <w:pPr>
        <w:tabs>
          <w:tab w:val="num" w:pos="720"/>
        </w:tabs>
        <w:spacing w:after="0" w:line="360" w:lineRule="auto"/>
      </w:pPr>
      <w:r>
        <w:t>The f</w:t>
      </w:r>
      <w:r w:rsidR="00A53E0B" w:rsidRPr="00A53E0B">
        <w:t>unction of the Stripper Plate</w:t>
      </w:r>
      <w:r w:rsidR="00A53E0B">
        <w:t xml:space="preserve"> is to </w:t>
      </w:r>
      <w:r w:rsidR="00A53E0B" w:rsidRPr="00A53E0B">
        <w:t>Strip the Sheet Metal Strip from the Punch</w:t>
      </w:r>
      <w:r w:rsidR="00A53E0B">
        <w:t>.</w:t>
      </w:r>
    </w:p>
    <w:p w14:paraId="5F7C6A21" w14:textId="7CB69C07" w:rsidR="00A53E0B" w:rsidRDefault="005B126A" w:rsidP="005B126A">
      <w:pPr>
        <w:tabs>
          <w:tab w:val="num" w:pos="720"/>
        </w:tabs>
        <w:spacing w:after="0" w:line="360" w:lineRule="auto"/>
      </w:pPr>
      <w:r>
        <w:t xml:space="preserve">The formula to calculate the stripping </w:t>
      </w:r>
      <w:r w:rsidR="000937FA">
        <w:t>F</w:t>
      </w:r>
      <w:r>
        <w:t xml:space="preserve">orce </w:t>
      </w:r>
      <w:proofErr w:type="gramStart"/>
      <w:r>
        <w:t>is</w:t>
      </w:r>
      <w:proofErr w:type="gramEnd"/>
    </w:p>
    <w:p w14:paraId="0596DBDD" w14:textId="53142C68" w:rsidR="00A53E0B" w:rsidRPr="00A53E0B" w:rsidRDefault="00A53E0B" w:rsidP="00A53E0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spacing w:after="0" w:line="360" w:lineRule="auto"/>
        <w:jc w:val="center"/>
        <w:rPr>
          <w:sz w:val="32"/>
          <w:szCs w:val="32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sz w:val="32"/>
              <w:szCs w:val="32"/>
            </w:rPr>
            <m:t>F</m:t>
          </m:r>
          <m:r>
            <w:rPr>
              <w:rFonts w:ascii="Cambria Math" w:hAnsi="Cambria Math"/>
              <w:sz w:val="32"/>
              <w:szCs w:val="32"/>
              <w:vertAlign w:val="subscript"/>
            </w:rPr>
            <m:t>st</m:t>
          </m:r>
          <m:r>
            <w:rPr>
              <w:rFonts w:ascii="Cambria Math" w:hAnsi="Cambria Math"/>
              <w:sz w:val="32"/>
              <w:szCs w:val="32"/>
              <w:lang w:val="en-US"/>
            </w:rPr>
            <m:t>=</m:t>
          </m:r>
          <m:r>
            <w:rPr>
              <w:rFonts w:ascii="Cambria Math" w:hAnsi="Cambria Math"/>
              <w:sz w:val="32"/>
              <w:szCs w:val="32"/>
            </w:rPr>
            <m:t>0.1 *Fsh</m:t>
          </m:r>
        </m:oMath>
      </m:oMathPara>
    </w:p>
    <w:tbl>
      <w:tblPr>
        <w:tblW w:w="65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left w:w="85" w:type="dxa"/>
          <w:bottom w:w="85" w:type="dxa"/>
          <w:right w:w="85" w:type="dxa"/>
        </w:tblCellMar>
        <w:tblLook w:val="0420" w:firstRow="1" w:lastRow="0" w:firstColumn="0" w:lastColumn="0" w:noHBand="0" w:noVBand="1"/>
      </w:tblPr>
      <w:tblGrid>
        <w:gridCol w:w="860"/>
        <w:gridCol w:w="560"/>
        <w:gridCol w:w="1629"/>
        <w:gridCol w:w="896"/>
        <w:gridCol w:w="2599"/>
      </w:tblGrid>
      <w:tr w:rsidR="00A53E0B" w:rsidRPr="00A53E0B" w14:paraId="68BC7EA9" w14:textId="77777777" w:rsidTr="00D814EE">
        <w:trPr>
          <w:cantSplit/>
          <w:jc w:val="center"/>
        </w:trPr>
        <w:tc>
          <w:tcPr>
            <w:tcW w:w="6544" w:type="dxa"/>
            <w:gridSpan w:val="5"/>
            <w:shd w:val="clear" w:color="auto" w:fill="D9E2F3" w:themeFill="accent1" w:themeFillTint="33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45CD74D" w14:textId="2D89FB56" w:rsidR="00A53E0B" w:rsidRPr="00A53E0B" w:rsidRDefault="005B126A" w:rsidP="005B126A">
            <w:pPr>
              <w:spacing w:after="0" w:line="360" w:lineRule="auto"/>
              <w:rPr>
                <w:b/>
                <w:bCs/>
              </w:rPr>
            </w:pPr>
            <w:r>
              <w:rPr>
                <w:b/>
                <w:bCs/>
              </w:rPr>
              <w:t>Stripping Force Calculations</w:t>
            </w:r>
          </w:p>
        </w:tc>
      </w:tr>
      <w:tr w:rsidR="002366F2" w:rsidRPr="00A53E0B" w14:paraId="6FA16EC5" w14:textId="77777777" w:rsidTr="00D814EE">
        <w:trPr>
          <w:cantSplit/>
          <w:jc w:val="center"/>
        </w:trPr>
        <w:tc>
          <w:tcPr>
            <w:tcW w:w="86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ED5A424" w14:textId="77777777" w:rsidR="002366F2" w:rsidRPr="00A53E0B" w:rsidRDefault="002366F2" w:rsidP="002366F2">
            <w:pPr>
              <w:spacing w:after="0" w:line="360" w:lineRule="auto"/>
              <w:jc w:val="center"/>
            </w:pPr>
            <w:proofErr w:type="spellStart"/>
            <w:r w:rsidRPr="00A53E0B">
              <w:t>F</w:t>
            </w:r>
            <w:r w:rsidRPr="00A53E0B">
              <w:rPr>
                <w:vertAlign w:val="subscript"/>
              </w:rPr>
              <w:t>st</w:t>
            </w:r>
            <w:proofErr w:type="spellEnd"/>
          </w:p>
        </w:tc>
        <w:tc>
          <w:tcPr>
            <w:tcW w:w="56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506CD13" w14:textId="77777777" w:rsidR="002366F2" w:rsidRPr="00A53E0B" w:rsidRDefault="002366F2" w:rsidP="002366F2">
            <w:pPr>
              <w:spacing w:after="0" w:line="360" w:lineRule="auto"/>
              <w:jc w:val="center"/>
            </w:pPr>
            <w:r w:rsidRPr="00A53E0B">
              <w:t>=</w:t>
            </w:r>
          </w:p>
        </w:tc>
        <w:tc>
          <w:tcPr>
            <w:tcW w:w="1629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0F61D22" w14:textId="77777777" w:rsidR="002366F2" w:rsidRPr="00A53E0B" w:rsidRDefault="002366F2" w:rsidP="002366F2">
            <w:pPr>
              <w:spacing w:after="0" w:line="360" w:lineRule="auto"/>
              <w:jc w:val="center"/>
            </w:pPr>
            <w:r w:rsidRPr="00A53E0B">
              <w:t>Stripping Force</w:t>
            </w:r>
          </w:p>
        </w:tc>
        <w:tc>
          <w:tcPr>
            <w:tcW w:w="896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CC862EA" w14:textId="77777777" w:rsidR="002366F2" w:rsidRPr="00A53E0B" w:rsidRDefault="002366F2" w:rsidP="002366F2">
            <w:pPr>
              <w:spacing w:after="0" w:line="360" w:lineRule="auto"/>
              <w:jc w:val="center"/>
            </w:pPr>
            <w:r w:rsidRPr="00A53E0B">
              <w:t>tonnes</w:t>
            </w:r>
          </w:p>
        </w:tc>
        <w:tc>
          <w:tcPr>
            <w:tcW w:w="2594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E878260" w14:textId="5B27ABC2" w:rsidR="002366F2" w:rsidRPr="00A53E0B" w:rsidRDefault="002366F2" w:rsidP="002366F2">
            <w:pPr>
              <w:spacing w:after="0" w:line="360" w:lineRule="auto"/>
              <w:jc w:val="center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2366F2" w:rsidRPr="00A53E0B" w14:paraId="4D87BFBE" w14:textId="77777777" w:rsidTr="00D814EE">
        <w:trPr>
          <w:cantSplit/>
          <w:jc w:val="center"/>
        </w:trPr>
        <w:tc>
          <w:tcPr>
            <w:tcW w:w="86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F2369DD" w14:textId="77777777" w:rsidR="002366F2" w:rsidRPr="00A53E0B" w:rsidRDefault="002366F2" w:rsidP="002366F2">
            <w:pPr>
              <w:spacing w:after="0" w:line="360" w:lineRule="auto"/>
              <w:jc w:val="center"/>
            </w:pPr>
            <w:proofErr w:type="spellStart"/>
            <w:r w:rsidRPr="00A53E0B">
              <w:t>F</w:t>
            </w:r>
            <w:r w:rsidRPr="00A53E0B">
              <w:rPr>
                <w:vertAlign w:val="subscript"/>
              </w:rPr>
              <w:t>sh</w:t>
            </w:r>
            <w:proofErr w:type="spellEnd"/>
          </w:p>
        </w:tc>
        <w:tc>
          <w:tcPr>
            <w:tcW w:w="56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CA10526" w14:textId="77777777" w:rsidR="002366F2" w:rsidRPr="00A53E0B" w:rsidRDefault="002366F2" w:rsidP="002366F2">
            <w:pPr>
              <w:spacing w:after="0" w:line="360" w:lineRule="auto"/>
              <w:jc w:val="center"/>
            </w:pPr>
            <w:r w:rsidRPr="00A53E0B">
              <w:t>=</w:t>
            </w:r>
          </w:p>
        </w:tc>
        <w:tc>
          <w:tcPr>
            <w:tcW w:w="1629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84F4FAF" w14:textId="77777777" w:rsidR="002366F2" w:rsidRPr="00A53E0B" w:rsidRDefault="002366F2" w:rsidP="002366F2">
            <w:pPr>
              <w:spacing w:after="0" w:line="360" w:lineRule="auto"/>
              <w:jc w:val="center"/>
            </w:pPr>
            <w:r w:rsidRPr="00A53E0B">
              <w:t>Shear Force</w:t>
            </w:r>
          </w:p>
        </w:tc>
        <w:tc>
          <w:tcPr>
            <w:tcW w:w="896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5B0ADFC" w14:textId="77777777" w:rsidR="002366F2" w:rsidRPr="00A53E0B" w:rsidRDefault="002366F2" w:rsidP="002366F2">
            <w:pPr>
              <w:spacing w:after="0" w:line="360" w:lineRule="auto"/>
              <w:jc w:val="center"/>
            </w:pPr>
            <w:r w:rsidRPr="00A53E0B">
              <w:t>tonnes</w:t>
            </w:r>
          </w:p>
        </w:tc>
        <w:tc>
          <w:tcPr>
            <w:tcW w:w="2594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60F8C56" w14:textId="26F5E39A" w:rsidR="002366F2" w:rsidRPr="00A53E0B" w:rsidRDefault="002366F2" w:rsidP="002366F2">
            <w:pPr>
              <w:spacing w:after="0" w:line="360" w:lineRule="auto"/>
              <w:jc w:val="center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</w:tbl>
    <w:p w14:paraId="7B8268AA" w14:textId="2231655C" w:rsidR="008F6970" w:rsidRPr="001E2D0F" w:rsidRDefault="008F6970" w:rsidP="008F6970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56" w:name="_Toc109837536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27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Stripping Force</w:t>
      </w:r>
      <w:r w:rsidRPr="001E2D0F">
        <w:rPr>
          <w:rFonts w:cs="Times New Roman"/>
          <w:color w:val="auto"/>
          <w:sz w:val="20"/>
          <w:szCs w:val="20"/>
        </w:rPr>
        <w:t xml:space="preserve"> Calculations</w:t>
      </w:r>
      <w:bookmarkEnd w:id="56"/>
    </w:p>
    <w:p w14:paraId="11431BE2" w14:textId="77777777" w:rsidR="005B126A" w:rsidRDefault="005B126A" w:rsidP="005B126A">
      <w:pPr>
        <w:tabs>
          <w:tab w:val="num" w:pos="720"/>
        </w:tabs>
        <w:spacing w:after="0" w:line="360" w:lineRule="auto"/>
      </w:pPr>
    </w:p>
    <w:p w14:paraId="7022FE3B" w14:textId="1CB4FA5B" w:rsidR="005B126A" w:rsidRDefault="005B126A" w:rsidP="005B126A">
      <w:pPr>
        <w:tabs>
          <w:tab w:val="num" w:pos="720"/>
        </w:tabs>
        <w:spacing w:after="0" w:line="360" w:lineRule="auto"/>
      </w:pPr>
      <w:r>
        <w:t xml:space="preserve">The formula to calculate the thickness of the stripper plate </w:t>
      </w:r>
      <w:proofErr w:type="gramStart"/>
      <w:r>
        <w:t>is</w:t>
      </w:r>
      <w:proofErr w:type="gramEnd"/>
    </w:p>
    <w:p w14:paraId="716F306D" w14:textId="36C0AB5E" w:rsidR="005B126A" w:rsidRPr="005B126A" w:rsidRDefault="005B126A" w:rsidP="005B12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spacing w:after="0" w:line="360" w:lineRule="auto"/>
        <w:jc w:val="center"/>
        <w:rPr>
          <w:sz w:val="32"/>
          <w:szCs w:val="32"/>
        </w:rPr>
      </w:pPr>
      <w:r w:rsidRPr="005B126A">
        <w:rPr>
          <w:i/>
          <w:iCs/>
          <w:sz w:val="32"/>
          <w:szCs w:val="32"/>
          <w:lang w:val="pt-BR"/>
        </w:rPr>
        <w:t>T</w:t>
      </w:r>
      <w:r w:rsidRPr="005B126A">
        <w:rPr>
          <w:i/>
          <w:iCs/>
          <w:sz w:val="32"/>
          <w:szCs w:val="32"/>
          <w:vertAlign w:val="subscript"/>
          <w:lang w:val="pt-BR"/>
        </w:rPr>
        <w:t>s</w:t>
      </w:r>
      <w:r w:rsidRPr="005B126A">
        <w:rPr>
          <w:i/>
          <w:iCs/>
          <w:sz w:val="32"/>
          <w:szCs w:val="32"/>
          <w:lang w:val="pt-BR"/>
        </w:rPr>
        <w:t xml:space="preserve"> </w:t>
      </w:r>
      <m:oMath>
        <m:r>
          <w:rPr>
            <w:rFonts w:ascii="Cambria Math" w:hAnsi="Cambria Math"/>
            <w:sz w:val="32"/>
            <w:szCs w:val="32"/>
            <w:lang w:val="pt-BR"/>
          </w:rPr>
          <m:t>=</m:t>
        </m:r>
        <m:r>
          <m:rPr>
            <m:nor/>
          </m:rPr>
          <w:rPr>
            <w:rFonts w:ascii="Cambria Math" w:hAnsi="Cambria Math" w:cs="Cambria Math"/>
            <w:i/>
            <w:iCs/>
            <w:sz w:val="32"/>
            <w:szCs w:val="32"/>
          </w:rPr>
          <m:t>∛</m:t>
        </m:r>
      </m:oMath>
      <w:r w:rsidRPr="005B126A">
        <w:rPr>
          <w:i/>
          <w:iCs/>
          <w:sz w:val="32"/>
          <w:szCs w:val="32"/>
        </w:rPr>
        <w:t xml:space="preserve"> (</w:t>
      </w:r>
      <m:oMath>
        <m:f>
          <m:fPr>
            <m:ctrlPr>
              <w:rPr>
                <w:rFonts w:ascii="Cambria Math" w:hAnsi="Cambria Math"/>
                <w:i/>
                <w:iCs/>
                <w:sz w:val="32"/>
                <w:szCs w:val="32"/>
                <w:lang w:val="pt-BR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F</m:t>
            </m:r>
            <m:r>
              <w:rPr>
                <w:rFonts w:ascii="Cambria Math" w:hAnsi="Cambria Math"/>
                <w:sz w:val="32"/>
                <w:szCs w:val="32"/>
                <w:vertAlign w:val="subscript"/>
              </w:rPr>
              <m:t>s</m:t>
            </m:r>
            <m:r>
              <w:rPr>
                <w:rFonts w:ascii="Cambria Math" w:hAnsi="Cambria Math"/>
                <w:sz w:val="32"/>
                <w:szCs w:val="32"/>
                <w:vertAlign w:val="subscript"/>
                <w:lang w:val="en-US"/>
              </w:rPr>
              <m:t>t</m:t>
            </m:r>
            <m:r>
              <w:rPr>
                <w:rFonts w:ascii="Cambria Math" w:hAnsi="Cambria Math"/>
                <w:sz w:val="32"/>
                <w:szCs w:val="32"/>
              </w:rPr>
              <m:t> *L</m:t>
            </m:r>
            <m:r>
              <w:rPr>
                <w:rFonts w:ascii="Cambria Math" w:hAnsi="Cambria Math"/>
                <w:sz w:val="32"/>
                <w:szCs w:val="32"/>
                <w:vertAlign w:val="superscript"/>
              </w:rPr>
              <m:t>3</m:t>
            </m:r>
          </m:num>
          <m:den>
            <m:r>
              <w:rPr>
                <w:rFonts w:ascii="Cambria Math" w:hAnsi="Cambria Math"/>
                <w:sz w:val="32"/>
                <w:szCs w:val="32"/>
              </w:rPr>
              <m:t>16 *E *W * </m:t>
            </m:r>
            <m:r>
              <m:rPr>
                <m:scr m:val="sans-serif"/>
                <m:sty m:val="bi"/>
              </m:rPr>
              <w:rPr>
                <w:rFonts w:ascii="Cambria Math" w:hAnsi="Cambria Math"/>
                <w:sz w:val="32"/>
                <w:szCs w:val="32"/>
              </w:rPr>
              <m:t>δ</m:t>
            </m:r>
          </m:den>
        </m:f>
        <m:r>
          <w:rPr>
            <w:rFonts w:ascii="Cambria Math" w:hAnsi="Cambria Math"/>
            <w:sz w:val="32"/>
            <w:szCs w:val="32"/>
          </w:rPr>
          <m:t>)</m:t>
        </m:r>
      </m:oMath>
    </w:p>
    <w:tbl>
      <w:tblPr>
        <w:tblW w:w="83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left w:w="85" w:type="dxa"/>
          <w:bottom w:w="85" w:type="dxa"/>
          <w:right w:w="85" w:type="dxa"/>
        </w:tblCellMar>
        <w:tblLook w:val="0420" w:firstRow="1" w:lastRow="0" w:firstColumn="0" w:lastColumn="0" w:noHBand="0" w:noVBand="1"/>
      </w:tblPr>
      <w:tblGrid>
        <w:gridCol w:w="483"/>
        <w:gridCol w:w="390"/>
        <w:gridCol w:w="3898"/>
        <w:gridCol w:w="1005"/>
        <w:gridCol w:w="2590"/>
      </w:tblGrid>
      <w:tr w:rsidR="005B126A" w:rsidRPr="005B126A" w14:paraId="7CD8C172" w14:textId="77777777" w:rsidTr="00D814EE">
        <w:trPr>
          <w:cantSplit/>
        </w:trPr>
        <w:tc>
          <w:tcPr>
            <w:tcW w:w="8366" w:type="dxa"/>
            <w:gridSpan w:val="5"/>
            <w:shd w:val="clear" w:color="auto" w:fill="D9E2F3" w:themeFill="accent1" w:themeFillTint="33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</w:tcPr>
          <w:p w14:paraId="5F0924E1" w14:textId="4E9103AE" w:rsidR="005B126A" w:rsidRPr="005B126A" w:rsidRDefault="005B126A" w:rsidP="005B126A">
            <w:pPr>
              <w:spacing w:after="0" w:line="360" w:lineRule="auto"/>
              <w:rPr>
                <w:b/>
                <w:bCs/>
              </w:rPr>
            </w:pPr>
            <w:r w:rsidRPr="005B126A">
              <w:rPr>
                <w:b/>
                <w:bCs/>
              </w:rPr>
              <w:t>Stripper Plate Thickness Calculations</w:t>
            </w:r>
          </w:p>
        </w:tc>
      </w:tr>
      <w:tr w:rsidR="005B126A" w:rsidRPr="005B126A" w14:paraId="477F3DC0" w14:textId="77777777" w:rsidTr="00D814EE">
        <w:trPr>
          <w:cantSplit/>
        </w:trPr>
        <w:tc>
          <w:tcPr>
            <w:tcW w:w="483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CAFC3D7" w14:textId="77777777" w:rsidR="005B126A" w:rsidRPr="005B126A" w:rsidRDefault="005B126A" w:rsidP="005B126A">
            <w:pPr>
              <w:spacing w:after="0" w:line="360" w:lineRule="auto"/>
              <w:jc w:val="center"/>
            </w:pPr>
            <w:r w:rsidRPr="005B126A">
              <w:rPr>
                <w:rFonts w:ascii="Cambria Math" w:hAnsi="Cambria Math" w:cs="Cambria Math"/>
              </w:rPr>
              <w:t>𝞭</w:t>
            </w:r>
          </w:p>
        </w:tc>
        <w:tc>
          <w:tcPr>
            <w:tcW w:w="3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DF8C0A2" w14:textId="77777777" w:rsidR="005B126A" w:rsidRPr="005B126A" w:rsidRDefault="005B126A" w:rsidP="005B126A">
            <w:pPr>
              <w:spacing w:after="0" w:line="360" w:lineRule="auto"/>
              <w:jc w:val="center"/>
            </w:pPr>
            <w:r w:rsidRPr="005B126A">
              <w:t>=</w:t>
            </w:r>
          </w:p>
        </w:tc>
        <w:tc>
          <w:tcPr>
            <w:tcW w:w="3898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5B02E329" w14:textId="77777777" w:rsidR="005B126A" w:rsidRPr="005B126A" w:rsidRDefault="005B126A" w:rsidP="005B126A">
            <w:pPr>
              <w:spacing w:after="0" w:line="360" w:lineRule="auto"/>
              <w:jc w:val="center"/>
            </w:pPr>
            <w:r w:rsidRPr="005B126A">
              <w:t>Max. Allowable Stripper Plate Deflection</w:t>
            </w:r>
          </w:p>
        </w:tc>
        <w:tc>
          <w:tcPr>
            <w:tcW w:w="1005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8D193B5" w14:textId="77777777" w:rsidR="005B126A" w:rsidRPr="005B126A" w:rsidRDefault="005B126A" w:rsidP="005B126A">
            <w:pPr>
              <w:spacing w:after="0" w:line="360" w:lineRule="auto"/>
              <w:jc w:val="center"/>
            </w:pPr>
            <w:r w:rsidRPr="005B126A">
              <w:t>mm</w:t>
            </w:r>
          </w:p>
        </w:tc>
        <w:tc>
          <w:tcPr>
            <w:tcW w:w="25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3B1C4B3D" w14:textId="77777777" w:rsidR="005B126A" w:rsidRPr="005B126A" w:rsidRDefault="005B126A" w:rsidP="005B126A">
            <w:pPr>
              <w:spacing w:after="0" w:line="360" w:lineRule="auto"/>
              <w:jc w:val="center"/>
            </w:pPr>
            <w:r w:rsidRPr="005B126A">
              <w:t>= 0.08</w:t>
            </w:r>
          </w:p>
        </w:tc>
      </w:tr>
      <w:tr w:rsidR="002366F2" w:rsidRPr="005B126A" w14:paraId="0BEBCEFF" w14:textId="77777777" w:rsidTr="00D814EE">
        <w:trPr>
          <w:cantSplit/>
        </w:trPr>
        <w:tc>
          <w:tcPr>
            <w:tcW w:w="483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7770B960" w14:textId="77777777" w:rsidR="002366F2" w:rsidRPr="005B126A" w:rsidRDefault="002366F2" w:rsidP="002366F2">
            <w:pPr>
              <w:spacing w:after="0" w:line="360" w:lineRule="auto"/>
              <w:jc w:val="center"/>
            </w:pPr>
            <w:proofErr w:type="spellStart"/>
            <w:r w:rsidRPr="005B126A">
              <w:t>F</w:t>
            </w:r>
            <w:r w:rsidRPr="005B126A">
              <w:rPr>
                <w:vertAlign w:val="subscript"/>
              </w:rPr>
              <w:t>st</w:t>
            </w:r>
            <w:proofErr w:type="spellEnd"/>
          </w:p>
        </w:tc>
        <w:tc>
          <w:tcPr>
            <w:tcW w:w="3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3A8494C8" w14:textId="77777777" w:rsidR="002366F2" w:rsidRPr="005B126A" w:rsidRDefault="002366F2" w:rsidP="002366F2">
            <w:pPr>
              <w:spacing w:after="0" w:line="360" w:lineRule="auto"/>
              <w:jc w:val="center"/>
            </w:pPr>
            <w:r w:rsidRPr="005B126A">
              <w:t>=</w:t>
            </w:r>
          </w:p>
        </w:tc>
        <w:tc>
          <w:tcPr>
            <w:tcW w:w="3898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B4C8EB5" w14:textId="77777777" w:rsidR="002366F2" w:rsidRPr="005B126A" w:rsidRDefault="002366F2" w:rsidP="002366F2">
            <w:pPr>
              <w:spacing w:after="0" w:line="360" w:lineRule="auto"/>
              <w:jc w:val="center"/>
            </w:pPr>
            <w:r w:rsidRPr="005B126A">
              <w:t>Stripping Force</w:t>
            </w:r>
          </w:p>
        </w:tc>
        <w:tc>
          <w:tcPr>
            <w:tcW w:w="1005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30B6543" w14:textId="77777777" w:rsidR="002366F2" w:rsidRPr="005B126A" w:rsidRDefault="002366F2" w:rsidP="002366F2">
            <w:pPr>
              <w:spacing w:after="0" w:line="360" w:lineRule="auto"/>
              <w:jc w:val="center"/>
            </w:pPr>
            <w:r w:rsidRPr="005B126A">
              <w:t>kg</w:t>
            </w:r>
          </w:p>
        </w:tc>
        <w:tc>
          <w:tcPr>
            <w:tcW w:w="25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73874F6" w14:textId="475A3838" w:rsidR="002366F2" w:rsidRPr="005B126A" w:rsidRDefault="002366F2" w:rsidP="002366F2">
            <w:pPr>
              <w:spacing w:after="0" w:line="360" w:lineRule="auto"/>
              <w:jc w:val="center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2366F2" w:rsidRPr="005B126A" w14:paraId="3EE1C7A7" w14:textId="77777777" w:rsidTr="00D814EE">
        <w:trPr>
          <w:cantSplit/>
        </w:trPr>
        <w:tc>
          <w:tcPr>
            <w:tcW w:w="483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7070C701" w14:textId="77777777" w:rsidR="002366F2" w:rsidRPr="005B126A" w:rsidRDefault="002366F2" w:rsidP="002366F2">
            <w:pPr>
              <w:spacing w:after="0" w:line="360" w:lineRule="auto"/>
              <w:jc w:val="center"/>
            </w:pPr>
            <w:r w:rsidRPr="005B126A">
              <w:t>L</w:t>
            </w:r>
          </w:p>
        </w:tc>
        <w:tc>
          <w:tcPr>
            <w:tcW w:w="3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318F5E4F" w14:textId="77777777" w:rsidR="002366F2" w:rsidRPr="005B126A" w:rsidRDefault="002366F2" w:rsidP="002366F2">
            <w:pPr>
              <w:spacing w:after="0" w:line="360" w:lineRule="auto"/>
              <w:jc w:val="center"/>
            </w:pPr>
            <w:r w:rsidRPr="005B126A">
              <w:t>=</w:t>
            </w:r>
          </w:p>
        </w:tc>
        <w:tc>
          <w:tcPr>
            <w:tcW w:w="3898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421DABB" w14:textId="77777777" w:rsidR="002366F2" w:rsidRPr="005B126A" w:rsidRDefault="002366F2" w:rsidP="002366F2">
            <w:pPr>
              <w:spacing w:after="0" w:line="360" w:lineRule="auto"/>
              <w:jc w:val="center"/>
            </w:pPr>
            <w:r w:rsidRPr="005B126A">
              <w:t>Length of Stripper Plate</w:t>
            </w:r>
          </w:p>
        </w:tc>
        <w:tc>
          <w:tcPr>
            <w:tcW w:w="1005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1D13691" w14:textId="77777777" w:rsidR="002366F2" w:rsidRPr="005B126A" w:rsidRDefault="002366F2" w:rsidP="002366F2">
            <w:pPr>
              <w:spacing w:after="0" w:line="360" w:lineRule="auto"/>
              <w:jc w:val="center"/>
            </w:pPr>
            <w:r w:rsidRPr="005B126A">
              <w:t>mm</w:t>
            </w:r>
          </w:p>
        </w:tc>
        <w:tc>
          <w:tcPr>
            <w:tcW w:w="25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2270B1A" w14:textId="0360ECEA" w:rsidR="002366F2" w:rsidRPr="005B126A" w:rsidRDefault="002366F2" w:rsidP="002366F2">
            <w:pPr>
              <w:spacing w:after="0" w:line="360" w:lineRule="auto"/>
              <w:jc w:val="center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5B126A" w:rsidRPr="005B126A" w14:paraId="31774D2A" w14:textId="77777777" w:rsidTr="00D814EE">
        <w:trPr>
          <w:cantSplit/>
        </w:trPr>
        <w:tc>
          <w:tcPr>
            <w:tcW w:w="483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76B52F07" w14:textId="77777777" w:rsidR="005B126A" w:rsidRPr="005B126A" w:rsidRDefault="005B126A" w:rsidP="005B126A">
            <w:pPr>
              <w:spacing w:after="0" w:line="360" w:lineRule="auto"/>
              <w:jc w:val="center"/>
            </w:pPr>
            <w:r w:rsidRPr="005B126A">
              <w:t>E</w:t>
            </w:r>
          </w:p>
        </w:tc>
        <w:tc>
          <w:tcPr>
            <w:tcW w:w="3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FDA05D3" w14:textId="77777777" w:rsidR="005B126A" w:rsidRPr="005B126A" w:rsidRDefault="005B126A" w:rsidP="005B126A">
            <w:pPr>
              <w:spacing w:after="0" w:line="360" w:lineRule="auto"/>
              <w:jc w:val="center"/>
            </w:pPr>
            <w:r w:rsidRPr="005B126A">
              <w:t>=</w:t>
            </w:r>
          </w:p>
        </w:tc>
        <w:tc>
          <w:tcPr>
            <w:tcW w:w="3898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A1E20E2" w14:textId="65A695CA" w:rsidR="005B126A" w:rsidRPr="005B126A" w:rsidRDefault="005B126A" w:rsidP="005B126A">
            <w:pPr>
              <w:spacing w:after="0" w:line="360" w:lineRule="auto"/>
              <w:jc w:val="center"/>
            </w:pPr>
            <w:r w:rsidRPr="005B126A">
              <w:t>Young</w:t>
            </w:r>
            <w:r w:rsidR="000937FA">
              <w:t>'</w:t>
            </w:r>
            <w:r w:rsidRPr="005B126A">
              <w:t>s Modulus of Steel</w:t>
            </w:r>
          </w:p>
        </w:tc>
        <w:tc>
          <w:tcPr>
            <w:tcW w:w="1005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0E03E8A" w14:textId="77777777" w:rsidR="005B126A" w:rsidRPr="005B126A" w:rsidRDefault="005B126A" w:rsidP="005B126A">
            <w:pPr>
              <w:spacing w:after="0" w:line="360" w:lineRule="auto"/>
              <w:jc w:val="center"/>
            </w:pPr>
            <w:r w:rsidRPr="005B126A">
              <w:t>Kg/mm</w:t>
            </w:r>
            <w:r w:rsidRPr="005B126A">
              <w:rPr>
                <w:vertAlign w:val="superscript"/>
              </w:rPr>
              <w:t>2</w:t>
            </w:r>
          </w:p>
        </w:tc>
        <w:tc>
          <w:tcPr>
            <w:tcW w:w="25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75CC1610" w14:textId="77777777" w:rsidR="005B126A" w:rsidRPr="005B126A" w:rsidRDefault="005B126A" w:rsidP="005B126A">
            <w:pPr>
              <w:spacing w:after="0" w:line="360" w:lineRule="auto"/>
              <w:jc w:val="center"/>
            </w:pPr>
            <w:r w:rsidRPr="005B126A">
              <w:t>= 21.4 x 10</w:t>
            </w:r>
            <w:r w:rsidRPr="005B126A">
              <w:rPr>
                <w:vertAlign w:val="superscript"/>
              </w:rPr>
              <w:t>3</w:t>
            </w:r>
          </w:p>
        </w:tc>
      </w:tr>
      <w:tr w:rsidR="005B126A" w:rsidRPr="005B126A" w14:paraId="14E6A358" w14:textId="77777777" w:rsidTr="00D814EE">
        <w:trPr>
          <w:cantSplit/>
        </w:trPr>
        <w:tc>
          <w:tcPr>
            <w:tcW w:w="483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8D806B8" w14:textId="77777777" w:rsidR="005B126A" w:rsidRPr="005B126A" w:rsidRDefault="005B126A" w:rsidP="005B126A">
            <w:pPr>
              <w:spacing w:after="0" w:line="360" w:lineRule="auto"/>
              <w:jc w:val="center"/>
            </w:pPr>
            <w:r w:rsidRPr="005B126A">
              <w:t>I</w:t>
            </w:r>
          </w:p>
        </w:tc>
        <w:tc>
          <w:tcPr>
            <w:tcW w:w="3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22869F1B" w14:textId="77777777" w:rsidR="005B126A" w:rsidRPr="005B126A" w:rsidRDefault="005B126A" w:rsidP="005B126A">
            <w:pPr>
              <w:spacing w:after="0" w:line="360" w:lineRule="auto"/>
              <w:jc w:val="center"/>
            </w:pPr>
            <w:r w:rsidRPr="005B126A">
              <w:t>=</w:t>
            </w:r>
          </w:p>
        </w:tc>
        <w:tc>
          <w:tcPr>
            <w:tcW w:w="3898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2192959E" w14:textId="77777777" w:rsidR="005B126A" w:rsidRPr="005B126A" w:rsidRDefault="005B126A" w:rsidP="005B126A">
            <w:pPr>
              <w:spacing w:after="0" w:line="360" w:lineRule="auto"/>
              <w:jc w:val="center"/>
            </w:pPr>
            <w:r w:rsidRPr="005B126A">
              <w:t>Moment of Inertia</w:t>
            </w:r>
          </w:p>
        </w:tc>
        <w:tc>
          <w:tcPr>
            <w:tcW w:w="1005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F829AD4" w14:textId="77777777" w:rsidR="005B126A" w:rsidRPr="005B126A" w:rsidRDefault="005B126A" w:rsidP="005B126A">
            <w:pPr>
              <w:spacing w:after="0" w:line="360" w:lineRule="auto"/>
              <w:jc w:val="center"/>
            </w:pPr>
            <w:r w:rsidRPr="005B126A">
              <w:t>mm</w:t>
            </w:r>
            <w:r w:rsidRPr="005B126A">
              <w:rPr>
                <w:vertAlign w:val="superscript"/>
              </w:rPr>
              <w:t>4</w:t>
            </w:r>
          </w:p>
        </w:tc>
        <w:tc>
          <w:tcPr>
            <w:tcW w:w="25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207A74FC" w14:textId="77777777" w:rsidR="005B126A" w:rsidRPr="005B126A" w:rsidRDefault="005B126A" w:rsidP="005B126A">
            <w:pPr>
              <w:spacing w:after="0" w:line="360" w:lineRule="auto"/>
              <w:jc w:val="center"/>
            </w:pPr>
          </w:p>
        </w:tc>
      </w:tr>
      <w:tr w:rsidR="002366F2" w:rsidRPr="005B126A" w14:paraId="446A5CFA" w14:textId="77777777" w:rsidTr="00D814EE">
        <w:trPr>
          <w:cantSplit/>
        </w:trPr>
        <w:tc>
          <w:tcPr>
            <w:tcW w:w="483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F15187E" w14:textId="77777777" w:rsidR="002366F2" w:rsidRPr="005B126A" w:rsidRDefault="002366F2" w:rsidP="002366F2">
            <w:pPr>
              <w:spacing w:after="0" w:line="360" w:lineRule="auto"/>
              <w:jc w:val="center"/>
            </w:pPr>
            <w:r w:rsidRPr="005B126A">
              <w:t>W</w:t>
            </w:r>
          </w:p>
        </w:tc>
        <w:tc>
          <w:tcPr>
            <w:tcW w:w="3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7599C74" w14:textId="77777777" w:rsidR="002366F2" w:rsidRPr="005B126A" w:rsidRDefault="002366F2" w:rsidP="002366F2">
            <w:pPr>
              <w:spacing w:after="0" w:line="360" w:lineRule="auto"/>
              <w:jc w:val="center"/>
            </w:pPr>
            <w:r w:rsidRPr="005B126A">
              <w:t>=</w:t>
            </w:r>
          </w:p>
        </w:tc>
        <w:tc>
          <w:tcPr>
            <w:tcW w:w="3898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3D3B939" w14:textId="77777777" w:rsidR="002366F2" w:rsidRPr="005B126A" w:rsidRDefault="002366F2" w:rsidP="002366F2">
            <w:pPr>
              <w:spacing w:after="0" w:line="360" w:lineRule="auto"/>
              <w:jc w:val="center"/>
            </w:pPr>
            <w:r w:rsidRPr="005B126A">
              <w:t>Width of Stripper Plate</w:t>
            </w:r>
          </w:p>
        </w:tc>
        <w:tc>
          <w:tcPr>
            <w:tcW w:w="1005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C75AA8E" w14:textId="77777777" w:rsidR="002366F2" w:rsidRPr="005B126A" w:rsidRDefault="002366F2" w:rsidP="002366F2">
            <w:pPr>
              <w:spacing w:after="0" w:line="360" w:lineRule="auto"/>
              <w:jc w:val="center"/>
            </w:pPr>
            <w:r w:rsidRPr="005B126A">
              <w:t>mm</w:t>
            </w:r>
          </w:p>
        </w:tc>
        <w:tc>
          <w:tcPr>
            <w:tcW w:w="25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91CE42C" w14:textId="59014815" w:rsidR="002366F2" w:rsidRPr="005B126A" w:rsidRDefault="002366F2" w:rsidP="002366F2">
            <w:pPr>
              <w:spacing w:after="0" w:line="360" w:lineRule="auto"/>
              <w:jc w:val="center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2366F2" w:rsidRPr="005B126A" w14:paraId="2D9A3994" w14:textId="77777777" w:rsidTr="00D814EE">
        <w:trPr>
          <w:cantSplit/>
        </w:trPr>
        <w:tc>
          <w:tcPr>
            <w:tcW w:w="483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3F7DB95D" w14:textId="77777777" w:rsidR="002366F2" w:rsidRPr="005B126A" w:rsidRDefault="002366F2" w:rsidP="002366F2">
            <w:pPr>
              <w:spacing w:after="0" w:line="360" w:lineRule="auto"/>
              <w:jc w:val="center"/>
            </w:pPr>
            <w:r w:rsidRPr="005B126A">
              <w:t>T</w:t>
            </w:r>
            <w:r w:rsidRPr="005B126A">
              <w:rPr>
                <w:vertAlign w:val="subscript"/>
              </w:rPr>
              <w:t>s</w:t>
            </w:r>
          </w:p>
        </w:tc>
        <w:tc>
          <w:tcPr>
            <w:tcW w:w="390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553CF6C1" w14:textId="77777777" w:rsidR="002366F2" w:rsidRPr="005B126A" w:rsidRDefault="002366F2" w:rsidP="002366F2">
            <w:pPr>
              <w:spacing w:after="0" w:line="360" w:lineRule="auto"/>
              <w:jc w:val="center"/>
            </w:pPr>
            <w:r w:rsidRPr="005B126A">
              <w:t>=</w:t>
            </w:r>
          </w:p>
        </w:tc>
        <w:tc>
          <w:tcPr>
            <w:tcW w:w="3898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ED33F61" w14:textId="3DFEE58A" w:rsidR="002366F2" w:rsidRPr="005B126A" w:rsidRDefault="002366F2" w:rsidP="002366F2">
            <w:pPr>
              <w:spacing w:after="0" w:line="360" w:lineRule="auto"/>
              <w:jc w:val="center"/>
            </w:pPr>
            <w:r w:rsidRPr="005B126A">
              <w:t>T</w:t>
            </w:r>
            <w:r>
              <w:t>he t</w:t>
            </w:r>
            <w:r w:rsidRPr="005B126A">
              <w:t xml:space="preserve">hickness of </w:t>
            </w:r>
            <w:r>
              <w:t xml:space="preserve">the </w:t>
            </w:r>
            <w:r w:rsidRPr="005B126A">
              <w:t>Stripper Plate</w:t>
            </w:r>
          </w:p>
        </w:tc>
        <w:tc>
          <w:tcPr>
            <w:tcW w:w="1005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293329FB" w14:textId="77777777" w:rsidR="002366F2" w:rsidRPr="005B126A" w:rsidRDefault="002366F2" w:rsidP="002366F2">
            <w:pPr>
              <w:spacing w:after="0" w:line="360" w:lineRule="auto"/>
              <w:jc w:val="center"/>
            </w:pPr>
            <w:r w:rsidRPr="005B126A">
              <w:t>mm</w:t>
            </w:r>
          </w:p>
        </w:tc>
        <w:tc>
          <w:tcPr>
            <w:tcW w:w="2590" w:type="dxa"/>
            <w:shd w:val="clear" w:color="auto" w:fill="92D050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ADE4F70" w14:textId="5FFCC9B5" w:rsidR="002366F2" w:rsidRPr="005B126A" w:rsidRDefault="002366F2" w:rsidP="002366F2">
            <w:pPr>
              <w:spacing w:after="0" w:line="360" w:lineRule="auto"/>
              <w:jc w:val="center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</w:tbl>
    <w:p w14:paraId="1ECA2D8F" w14:textId="0190E481" w:rsidR="008F6970" w:rsidRPr="001E2D0F" w:rsidRDefault="008F6970" w:rsidP="008F6970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57" w:name="_Toc109837537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28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Stripper Plate Thickness</w:t>
      </w:r>
      <w:r w:rsidRPr="001E2D0F">
        <w:rPr>
          <w:rFonts w:cs="Times New Roman"/>
          <w:color w:val="auto"/>
          <w:sz w:val="20"/>
          <w:szCs w:val="20"/>
        </w:rPr>
        <w:t xml:space="preserve"> Calculations</w:t>
      </w:r>
      <w:bookmarkEnd w:id="57"/>
    </w:p>
    <w:p w14:paraId="4E9E9026" w14:textId="192F1A34" w:rsidR="005642B7" w:rsidRDefault="005642B7" w:rsidP="002366F2">
      <w:pPr>
        <w:pageBreakBefore/>
        <w:spacing w:after="0" w:line="360" w:lineRule="auto"/>
      </w:pPr>
      <w:r w:rsidRPr="001E2D0F">
        <w:lastRenderedPageBreak/>
        <w:t xml:space="preserve">Below mentioned is the procedure </w:t>
      </w:r>
      <w:r w:rsidR="003638CA">
        <w:t>for designing</w:t>
      </w:r>
      <w:r w:rsidRPr="001E2D0F">
        <w:t xml:space="preserve"> the spring.</w:t>
      </w:r>
    </w:p>
    <w:p w14:paraId="774C4962" w14:textId="3592E3FE" w:rsidR="005642B7" w:rsidRDefault="005642B7" w:rsidP="001E2D0F">
      <w:pPr>
        <w:spacing w:after="0" w:line="360" w:lineRule="auto"/>
        <w:jc w:val="center"/>
      </w:pPr>
      <w:r w:rsidRPr="001E2D0F">
        <w:rPr>
          <w:noProof/>
        </w:rPr>
        <w:drawing>
          <wp:inline distT="0" distB="0" distL="0" distR="0" wp14:anchorId="02386905" wp14:editId="64F448DB">
            <wp:extent cx="5731510" cy="1468120"/>
            <wp:effectExtent l="0" t="0" r="21590" b="0"/>
            <wp:docPr id="111" name="Diagram 111">
              <a:extLst xmlns:a="http://schemas.openxmlformats.org/drawingml/2006/main">
                <a:ext uri="{FF2B5EF4-FFF2-40B4-BE49-F238E27FC236}">
                  <a16:creationId xmlns:a16="http://schemas.microsoft.com/office/drawing/2014/main" id="{570D8A27-C7F9-484C-AC09-AEF50D0D88C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9" r:lo="rId40" r:qs="rId41" r:cs="rId42"/>
              </a:graphicData>
            </a:graphic>
          </wp:inline>
        </w:drawing>
      </w:r>
    </w:p>
    <w:tbl>
      <w:tblPr>
        <w:tblW w:w="7260" w:type="dxa"/>
        <w:jc w:val="center"/>
        <w:tblCellMar>
          <w:top w:w="85" w:type="dxa"/>
          <w:left w:w="85" w:type="dxa"/>
          <w:bottom w:w="85" w:type="dxa"/>
          <w:right w:w="85" w:type="dxa"/>
        </w:tblCellMar>
        <w:tblLook w:val="0420" w:firstRow="1" w:lastRow="0" w:firstColumn="0" w:lastColumn="0" w:noHBand="0" w:noVBand="1"/>
      </w:tblPr>
      <w:tblGrid>
        <w:gridCol w:w="3120"/>
        <w:gridCol w:w="4140"/>
      </w:tblGrid>
      <w:tr w:rsidR="005642B7" w:rsidRPr="005642B7" w14:paraId="251AB97E" w14:textId="77777777" w:rsidTr="005642B7">
        <w:trPr>
          <w:cantSplit/>
          <w:jc w:val="center"/>
        </w:trPr>
        <w:tc>
          <w:tcPr>
            <w:tcW w:w="7260" w:type="dxa"/>
            <w:gridSpan w:val="2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D9E2F3" w:themeFill="accent1" w:themeFillTint="33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3B577470" w14:textId="77777777" w:rsidR="005642B7" w:rsidRPr="005642B7" w:rsidRDefault="005642B7" w:rsidP="00E81CC0">
            <w:pPr>
              <w:spacing w:after="0" w:line="360" w:lineRule="auto"/>
              <w:rPr>
                <w:b/>
                <w:bCs/>
                <w:lang w:val="en-US"/>
              </w:rPr>
            </w:pPr>
            <w:r w:rsidRPr="005642B7">
              <w:rPr>
                <w:b/>
                <w:bCs/>
                <w:lang w:val="en-US"/>
              </w:rPr>
              <w:t>Push Force</w:t>
            </w:r>
            <w:r>
              <w:rPr>
                <w:b/>
                <w:bCs/>
                <w:lang w:val="en-US"/>
              </w:rPr>
              <w:t xml:space="preserve"> Calculations</w:t>
            </w:r>
          </w:p>
        </w:tc>
      </w:tr>
      <w:tr w:rsidR="005642B7" w:rsidRPr="005642B7" w14:paraId="6C1E51B4" w14:textId="77777777" w:rsidTr="005642B7">
        <w:trPr>
          <w:cantSplit/>
          <w:jc w:val="center"/>
        </w:trPr>
        <w:tc>
          <w:tcPr>
            <w:tcW w:w="312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0D4AD139" w14:textId="77777777" w:rsidR="005642B7" w:rsidRPr="005642B7" w:rsidRDefault="005642B7" w:rsidP="00E81CC0">
            <w:pPr>
              <w:spacing w:after="0" w:line="360" w:lineRule="auto"/>
              <w:jc w:val="center"/>
            </w:pPr>
            <w:r w:rsidRPr="005642B7">
              <w:rPr>
                <w:b/>
                <w:bCs/>
                <w:lang w:val="en-US"/>
              </w:rPr>
              <w:t>PUSH FORCE</w:t>
            </w:r>
          </w:p>
        </w:tc>
        <w:tc>
          <w:tcPr>
            <w:tcW w:w="414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0A491EE6" w14:textId="77777777" w:rsidR="005642B7" w:rsidRDefault="005642B7" w:rsidP="00E81CC0">
            <w:pPr>
              <w:spacing w:after="0" w:line="360" w:lineRule="auto"/>
              <w:rPr>
                <w:b/>
                <w:bCs/>
                <w:lang w:val="en-US"/>
              </w:rPr>
            </w:pPr>
            <w:r w:rsidRPr="005642B7">
              <w:rPr>
                <w:b/>
                <w:bCs/>
                <w:lang w:val="en-US"/>
              </w:rPr>
              <w:t>= STRIPPING FORCE</w:t>
            </w:r>
          </w:p>
          <w:p w14:paraId="323310F5" w14:textId="5E4F89F0" w:rsidR="005642B7" w:rsidRPr="005642B7" w:rsidRDefault="00133D58" w:rsidP="00E81CC0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5642B7" w:rsidRPr="005642B7" w14:paraId="063E96DD" w14:textId="77777777" w:rsidTr="005642B7">
        <w:trPr>
          <w:cantSplit/>
          <w:jc w:val="center"/>
        </w:trPr>
        <w:tc>
          <w:tcPr>
            <w:tcW w:w="312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62316A43" w14:textId="77777777" w:rsidR="005642B7" w:rsidRPr="005642B7" w:rsidRDefault="005642B7" w:rsidP="00E81CC0">
            <w:pPr>
              <w:spacing w:after="0" w:line="360" w:lineRule="auto"/>
              <w:jc w:val="center"/>
            </w:pPr>
            <w:r w:rsidRPr="005642B7">
              <w:rPr>
                <w:lang w:val="en-US"/>
              </w:rPr>
              <w:t>NO. OF SPRINGS</w:t>
            </w:r>
          </w:p>
        </w:tc>
        <w:tc>
          <w:tcPr>
            <w:tcW w:w="414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CC6808E" w14:textId="39C5B56B" w:rsidR="005642B7" w:rsidRPr="005642B7" w:rsidRDefault="00D814EE" w:rsidP="00E81CC0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5642B7" w:rsidRPr="005642B7" w14:paraId="28A6991C" w14:textId="77777777" w:rsidTr="005642B7">
        <w:trPr>
          <w:cantSplit/>
          <w:jc w:val="center"/>
        </w:trPr>
        <w:tc>
          <w:tcPr>
            <w:tcW w:w="312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A2E5682" w14:textId="77777777" w:rsidR="005642B7" w:rsidRPr="005642B7" w:rsidRDefault="005642B7" w:rsidP="00E81CC0">
            <w:pPr>
              <w:spacing w:after="0" w:line="360" w:lineRule="auto"/>
              <w:jc w:val="center"/>
            </w:pPr>
            <w:r w:rsidRPr="005642B7">
              <w:rPr>
                <w:b/>
                <w:bCs/>
                <w:lang w:val="en-US"/>
              </w:rPr>
              <w:t>PUSH FORCE / SPRING</w:t>
            </w:r>
          </w:p>
        </w:tc>
        <w:tc>
          <w:tcPr>
            <w:tcW w:w="414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4EB971DF" w14:textId="77777777" w:rsidR="005642B7" w:rsidRPr="005642B7" w:rsidRDefault="005642B7" w:rsidP="00E81CC0">
            <w:pPr>
              <w:spacing w:after="0" w:line="360" w:lineRule="auto"/>
            </w:pPr>
            <w:r w:rsidRPr="005642B7">
              <w:rPr>
                <w:lang w:val="en-US"/>
              </w:rPr>
              <w:t xml:space="preserve">= </w:t>
            </w:r>
            <w:r w:rsidRPr="005642B7"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m:rPr>
                      <m:nor/>
                    </m:rPr>
                    <w:rPr>
                      <w:lang w:val="en-US"/>
                    </w:rPr>
                    <m:t>TOTAL </m:t>
                  </m:r>
                  <m:r>
                    <m:rPr>
                      <m:nor/>
                    </m:rPr>
                    <m:t>PUSH FORCE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NO. OF SPRINGS</m:t>
                  </m:r>
                </m:den>
              </m:f>
            </m:oMath>
          </w:p>
          <w:p w14:paraId="61F254A8" w14:textId="1AAF9E92" w:rsidR="005642B7" w:rsidRPr="005642B7" w:rsidRDefault="00133D58" w:rsidP="00E81CC0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</w:tbl>
    <w:p w14:paraId="2BF50560" w14:textId="23C2A940" w:rsidR="008F6970" w:rsidRPr="001E2D0F" w:rsidRDefault="008F6970" w:rsidP="008F6970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58" w:name="_Toc109837538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29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Spring push Force</w:t>
      </w:r>
      <w:r w:rsidRPr="001E2D0F">
        <w:rPr>
          <w:rFonts w:cs="Times New Roman"/>
          <w:color w:val="auto"/>
          <w:sz w:val="20"/>
          <w:szCs w:val="20"/>
        </w:rPr>
        <w:t xml:space="preserve"> Calculations</w:t>
      </w:r>
      <w:bookmarkEnd w:id="58"/>
    </w:p>
    <w:p w14:paraId="5F415EF0" w14:textId="638F9C10" w:rsidR="005642B7" w:rsidRDefault="005642B7" w:rsidP="001E2D0F">
      <w:pPr>
        <w:spacing w:after="0" w:line="360" w:lineRule="auto"/>
        <w:jc w:val="center"/>
      </w:pPr>
    </w:p>
    <w:tbl>
      <w:tblPr>
        <w:tblW w:w="7260" w:type="dxa"/>
        <w:jc w:val="center"/>
        <w:tblCellMar>
          <w:top w:w="85" w:type="dxa"/>
          <w:left w:w="85" w:type="dxa"/>
          <w:bottom w:w="85" w:type="dxa"/>
          <w:right w:w="85" w:type="dxa"/>
        </w:tblCellMar>
        <w:tblLook w:val="0420" w:firstRow="1" w:lastRow="0" w:firstColumn="0" w:lastColumn="0" w:noHBand="0" w:noVBand="1"/>
      </w:tblPr>
      <w:tblGrid>
        <w:gridCol w:w="3120"/>
        <w:gridCol w:w="4140"/>
      </w:tblGrid>
      <w:tr w:rsidR="005642B7" w:rsidRPr="005642B7" w14:paraId="097D8339" w14:textId="77777777" w:rsidTr="00F07D46">
        <w:trPr>
          <w:cantSplit/>
          <w:jc w:val="center"/>
        </w:trPr>
        <w:tc>
          <w:tcPr>
            <w:tcW w:w="7260" w:type="dxa"/>
            <w:gridSpan w:val="2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D9E2F3" w:themeFill="accent1" w:themeFillTint="33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0CB4A729" w14:textId="57F911E8" w:rsidR="005642B7" w:rsidRPr="00F07D46" w:rsidRDefault="005642B7" w:rsidP="00F07D46">
            <w:pPr>
              <w:spacing w:after="0" w:line="360" w:lineRule="auto"/>
              <w:rPr>
                <w:b/>
                <w:bCs/>
              </w:rPr>
            </w:pPr>
            <w:r w:rsidRPr="00F07D46">
              <w:rPr>
                <w:b/>
                <w:bCs/>
              </w:rPr>
              <w:t>Stripper Stroke Calculations</w:t>
            </w:r>
          </w:p>
        </w:tc>
      </w:tr>
      <w:tr w:rsidR="005642B7" w:rsidRPr="005642B7" w14:paraId="723D24CD" w14:textId="77777777" w:rsidTr="00F07D46">
        <w:trPr>
          <w:cantSplit/>
          <w:jc w:val="center"/>
        </w:trPr>
        <w:tc>
          <w:tcPr>
            <w:tcW w:w="312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2CFFE75" w14:textId="77777777" w:rsidR="005642B7" w:rsidRPr="005642B7" w:rsidRDefault="005642B7" w:rsidP="00F07D46">
            <w:pPr>
              <w:spacing w:after="0" w:line="360" w:lineRule="auto"/>
              <w:jc w:val="center"/>
            </w:pPr>
            <w:r w:rsidRPr="005642B7">
              <w:rPr>
                <w:lang w:val="en-US"/>
              </w:rPr>
              <w:t>STRIPPER S</w:t>
            </w:r>
            <w:r w:rsidRPr="005642B7">
              <w:t>TROKE</w:t>
            </w:r>
          </w:p>
        </w:tc>
        <w:tc>
          <w:tcPr>
            <w:tcW w:w="414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506184AD" w14:textId="77777777" w:rsidR="005642B7" w:rsidRPr="005642B7" w:rsidRDefault="005642B7" w:rsidP="00F07D46">
            <w:pPr>
              <w:spacing w:after="0" w:line="360" w:lineRule="auto"/>
            </w:pPr>
            <w:r w:rsidRPr="005642B7">
              <w:t>= STRIP THICKNESS + PUNCH ENTRY INTO DIE + 1</w:t>
            </w:r>
          </w:p>
          <w:p w14:paraId="5285CE03" w14:textId="16BB656C" w:rsidR="005642B7" w:rsidRPr="005642B7" w:rsidRDefault="00A36945" w:rsidP="00F07D46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</w:tbl>
    <w:p w14:paraId="6484D727" w14:textId="41F6AC37" w:rsidR="008F6970" w:rsidRPr="001E2D0F" w:rsidRDefault="008F6970" w:rsidP="008F6970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59" w:name="_Toc109837539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30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Stripper Stroke</w:t>
      </w:r>
      <w:r w:rsidRPr="001E2D0F">
        <w:rPr>
          <w:rFonts w:cs="Times New Roman"/>
          <w:color w:val="auto"/>
          <w:sz w:val="20"/>
          <w:szCs w:val="20"/>
        </w:rPr>
        <w:t xml:space="preserve"> Calculations</w:t>
      </w:r>
      <w:bookmarkEnd w:id="59"/>
    </w:p>
    <w:p w14:paraId="1763014F" w14:textId="372286AE" w:rsidR="005642B7" w:rsidRDefault="005642B7" w:rsidP="001E2D0F">
      <w:pPr>
        <w:spacing w:after="0" w:line="360" w:lineRule="auto"/>
        <w:jc w:val="center"/>
      </w:pPr>
    </w:p>
    <w:tbl>
      <w:tblPr>
        <w:tblW w:w="7260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120"/>
        <w:gridCol w:w="4140"/>
      </w:tblGrid>
      <w:tr w:rsidR="00E53A6D" w:rsidRPr="00E53A6D" w14:paraId="10E264C4" w14:textId="77777777" w:rsidTr="00E53A6D">
        <w:trPr>
          <w:cantSplit/>
          <w:jc w:val="center"/>
        </w:trPr>
        <w:tc>
          <w:tcPr>
            <w:tcW w:w="7260" w:type="dxa"/>
            <w:gridSpan w:val="2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D9E2F3" w:themeFill="accent1" w:themeFillTint="33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6DF95297" w14:textId="7E1F8A88" w:rsidR="00E53A6D" w:rsidRPr="00E53A6D" w:rsidRDefault="00E53A6D" w:rsidP="00E53A6D">
            <w:pPr>
              <w:spacing w:after="0" w:line="360" w:lineRule="auto"/>
              <w:rPr>
                <w:b/>
                <w:bCs/>
                <w:lang w:val="en-US"/>
              </w:rPr>
            </w:pPr>
            <w:r w:rsidRPr="00E53A6D">
              <w:rPr>
                <w:b/>
                <w:bCs/>
                <w:lang w:val="en-US"/>
              </w:rPr>
              <w:t>Spring Total Length Calculations</w:t>
            </w:r>
          </w:p>
        </w:tc>
      </w:tr>
      <w:tr w:rsidR="00E53A6D" w:rsidRPr="00E53A6D" w14:paraId="02FF31E4" w14:textId="77777777" w:rsidTr="00E53A6D">
        <w:trPr>
          <w:cantSplit/>
          <w:jc w:val="center"/>
        </w:trPr>
        <w:tc>
          <w:tcPr>
            <w:tcW w:w="312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E9545D6" w14:textId="77777777" w:rsidR="00E53A6D" w:rsidRPr="00E53A6D" w:rsidRDefault="00E53A6D" w:rsidP="00E53A6D">
            <w:pPr>
              <w:spacing w:after="0" w:line="360" w:lineRule="auto"/>
              <w:jc w:val="center"/>
            </w:pPr>
            <w:r w:rsidRPr="00E53A6D">
              <w:rPr>
                <w:lang w:val="en-US"/>
              </w:rPr>
              <w:t xml:space="preserve">SPACE AVAILABLE </w:t>
            </w:r>
          </w:p>
        </w:tc>
        <w:tc>
          <w:tcPr>
            <w:tcW w:w="414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FA4F71D" w14:textId="77777777" w:rsidR="00E53A6D" w:rsidRPr="00E53A6D" w:rsidRDefault="00E53A6D" w:rsidP="00E53A6D">
            <w:pPr>
              <w:spacing w:after="0" w:line="360" w:lineRule="auto"/>
            </w:pPr>
            <w:r w:rsidRPr="00E53A6D">
              <w:rPr>
                <w:lang w:val="en-US"/>
              </w:rPr>
              <w:t xml:space="preserve">= </w:t>
            </w:r>
            <w:r w:rsidRPr="00E53A6D">
              <w:t>COMPRESSED LENGTH + STRIPPER STROKE</w:t>
            </w:r>
          </w:p>
          <w:p w14:paraId="78A8E8FD" w14:textId="4AEE49E9" w:rsidR="00E53A6D" w:rsidRPr="00E53A6D" w:rsidRDefault="00A36945" w:rsidP="00E53A6D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E53A6D" w:rsidRPr="00E53A6D" w14:paraId="6452048F" w14:textId="77777777" w:rsidTr="00E53A6D">
        <w:trPr>
          <w:cantSplit/>
          <w:jc w:val="center"/>
        </w:trPr>
        <w:tc>
          <w:tcPr>
            <w:tcW w:w="312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329B499" w14:textId="77777777" w:rsidR="00E53A6D" w:rsidRPr="00E53A6D" w:rsidRDefault="00E53A6D" w:rsidP="00E53A6D">
            <w:pPr>
              <w:spacing w:after="0" w:line="360" w:lineRule="auto"/>
              <w:jc w:val="center"/>
            </w:pPr>
            <w:r w:rsidRPr="00E53A6D">
              <w:t>SPACE AVAILABLE</w:t>
            </w:r>
          </w:p>
        </w:tc>
        <w:tc>
          <w:tcPr>
            <w:tcW w:w="414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420210F9" w14:textId="3F0CEBCC" w:rsidR="00E53A6D" w:rsidRPr="00E53A6D" w:rsidRDefault="00E53A6D" w:rsidP="00E53A6D">
            <w:pPr>
              <w:spacing w:after="0" w:line="360" w:lineRule="auto"/>
            </w:pPr>
            <w:r w:rsidRPr="00E53A6D">
              <w:t xml:space="preserve">90% TO 95% OF </w:t>
            </w:r>
            <w:r w:rsidR="003638CA">
              <w:t xml:space="preserve">THE </w:t>
            </w:r>
            <w:r w:rsidRPr="00E53A6D">
              <w:t>TOTAL LENGTH (FREE LENGTH)</w:t>
            </w:r>
          </w:p>
        </w:tc>
      </w:tr>
      <w:tr w:rsidR="00E53A6D" w:rsidRPr="00E53A6D" w14:paraId="1B724B8D" w14:textId="77777777" w:rsidTr="00E53A6D">
        <w:trPr>
          <w:cantSplit/>
          <w:jc w:val="center"/>
        </w:trPr>
        <w:tc>
          <w:tcPr>
            <w:tcW w:w="312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3985D590" w14:textId="77777777" w:rsidR="00E53A6D" w:rsidRPr="00E53A6D" w:rsidRDefault="00E53A6D" w:rsidP="00E53A6D">
            <w:pPr>
              <w:spacing w:after="0" w:line="360" w:lineRule="auto"/>
              <w:jc w:val="center"/>
            </w:pPr>
            <w:r w:rsidRPr="00E53A6D">
              <w:t>TOTAL LENGTH (FREE LENGTH)</w:t>
            </w:r>
          </w:p>
        </w:tc>
        <w:tc>
          <w:tcPr>
            <w:tcW w:w="414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5E5ED991" w14:textId="77777777" w:rsidR="00E53A6D" w:rsidRPr="00E53A6D" w:rsidRDefault="00E53A6D" w:rsidP="00E53A6D">
            <w:pPr>
              <w:spacing w:after="0" w:line="360" w:lineRule="auto"/>
            </w:pPr>
            <w:r w:rsidRPr="00E53A6D">
              <w:t xml:space="preserve">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m:rPr>
                      <m:nor/>
                    </m:rPr>
                    <m:t>SPACE AVAILABLE</m:t>
                  </m:r>
                </m:num>
                <m:den>
                  <m:r>
                    <m:rPr>
                      <m:nor/>
                    </m:rPr>
                    <m:t>90%</m:t>
                  </m:r>
                </m:den>
              </m:f>
            </m:oMath>
          </w:p>
          <w:p w14:paraId="1E897C4D" w14:textId="4BDB5CB7" w:rsidR="00E53A6D" w:rsidRPr="00E53A6D" w:rsidRDefault="00A36945" w:rsidP="00E53A6D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E53A6D" w:rsidRPr="00E53A6D" w14:paraId="5E4AB41B" w14:textId="77777777" w:rsidTr="00E53A6D">
        <w:trPr>
          <w:cantSplit/>
          <w:jc w:val="center"/>
        </w:trPr>
        <w:tc>
          <w:tcPr>
            <w:tcW w:w="7260" w:type="dxa"/>
            <w:gridSpan w:val="2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0AC90ED5" w14:textId="6DBEBFB5" w:rsidR="00E53A6D" w:rsidRPr="00E53A6D" w:rsidRDefault="00E53A6D" w:rsidP="00E53A6D">
            <w:pPr>
              <w:spacing w:after="0" w:line="360" w:lineRule="auto"/>
              <w:jc w:val="center"/>
            </w:pPr>
            <w:r w:rsidRPr="00E53A6D">
              <w:rPr>
                <w:lang w:val="en-US"/>
              </w:rPr>
              <w:t xml:space="preserve">Generally, Springs are available in steps of 5mm </w:t>
            </w:r>
            <w:r w:rsidR="003638CA">
              <w:rPr>
                <w:lang w:val="en-US"/>
              </w:rPr>
              <w:t xml:space="preserve">in </w:t>
            </w:r>
            <w:r w:rsidRPr="00E53A6D">
              <w:rPr>
                <w:lang w:val="en-US"/>
              </w:rPr>
              <w:t>length.</w:t>
            </w:r>
          </w:p>
        </w:tc>
      </w:tr>
      <w:tr w:rsidR="00E53A6D" w:rsidRPr="00E53A6D" w14:paraId="3E73B9ED" w14:textId="77777777" w:rsidTr="00E53A6D">
        <w:trPr>
          <w:cantSplit/>
          <w:jc w:val="center"/>
        </w:trPr>
        <w:tc>
          <w:tcPr>
            <w:tcW w:w="312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72EC4885" w14:textId="77777777" w:rsidR="00E53A6D" w:rsidRPr="00E53A6D" w:rsidRDefault="00E53A6D" w:rsidP="00E53A6D">
            <w:pPr>
              <w:spacing w:after="0" w:line="360" w:lineRule="auto"/>
              <w:jc w:val="center"/>
            </w:pPr>
            <w:r w:rsidRPr="00E53A6D">
              <w:rPr>
                <w:b/>
                <w:bCs/>
              </w:rPr>
              <w:lastRenderedPageBreak/>
              <w:t>TOTAL LENGTH (FREE LENGTH)</w:t>
            </w:r>
          </w:p>
        </w:tc>
        <w:tc>
          <w:tcPr>
            <w:tcW w:w="4140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6DA718EA" w14:textId="1C4DE28C" w:rsidR="00E53A6D" w:rsidRPr="00E53A6D" w:rsidRDefault="002E5014" w:rsidP="00E53A6D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</w:tbl>
    <w:p w14:paraId="2F00309F" w14:textId="2F6F0BAE" w:rsidR="008F6970" w:rsidRPr="001E2D0F" w:rsidRDefault="008F6970" w:rsidP="008F6970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60" w:name="_Toc109837540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31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Spring Total Length</w:t>
      </w:r>
      <w:r w:rsidRPr="001E2D0F">
        <w:rPr>
          <w:rFonts w:cs="Times New Roman"/>
          <w:color w:val="auto"/>
          <w:sz w:val="20"/>
          <w:szCs w:val="20"/>
        </w:rPr>
        <w:t xml:space="preserve"> Calculations</w:t>
      </w:r>
      <w:bookmarkEnd w:id="60"/>
    </w:p>
    <w:p w14:paraId="42959B5A" w14:textId="1B12858F" w:rsidR="00E53A6D" w:rsidRDefault="00E53A6D" w:rsidP="001E2D0F">
      <w:pPr>
        <w:spacing w:after="0" w:line="360" w:lineRule="auto"/>
        <w:jc w:val="center"/>
      </w:pPr>
    </w:p>
    <w:tbl>
      <w:tblPr>
        <w:tblW w:w="7220" w:type="dxa"/>
        <w:jc w:val="center"/>
        <w:tblCellMar>
          <w:top w:w="85" w:type="dxa"/>
          <w:left w:w="85" w:type="dxa"/>
          <w:bottom w:w="85" w:type="dxa"/>
          <w:right w:w="85" w:type="dxa"/>
        </w:tblCellMar>
        <w:tblLook w:val="0420" w:firstRow="1" w:lastRow="0" w:firstColumn="0" w:lastColumn="0" w:noHBand="0" w:noVBand="1"/>
      </w:tblPr>
      <w:tblGrid>
        <w:gridCol w:w="3534"/>
        <w:gridCol w:w="3686"/>
      </w:tblGrid>
      <w:tr w:rsidR="00E53A6D" w:rsidRPr="00E53A6D" w14:paraId="06FBA16D" w14:textId="77777777" w:rsidTr="00E53A6D">
        <w:trPr>
          <w:cantSplit/>
          <w:jc w:val="center"/>
        </w:trPr>
        <w:tc>
          <w:tcPr>
            <w:tcW w:w="7220" w:type="dxa"/>
            <w:gridSpan w:val="2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D9E2F3" w:themeFill="accent1" w:themeFillTint="33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5AD70C31" w14:textId="5DFB9024" w:rsidR="00E53A6D" w:rsidRPr="00E53A6D" w:rsidRDefault="00E53A6D" w:rsidP="00E53A6D">
            <w:pPr>
              <w:spacing w:after="0" w:line="360" w:lineRule="auto"/>
              <w:rPr>
                <w:b/>
                <w:bCs/>
              </w:rPr>
            </w:pPr>
            <w:r w:rsidRPr="00E53A6D">
              <w:rPr>
                <w:b/>
                <w:bCs/>
              </w:rPr>
              <w:t>Spring Constant Calculations</w:t>
            </w:r>
          </w:p>
        </w:tc>
      </w:tr>
      <w:tr w:rsidR="00E53A6D" w:rsidRPr="00E53A6D" w14:paraId="0C1B3F95" w14:textId="77777777" w:rsidTr="00E53A6D">
        <w:trPr>
          <w:cantSplit/>
          <w:jc w:val="center"/>
        </w:trPr>
        <w:tc>
          <w:tcPr>
            <w:tcW w:w="3534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53F07B9B" w14:textId="77777777" w:rsidR="00E53A6D" w:rsidRPr="00E53A6D" w:rsidRDefault="00E53A6D" w:rsidP="00E53A6D">
            <w:pPr>
              <w:spacing w:after="0" w:line="360" w:lineRule="auto"/>
            </w:pPr>
            <w:r w:rsidRPr="00E53A6D">
              <w:t xml:space="preserve">COMPRESSED LENGTH </w:t>
            </w:r>
          </w:p>
        </w:tc>
        <w:tc>
          <w:tcPr>
            <w:tcW w:w="3686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4BC2D2BB" w14:textId="4D135DF3" w:rsidR="00E53A6D" w:rsidRPr="00E53A6D" w:rsidRDefault="002E5014" w:rsidP="00E53A6D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E53A6D" w:rsidRPr="00E53A6D" w14:paraId="47C3E585" w14:textId="77777777" w:rsidTr="00E53A6D">
        <w:trPr>
          <w:cantSplit/>
          <w:jc w:val="center"/>
        </w:trPr>
        <w:tc>
          <w:tcPr>
            <w:tcW w:w="7220" w:type="dxa"/>
            <w:gridSpan w:val="2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0C62DCF9" w14:textId="49CD7159" w:rsidR="00E53A6D" w:rsidRPr="00E53A6D" w:rsidRDefault="00E53A6D" w:rsidP="00E53A6D">
            <w:pPr>
              <w:spacing w:after="0" w:line="360" w:lineRule="auto"/>
              <w:jc w:val="center"/>
            </w:pPr>
            <w:r w:rsidRPr="00E53A6D">
              <w:rPr>
                <w:lang w:val="en-US"/>
              </w:rPr>
              <w:t>@60mm</w:t>
            </w:r>
            <w:r w:rsidR="003638CA">
              <w:rPr>
                <w:lang w:val="en-US"/>
              </w:rPr>
              <w:t>,</w:t>
            </w:r>
            <w:r w:rsidRPr="00E53A6D">
              <w:rPr>
                <w:lang w:val="en-US"/>
              </w:rPr>
              <w:t xml:space="preserve"> we need the Push Force of </w:t>
            </w:r>
            <w:r w:rsidR="002E5014"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E53A6D" w:rsidRPr="00E53A6D" w14:paraId="310AB8B4" w14:textId="77777777" w:rsidTr="00E53A6D">
        <w:trPr>
          <w:cantSplit/>
          <w:jc w:val="center"/>
        </w:trPr>
        <w:tc>
          <w:tcPr>
            <w:tcW w:w="3534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4148E779" w14:textId="77777777" w:rsidR="00E53A6D" w:rsidRPr="00E53A6D" w:rsidRDefault="00E53A6D" w:rsidP="00E53A6D">
            <w:pPr>
              <w:spacing w:after="0" w:line="360" w:lineRule="auto"/>
            </w:pPr>
            <w:r w:rsidRPr="00E53A6D">
              <w:t>SPRING CONSTANT</w:t>
            </w:r>
          </w:p>
        </w:tc>
        <w:tc>
          <w:tcPr>
            <w:tcW w:w="3686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4E4E3BA" w14:textId="4EB7F8D8" w:rsidR="00E53A6D" w:rsidRPr="00E53A6D" w:rsidRDefault="00E53A6D" w:rsidP="00E53A6D">
            <w:pPr>
              <w:spacing w:after="0" w:line="360" w:lineRule="auto"/>
            </w:pPr>
            <w:r w:rsidRPr="00E53A6D">
              <w:t xml:space="preserve">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m:rPr>
                      <m:nor/>
                    </m:rPr>
                    <m:t>PUSH FORCE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PRING STROKE</m:t>
                  </m:r>
                </m:den>
              </m:f>
            </m:oMath>
          </w:p>
          <w:p w14:paraId="7C011715" w14:textId="77777777" w:rsidR="00E53A6D" w:rsidRPr="00E53A6D" w:rsidRDefault="00E53A6D" w:rsidP="00E53A6D">
            <w:pPr>
              <w:spacing w:after="0" w:line="360" w:lineRule="auto"/>
            </w:pPr>
            <w:r w:rsidRPr="00E53A6D">
              <w:t xml:space="preserve">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m:rPr>
                      <m:nor/>
                    </m:rPr>
                    <m:t>PUSH FORCE</m:t>
                  </m:r>
                </m:num>
                <m:den>
                  <m:r>
                    <m:rPr>
                      <m:nor/>
                    </m:rPr>
                    <m:t>TOTAL LENGTH - COMPRESSED LENGTH</m:t>
                  </m:r>
                </m:den>
              </m:f>
            </m:oMath>
          </w:p>
          <w:p w14:paraId="27CE511E" w14:textId="44ACDD98" w:rsidR="00E53A6D" w:rsidRPr="00E53A6D" w:rsidRDefault="00A36945" w:rsidP="00E53A6D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E53A6D" w:rsidRPr="00E53A6D" w14:paraId="106D5E4C" w14:textId="77777777" w:rsidTr="00E53A6D">
        <w:trPr>
          <w:cantSplit/>
          <w:jc w:val="center"/>
        </w:trPr>
        <w:tc>
          <w:tcPr>
            <w:tcW w:w="7220" w:type="dxa"/>
            <w:gridSpan w:val="2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035C8BD7" w14:textId="69824111" w:rsidR="00E53A6D" w:rsidRPr="00E53A6D" w:rsidRDefault="00E53A6D" w:rsidP="00E53A6D">
            <w:pPr>
              <w:spacing w:after="0" w:line="360" w:lineRule="auto"/>
              <w:jc w:val="center"/>
            </w:pPr>
            <w:r w:rsidRPr="00E53A6D">
              <w:rPr>
                <w:lang w:val="en-US"/>
              </w:rPr>
              <w:t>Select a Spring with Spring Constant</w:t>
            </w:r>
            <w:r w:rsidR="002E5014">
              <w:rPr>
                <w:lang w:val="en-US"/>
              </w:rPr>
              <w:t xml:space="preserve"> </w:t>
            </w:r>
            <w:proofErr w:type="gramStart"/>
            <w:r w:rsidR="002E5014">
              <w:rPr>
                <w:rFonts w:cstheme="minorHAnsi"/>
                <w:lang w:val="en-US"/>
              </w:rPr>
              <w:t>≥</w:t>
            </w:r>
            <w:r w:rsidR="00A36945">
              <w:rPr>
                <w:lang w:val="en-US"/>
              </w:rPr>
              <w:t xml:space="preserve"> </w:t>
            </w:r>
            <w:r w:rsidRPr="00E53A6D">
              <w:rPr>
                <w:lang w:val="en-US"/>
              </w:rPr>
              <w:t xml:space="preserve"> </w:t>
            </w:r>
            <w:r w:rsidR="002E5014" w:rsidRPr="00554D8A">
              <w:rPr>
                <w:rFonts w:cs="Times New Roman"/>
                <w:b/>
                <w:bCs/>
                <w:color w:val="FF0000"/>
              </w:rPr>
              <w:t>Enter</w:t>
            </w:r>
            <w:proofErr w:type="gramEnd"/>
            <w:r w:rsidR="002E5014" w:rsidRPr="00554D8A">
              <w:rPr>
                <w:rFonts w:cs="Times New Roman"/>
                <w:b/>
                <w:bCs/>
                <w:color w:val="FF0000"/>
              </w:rPr>
              <w:t xml:space="preserve">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.</w:t>
            </w:r>
          </w:p>
        </w:tc>
      </w:tr>
    </w:tbl>
    <w:p w14:paraId="6B263C8E" w14:textId="4A09A3DF" w:rsidR="008F6970" w:rsidRPr="001E2D0F" w:rsidRDefault="008F6970" w:rsidP="008F6970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61" w:name="_Toc109837541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32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Spring Constant</w:t>
      </w:r>
      <w:r w:rsidRPr="001E2D0F">
        <w:rPr>
          <w:rFonts w:cs="Times New Roman"/>
          <w:color w:val="auto"/>
          <w:sz w:val="20"/>
          <w:szCs w:val="20"/>
        </w:rPr>
        <w:t xml:space="preserve"> Calculations</w:t>
      </w:r>
      <w:bookmarkEnd w:id="61"/>
    </w:p>
    <w:p w14:paraId="309A9199" w14:textId="16D5AAF1" w:rsidR="00E53A6D" w:rsidRDefault="00E53A6D" w:rsidP="001E2D0F">
      <w:pPr>
        <w:spacing w:after="0" w:line="360" w:lineRule="auto"/>
        <w:jc w:val="center"/>
      </w:pPr>
    </w:p>
    <w:tbl>
      <w:tblPr>
        <w:tblW w:w="7229" w:type="dxa"/>
        <w:tblInd w:w="841" w:type="dxa"/>
        <w:tblCellMar>
          <w:top w:w="85" w:type="dxa"/>
          <w:left w:w="85" w:type="dxa"/>
          <w:bottom w:w="85" w:type="dxa"/>
          <w:right w:w="85" w:type="dxa"/>
        </w:tblCellMar>
        <w:tblLook w:val="0420" w:firstRow="1" w:lastRow="0" w:firstColumn="0" w:lastColumn="0" w:noHBand="0" w:noVBand="1"/>
      </w:tblPr>
      <w:tblGrid>
        <w:gridCol w:w="3544"/>
        <w:gridCol w:w="3685"/>
      </w:tblGrid>
      <w:tr w:rsidR="00E53A6D" w:rsidRPr="00E53A6D" w14:paraId="56A3AF7A" w14:textId="77777777" w:rsidTr="00E53A6D">
        <w:trPr>
          <w:cantSplit/>
        </w:trPr>
        <w:tc>
          <w:tcPr>
            <w:tcW w:w="7229" w:type="dxa"/>
            <w:gridSpan w:val="2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D9E2F3" w:themeFill="accent1" w:themeFillTint="33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68B08322" w14:textId="1C567B4E" w:rsidR="00E53A6D" w:rsidRPr="00E53A6D" w:rsidRDefault="00E53A6D" w:rsidP="00E53A6D">
            <w:pPr>
              <w:spacing w:after="0" w:line="360" w:lineRule="auto"/>
              <w:rPr>
                <w:b/>
                <w:bCs/>
              </w:rPr>
            </w:pPr>
            <w:r w:rsidRPr="00E53A6D">
              <w:rPr>
                <w:b/>
                <w:bCs/>
              </w:rPr>
              <w:t>Spring Maximum Deflection Calculations</w:t>
            </w:r>
          </w:p>
        </w:tc>
      </w:tr>
      <w:tr w:rsidR="00E53A6D" w:rsidRPr="00E53A6D" w14:paraId="3E0FE619" w14:textId="77777777" w:rsidTr="00E53A6D">
        <w:trPr>
          <w:cantSplit/>
        </w:trPr>
        <w:tc>
          <w:tcPr>
            <w:tcW w:w="3544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53894B59" w14:textId="77777777" w:rsidR="00E53A6D" w:rsidRPr="00E53A6D" w:rsidRDefault="00E53A6D" w:rsidP="00E53A6D">
            <w:pPr>
              <w:spacing w:after="0" w:line="360" w:lineRule="auto"/>
              <w:jc w:val="center"/>
            </w:pPr>
            <w:r w:rsidRPr="00E53A6D">
              <w:t xml:space="preserve">MAXIMUM COMPRESSED LENGTH </w:t>
            </w:r>
          </w:p>
        </w:tc>
        <w:tc>
          <w:tcPr>
            <w:tcW w:w="3685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551C69B3" w14:textId="57DC8653" w:rsidR="00E53A6D" w:rsidRPr="00E53A6D" w:rsidRDefault="002E5014" w:rsidP="00E53A6D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E53A6D" w:rsidRPr="00E53A6D" w14:paraId="44E85BAF" w14:textId="77777777" w:rsidTr="00E53A6D">
        <w:trPr>
          <w:cantSplit/>
        </w:trPr>
        <w:tc>
          <w:tcPr>
            <w:tcW w:w="3544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02FB2068" w14:textId="77777777" w:rsidR="00E53A6D" w:rsidRPr="00E53A6D" w:rsidRDefault="00E53A6D" w:rsidP="00E53A6D">
            <w:pPr>
              <w:spacing w:after="0" w:line="360" w:lineRule="auto"/>
              <w:jc w:val="center"/>
            </w:pPr>
            <w:r w:rsidRPr="00E53A6D">
              <w:t>TOTAL LENGTH (FREE LENGTH)</w:t>
            </w:r>
          </w:p>
        </w:tc>
        <w:tc>
          <w:tcPr>
            <w:tcW w:w="3685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7716E8A8" w14:textId="7C7BF837" w:rsidR="00E53A6D" w:rsidRPr="00E53A6D" w:rsidRDefault="002E5014" w:rsidP="00E53A6D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E53A6D" w:rsidRPr="00E53A6D" w14:paraId="2657DCA0" w14:textId="77777777" w:rsidTr="00E53A6D">
        <w:trPr>
          <w:cantSplit/>
        </w:trPr>
        <w:tc>
          <w:tcPr>
            <w:tcW w:w="3544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11233A6" w14:textId="77777777" w:rsidR="00E53A6D" w:rsidRPr="00E53A6D" w:rsidRDefault="00E53A6D" w:rsidP="00E53A6D">
            <w:pPr>
              <w:spacing w:after="0" w:line="360" w:lineRule="auto"/>
              <w:jc w:val="center"/>
            </w:pPr>
            <w:r w:rsidRPr="00E53A6D">
              <w:t>MAXIMUM DEFLECTION</w:t>
            </w:r>
          </w:p>
        </w:tc>
        <w:tc>
          <w:tcPr>
            <w:tcW w:w="3685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5254306F" w14:textId="77777777" w:rsidR="00E53A6D" w:rsidRPr="00E53A6D" w:rsidRDefault="00E53A6D" w:rsidP="00E53A6D">
            <w:pPr>
              <w:spacing w:after="0" w:line="360" w:lineRule="auto"/>
            </w:pPr>
            <w:r w:rsidRPr="00E53A6D">
              <w:rPr>
                <w:lang w:val="en-US"/>
              </w:rPr>
              <w:t xml:space="preserve">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m:t>TOTAL LENGTH -  COMPRESSED LENGTH</m:t>
                  </m:r>
                </m:num>
                <m:den>
                  <m:r>
                    <m:rPr>
                      <m:nor/>
                    </m:rPr>
                    <m:t>TOTAL LENGTH</m:t>
                  </m:r>
                </m:den>
              </m:f>
            </m:oMath>
            <w:r w:rsidRPr="00E53A6D">
              <w:rPr>
                <w:lang w:val="en-US"/>
              </w:rPr>
              <w:t xml:space="preserve"> x 100</w:t>
            </w:r>
          </w:p>
          <w:p w14:paraId="52BC8C1B" w14:textId="61707D38" w:rsidR="00E53A6D" w:rsidRPr="00E53A6D" w:rsidRDefault="002E5014" w:rsidP="00E53A6D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E53A6D" w:rsidRPr="00E53A6D" w14:paraId="06920EDA" w14:textId="77777777" w:rsidTr="00E53A6D">
        <w:trPr>
          <w:cantSplit/>
        </w:trPr>
        <w:tc>
          <w:tcPr>
            <w:tcW w:w="7229" w:type="dxa"/>
            <w:gridSpan w:val="2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3B7A06C" w14:textId="5E70B2CE" w:rsidR="00E53A6D" w:rsidRPr="00E53A6D" w:rsidRDefault="00E53A6D" w:rsidP="00E53A6D">
            <w:pPr>
              <w:spacing w:after="0" w:line="360" w:lineRule="auto"/>
              <w:jc w:val="center"/>
            </w:pPr>
            <w:r w:rsidRPr="00E53A6D">
              <w:rPr>
                <w:lang w:val="en-US"/>
              </w:rPr>
              <w:t xml:space="preserve">Select a Spring with </w:t>
            </w:r>
            <w:r w:rsidR="000937FA">
              <w:rPr>
                <w:lang w:val="en-US"/>
              </w:rPr>
              <w:t xml:space="preserve">an </w:t>
            </w:r>
            <w:r w:rsidRPr="00E53A6D">
              <w:rPr>
                <w:lang w:val="en-US"/>
              </w:rPr>
              <w:t>allowable deflection</w:t>
            </w:r>
            <w:r w:rsidR="002E5014">
              <w:rPr>
                <w:lang w:val="en-US"/>
              </w:rPr>
              <w:t xml:space="preserve"> </w:t>
            </w:r>
            <w:r w:rsidR="002E5014">
              <w:rPr>
                <w:rFonts w:cstheme="minorHAnsi"/>
                <w:lang w:val="en-US"/>
              </w:rPr>
              <w:t>≥</w:t>
            </w:r>
            <w:r w:rsidRPr="00E53A6D">
              <w:rPr>
                <w:lang w:val="en-US"/>
              </w:rPr>
              <w:t xml:space="preserve"> </w:t>
            </w:r>
            <w:r w:rsidR="002E5014"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.</w:t>
            </w:r>
          </w:p>
        </w:tc>
      </w:tr>
    </w:tbl>
    <w:p w14:paraId="75094400" w14:textId="32F8E9B7" w:rsidR="008F6970" w:rsidRPr="001E2D0F" w:rsidRDefault="008F6970" w:rsidP="008F6970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62" w:name="_Toc109837542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33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Spring Maximum Deflection</w:t>
      </w:r>
      <w:r w:rsidRPr="001E2D0F">
        <w:rPr>
          <w:rFonts w:cs="Times New Roman"/>
          <w:color w:val="auto"/>
          <w:sz w:val="20"/>
          <w:szCs w:val="20"/>
        </w:rPr>
        <w:t xml:space="preserve"> Calculations</w:t>
      </w:r>
      <w:bookmarkEnd w:id="62"/>
    </w:p>
    <w:p w14:paraId="1E0BAEAD" w14:textId="6E27560A" w:rsidR="00E53A6D" w:rsidRDefault="00E53A6D" w:rsidP="001E2D0F">
      <w:pPr>
        <w:spacing w:after="0" w:line="360" w:lineRule="auto"/>
        <w:jc w:val="center"/>
      </w:pPr>
    </w:p>
    <w:p w14:paraId="6298A2BC" w14:textId="77777777" w:rsidR="002E5014" w:rsidRDefault="002E5014" w:rsidP="001E2D0F">
      <w:pPr>
        <w:spacing w:after="0" w:line="360" w:lineRule="auto"/>
        <w:jc w:val="center"/>
      </w:pPr>
    </w:p>
    <w:p w14:paraId="6401C499" w14:textId="77777777" w:rsidR="002E5014" w:rsidRDefault="002E5014" w:rsidP="001E2D0F">
      <w:pPr>
        <w:spacing w:after="0" w:line="360" w:lineRule="auto"/>
        <w:jc w:val="center"/>
      </w:pPr>
    </w:p>
    <w:p w14:paraId="55E84DF7" w14:textId="77777777" w:rsidR="002E5014" w:rsidRDefault="002E5014" w:rsidP="001E2D0F">
      <w:pPr>
        <w:spacing w:after="0" w:line="360" w:lineRule="auto"/>
        <w:jc w:val="center"/>
      </w:pPr>
    </w:p>
    <w:p w14:paraId="4C7637C0" w14:textId="77777777" w:rsidR="002E5014" w:rsidRDefault="002E5014" w:rsidP="001E2D0F">
      <w:pPr>
        <w:spacing w:after="0" w:line="360" w:lineRule="auto"/>
        <w:jc w:val="center"/>
      </w:pPr>
    </w:p>
    <w:p w14:paraId="00C0F397" w14:textId="77777777" w:rsidR="002E5014" w:rsidRDefault="002E5014" w:rsidP="001E2D0F">
      <w:pPr>
        <w:spacing w:after="0" w:line="360" w:lineRule="auto"/>
        <w:jc w:val="center"/>
      </w:pPr>
    </w:p>
    <w:p w14:paraId="0CD422FD" w14:textId="77777777" w:rsidR="002E5014" w:rsidRDefault="002E5014" w:rsidP="001E2D0F">
      <w:pPr>
        <w:spacing w:after="0" w:line="360" w:lineRule="auto"/>
        <w:jc w:val="center"/>
      </w:pPr>
    </w:p>
    <w:p w14:paraId="0C4E91E9" w14:textId="77777777" w:rsidR="002E5014" w:rsidRDefault="002E5014" w:rsidP="001E2D0F">
      <w:pPr>
        <w:spacing w:after="0" w:line="360" w:lineRule="auto"/>
        <w:jc w:val="center"/>
      </w:pPr>
    </w:p>
    <w:p w14:paraId="6538A552" w14:textId="77777777" w:rsidR="002E5014" w:rsidRDefault="002E5014" w:rsidP="001E2D0F">
      <w:pPr>
        <w:spacing w:after="0" w:line="360" w:lineRule="auto"/>
        <w:jc w:val="center"/>
      </w:pPr>
    </w:p>
    <w:p w14:paraId="1932A314" w14:textId="77777777" w:rsidR="002E5014" w:rsidRDefault="002E5014" w:rsidP="001E2D0F">
      <w:pPr>
        <w:spacing w:after="0" w:line="360" w:lineRule="auto"/>
        <w:jc w:val="center"/>
      </w:pPr>
    </w:p>
    <w:p w14:paraId="0F952AD7" w14:textId="77777777" w:rsidR="002E5014" w:rsidRDefault="002E5014" w:rsidP="001E2D0F">
      <w:pPr>
        <w:spacing w:after="0" w:line="360" w:lineRule="auto"/>
        <w:jc w:val="center"/>
      </w:pPr>
    </w:p>
    <w:tbl>
      <w:tblPr>
        <w:tblW w:w="7229" w:type="dxa"/>
        <w:tblInd w:w="841" w:type="dxa"/>
        <w:tblCellMar>
          <w:top w:w="85" w:type="dxa"/>
          <w:left w:w="85" w:type="dxa"/>
          <w:bottom w:w="85" w:type="dxa"/>
          <w:right w:w="85" w:type="dxa"/>
        </w:tblCellMar>
        <w:tblLook w:val="0420" w:firstRow="1" w:lastRow="0" w:firstColumn="0" w:lastColumn="0" w:noHBand="0" w:noVBand="1"/>
      </w:tblPr>
      <w:tblGrid>
        <w:gridCol w:w="3544"/>
        <w:gridCol w:w="3685"/>
      </w:tblGrid>
      <w:tr w:rsidR="00E53A6D" w:rsidRPr="00E53A6D" w14:paraId="30C6ACCB" w14:textId="77777777" w:rsidTr="00E53A6D">
        <w:trPr>
          <w:cantSplit/>
        </w:trPr>
        <w:tc>
          <w:tcPr>
            <w:tcW w:w="7229" w:type="dxa"/>
            <w:gridSpan w:val="2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D9E2F3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04FF65" w14:textId="1AE0F2ED" w:rsidR="00E53A6D" w:rsidRPr="00E53A6D" w:rsidRDefault="00E53A6D" w:rsidP="00E53A6D">
            <w:pPr>
              <w:spacing w:after="0" w:line="36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Spring Selection</w:t>
            </w:r>
          </w:p>
        </w:tc>
      </w:tr>
      <w:tr w:rsidR="00E53A6D" w:rsidRPr="00E53A6D" w14:paraId="6863256C" w14:textId="77777777" w:rsidTr="00E53A6D">
        <w:trPr>
          <w:cantSplit/>
        </w:trPr>
        <w:tc>
          <w:tcPr>
            <w:tcW w:w="3544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AF3E5C" w14:textId="77777777" w:rsidR="00E53A6D" w:rsidRPr="00E53A6D" w:rsidRDefault="00E53A6D" w:rsidP="00E53A6D">
            <w:pPr>
              <w:spacing w:after="0" w:line="360" w:lineRule="auto"/>
              <w:jc w:val="center"/>
            </w:pPr>
            <w:r w:rsidRPr="00E53A6D">
              <w:rPr>
                <w:b/>
                <w:bCs/>
                <w:lang w:val="en-US"/>
              </w:rPr>
              <w:t>Free Length, L</w:t>
            </w:r>
          </w:p>
        </w:tc>
        <w:tc>
          <w:tcPr>
            <w:tcW w:w="3685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F8019F" w14:textId="429D94EC" w:rsidR="00E53A6D" w:rsidRPr="00E53A6D" w:rsidRDefault="002E5014" w:rsidP="00E53A6D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E53A6D" w:rsidRPr="00E53A6D" w14:paraId="40515317" w14:textId="77777777" w:rsidTr="00E53A6D">
        <w:trPr>
          <w:cantSplit/>
        </w:trPr>
        <w:tc>
          <w:tcPr>
            <w:tcW w:w="3544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9F9965" w14:textId="77777777" w:rsidR="00E53A6D" w:rsidRPr="00E53A6D" w:rsidRDefault="00E53A6D" w:rsidP="00E53A6D">
            <w:pPr>
              <w:spacing w:after="0" w:line="360" w:lineRule="auto"/>
              <w:jc w:val="center"/>
            </w:pPr>
            <w:r w:rsidRPr="00E53A6D">
              <w:rPr>
                <w:b/>
                <w:bCs/>
                <w:lang w:val="en-US"/>
              </w:rPr>
              <w:t>Spring Constant, N/mm</w:t>
            </w:r>
          </w:p>
        </w:tc>
        <w:tc>
          <w:tcPr>
            <w:tcW w:w="3685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CC8685" w14:textId="33EDA6A7" w:rsidR="00E53A6D" w:rsidRPr="00E53A6D" w:rsidRDefault="00E53A6D" w:rsidP="00E53A6D">
            <w:pPr>
              <w:spacing w:after="0" w:line="360" w:lineRule="auto"/>
            </w:pPr>
            <w:r w:rsidRPr="00E53A6D">
              <w:rPr>
                <w:b/>
                <w:bCs/>
              </w:rPr>
              <w:t xml:space="preserve">≥ </w:t>
            </w:r>
            <w:r w:rsidR="002E5014"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E53A6D" w:rsidRPr="00E53A6D" w14:paraId="77892B7C" w14:textId="77777777" w:rsidTr="00E53A6D">
        <w:trPr>
          <w:cantSplit/>
        </w:trPr>
        <w:tc>
          <w:tcPr>
            <w:tcW w:w="3544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ED6ABB" w14:textId="77777777" w:rsidR="00E53A6D" w:rsidRPr="00E53A6D" w:rsidRDefault="00E53A6D" w:rsidP="00E53A6D">
            <w:pPr>
              <w:spacing w:after="0" w:line="360" w:lineRule="auto"/>
              <w:jc w:val="center"/>
            </w:pPr>
            <w:r w:rsidRPr="00E53A6D">
              <w:rPr>
                <w:b/>
                <w:bCs/>
                <w:lang w:val="en-US"/>
              </w:rPr>
              <w:t>Maximum Allowable Deflection (% of Free Length)</w:t>
            </w:r>
          </w:p>
        </w:tc>
        <w:tc>
          <w:tcPr>
            <w:tcW w:w="3685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244573" w14:textId="292B6FB4" w:rsidR="00E53A6D" w:rsidRPr="00E53A6D" w:rsidRDefault="00E53A6D" w:rsidP="00E53A6D">
            <w:pPr>
              <w:spacing w:after="0" w:line="360" w:lineRule="auto"/>
            </w:pPr>
            <w:r w:rsidRPr="00E53A6D">
              <w:rPr>
                <w:b/>
                <w:bCs/>
                <w:lang w:val="en-US"/>
              </w:rPr>
              <w:t xml:space="preserve">≥ </w:t>
            </w:r>
            <w:r w:rsidR="002E5014"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E53A6D" w:rsidRPr="00E53A6D" w14:paraId="64A3A9BC" w14:textId="77777777" w:rsidTr="00E53A6D">
        <w:trPr>
          <w:cantSplit/>
        </w:trPr>
        <w:tc>
          <w:tcPr>
            <w:tcW w:w="3544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5624AA" w14:textId="77777777" w:rsidR="00E53A6D" w:rsidRPr="00E53A6D" w:rsidRDefault="00E53A6D" w:rsidP="00E53A6D">
            <w:pPr>
              <w:spacing w:after="0" w:line="360" w:lineRule="auto"/>
              <w:jc w:val="center"/>
            </w:pPr>
            <w:r w:rsidRPr="00E53A6D">
              <w:rPr>
                <w:lang w:val="en-US"/>
              </w:rPr>
              <w:t>Inner Diameter, Di</w:t>
            </w:r>
          </w:p>
        </w:tc>
        <w:tc>
          <w:tcPr>
            <w:tcW w:w="3685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C967E5" w14:textId="14C1B011" w:rsidR="00E53A6D" w:rsidRPr="00E53A6D" w:rsidRDefault="002E5014" w:rsidP="00E53A6D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E53A6D" w:rsidRPr="00E53A6D" w14:paraId="0693CF16" w14:textId="77777777" w:rsidTr="00E53A6D">
        <w:trPr>
          <w:cantSplit/>
        </w:trPr>
        <w:tc>
          <w:tcPr>
            <w:tcW w:w="3544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B38090" w14:textId="77777777" w:rsidR="00E53A6D" w:rsidRPr="00E53A6D" w:rsidRDefault="00E53A6D" w:rsidP="00E53A6D">
            <w:pPr>
              <w:spacing w:after="0" w:line="360" w:lineRule="auto"/>
              <w:jc w:val="center"/>
            </w:pPr>
            <w:r w:rsidRPr="00E53A6D">
              <w:rPr>
                <w:lang w:val="en-US"/>
              </w:rPr>
              <w:t>Outer Diameter, Do</w:t>
            </w:r>
          </w:p>
        </w:tc>
        <w:tc>
          <w:tcPr>
            <w:tcW w:w="3685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580A67" w14:textId="5231B29F" w:rsidR="00E53A6D" w:rsidRPr="00E53A6D" w:rsidRDefault="002E5014" w:rsidP="00E53A6D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  <w:tr w:rsidR="00E53A6D" w:rsidRPr="00E53A6D" w14:paraId="319EB416" w14:textId="77777777" w:rsidTr="00E53A6D">
        <w:trPr>
          <w:cantSplit/>
        </w:trPr>
        <w:tc>
          <w:tcPr>
            <w:tcW w:w="3544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7C4546" w14:textId="77777777" w:rsidR="00E53A6D" w:rsidRPr="00E53A6D" w:rsidRDefault="00E53A6D" w:rsidP="00E53A6D">
            <w:pPr>
              <w:spacing w:after="0" w:line="360" w:lineRule="auto"/>
              <w:jc w:val="center"/>
            </w:pPr>
            <w:r w:rsidRPr="00E53A6D">
              <w:rPr>
                <w:lang w:val="en-US"/>
              </w:rPr>
              <w:t>Spring Constant, N/mm</w:t>
            </w:r>
          </w:p>
        </w:tc>
        <w:tc>
          <w:tcPr>
            <w:tcW w:w="3685" w:type="dxa"/>
            <w:tcBorders>
              <w:top w:val="single" w:sz="8" w:space="0" w:color="32363F"/>
              <w:left w:val="single" w:sz="8" w:space="0" w:color="32363F"/>
              <w:bottom w:val="single" w:sz="8" w:space="0" w:color="32363F"/>
              <w:right w:val="single" w:sz="8" w:space="0" w:color="32363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7A8DCD" w14:textId="713A391D" w:rsidR="00E53A6D" w:rsidRPr="00E53A6D" w:rsidRDefault="002E5014" w:rsidP="00E53A6D">
            <w:pPr>
              <w:spacing w:after="0" w:line="360" w:lineRule="auto"/>
            </w:pPr>
            <w:r w:rsidRPr="00554D8A">
              <w:rPr>
                <w:rFonts w:cs="Times New Roman"/>
                <w:b/>
                <w:bCs/>
                <w:color w:val="FF0000"/>
              </w:rPr>
              <w:t xml:space="preserve">Enter Design </w:t>
            </w:r>
            <w:r w:rsidR="003638CA">
              <w:rPr>
                <w:rFonts w:cs="Times New Roman"/>
                <w:b/>
                <w:bCs/>
                <w:color w:val="FF0000"/>
              </w:rPr>
              <w:t>Calculations</w:t>
            </w:r>
          </w:p>
        </w:tc>
      </w:tr>
    </w:tbl>
    <w:p w14:paraId="0BA6D2BF" w14:textId="33396C79" w:rsidR="008F6970" w:rsidRPr="001E2D0F" w:rsidRDefault="008F6970" w:rsidP="008F6970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63" w:name="_Toc109837543"/>
      <w:r w:rsidRPr="001E2D0F">
        <w:rPr>
          <w:rFonts w:cs="Times New Roman"/>
          <w:color w:val="auto"/>
          <w:sz w:val="20"/>
          <w:szCs w:val="20"/>
        </w:rPr>
        <w:t xml:space="preserve">Tabl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Tabl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34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Stripper Spring Specifications</w:t>
      </w:r>
      <w:bookmarkEnd w:id="63"/>
    </w:p>
    <w:p w14:paraId="761C9CB7" w14:textId="5E32E06B" w:rsidR="00E53A6D" w:rsidRDefault="00E53A6D" w:rsidP="001E2D0F">
      <w:pPr>
        <w:spacing w:after="0" w:line="360" w:lineRule="auto"/>
        <w:jc w:val="center"/>
      </w:pPr>
    </w:p>
    <w:p w14:paraId="66DCAB3F" w14:textId="6BE60B6D" w:rsidR="00E53A6D" w:rsidRPr="001E2D0F" w:rsidRDefault="00E53A6D" w:rsidP="00E53A6D">
      <w:pPr>
        <w:spacing w:after="0" w:line="360" w:lineRule="auto"/>
      </w:pPr>
      <w:r w:rsidRPr="001E2D0F">
        <w:t xml:space="preserve">The </w:t>
      </w:r>
      <w:r w:rsidR="000937FA">
        <w:t>stripper plate's 3D design, the die spring, and the shoulder bolt using Catia V5 are</w:t>
      </w:r>
      <w:r w:rsidRPr="001E2D0F">
        <w:t xml:space="preserve"> shown below.</w:t>
      </w:r>
    </w:p>
    <w:p w14:paraId="60D85909" w14:textId="44249108" w:rsidR="00E53A6D" w:rsidRDefault="00E53A6D" w:rsidP="001E2D0F">
      <w:pPr>
        <w:spacing w:after="0" w:line="360" w:lineRule="auto"/>
        <w:jc w:val="center"/>
      </w:pPr>
    </w:p>
    <w:p w14:paraId="7F93BA37" w14:textId="4956FA4D" w:rsidR="00A53E0B" w:rsidRDefault="00554D8A" w:rsidP="001E2D0F">
      <w:pPr>
        <w:spacing w:after="0" w:line="360" w:lineRule="auto"/>
        <w:jc w:val="center"/>
      </w:pPr>
      <w:r w:rsidRPr="00507E32">
        <w:rPr>
          <w:rFonts w:cs="Times New Roman"/>
          <w:noProof/>
        </w:rPr>
        <mc:AlternateContent>
          <mc:Choice Requires="wps">
            <w:drawing>
              <wp:inline distT="0" distB="0" distL="0" distR="0" wp14:anchorId="28CD2ED8" wp14:editId="3F6E8E88">
                <wp:extent cx="3657600" cy="2743200"/>
                <wp:effectExtent l="0" t="0" r="19050" b="19050"/>
                <wp:docPr id="8191276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D96EBA" w14:textId="64CBCDA5" w:rsidR="00F54610" w:rsidRDefault="00F54610" w:rsidP="00F54610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Insert the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Image of Stripper Plate, Stripper Springs, and Shoulder Bolt</w:t>
                            </w:r>
                          </w:p>
                          <w:p w14:paraId="15B47728" w14:textId="5E9FF6D0" w:rsidR="00554D8A" w:rsidRPr="00D57F63" w:rsidRDefault="00F54610" w:rsidP="00F54610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(Refer to Sample Report for Reference)</w:t>
                            </w: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8CD2ED8" id="_x0000_s1051" type="#_x0000_t202" style="width:4in;height:3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">
                <v:textbox>
                  <w:txbxContent>
                    <w:p w14:paraId="40D96EBA" w14:textId="64CBCDA5" w:rsidR="00F54610" w:rsidRDefault="00F54610" w:rsidP="00F54610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Insert the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Image of 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Stripper Plate, Stripper Springs, and Shoulder Bolt</w:t>
                      </w:r>
                    </w:p>
                    <w:p w14:paraId="15B47728" w14:textId="5E9FF6D0" w:rsidR="00554D8A" w:rsidRPr="00D57F63" w:rsidRDefault="00F54610" w:rsidP="00F54610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(Refer to Sample Report for Reference)</w:t>
                      </w: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900671" w14:textId="6C3A74B0" w:rsidR="00B712E5" w:rsidRPr="001E2D0F" w:rsidRDefault="00B712E5" w:rsidP="00B712E5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64" w:name="_Toc109837572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29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Stripper Plate, Stripper Springs</w:t>
      </w:r>
      <w:r w:rsidR="000937FA">
        <w:rPr>
          <w:rFonts w:cs="Times New Roman"/>
          <w:color w:val="auto"/>
          <w:sz w:val="20"/>
          <w:szCs w:val="20"/>
        </w:rPr>
        <w:t>,</w:t>
      </w:r>
      <w:r>
        <w:rPr>
          <w:rFonts w:cs="Times New Roman"/>
          <w:color w:val="auto"/>
          <w:sz w:val="20"/>
          <w:szCs w:val="20"/>
        </w:rPr>
        <w:t xml:space="preserve"> and Shoulder Bolt</w:t>
      </w:r>
      <w:bookmarkEnd w:id="64"/>
    </w:p>
    <w:p w14:paraId="397C09C8" w14:textId="77777777" w:rsidR="00B712E5" w:rsidRDefault="00B712E5" w:rsidP="001E2D0F">
      <w:pPr>
        <w:spacing w:after="0" w:line="360" w:lineRule="auto"/>
        <w:jc w:val="center"/>
      </w:pPr>
    </w:p>
    <w:p w14:paraId="0812AB1C" w14:textId="6C13F27C" w:rsidR="004B2845" w:rsidRPr="004B2845" w:rsidRDefault="004B2845" w:rsidP="00F22C3C">
      <w:pPr>
        <w:pStyle w:val="Heading3"/>
      </w:pPr>
      <w:r>
        <w:lastRenderedPageBreak/>
        <w:t>Punch Holder</w:t>
      </w:r>
    </w:p>
    <w:p w14:paraId="2ACE9CCD" w14:textId="2421FAE5" w:rsidR="00D3167B" w:rsidRDefault="004B2845" w:rsidP="004B2845">
      <w:pPr>
        <w:spacing w:after="0" w:line="360" w:lineRule="auto"/>
      </w:pPr>
      <w:r>
        <w:t xml:space="preserve">The </w:t>
      </w:r>
      <w:r w:rsidRPr="004B2845">
        <w:t>Function of the Punch Holder</w:t>
      </w:r>
      <w:r>
        <w:t xml:space="preserve"> is to </w:t>
      </w:r>
      <w:r w:rsidRPr="004B2845">
        <w:t xml:space="preserve">Hold </w:t>
      </w:r>
      <w:r>
        <w:t xml:space="preserve">and </w:t>
      </w:r>
      <w:r w:rsidRPr="004B2845">
        <w:t>Accurately Position the Punch</w:t>
      </w:r>
      <w:r>
        <w:t>.</w:t>
      </w:r>
    </w:p>
    <w:p w14:paraId="7211D8C5" w14:textId="7577B3E1" w:rsidR="004B2845" w:rsidRPr="001E2D0F" w:rsidRDefault="004B2845" w:rsidP="004B2845">
      <w:pPr>
        <w:spacing w:after="0" w:line="360" w:lineRule="auto"/>
      </w:pPr>
      <w:r w:rsidRPr="001E2D0F">
        <w:t xml:space="preserve">The 3D design of </w:t>
      </w:r>
      <w:r>
        <w:t>the Punch Holder</w:t>
      </w:r>
      <w:r w:rsidRPr="001E2D0F">
        <w:t xml:space="preserve"> using Catia V5 is shown below.</w:t>
      </w:r>
    </w:p>
    <w:p w14:paraId="46A2E401" w14:textId="77777777" w:rsidR="004B2845" w:rsidRDefault="004B2845" w:rsidP="004B2845">
      <w:pPr>
        <w:spacing w:after="0" w:line="360" w:lineRule="auto"/>
      </w:pPr>
    </w:p>
    <w:p w14:paraId="793A0909" w14:textId="34D2E6FB" w:rsidR="00D3167B" w:rsidRDefault="00554D8A" w:rsidP="001E2D0F">
      <w:pPr>
        <w:spacing w:after="0" w:line="360" w:lineRule="auto"/>
        <w:jc w:val="center"/>
      </w:pPr>
      <w:r w:rsidRPr="00507E32">
        <w:rPr>
          <w:rFonts w:cs="Times New Roman"/>
          <w:noProof/>
        </w:rPr>
        <mc:AlternateContent>
          <mc:Choice Requires="wps">
            <w:drawing>
              <wp:inline distT="0" distB="0" distL="0" distR="0" wp14:anchorId="19F40C12" wp14:editId="3CFAB264">
                <wp:extent cx="3657600" cy="2743200"/>
                <wp:effectExtent l="0" t="0" r="19050" b="19050"/>
                <wp:docPr id="14653886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05E612" w14:textId="4FC2A2AA" w:rsidR="00F54610" w:rsidRDefault="00F54610" w:rsidP="00F54610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Insert the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Image of Punch Holder</w:t>
                            </w:r>
                          </w:p>
                          <w:p w14:paraId="3DDC12C4" w14:textId="538634AF" w:rsidR="00554D8A" w:rsidRPr="00D57F63" w:rsidRDefault="00F54610" w:rsidP="00F54610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(Refer to Sample Report for Reference)</w:t>
                            </w: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9F40C12" id="_x0000_s1052" type="#_x0000_t202" style="width:4in;height:3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">
                <v:textbox>
                  <w:txbxContent>
                    <w:p w14:paraId="1905E612" w14:textId="4FC2A2AA" w:rsidR="00F54610" w:rsidRDefault="00F54610" w:rsidP="00F54610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Insert the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Image of 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Punch Holder</w:t>
                      </w:r>
                    </w:p>
                    <w:p w14:paraId="3DDC12C4" w14:textId="538634AF" w:rsidR="00554D8A" w:rsidRPr="00D57F63" w:rsidRDefault="00F54610" w:rsidP="00F54610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(Refer to Sample Report for Reference)</w:t>
                      </w: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DA4E4AE" w14:textId="4BDD88E8" w:rsidR="00B712E5" w:rsidRPr="001E2D0F" w:rsidRDefault="00B712E5" w:rsidP="00B712E5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65" w:name="_Toc109837573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30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Punch Holder</w:t>
      </w:r>
      <w:bookmarkEnd w:id="65"/>
    </w:p>
    <w:p w14:paraId="63F3DE52" w14:textId="77777777" w:rsidR="00B712E5" w:rsidRDefault="00B712E5" w:rsidP="001E2D0F">
      <w:pPr>
        <w:spacing w:after="0" w:line="360" w:lineRule="auto"/>
        <w:jc w:val="center"/>
      </w:pPr>
    </w:p>
    <w:p w14:paraId="0E4CB8B5" w14:textId="5C321F69" w:rsidR="00AC43DC" w:rsidRPr="00AC43DC" w:rsidRDefault="00AC43DC" w:rsidP="00F22C3C">
      <w:pPr>
        <w:pStyle w:val="Heading3"/>
      </w:pPr>
      <w:r w:rsidRPr="00AC43DC">
        <w:lastRenderedPageBreak/>
        <w:t xml:space="preserve">Punch </w:t>
      </w:r>
      <w:r>
        <w:t>Back Plate</w:t>
      </w:r>
    </w:p>
    <w:p w14:paraId="4B18B7B7" w14:textId="267E3ECA" w:rsidR="00AC43DC" w:rsidRDefault="00AC43DC" w:rsidP="00AC43DC">
      <w:pPr>
        <w:spacing w:after="0" w:line="360" w:lineRule="auto"/>
      </w:pPr>
      <w:r>
        <w:t xml:space="preserve">The </w:t>
      </w:r>
      <w:r w:rsidRPr="00AC43DC">
        <w:t>Function of the Punch Back Plate</w:t>
      </w:r>
      <w:r>
        <w:t xml:space="preserve"> is to </w:t>
      </w:r>
      <w:r w:rsidRPr="00AC43DC">
        <w:t xml:space="preserve">Absorb the </w:t>
      </w:r>
      <w:r w:rsidR="000937FA">
        <w:t>F</w:t>
      </w:r>
      <w:r w:rsidRPr="00AC43DC">
        <w:t>orce coming from the Punch</w:t>
      </w:r>
      <w:r>
        <w:t>.</w:t>
      </w:r>
    </w:p>
    <w:p w14:paraId="22D727CE" w14:textId="713DDBD8" w:rsidR="00AC43DC" w:rsidRPr="001E2D0F" w:rsidRDefault="00AC43DC" w:rsidP="00AC43DC">
      <w:pPr>
        <w:spacing w:after="0" w:line="360" w:lineRule="auto"/>
      </w:pPr>
      <w:r w:rsidRPr="001E2D0F">
        <w:t xml:space="preserve">The 3D design of </w:t>
      </w:r>
      <w:r>
        <w:t>the Punch Back Plate</w:t>
      </w:r>
      <w:r w:rsidRPr="001E2D0F">
        <w:t xml:space="preserve"> using Catia V5 is shown below.</w:t>
      </w:r>
    </w:p>
    <w:p w14:paraId="662E8CA9" w14:textId="3C2D8273" w:rsidR="00AC43DC" w:rsidRDefault="00554D8A" w:rsidP="00AC43DC">
      <w:pPr>
        <w:spacing w:after="0" w:line="360" w:lineRule="auto"/>
        <w:jc w:val="center"/>
      </w:pPr>
      <w:r w:rsidRPr="00507E32">
        <w:rPr>
          <w:rFonts w:cs="Times New Roman"/>
          <w:noProof/>
        </w:rPr>
        <mc:AlternateContent>
          <mc:Choice Requires="wps">
            <w:drawing>
              <wp:inline distT="0" distB="0" distL="0" distR="0" wp14:anchorId="38F23AA3" wp14:editId="5D5D4186">
                <wp:extent cx="3657600" cy="2743200"/>
                <wp:effectExtent l="0" t="0" r="19050" b="19050"/>
                <wp:docPr id="4139739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126D2C" w14:textId="77777777" w:rsidR="00F54610" w:rsidRDefault="00F54610" w:rsidP="00F54610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Insert the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Image of Punch Back Plate</w:t>
                            </w:r>
                          </w:p>
                          <w:p w14:paraId="2FC183C0" w14:textId="56F2FEC2" w:rsidR="00554D8A" w:rsidRPr="00D57F63" w:rsidRDefault="00F54610" w:rsidP="00F54610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(Refer to Sample Report for Reference)</w:t>
                            </w: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8F23AA3" id="_x0000_s1053" type="#_x0000_t202" style="width:4in;height:3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">
                <v:textbox>
                  <w:txbxContent>
                    <w:p w14:paraId="4D126D2C" w14:textId="77777777" w:rsidR="00F54610" w:rsidRDefault="00F54610" w:rsidP="00F54610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Insert the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Image of 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Punch Back Plate</w:t>
                      </w:r>
                    </w:p>
                    <w:p w14:paraId="2FC183C0" w14:textId="56F2FEC2" w:rsidR="00554D8A" w:rsidRPr="00D57F63" w:rsidRDefault="00F54610" w:rsidP="00F54610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(Refer to Sample Report for Reference)</w:t>
                      </w: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6036244" w14:textId="7E91E50A" w:rsidR="00B712E5" w:rsidRPr="001E2D0F" w:rsidRDefault="00B712E5" w:rsidP="00B712E5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66" w:name="_Toc109837574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31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Punch Back Plate</w:t>
      </w:r>
      <w:bookmarkEnd w:id="66"/>
    </w:p>
    <w:p w14:paraId="2010225F" w14:textId="77777777" w:rsidR="00B712E5" w:rsidRDefault="00B712E5" w:rsidP="00AC43DC">
      <w:pPr>
        <w:spacing w:after="0" w:line="360" w:lineRule="auto"/>
        <w:jc w:val="center"/>
      </w:pPr>
    </w:p>
    <w:p w14:paraId="75B34D70" w14:textId="4F652E74" w:rsidR="00AC43DC" w:rsidRPr="00AC43DC" w:rsidRDefault="000F1196" w:rsidP="00F22C3C">
      <w:pPr>
        <w:pStyle w:val="Heading3"/>
      </w:pPr>
      <w:r>
        <w:lastRenderedPageBreak/>
        <w:t>Top Plate</w:t>
      </w:r>
    </w:p>
    <w:p w14:paraId="3963FF04" w14:textId="2E29A97D" w:rsidR="006C374C" w:rsidRPr="006C374C" w:rsidRDefault="006C374C" w:rsidP="006C374C">
      <w:pPr>
        <w:spacing w:after="0" w:line="360" w:lineRule="auto"/>
      </w:pPr>
      <w:r>
        <w:t xml:space="preserve">The </w:t>
      </w:r>
      <w:r w:rsidRPr="006C374C">
        <w:t>Function of the Top Plate</w:t>
      </w:r>
      <w:r>
        <w:t xml:space="preserve"> is listed below</w:t>
      </w:r>
    </w:p>
    <w:p w14:paraId="4C3B2162" w14:textId="77777777" w:rsidR="006C374C" w:rsidRPr="006C374C" w:rsidRDefault="006C374C" w:rsidP="00B24257">
      <w:pPr>
        <w:pStyle w:val="ListParagraph"/>
        <w:numPr>
          <w:ilvl w:val="0"/>
          <w:numId w:val="7"/>
        </w:numPr>
        <w:spacing w:after="0" w:line="360" w:lineRule="auto"/>
      </w:pPr>
      <w:r w:rsidRPr="006C374C">
        <w:t>Holds all the parts of the Punch Assembly.</w:t>
      </w:r>
    </w:p>
    <w:p w14:paraId="137C79C8" w14:textId="77777777" w:rsidR="006C374C" w:rsidRPr="006C374C" w:rsidRDefault="006C374C" w:rsidP="00B24257">
      <w:pPr>
        <w:pStyle w:val="ListParagraph"/>
        <w:numPr>
          <w:ilvl w:val="0"/>
          <w:numId w:val="7"/>
        </w:numPr>
        <w:spacing w:after="0" w:line="360" w:lineRule="auto"/>
      </w:pPr>
      <w:r w:rsidRPr="006C374C">
        <w:t>Absorbs the Force coming from the Punch and the Punch Back Plate.</w:t>
      </w:r>
    </w:p>
    <w:p w14:paraId="2958A495" w14:textId="77777777" w:rsidR="006C374C" w:rsidRPr="006C374C" w:rsidRDefault="006C374C" w:rsidP="00B24257">
      <w:pPr>
        <w:pStyle w:val="ListParagraph"/>
        <w:numPr>
          <w:ilvl w:val="0"/>
          <w:numId w:val="7"/>
        </w:numPr>
        <w:spacing w:after="0" w:line="360" w:lineRule="auto"/>
      </w:pPr>
      <w:r w:rsidRPr="006C374C">
        <w:t>Used to Fasten the Punch Assembly to Press Slide / Adaptor Plate using U-Slots</w:t>
      </w:r>
    </w:p>
    <w:p w14:paraId="12ACC669" w14:textId="316F6855" w:rsidR="00AC43DC" w:rsidRDefault="006C374C" w:rsidP="00B24257">
      <w:pPr>
        <w:pStyle w:val="ListParagraph"/>
        <w:numPr>
          <w:ilvl w:val="0"/>
          <w:numId w:val="7"/>
        </w:numPr>
        <w:spacing w:after="0" w:line="360" w:lineRule="auto"/>
      </w:pPr>
      <w:r w:rsidRPr="006C374C">
        <w:t xml:space="preserve">Has Provision to </w:t>
      </w:r>
      <w:r w:rsidR="000937FA">
        <w:t>m</w:t>
      </w:r>
      <w:r w:rsidRPr="006C374C">
        <w:t>ount the Guide Bushes.</w:t>
      </w:r>
    </w:p>
    <w:p w14:paraId="634E5192" w14:textId="54E9E102" w:rsidR="006C374C" w:rsidRDefault="006C374C" w:rsidP="006C374C">
      <w:pPr>
        <w:spacing w:after="0" w:line="360" w:lineRule="auto"/>
      </w:pPr>
    </w:p>
    <w:p w14:paraId="1C459592" w14:textId="21E027DD" w:rsidR="006C374C" w:rsidRPr="001E2D0F" w:rsidRDefault="006C374C" w:rsidP="006C374C">
      <w:pPr>
        <w:spacing w:after="0" w:line="360" w:lineRule="auto"/>
      </w:pPr>
      <w:r w:rsidRPr="001E2D0F">
        <w:t xml:space="preserve">The 3D design of </w:t>
      </w:r>
      <w:r>
        <w:t>the Top Plate</w:t>
      </w:r>
      <w:r w:rsidRPr="001E2D0F">
        <w:t xml:space="preserve"> using Catia V5 is shown below.</w:t>
      </w:r>
    </w:p>
    <w:p w14:paraId="2B69FE17" w14:textId="77777777" w:rsidR="006C374C" w:rsidRDefault="006C374C" w:rsidP="006C374C">
      <w:pPr>
        <w:spacing w:after="0" w:line="360" w:lineRule="auto"/>
      </w:pPr>
    </w:p>
    <w:p w14:paraId="218DEE3B" w14:textId="06249CF3" w:rsidR="00AC43DC" w:rsidRDefault="00554D8A" w:rsidP="00AC43DC">
      <w:pPr>
        <w:spacing w:after="0" w:line="360" w:lineRule="auto"/>
        <w:jc w:val="center"/>
      </w:pPr>
      <w:r w:rsidRPr="00507E32">
        <w:rPr>
          <w:rFonts w:cs="Times New Roman"/>
          <w:noProof/>
        </w:rPr>
        <mc:AlternateContent>
          <mc:Choice Requires="wps">
            <w:drawing>
              <wp:inline distT="0" distB="0" distL="0" distR="0" wp14:anchorId="45A5C329" wp14:editId="06F80514">
                <wp:extent cx="3657600" cy="2743200"/>
                <wp:effectExtent l="0" t="0" r="19050" b="19050"/>
                <wp:docPr id="12197367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A3B25" w14:textId="206C6EED" w:rsidR="00F54610" w:rsidRDefault="00F54610" w:rsidP="00F54610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Insert the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Image of Top Plate</w:t>
                            </w:r>
                          </w:p>
                          <w:p w14:paraId="264BD914" w14:textId="6BCA8611" w:rsidR="00F54610" w:rsidRPr="00D57F63" w:rsidRDefault="00F54610" w:rsidP="00F54610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(Refer to Sample Report for Reference)</w:t>
                            </w: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6AFCB80E" w14:textId="43244725" w:rsidR="00554D8A" w:rsidRPr="00D57F63" w:rsidRDefault="00554D8A" w:rsidP="00554D8A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5A5C329" id="_x0000_s1054" type="#_x0000_t202" style="width:4in;height:3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">
                <v:textbox>
                  <w:txbxContent>
                    <w:p w14:paraId="61CA3B25" w14:textId="206C6EED" w:rsidR="00F54610" w:rsidRDefault="00F54610" w:rsidP="00F54610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Insert the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Image of 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Top Plate</w:t>
                      </w:r>
                    </w:p>
                    <w:p w14:paraId="264BD914" w14:textId="6BCA8611" w:rsidR="00F54610" w:rsidRPr="00D57F63" w:rsidRDefault="00F54610" w:rsidP="00F54610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(Refer to Sample Report for Reference)</w:t>
                      </w: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</w:t>
                      </w:r>
                    </w:p>
                    <w:p w14:paraId="6AFCB80E" w14:textId="43244725" w:rsidR="00554D8A" w:rsidRPr="00D57F63" w:rsidRDefault="00554D8A" w:rsidP="00554D8A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BA33326" w14:textId="598AF606" w:rsidR="00B712E5" w:rsidRPr="001E2D0F" w:rsidRDefault="00B712E5" w:rsidP="00B712E5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67" w:name="_Toc109837575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32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Top Plate</w:t>
      </w:r>
      <w:bookmarkEnd w:id="67"/>
    </w:p>
    <w:p w14:paraId="5896C8D3" w14:textId="77777777" w:rsidR="00B712E5" w:rsidRDefault="00B712E5" w:rsidP="00AC43DC">
      <w:pPr>
        <w:spacing w:after="0" w:line="360" w:lineRule="auto"/>
        <w:jc w:val="center"/>
      </w:pPr>
    </w:p>
    <w:p w14:paraId="2522795D" w14:textId="030815F7" w:rsidR="00AC43DC" w:rsidRPr="00AC43DC" w:rsidRDefault="000F1196" w:rsidP="00F22C3C">
      <w:pPr>
        <w:pStyle w:val="Heading3"/>
      </w:pPr>
      <w:r>
        <w:lastRenderedPageBreak/>
        <w:t>Guide Bush</w:t>
      </w:r>
    </w:p>
    <w:p w14:paraId="7B0B238E" w14:textId="4C471801" w:rsidR="006C374C" w:rsidRPr="001E2D0F" w:rsidRDefault="006C374C" w:rsidP="006C374C">
      <w:pPr>
        <w:spacing w:after="0" w:line="360" w:lineRule="auto"/>
      </w:pPr>
      <w:r w:rsidRPr="001E2D0F">
        <w:t>Guide pillars and guide bushes are used to locate the die a</w:t>
      </w:r>
      <w:r w:rsidR="003638CA">
        <w:t>nd punch assemblies</w:t>
      </w:r>
      <w:r w:rsidRPr="001E2D0F">
        <w:t>.</w:t>
      </w:r>
    </w:p>
    <w:p w14:paraId="7CCFF35F" w14:textId="2507A728" w:rsidR="006C374C" w:rsidRPr="001E2D0F" w:rsidRDefault="006C374C" w:rsidP="006C374C">
      <w:pPr>
        <w:spacing w:after="0" w:line="360" w:lineRule="auto"/>
      </w:pPr>
      <w:r w:rsidRPr="001E2D0F">
        <w:t xml:space="preserve">The 3D design of </w:t>
      </w:r>
      <w:r>
        <w:t>the Guide bush</w:t>
      </w:r>
      <w:r w:rsidRPr="001E2D0F">
        <w:t xml:space="preserve"> using Catia V5 is shown below.</w:t>
      </w:r>
    </w:p>
    <w:p w14:paraId="3A6C380A" w14:textId="77777777" w:rsidR="00AC43DC" w:rsidRDefault="00AC43DC" w:rsidP="00AC43DC">
      <w:pPr>
        <w:spacing w:after="0" w:line="360" w:lineRule="auto"/>
        <w:jc w:val="center"/>
      </w:pPr>
    </w:p>
    <w:p w14:paraId="32CEE2CC" w14:textId="4049DD72" w:rsidR="00AC43DC" w:rsidRDefault="00554D8A" w:rsidP="00AC43DC">
      <w:pPr>
        <w:spacing w:after="0" w:line="360" w:lineRule="auto"/>
        <w:jc w:val="center"/>
      </w:pPr>
      <w:r w:rsidRPr="00507E32">
        <w:rPr>
          <w:rFonts w:cs="Times New Roman"/>
          <w:noProof/>
        </w:rPr>
        <mc:AlternateContent>
          <mc:Choice Requires="wps">
            <w:drawing>
              <wp:inline distT="0" distB="0" distL="0" distR="0" wp14:anchorId="6CC12A3D" wp14:editId="1DF8ED49">
                <wp:extent cx="3657600" cy="2743200"/>
                <wp:effectExtent l="0" t="0" r="19050" b="19050"/>
                <wp:docPr id="13344449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C4BB26" w14:textId="247D5C07" w:rsidR="002B22E3" w:rsidRDefault="002B22E3" w:rsidP="002B22E3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Insert the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Image of Guide Bush</w:t>
                            </w:r>
                          </w:p>
                          <w:p w14:paraId="181BFE3B" w14:textId="0C77D246" w:rsidR="00554D8A" w:rsidRPr="00D57F63" w:rsidRDefault="002B22E3" w:rsidP="002B22E3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(Refer to Sample Report for Reference)</w:t>
                            </w: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CC12A3D" id="_x0000_s1055" type="#_x0000_t202" style="width:4in;height:3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">
                <v:textbox>
                  <w:txbxContent>
                    <w:p w14:paraId="1AC4BB26" w14:textId="247D5C07" w:rsidR="002B22E3" w:rsidRDefault="002B22E3" w:rsidP="002B22E3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Insert the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Image of 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Guide Bush</w:t>
                      </w:r>
                    </w:p>
                    <w:p w14:paraId="181BFE3B" w14:textId="0C77D246" w:rsidR="00554D8A" w:rsidRPr="00D57F63" w:rsidRDefault="002B22E3" w:rsidP="002B22E3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(Refer to Sample Report for Reference)</w:t>
                      </w: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A322D4B" w14:textId="21263D50" w:rsidR="00B712E5" w:rsidRPr="001E2D0F" w:rsidRDefault="00B712E5" w:rsidP="00B712E5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68" w:name="_Toc109837576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33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Guide Bush</w:t>
      </w:r>
      <w:bookmarkEnd w:id="68"/>
    </w:p>
    <w:p w14:paraId="461EE489" w14:textId="77777777" w:rsidR="00B712E5" w:rsidRDefault="00B712E5" w:rsidP="00AC43DC">
      <w:pPr>
        <w:spacing w:after="0" w:line="360" w:lineRule="auto"/>
        <w:jc w:val="center"/>
      </w:pPr>
    </w:p>
    <w:p w14:paraId="3A5E4B81" w14:textId="08A8BA27" w:rsidR="00AC43DC" w:rsidRPr="00AC43DC" w:rsidRDefault="000519AC" w:rsidP="00F22C3C">
      <w:pPr>
        <w:pStyle w:val="Heading3"/>
      </w:pPr>
      <w:r>
        <w:lastRenderedPageBreak/>
        <w:t xml:space="preserve">Punch </w:t>
      </w:r>
      <w:r w:rsidR="00EE18BC">
        <w:t>Assembly</w:t>
      </w:r>
      <w:r>
        <w:t xml:space="preserve"> </w:t>
      </w:r>
      <w:r w:rsidR="000F1196">
        <w:t>Lifting Hooks</w:t>
      </w:r>
    </w:p>
    <w:p w14:paraId="71F68176" w14:textId="02CA07E5" w:rsidR="00EE18BC" w:rsidRPr="001E2D0F" w:rsidRDefault="00EE18BC" w:rsidP="00EE18BC">
      <w:pPr>
        <w:spacing w:after="0" w:line="360" w:lineRule="auto"/>
      </w:pPr>
      <w:r>
        <w:t>The function of the lifting hooks is to lift the Punch assembly.</w:t>
      </w:r>
    </w:p>
    <w:p w14:paraId="18D18268" w14:textId="77777777" w:rsidR="00EE18BC" w:rsidRPr="001E2D0F" w:rsidRDefault="00EE18BC" w:rsidP="00EE18BC">
      <w:pPr>
        <w:spacing w:after="0" w:line="360" w:lineRule="auto"/>
      </w:pPr>
      <w:r w:rsidRPr="001E2D0F">
        <w:t xml:space="preserve">The 3D design of </w:t>
      </w:r>
      <w:r>
        <w:t>Lifting Hooks</w:t>
      </w:r>
      <w:r w:rsidRPr="001E2D0F">
        <w:t xml:space="preserve"> using Catia V5 is shown below.</w:t>
      </w:r>
    </w:p>
    <w:p w14:paraId="21CA1F7D" w14:textId="77777777" w:rsidR="00AC43DC" w:rsidRDefault="00AC43DC" w:rsidP="00AC43DC">
      <w:pPr>
        <w:spacing w:after="0" w:line="360" w:lineRule="auto"/>
        <w:jc w:val="center"/>
      </w:pPr>
    </w:p>
    <w:p w14:paraId="1074C5D0" w14:textId="6F7AC254" w:rsidR="00AC43DC" w:rsidRDefault="00554D8A" w:rsidP="00AC43DC">
      <w:pPr>
        <w:spacing w:after="0" w:line="360" w:lineRule="auto"/>
        <w:jc w:val="center"/>
      </w:pPr>
      <w:r w:rsidRPr="00507E32">
        <w:rPr>
          <w:rFonts w:cs="Times New Roman"/>
          <w:noProof/>
        </w:rPr>
        <mc:AlternateContent>
          <mc:Choice Requires="wps">
            <w:drawing>
              <wp:inline distT="0" distB="0" distL="0" distR="0" wp14:anchorId="537DF3B8" wp14:editId="4BC79352">
                <wp:extent cx="3657600" cy="2743200"/>
                <wp:effectExtent l="0" t="0" r="19050" b="19050"/>
                <wp:docPr id="14610346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6407CC" w14:textId="54431ED9" w:rsidR="002B22E3" w:rsidRDefault="002B22E3" w:rsidP="002B22E3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Insert the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Image of the punch Assembly Lifting Hooks</w:t>
                            </w:r>
                          </w:p>
                          <w:p w14:paraId="7C56FC36" w14:textId="56C9881E" w:rsidR="00554D8A" w:rsidRPr="00D57F63" w:rsidRDefault="002B22E3" w:rsidP="002B22E3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(Refer to Sample Report for Reference)</w:t>
                            </w: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37DF3B8" id="_x0000_s1056" type="#_x0000_t202" style="width:4in;height:3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">
                <v:textbox>
                  <w:txbxContent>
                    <w:p w14:paraId="516407CC" w14:textId="54431ED9" w:rsidR="002B22E3" w:rsidRDefault="002B22E3" w:rsidP="002B22E3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Insert the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Image of 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the punch Assembly Lifting Hooks</w:t>
                      </w:r>
                    </w:p>
                    <w:p w14:paraId="7C56FC36" w14:textId="56C9881E" w:rsidR="00554D8A" w:rsidRPr="00D57F63" w:rsidRDefault="002B22E3" w:rsidP="002B22E3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(Refer to Sample Report for Reference)</w:t>
                      </w: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407EAEE" w14:textId="20FEAAAF" w:rsidR="00B712E5" w:rsidRPr="001E2D0F" w:rsidRDefault="00B712E5" w:rsidP="00B712E5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69" w:name="_Toc109837577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34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Punch Assembly Lifting Hooks</w:t>
      </w:r>
      <w:bookmarkEnd w:id="69"/>
      <w:r w:rsidRPr="001E2D0F">
        <w:rPr>
          <w:rFonts w:cs="Times New Roman"/>
          <w:color w:val="auto"/>
          <w:sz w:val="20"/>
          <w:szCs w:val="20"/>
        </w:rPr>
        <w:t xml:space="preserve"> </w:t>
      </w:r>
    </w:p>
    <w:p w14:paraId="2A5F45DD" w14:textId="77777777" w:rsidR="00B712E5" w:rsidRDefault="00B712E5" w:rsidP="00AC43DC">
      <w:pPr>
        <w:spacing w:after="0" w:line="360" w:lineRule="auto"/>
        <w:jc w:val="center"/>
      </w:pPr>
    </w:p>
    <w:p w14:paraId="111D69FD" w14:textId="06EDB3DF" w:rsidR="00AC43DC" w:rsidRPr="003A2D99" w:rsidRDefault="000F1196" w:rsidP="00F22C3C">
      <w:pPr>
        <w:pStyle w:val="Heading3"/>
      </w:pPr>
      <w:r>
        <w:lastRenderedPageBreak/>
        <w:t>Screws and Dowels</w:t>
      </w:r>
      <w:r w:rsidR="00EE18BC">
        <w:t xml:space="preserve"> for the Punch Assembly</w:t>
      </w:r>
    </w:p>
    <w:p w14:paraId="47D77B0E" w14:textId="3AD5D3E3" w:rsidR="00EE18BC" w:rsidRDefault="00EE18BC" w:rsidP="00EE18BC">
      <w:pPr>
        <w:spacing w:after="0" w:line="360" w:lineRule="auto"/>
      </w:pPr>
      <w:r>
        <w:t>The screws are used to fasten</w:t>
      </w:r>
      <w:r w:rsidR="000937FA">
        <w:t>,</w:t>
      </w:r>
      <w:r>
        <w:t xml:space="preserve"> and the dowels are used to locate the functionally critical parts.</w:t>
      </w:r>
    </w:p>
    <w:p w14:paraId="3098B4A9" w14:textId="77777777" w:rsidR="00EE18BC" w:rsidRDefault="00EE18BC" w:rsidP="00EE18BC">
      <w:pPr>
        <w:spacing w:after="0" w:line="360" w:lineRule="auto"/>
      </w:pPr>
      <w:proofErr w:type="spellStart"/>
      <w:r>
        <w:t>Catalog</w:t>
      </w:r>
      <w:proofErr w:type="spellEnd"/>
      <w:r>
        <w:t xml:space="preserve"> parts in Catia V5 are used for the assembly.</w:t>
      </w:r>
    </w:p>
    <w:p w14:paraId="290EB49F" w14:textId="77777777" w:rsidR="00AC43DC" w:rsidRDefault="00AC43DC" w:rsidP="00AC43DC">
      <w:pPr>
        <w:spacing w:after="0" w:line="360" w:lineRule="auto"/>
        <w:jc w:val="center"/>
      </w:pPr>
    </w:p>
    <w:p w14:paraId="08D05205" w14:textId="034BBB70" w:rsidR="00AC43DC" w:rsidRDefault="00554D8A" w:rsidP="00AC43DC">
      <w:pPr>
        <w:spacing w:after="0" w:line="360" w:lineRule="auto"/>
        <w:jc w:val="center"/>
      </w:pPr>
      <w:r w:rsidRPr="00507E32">
        <w:rPr>
          <w:rFonts w:cs="Times New Roman"/>
          <w:noProof/>
        </w:rPr>
        <mc:AlternateContent>
          <mc:Choice Requires="wps">
            <w:drawing>
              <wp:inline distT="0" distB="0" distL="0" distR="0" wp14:anchorId="0B625969" wp14:editId="737CBA4B">
                <wp:extent cx="3657600" cy="2743200"/>
                <wp:effectExtent l="0" t="0" r="19050" b="19050"/>
                <wp:docPr id="14479140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378C2B" w14:textId="10707D60" w:rsidR="002B22E3" w:rsidRDefault="002B22E3" w:rsidP="002B22E3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Insert the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Image of Screws and Dowels for Punch Assembly</w:t>
                            </w:r>
                          </w:p>
                          <w:p w14:paraId="6FE385B7" w14:textId="468676A9" w:rsidR="00554D8A" w:rsidRPr="00D57F63" w:rsidRDefault="002B22E3" w:rsidP="002B22E3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(Refer to Sample Report for Reference)</w:t>
                            </w: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625969" id="_x0000_s1057" type="#_x0000_t202" style="width:4in;height:3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">
                <v:textbox>
                  <w:txbxContent>
                    <w:p w14:paraId="13378C2B" w14:textId="10707D60" w:rsidR="002B22E3" w:rsidRDefault="002B22E3" w:rsidP="002B22E3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Insert the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Image of 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Screws and Dowels for Punch Assembly</w:t>
                      </w:r>
                    </w:p>
                    <w:p w14:paraId="6FE385B7" w14:textId="468676A9" w:rsidR="00554D8A" w:rsidRPr="00D57F63" w:rsidRDefault="002B22E3" w:rsidP="002B22E3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(Refer to Sample Report for Reference)</w:t>
                      </w: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88B826C" w14:textId="5306B869" w:rsidR="00B712E5" w:rsidRPr="001E2D0F" w:rsidRDefault="00B712E5" w:rsidP="00B712E5">
      <w:pPr>
        <w:pStyle w:val="Caption"/>
        <w:spacing w:after="0" w:line="360" w:lineRule="auto"/>
        <w:jc w:val="center"/>
        <w:rPr>
          <w:rFonts w:cs="Times New Roman"/>
          <w:color w:val="auto"/>
          <w:sz w:val="20"/>
          <w:szCs w:val="20"/>
        </w:rPr>
      </w:pPr>
      <w:bookmarkStart w:id="70" w:name="_Toc109837578"/>
      <w:r w:rsidRPr="001E2D0F">
        <w:rPr>
          <w:rFonts w:cs="Times New Roman"/>
          <w:color w:val="auto"/>
          <w:sz w:val="20"/>
          <w:szCs w:val="20"/>
        </w:rPr>
        <w:t xml:space="preserve">Figure </w:t>
      </w:r>
      <w:r w:rsidRPr="001E2D0F">
        <w:rPr>
          <w:rFonts w:cs="Times New Roman"/>
          <w:color w:val="auto"/>
          <w:sz w:val="20"/>
          <w:szCs w:val="20"/>
        </w:rPr>
        <w:fldChar w:fldCharType="begin"/>
      </w:r>
      <w:r w:rsidRPr="001E2D0F">
        <w:rPr>
          <w:rFonts w:cs="Times New Roman"/>
          <w:color w:val="auto"/>
          <w:sz w:val="20"/>
          <w:szCs w:val="20"/>
        </w:rPr>
        <w:instrText xml:space="preserve"> SEQ Figure \* ARABIC </w:instrText>
      </w:r>
      <w:r w:rsidRPr="001E2D0F">
        <w:rPr>
          <w:rFonts w:cs="Times New Roman"/>
          <w:color w:val="auto"/>
          <w:sz w:val="20"/>
          <w:szCs w:val="20"/>
        </w:rPr>
        <w:fldChar w:fldCharType="separate"/>
      </w:r>
      <w:r w:rsidR="00B12579">
        <w:rPr>
          <w:rFonts w:cs="Times New Roman"/>
          <w:noProof/>
          <w:color w:val="auto"/>
          <w:sz w:val="20"/>
          <w:szCs w:val="20"/>
        </w:rPr>
        <w:t>35</w:t>
      </w:r>
      <w:r w:rsidRPr="001E2D0F">
        <w:rPr>
          <w:rFonts w:cs="Times New Roman"/>
          <w:color w:val="auto"/>
          <w:sz w:val="20"/>
          <w:szCs w:val="20"/>
        </w:rPr>
        <w:fldChar w:fldCharType="end"/>
      </w:r>
      <w:r w:rsidRPr="001E2D0F">
        <w:rPr>
          <w:rFonts w:cs="Times New Roman"/>
          <w:color w:val="auto"/>
          <w:sz w:val="20"/>
          <w:szCs w:val="20"/>
        </w:rPr>
        <w:t xml:space="preserve">: </w:t>
      </w:r>
      <w:r>
        <w:rPr>
          <w:rFonts w:cs="Times New Roman"/>
          <w:color w:val="auto"/>
          <w:sz w:val="20"/>
          <w:szCs w:val="20"/>
        </w:rPr>
        <w:t>Screws and Dowels for Punch Assembly</w:t>
      </w:r>
      <w:bookmarkEnd w:id="70"/>
    </w:p>
    <w:p w14:paraId="22657022" w14:textId="77777777" w:rsidR="00B712E5" w:rsidRDefault="00B712E5" w:rsidP="00AC43DC">
      <w:pPr>
        <w:spacing w:after="0" w:line="360" w:lineRule="auto"/>
        <w:jc w:val="center"/>
      </w:pPr>
    </w:p>
    <w:p w14:paraId="2BB7FCF4" w14:textId="246DCB39" w:rsidR="00AC43DC" w:rsidRDefault="00AC43DC" w:rsidP="00F24AE7">
      <w:pPr>
        <w:pStyle w:val="Heading1"/>
      </w:pPr>
      <w:r>
        <w:lastRenderedPageBreak/>
        <w:t>Manufacturing Drawings</w:t>
      </w:r>
    </w:p>
    <w:p w14:paraId="231A1B75" w14:textId="6C4F6C69" w:rsidR="00E619B7" w:rsidRPr="00E619B7" w:rsidRDefault="00B712E5" w:rsidP="00E619B7">
      <w:r>
        <w:t>All the manufacturing Drawings</w:t>
      </w:r>
      <w:r w:rsidR="000937FA">
        <w:t>,</w:t>
      </w:r>
      <w:r w:rsidR="00E30B60">
        <w:t xml:space="preserve"> including the assembly drawings of the Press Tools</w:t>
      </w:r>
      <w:r w:rsidR="000937FA">
        <w:t>,</w:t>
      </w:r>
      <w:r w:rsidR="00E30B60">
        <w:t xml:space="preserve"> are shown in this chapter. The drawings are created using Catia V5.</w:t>
      </w:r>
    </w:p>
    <w:p w14:paraId="38B57904" w14:textId="7F26B2DF" w:rsidR="00EE18BC" w:rsidRDefault="00EE18BC" w:rsidP="00F22C3C">
      <w:pPr>
        <w:pStyle w:val="Heading3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1D5D365" wp14:editId="52987E7A">
                <wp:simplePos x="0" y="0"/>
                <wp:positionH relativeFrom="column">
                  <wp:posOffset>125730</wp:posOffset>
                </wp:positionH>
                <wp:positionV relativeFrom="paragraph">
                  <wp:posOffset>504190</wp:posOffset>
                </wp:positionV>
                <wp:extent cx="5400000" cy="7956000"/>
                <wp:effectExtent l="0" t="0" r="10795" b="2603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795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B64821" w14:textId="208DC917" w:rsidR="002B22E3" w:rsidRDefault="002B22E3" w:rsidP="002B22E3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Insert the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Image of Assembly Drawing</w:t>
                            </w:r>
                          </w:p>
                          <w:p w14:paraId="49FA1BC4" w14:textId="7A683684" w:rsidR="002B22E3" w:rsidRPr="00D57F63" w:rsidRDefault="002B22E3" w:rsidP="002B22E3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(Refer to Sample Report for Reference)</w:t>
                            </w: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0E66A92F" w14:textId="1994A623" w:rsidR="00E81CC0" w:rsidRPr="00554D8A" w:rsidRDefault="00E81CC0" w:rsidP="00EE18BC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D5D365" id="_x0000_s1058" type="#_x0000_t202" style="position:absolute;left:0;text-align:left;margin-left:9.9pt;margin-top:39.7pt;width:425.2pt;height:626.4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">
                <v:textbox>
                  <w:txbxContent>
                    <w:p w14:paraId="76B64821" w14:textId="208DC917" w:rsidR="002B22E3" w:rsidRDefault="002B22E3" w:rsidP="002B22E3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Insert the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Image of 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Assembly Drawing</w:t>
                      </w:r>
                    </w:p>
                    <w:p w14:paraId="49FA1BC4" w14:textId="7A683684" w:rsidR="002B22E3" w:rsidRPr="00D57F63" w:rsidRDefault="002B22E3" w:rsidP="002B22E3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(Refer to Sample Report for Reference)</w:t>
                      </w: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</w:t>
                      </w:r>
                    </w:p>
                    <w:p w14:paraId="0E66A92F" w14:textId="1994A623" w:rsidR="00E81CC0" w:rsidRPr="00554D8A" w:rsidRDefault="00E81CC0" w:rsidP="00EE18BC">
                      <w:pPr>
                        <w:jc w:val="center"/>
                        <w:rPr>
                          <w:b/>
                          <w:bCs/>
                          <w:color w:val="FF0000"/>
                          <w:sz w:val="36"/>
                          <w:szCs w:val="3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t>Assembly Drawing (Sheet -1)</w:t>
      </w:r>
    </w:p>
    <w:p w14:paraId="0AA90256" w14:textId="10CB5152" w:rsidR="00EE18BC" w:rsidRDefault="00EE18BC" w:rsidP="00EE18BC"/>
    <w:p w14:paraId="0BD1F7DF" w14:textId="32186253" w:rsidR="00EE18BC" w:rsidRDefault="00EE18BC" w:rsidP="00F22C3C">
      <w:pPr>
        <w:pStyle w:val="Heading3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9816B73" wp14:editId="2503FBE3">
                <wp:simplePos x="0" y="0"/>
                <wp:positionH relativeFrom="column">
                  <wp:posOffset>125730</wp:posOffset>
                </wp:positionH>
                <wp:positionV relativeFrom="paragraph">
                  <wp:posOffset>504190</wp:posOffset>
                </wp:positionV>
                <wp:extent cx="5400000" cy="7956000"/>
                <wp:effectExtent l="0" t="0" r="10795" b="26035"/>
                <wp:wrapSquare wrapText="bothSides"/>
                <wp:docPr id="1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795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4B0AF1" w14:textId="77777777" w:rsidR="002B22E3" w:rsidRDefault="002B22E3" w:rsidP="002B22E3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Insert the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Image of Assembly Drawing</w:t>
                            </w:r>
                          </w:p>
                          <w:p w14:paraId="638A1477" w14:textId="4D5C0DE1" w:rsidR="00E81CC0" w:rsidRPr="002B22E3" w:rsidRDefault="002B22E3" w:rsidP="002B22E3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(Refer to Sample Report for Reference)</w:t>
                            </w:r>
                            <w:r w:rsidRPr="00D57F63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816B73" id="_x0000_s1059" type="#_x0000_t202" style="position:absolute;left:0;text-align:left;margin-left:9.9pt;margin-top:39.7pt;width:425.2pt;height:626.4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">
                <v:textbox>
                  <w:txbxContent>
                    <w:p w14:paraId="1C4B0AF1" w14:textId="77777777" w:rsidR="002B22E3" w:rsidRDefault="002B22E3" w:rsidP="002B22E3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Insert the</w:t>
                      </w: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Image of Assembly Drawing</w:t>
                      </w:r>
                    </w:p>
                    <w:p w14:paraId="638A1477" w14:textId="4D5C0DE1" w:rsidR="00E81CC0" w:rsidRPr="002B22E3" w:rsidRDefault="002B22E3" w:rsidP="002B22E3">
                      <w:pPr>
                        <w:jc w:val="center"/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(Refer to Sample Report for Reference)</w:t>
                      </w:r>
                      <w:r w:rsidRPr="00D57F63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t>Assembly Drawing (Sheet -2)</w:t>
      </w:r>
    </w:p>
    <w:sectPr w:rsidR="00EE18BC" w:rsidSect="00865477">
      <w:headerReference w:type="default" r:id="rId44"/>
      <w:footerReference w:type="default" r:id="rId45"/>
      <w:pgSz w:w="11906" w:h="16838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10F5D" w14:textId="77777777" w:rsidR="00C474FA" w:rsidRDefault="00C474FA" w:rsidP="00E57298">
      <w:pPr>
        <w:spacing w:after="0" w:line="240" w:lineRule="auto"/>
      </w:pPr>
      <w:r>
        <w:separator/>
      </w:r>
    </w:p>
  </w:endnote>
  <w:endnote w:type="continuationSeparator" w:id="0">
    <w:p w14:paraId="4017EEC3" w14:textId="77777777" w:rsidR="00C474FA" w:rsidRDefault="00C474FA" w:rsidP="00E572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797"/>
      <w:gridCol w:w="1219"/>
    </w:tblGrid>
    <w:tr w:rsidR="00E81CC0" w:rsidRPr="00A049F1" w14:paraId="072D6F32" w14:textId="77777777" w:rsidTr="009865CC">
      <w:tc>
        <w:tcPr>
          <w:tcW w:w="7797" w:type="dxa"/>
          <w:tcBorders>
            <w:top w:val="single" w:sz="4" w:space="0" w:color="auto"/>
            <w:right w:val="single" w:sz="4" w:space="0" w:color="auto"/>
          </w:tcBorders>
        </w:tcPr>
        <w:p w14:paraId="7331B32D" w14:textId="59C0E422" w:rsidR="00E81CC0" w:rsidRPr="009865CC" w:rsidRDefault="00E81CC0" w:rsidP="009865CC">
          <w:pPr>
            <w:pStyle w:val="Footer"/>
            <w:spacing w:line="276" w:lineRule="auto"/>
            <w:jc w:val="right"/>
            <w:rPr>
              <w:rFonts w:ascii="Times New Roman" w:hAnsi="Times New Roman" w:cs="Times New Roman"/>
              <w:sz w:val="20"/>
              <w:szCs w:val="20"/>
            </w:rPr>
          </w:pPr>
        </w:p>
      </w:tc>
      <w:tc>
        <w:tcPr>
          <w:tcW w:w="1219" w:type="dxa"/>
          <w:tcBorders>
            <w:left w:val="single" w:sz="4" w:space="0" w:color="auto"/>
          </w:tcBorders>
        </w:tcPr>
        <w:p w14:paraId="17E35480" w14:textId="57FCD8FF" w:rsidR="00E81CC0" w:rsidRPr="00A049F1" w:rsidRDefault="00E81CC0" w:rsidP="009865CC">
          <w:pPr>
            <w:pStyle w:val="Footer"/>
            <w:spacing w:line="276" w:lineRule="auto"/>
            <w:jc w:val="right"/>
            <w:rPr>
              <w:rFonts w:ascii="Times New Roman" w:hAnsi="Times New Roman" w:cs="Times New Roman"/>
              <w:sz w:val="18"/>
              <w:szCs w:val="18"/>
            </w:rPr>
          </w:pPr>
          <w:r w:rsidRPr="00A049F1">
            <w:rPr>
              <w:rFonts w:ascii="Times New Roman" w:hAnsi="Times New Roman" w:cs="Times New Roman"/>
              <w:sz w:val="18"/>
              <w:szCs w:val="18"/>
            </w:rPr>
            <w:t xml:space="preserve">Page </w:t>
          </w:r>
          <w:r w:rsidRPr="00A049F1">
            <w:rPr>
              <w:rFonts w:ascii="Times New Roman" w:hAnsi="Times New Roman" w:cs="Times New Roman"/>
              <w:sz w:val="18"/>
              <w:szCs w:val="18"/>
            </w:rPr>
            <w:fldChar w:fldCharType="begin"/>
          </w:r>
          <w:r w:rsidRPr="00A049F1">
            <w:rPr>
              <w:rFonts w:ascii="Times New Roman" w:hAnsi="Times New Roman" w:cs="Times New Roman"/>
              <w:sz w:val="18"/>
              <w:szCs w:val="18"/>
            </w:rPr>
            <w:instrText xml:space="preserve"> PAGE  \* Arabic  \* MERGEFORMAT </w:instrText>
          </w:r>
          <w:r w:rsidRPr="00A049F1">
            <w:rPr>
              <w:rFonts w:ascii="Times New Roman" w:hAnsi="Times New Roman" w:cs="Times New Roman"/>
              <w:sz w:val="18"/>
              <w:szCs w:val="18"/>
            </w:rPr>
            <w:fldChar w:fldCharType="separate"/>
          </w:r>
          <w:r w:rsidRPr="00A049F1">
            <w:rPr>
              <w:rFonts w:ascii="Times New Roman" w:hAnsi="Times New Roman" w:cs="Times New Roman"/>
              <w:sz w:val="18"/>
              <w:szCs w:val="18"/>
            </w:rPr>
            <w:t>1</w:t>
          </w:r>
          <w:r w:rsidRPr="00A049F1">
            <w:rPr>
              <w:rFonts w:ascii="Times New Roman" w:hAnsi="Times New Roman" w:cs="Times New Roman"/>
              <w:sz w:val="18"/>
              <w:szCs w:val="18"/>
            </w:rPr>
            <w:fldChar w:fldCharType="end"/>
          </w:r>
          <w:r w:rsidRPr="00A049F1">
            <w:rPr>
              <w:rFonts w:ascii="Times New Roman" w:hAnsi="Times New Roman" w:cs="Times New Roman"/>
              <w:sz w:val="18"/>
              <w:szCs w:val="18"/>
            </w:rPr>
            <w:t xml:space="preserve"> / </w:t>
          </w:r>
          <w:r w:rsidRPr="00A049F1">
            <w:rPr>
              <w:rFonts w:ascii="Times New Roman" w:hAnsi="Times New Roman" w:cs="Times New Roman"/>
              <w:sz w:val="18"/>
              <w:szCs w:val="18"/>
            </w:rPr>
            <w:fldChar w:fldCharType="begin"/>
          </w:r>
          <w:r w:rsidRPr="00A049F1">
            <w:rPr>
              <w:rFonts w:ascii="Times New Roman" w:hAnsi="Times New Roman" w:cs="Times New Roman"/>
              <w:sz w:val="18"/>
              <w:szCs w:val="18"/>
            </w:rPr>
            <w:instrText xml:space="preserve"> NUMPAGES  \* Arabic  \* MERGEFORMAT </w:instrText>
          </w:r>
          <w:r w:rsidRPr="00A049F1">
            <w:rPr>
              <w:rFonts w:ascii="Times New Roman" w:hAnsi="Times New Roman" w:cs="Times New Roman"/>
              <w:sz w:val="18"/>
              <w:szCs w:val="18"/>
            </w:rPr>
            <w:fldChar w:fldCharType="separate"/>
          </w:r>
          <w:r w:rsidRPr="00A049F1">
            <w:rPr>
              <w:rFonts w:ascii="Times New Roman" w:hAnsi="Times New Roman" w:cs="Times New Roman"/>
              <w:sz w:val="18"/>
              <w:szCs w:val="18"/>
            </w:rPr>
            <w:t>3</w:t>
          </w:r>
          <w:r w:rsidRPr="00A049F1">
            <w:rPr>
              <w:rFonts w:ascii="Times New Roman" w:hAnsi="Times New Roman" w:cs="Times New Roman"/>
              <w:sz w:val="18"/>
              <w:szCs w:val="18"/>
            </w:rPr>
            <w:fldChar w:fldCharType="end"/>
          </w:r>
        </w:p>
      </w:tc>
    </w:tr>
  </w:tbl>
  <w:p w14:paraId="787E8CA7" w14:textId="77777777" w:rsidR="00E81CC0" w:rsidRDefault="00E81C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C4E9C6" w14:textId="77777777" w:rsidR="00C474FA" w:rsidRDefault="00C474FA" w:rsidP="00E57298">
      <w:pPr>
        <w:spacing w:after="0" w:line="240" w:lineRule="auto"/>
      </w:pPr>
      <w:r>
        <w:separator/>
      </w:r>
    </w:p>
  </w:footnote>
  <w:footnote w:type="continuationSeparator" w:id="0">
    <w:p w14:paraId="7CF3D482" w14:textId="77777777" w:rsidR="00C474FA" w:rsidRDefault="00C474FA" w:rsidP="00E572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57" w:type="dxa"/>
        <w:left w:w="85" w:type="dxa"/>
        <w:bottom w:w="57" w:type="dxa"/>
        <w:right w:w="85" w:type="dxa"/>
      </w:tblCellMar>
      <w:tblLook w:val="04A0" w:firstRow="1" w:lastRow="0" w:firstColumn="1" w:lastColumn="0" w:noHBand="0" w:noVBand="1"/>
    </w:tblPr>
    <w:tblGrid>
      <w:gridCol w:w="1985"/>
      <w:gridCol w:w="7031"/>
    </w:tblGrid>
    <w:tr w:rsidR="00E81CC0" w14:paraId="4F9489DF" w14:textId="77777777" w:rsidTr="00A049F1">
      <w:tc>
        <w:tcPr>
          <w:tcW w:w="1985" w:type="dxa"/>
        </w:tcPr>
        <w:p w14:paraId="5DE20B0F" w14:textId="7C0BB33B" w:rsidR="00E81CC0" w:rsidRPr="009865CC" w:rsidRDefault="00E81CC0">
          <w:pPr>
            <w:pStyle w:val="Header"/>
            <w:rPr>
              <w:b/>
              <w:bCs/>
            </w:rPr>
          </w:pPr>
          <w:r w:rsidRPr="009865CC">
            <w:rPr>
              <w:b/>
              <w:bCs/>
            </w:rPr>
            <w:t xml:space="preserve">Internship Report: </w:t>
          </w:r>
        </w:p>
      </w:tc>
      <w:tc>
        <w:tcPr>
          <w:tcW w:w="7031" w:type="dxa"/>
        </w:tcPr>
        <w:p w14:paraId="33834FAE" w14:textId="67E7DBB6" w:rsidR="00E81CC0" w:rsidRPr="009865CC" w:rsidRDefault="00E81CC0">
          <w:pPr>
            <w:pStyle w:val="Header"/>
            <w:rPr>
              <w:b/>
              <w:bCs/>
            </w:rPr>
          </w:pPr>
          <w:r w:rsidRPr="009865CC">
            <w:rPr>
              <w:b/>
              <w:bCs/>
            </w:rPr>
            <w:t>Design of Blanking Die (Press Tool)</w:t>
          </w:r>
          <w:r>
            <w:rPr>
              <w:b/>
              <w:bCs/>
            </w:rPr>
            <w:t xml:space="preserve"> in Catia V5</w:t>
          </w:r>
        </w:p>
      </w:tc>
    </w:tr>
  </w:tbl>
  <w:p w14:paraId="07D9C80B" w14:textId="77777777" w:rsidR="00E81CC0" w:rsidRPr="00E57298" w:rsidRDefault="00E81CC0" w:rsidP="00E57298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63A8D"/>
    <w:multiLevelType w:val="hybridMultilevel"/>
    <w:tmpl w:val="898E79DC"/>
    <w:lvl w:ilvl="0" w:tplc="4009000D">
      <w:start w:val="1"/>
      <w:numFmt w:val="bullet"/>
      <w:lvlText w:val=""/>
      <w:lvlJc w:val="left"/>
      <w:pPr>
        <w:ind w:left="39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" w15:restartNumberingAfterBreak="0">
    <w:nsid w:val="0B253AE5"/>
    <w:multiLevelType w:val="hybridMultilevel"/>
    <w:tmpl w:val="4A70FE00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573B95"/>
    <w:multiLevelType w:val="hybridMultilevel"/>
    <w:tmpl w:val="F9CCA6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271C33"/>
    <w:multiLevelType w:val="hybridMultilevel"/>
    <w:tmpl w:val="0B88AFB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ECE1E36"/>
    <w:multiLevelType w:val="hybridMultilevel"/>
    <w:tmpl w:val="6DB2D068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C2A736C"/>
    <w:multiLevelType w:val="hybridMultilevel"/>
    <w:tmpl w:val="A09AC186"/>
    <w:lvl w:ilvl="0" w:tplc="40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E7D3E95"/>
    <w:multiLevelType w:val="hybridMultilevel"/>
    <w:tmpl w:val="55A88448"/>
    <w:lvl w:ilvl="0" w:tplc="8B12AF5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121DBB"/>
    <w:multiLevelType w:val="multilevel"/>
    <w:tmpl w:val="FD7C1B2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37398290">
    <w:abstractNumId w:val="4"/>
  </w:num>
  <w:num w:numId="2" w16cid:durableId="599066359">
    <w:abstractNumId w:val="7"/>
  </w:num>
  <w:num w:numId="3" w16cid:durableId="1956596842">
    <w:abstractNumId w:val="1"/>
  </w:num>
  <w:num w:numId="4" w16cid:durableId="1794441596">
    <w:abstractNumId w:val="6"/>
  </w:num>
  <w:num w:numId="5" w16cid:durableId="1552498174">
    <w:abstractNumId w:val="5"/>
  </w:num>
  <w:num w:numId="6" w16cid:durableId="13963824">
    <w:abstractNumId w:val="3"/>
  </w:num>
  <w:num w:numId="7" w16cid:durableId="444429631">
    <w:abstractNumId w:val="2"/>
  </w:num>
  <w:num w:numId="8" w16cid:durableId="2129465890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wsTCyNDA2NzcyMjZR0lEKTi0uzszPAykwNK8FAEQyndYtAAAA"/>
  </w:docVars>
  <w:rsids>
    <w:rsidRoot w:val="00323C4F"/>
    <w:rsid w:val="00002C4E"/>
    <w:rsid w:val="00005C0B"/>
    <w:rsid w:val="00026EAA"/>
    <w:rsid w:val="0003579B"/>
    <w:rsid w:val="00043E01"/>
    <w:rsid w:val="000478C0"/>
    <w:rsid w:val="000519AC"/>
    <w:rsid w:val="0005209A"/>
    <w:rsid w:val="000737FB"/>
    <w:rsid w:val="00074CEE"/>
    <w:rsid w:val="00080976"/>
    <w:rsid w:val="00087670"/>
    <w:rsid w:val="000937FA"/>
    <w:rsid w:val="00096408"/>
    <w:rsid w:val="000A1B4D"/>
    <w:rsid w:val="000A53AE"/>
    <w:rsid w:val="000B0B3C"/>
    <w:rsid w:val="000B0FC0"/>
    <w:rsid w:val="000B6E85"/>
    <w:rsid w:val="000C0ED3"/>
    <w:rsid w:val="000C22C3"/>
    <w:rsid w:val="000C3D7F"/>
    <w:rsid w:val="000C4A62"/>
    <w:rsid w:val="000C693B"/>
    <w:rsid w:val="000E43E9"/>
    <w:rsid w:val="000F1196"/>
    <w:rsid w:val="00105FF8"/>
    <w:rsid w:val="00112DF5"/>
    <w:rsid w:val="001130F8"/>
    <w:rsid w:val="00122B0F"/>
    <w:rsid w:val="0012412F"/>
    <w:rsid w:val="00133D58"/>
    <w:rsid w:val="001408DF"/>
    <w:rsid w:val="00155472"/>
    <w:rsid w:val="00157F8F"/>
    <w:rsid w:val="001654E1"/>
    <w:rsid w:val="0016582F"/>
    <w:rsid w:val="00195754"/>
    <w:rsid w:val="001A04C9"/>
    <w:rsid w:val="001A6297"/>
    <w:rsid w:val="001B367C"/>
    <w:rsid w:val="001C3D0A"/>
    <w:rsid w:val="001D574B"/>
    <w:rsid w:val="001D6550"/>
    <w:rsid w:val="001E2D0F"/>
    <w:rsid w:val="001E74BA"/>
    <w:rsid w:val="00200CE8"/>
    <w:rsid w:val="00203166"/>
    <w:rsid w:val="0021764B"/>
    <w:rsid w:val="0022459A"/>
    <w:rsid w:val="002366F2"/>
    <w:rsid w:val="002432E6"/>
    <w:rsid w:val="002805FA"/>
    <w:rsid w:val="00282A23"/>
    <w:rsid w:val="00284D2A"/>
    <w:rsid w:val="00284EE4"/>
    <w:rsid w:val="002B22E3"/>
    <w:rsid w:val="002E5014"/>
    <w:rsid w:val="003065A7"/>
    <w:rsid w:val="00323C4F"/>
    <w:rsid w:val="00344016"/>
    <w:rsid w:val="0034457E"/>
    <w:rsid w:val="00344C50"/>
    <w:rsid w:val="00353E6F"/>
    <w:rsid w:val="003638CA"/>
    <w:rsid w:val="003941C7"/>
    <w:rsid w:val="003A2D99"/>
    <w:rsid w:val="003A64D0"/>
    <w:rsid w:val="003B3000"/>
    <w:rsid w:val="003C0DCC"/>
    <w:rsid w:val="003C42F5"/>
    <w:rsid w:val="003D1949"/>
    <w:rsid w:val="003F006D"/>
    <w:rsid w:val="004252E5"/>
    <w:rsid w:val="004268D4"/>
    <w:rsid w:val="00431D6C"/>
    <w:rsid w:val="00433B7C"/>
    <w:rsid w:val="00434FB1"/>
    <w:rsid w:val="00445D83"/>
    <w:rsid w:val="004B2845"/>
    <w:rsid w:val="004D7946"/>
    <w:rsid w:val="004E044F"/>
    <w:rsid w:val="004F0E11"/>
    <w:rsid w:val="00507E32"/>
    <w:rsid w:val="00511F7C"/>
    <w:rsid w:val="00546467"/>
    <w:rsid w:val="0054746F"/>
    <w:rsid w:val="0055301F"/>
    <w:rsid w:val="00554D8A"/>
    <w:rsid w:val="00560F5C"/>
    <w:rsid w:val="00561AA7"/>
    <w:rsid w:val="005642B7"/>
    <w:rsid w:val="00573968"/>
    <w:rsid w:val="00573B89"/>
    <w:rsid w:val="00582D98"/>
    <w:rsid w:val="005A0CE0"/>
    <w:rsid w:val="005B126A"/>
    <w:rsid w:val="005B298D"/>
    <w:rsid w:val="005C7BF6"/>
    <w:rsid w:val="005F216B"/>
    <w:rsid w:val="005F4B4F"/>
    <w:rsid w:val="00617610"/>
    <w:rsid w:val="00633130"/>
    <w:rsid w:val="00650D9A"/>
    <w:rsid w:val="00695FC4"/>
    <w:rsid w:val="006B1A2E"/>
    <w:rsid w:val="006B7D55"/>
    <w:rsid w:val="006C374C"/>
    <w:rsid w:val="006D2544"/>
    <w:rsid w:val="006E049E"/>
    <w:rsid w:val="006F277E"/>
    <w:rsid w:val="00701CBE"/>
    <w:rsid w:val="007035D3"/>
    <w:rsid w:val="00703735"/>
    <w:rsid w:val="00747167"/>
    <w:rsid w:val="00752957"/>
    <w:rsid w:val="00773785"/>
    <w:rsid w:val="00783595"/>
    <w:rsid w:val="00791F82"/>
    <w:rsid w:val="00797230"/>
    <w:rsid w:val="00797419"/>
    <w:rsid w:val="00797E45"/>
    <w:rsid w:val="007A1F06"/>
    <w:rsid w:val="007B4A92"/>
    <w:rsid w:val="007B7945"/>
    <w:rsid w:val="007C43D1"/>
    <w:rsid w:val="007D233B"/>
    <w:rsid w:val="007F2105"/>
    <w:rsid w:val="007F4BDD"/>
    <w:rsid w:val="00800346"/>
    <w:rsid w:val="00812D2D"/>
    <w:rsid w:val="00813701"/>
    <w:rsid w:val="00815F41"/>
    <w:rsid w:val="008304CF"/>
    <w:rsid w:val="00860F23"/>
    <w:rsid w:val="00865477"/>
    <w:rsid w:val="0086717C"/>
    <w:rsid w:val="00872663"/>
    <w:rsid w:val="00881E57"/>
    <w:rsid w:val="00895AB8"/>
    <w:rsid w:val="008A6405"/>
    <w:rsid w:val="008A737A"/>
    <w:rsid w:val="008B5561"/>
    <w:rsid w:val="008C1BBE"/>
    <w:rsid w:val="008D6249"/>
    <w:rsid w:val="008E65D5"/>
    <w:rsid w:val="008E71AE"/>
    <w:rsid w:val="008F6649"/>
    <w:rsid w:val="008F6970"/>
    <w:rsid w:val="009113C1"/>
    <w:rsid w:val="0092208C"/>
    <w:rsid w:val="00930566"/>
    <w:rsid w:val="0094485E"/>
    <w:rsid w:val="0096365C"/>
    <w:rsid w:val="00967593"/>
    <w:rsid w:val="00984768"/>
    <w:rsid w:val="009865CC"/>
    <w:rsid w:val="009871AC"/>
    <w:rsid w:val="00994EBC"/>
    <w:rsid w:val="009A048B"/>
    <w:rsid w:val="009C3CD7"/>
    <w:rsid w:val="009D486E"/>
    <w:rsid w:val="009E0267"/>
    <w:rsid w:val="009E0641"/>
    <w:rsid w:val="009E414F"/>
    <w:rsid w:val="009F37EB"/>
    <w:rsid w:val="00A049F1"/>
    <w:rsid w:val="00A25089"/>
    <w:rsid w:val="00A33B4A"/>
    <w:rsid w:val="00A36945"/>
    <w:rsid w:val="00A428EF"/>
    <w:rsid w:val="00A44AA5"/>
    <w:rsid w:val="00A4571F"/>
    <w:rsid w:val="00A50332"/>
    <w:rsid w:val="00A53E0B"/>
    <w:rsid w:val="00A92478"/>
    <w:rsid w:val="00A93C7C"/>
    <w:rsid w:val="00AA4011"/>
    <w:rsid w:val="00AA6A8B"/>
    <w:rsid w:val="00AC0CB2"/>
    <w:rsid w:val="00AC3890"/>
    <w:rsid w:val="00AC43DC"/>
    <w:rsid w:val="00AD0FEB"/>
    <w:rsid w:val="00AF7A80"/>
    <w:rsid w:val="00B12579"/>
    <w:rsid w:val="00B24257"/>
    <w:rsid w:val="00B26066"/>
    <w:rsid w:val="00B34E71"/>
    <w:rsid w:val="00B40F15"/>
    <w:rsid w:val="00B51A8F"/>
    <w:rsid w:val="00B51CB9"/>
    <w:rsid w:val="00B712E5"/>
    <w:rsid w:val="00B8099B"/>
    <w:rsid w:val="00BB683C"/>
    <w:rsid w:val="00BC2D29"/>
    <w:rsid w:val="00BD6895"/>
    <w:rsid w:val="00BD7E92"/>
    <w:rsid w:val="00BF2BAC"/>
    <w:rsid w:val="00C16A36"/>
    <w:rsid w:val="00C2499A"/>
    <w:rsid w:val="00C35C88"/>
    <w:rsid w:val="00C41C55"/>
    <w:rsid w:val="00C42C9F"/>
    <w:rsid w:val="00C474FA"/>
    <w:rsid w:val="00C73684"/>
    <w:rsid w:val="00C77642"/>
    <w:rsid w:val="00C83FF0"/>
    <w:rsid w:val="00C85110"/>
    <w:rsid w:val="00C901BF"/>
    <w:rsid w:val="00CB46B7"/>
    <w:rsid w:val="00CD5697"/>
    <w:rsid w:val="00D022AD"/>
    <w:rsid w:val="00D04657"/>
    <w:rsid w:val="00D22903"/>
    <w:rsid w:val="00D3167B"/>
    <w:rsid w:val="00D415D8"/>
    <w:rsid w:val="00D57F63"/>
    <w:rsid w:val="00D814EE"/>
    <w:rsid w:val="00D8337C"/>
    <w:rsid w:val="00D86CF7"/>
    <w:rsid w:val="00D92AB4"/>
    <w:rsid w:val="00D95604"/>
    <w:rsid w:val="00DB7630"/>
    <w:rsid w:val="00E30B60"/>
    <w:rsid w:val="00E312E5"/>
    <w:rsid w:val="00E3274C"/>
    <w:rsid w:val="00E50CF1"/>
    <w:rsid w:val="00E52664"/>
    <w:rsid w:val="00E53A6D"/>
    <w:rsid w:val="00E57298"/>
    <w:rsid w:val="00E619B7"/>
    <w:rsid w:val="00E81CC0"/>
    <w:rsid w:val="00E832E4"/>
    <w:rsid w:val="00E86ECF"/>
    <w:rsid w:val="00E91168"/>
    <w:rsid w:val="00EB43A2"/>
    <w:rsid w:val="00EB643A"/>
    <w:rsid w:val="00ED3A27"/>
    <w:rsid w:val="00ED7879"/>
    <w:rsid w:val="00EE18BC"/>
    <w:rsid w:val="00EE2C2B"/>
    <w:rsid w:val="00EE3C4A"/>
    <w:rsid w:val="00F07D46"/>
    <w:rsid w:val="00F1461F"/>
    <w:rsid w:val="00F22C3C"/>
    <w:rsid w:val="00F24AE7"/>
    <w:rsid w:val="00F25D88"/>
    <w:rsid w:val="00F34CC4"/>
    <w:rsid w:val="00F47B57"/>
    <w:rsid w:val="00F528EA"/>
    <w:rsid w:val="00F54610"/>
    <w:rsid w:val="00F72809"/>
    <w:rsid w:val="00F74783"/>
    <w:rsid w:val="00F95C9E"/>
    <w:rsid w:val="00FB0511"/>
    <w:rsid w:val="00FB56F4"/>
    <w:rsid w:val="00FC0D5C"/>
    <w:rsid w:val="00FC15CC"/>
    <w:rsid w:val="00FC720D"/>
    <w:rsid w:val="00FC734E"/>
    <w:rsid w:val="00FD4F83"/>
    <w:rsid w:val="00FD6CCC"/>
    <w:rsid w:val="00FD7071"/>
    <w:rsid w:val="00FF7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47C927"/>
  <w15:chartTrackingRefBased/>
  <w15:docId w15:val="{50EC6144-0583-4C89-A236-D08315020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4AE7"/>
    <w:pPr>
      <w:keepNext/>
      <w:keepLines/>
      <w:pageBreakBefore/>
      <w:numPr>
        <w:numId w:val="2"/>
      </w:numPr>
      <w:spacing w:after="0" w:line="360" w:lineRule="auto"/>
      <w:outlineLvl w:val="0"/>
    </w:pPr>
    <w:rPr>
      <w:rFonts w:eastAsiaTheme="majorEastAsia" w:cs="Times New Roman"/>
      <w:b/>
      <w:bCs/>
      <w:sz w:val="28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F22C3C"/>
    <w:pPr>
      <w:numPr>
        <w:ilvl w:val="1"/>
      </w:numPr>
      <w:outlineLvl w:val="1"/>
    </w:p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50D9A"/>
    <w:pPr>
      <w:numPr>
        <w:ilvl w:val="2"/>
      </w:numPr>
      <w:tabs>
        <w:tab w:val="left" w:pos="1701"/>
      </w:tabs>
      <w:ind w:left="1138" w:hanging="418"/>
      <w:outlineLvl w:val="2"/>
    </w:pPr>
  </w:style>
  <w:style w:type="paragraph" w:styleId="Heading4">
    <w:name w:val="heading 4"/>
    <w:basedOn w:val="Normal"/>
    <w:link w:val="Heading4Char"/>
    <w:uiPriority w:val="9"/>
    <w:qFormat/>
    <w:rsid w:val="005F4B4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23C4F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23C4F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323C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572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7298"/>
  </w:style>
  <w:style w:type="paragraph" w:styleId="Footer">
    <w:name w:val="footer"/>
    <w:basedOn w:val="Normal"/>
    <w:link w:val="FooterChar"/>
    <w:uiPriority w:val="99"/>
    <w:unhideWhenUsed/>
    <w:rsid w:val="00E572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7298"/>
  </w:style>
  <w:style w:type="paragraph" w:styleId="ListParagraph">
    <w:name w:val="List Paragraph"/>
    <w:basedOn w:val="Normal"/>
    <w:uiPriority w:val="34"/>
    <w:qFormat/>
    <w:rsid w:val="008304CF"/>
    <w:pPr>
      <w:ind w:left="720"/>
      <w:contextualSpacing/>
    </w:pPr>
  </w:style>
  <w:style w:type="paragraph" w:customStyle="1" w:styleId="Default">
    <w:name w:val="Default"/>
    <w:rsid w:val="005F4B4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F4B4F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F24AE7"/>
    <w:rPr>
      <w:rFonts w:eastAsiaTheme="majorEastAsia" w:cs="Times New Roman"/>
      <w:b/>
      <w:bCs/>
      <w:sz w:val="28"/>
      <w:szCs w:val="28"/>
    </w:rPr>
  </w:style>
  <w:style w:type="paragraph" w:customStyle="1" w:styleId="font8">
    <w:name w:val="font_8"/>
    <w:basedOn w:val="Normal"/>
    <w:rsid w:val="005F4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color20">
    <w:name w:val="color_20"/>
    <w:basedOn w:val="DefaultParagraphFont"/>
    <w:rsid w:val="005F4B4F"/>
  </w:style>
  <w:style w:type="paragraph" w:customStyle="1" w:styleId="font3">
    <w:name w:val="font_3"/>
    <w:basedOn w:val="Normal"/>
    <w:rsid w:val="005F4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6331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3130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633130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33130"/>
    <w:pPr>
      <w:spacing w:after="100"/>
    </w:pPr>
  </w:style>
  <w:style w:type="paragraph" w:styleId="Caption">
    <w:name w:val="caption"/>
    <w:basedOn w:val="Normal"/>
    <w:next w:val="Normal"/>
    <w:uiPriority w:val="35"/>
    <w:unhideWhenUsed/>
    <w:qFormat/>
    <w:rsid w:val="001A629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6B1A2E"/>
    <w:pPr>
      <w:spacing w:after="0"/>
    </w:pPr>
  </w:style>
  <w:style w:type="character" w:customStyle="1" w:styleId="Heading2Char">
    <w:name w:val="Heading 2 Char"/>
    <w:basedOn w:val="DefaultParagraphFont"/>
    <w:link w:val="Heading2"/>
    <w:uiPriority w:val="9"/>
    <w:rsid w:val="00F22C3C"/>
    <w:rPr>
      <w:rFonts w:eastAsiaTheme="majorEastAsia" w:cs="Times New Roman"/>
      <w:b/>
      <w:bCs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074CEE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650D9A"/>
    <w:rPr>
      <w:rFonts w:eastAsiaTheme="majorEastAsia" w:cs="Times New Roman"/>
      <w:b/>
      <w:bCs/>
      <w:sz w:val="28"/>
      <w:szCs w:val="28"/>
    </w:rPr>
  </w:style>
  <w:style w:type="paragraph" w:styleId="TOC3">
    <w:name w:val="toc 3"/>
    <w:basedOn w:val="Normal"/>
    <w:next w:val="Normal"/>
    <w:autoRedefine/>
    <w:uiPriority w:val="39"/>
    <w:unhideWhenUsed/>
    <w:rsid w:val="00074CEE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FD4F8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2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6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76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0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0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8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9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5086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674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18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2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6657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81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95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1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3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0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1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9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31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530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95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8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45015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7433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98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8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3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85699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208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59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7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2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1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9160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3506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1228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90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4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9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4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ELEARN.ROYAL-MECHANICAL.COM/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0.png"/><Relationship Id="rId39" Type="http://schemas.openxmlformats.org/officeDocument/2006/relationships/diagramData" Target="diagrams/data2.xm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34" Type="http://schemas.openxmlformats.org/officeDocument/2006/relationships/diagramLayout" Target="diagrams/layout1.xml"/><Relationship Id="rId42" Type="http://schemas.openxmlformats.org/officeDocument/2006/relationships/diagramColors" Target="diagrams/colors2.xml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ELEARN.ROYAL-MECHANICAL.COM/" TargetMode="External"/><Relationship Id="rId17" Type="http://schemas.openxmlformats.org/officeDocument/2006/relationships/image" Target="media/image3.png"/><Relationship Id="rId25" Type="http://schemas.microsoft.com/office/2007/relationships/hdphoto" Target="media/hdphoto2.wdp"/><Relationship Id="rId33" Type="http://schemas.openxmlformats.org/officeDocument/2006/relationships/diagramData" Target="diagrams/data1.xml"/><Relationship Id="rId38" Type="http://schemas.openxmlformats.org/officeDocument/2006/relationships/image" Target="media/image14.png"/><Relationship Id="rId46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image" Target="media/image12.png"/><Relationship Id="rId41" Type="http://schemas.openxmlformats.org/officeDocument/2006/relationships/diagramQuickStyle" Target="diagrams/quickStyle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LEARN.ROYAL-MECHANICAL.COM/" TargetMode="External"/><Relationship Id="rId24" Type="http://schemas.openxmlformats.org/officeDocument/2006/relationships/image" Target="media/image9.png"/><Relationship Id="rId32" Type="http://schemas.microsoft.com/office/2007/relationships/hdphoto" Target="media/hdphoto5.wdp"/><Relationship Id="rId37" Type="http://schemas.microsoft.com/office/2007/relationships/diagramDrawing" Target="diagrams/drawing1.xml"/><Relationship Id="rId40" Type="http://schemas.openxmlformats.org/officeDocument/2006/relationships/diagramLayout" Target="diagrams/layout2.xml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ELEARN.ROYAL-MECHANICAL.COM/" TargetMode="External"/><Relationship Id="rId23" Type="http://schemas.microsoft.com/office/2007/relationships/hdphoto" Target="media/hdphoto1.wdp"/><Relationship Id="rId28" Type="http://schemas.microsoft.com/office/2007/relationships/hdphoto" Target="media/hdphoto3.wdp"/><Relationship Id="rId36" Type="http://schemas.openxmlformats.org/officeDocument/2006/relationships/diagramColors" Target="diagrams/colors1.xml"/><Relationship Id="rId10" Type="http://schemas.openxmlformats.org/officeDocument/2006/relationships/hyperlink" Target="https://elearn.royal-mechanical.com/" TargetMode="External"/><Relationship Id="rId19" Type="http://schemas.openxmlformats.org/officeDocument/2006/relationships/image" Target="media/image5.png"/><Relationship Id="rId31" Type="http://schemas.openxmlformats.org/officeDocument/2006/relationships/image" Target="media/image13.png"/><Relationship Id="rId44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LEARN.ROYAL-MECHANICAL.COM/" TargetMode="External"/><Relationship Id="rId14" Type="http://schemas.openxmlformats.org/officeDocument/2006/relationships/hyperlink" Target="HTTPS://ELEARN.ROYAL-MECHANICAL.COM/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30" Type="http://schemas.microsoft.com/office/2007/relationships/hdphoto" Target="media/hdphoto4.wdp"/><Relationship Id="rId35" Type="http://schemas.openxmlformats.org/officeDocument/2006/relationships/diagramQuickStyle" Target="diagrams/quickStyle1.xml"/><Relationship Id="rId43" Type="http://schemas.microsoft.com/office/2007/relationships/diagramDrawing" Target="diagrams/drawing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CA0A706-CBE2-497A-B262-040AC860684A}" type="doc">
      <dgm:prSet loTypeId="urn:microsoft.com/office/officeart/2005/8/layout/hProcess9" loCatId="process" qsTypeId="urn:microsoft.com/office/officeart/2005/8/quickstyle/simple1" qsCatId="simple" csTypeId="urn:microsoft.com/office/officeart/2005/8/colors/accent6_1" csCatId="accent6" phldr="1"/>
      <dgm:spPr/>
    </dgm:pt>
    <dgm:pt modelId="{57C1DD75-A4A9-4E19-A728-9E541BDE7127}">
      <dgm:prSet phldrT="[Text]" custT="1"/>
      <dgm:spPr/>
      <dgm:t>
        <a:bodyPr/>
        <a:lstStyle/>
        <a:p>
          <a:r>
            <a:rPr lang="en-US" sz="1100" b="1" dirty="0">
              <a:solidFill>
                <a:srgbClr val="000000"/>
              </a:solidFill>
              <a:latin typeface="+mj-lt"/>
            </a:rPr>
            <a:t>(1)</a:t>
          </a:r>
        </a:p>
        <a:p>
          <a:r>
            <a:rPr lang="en-US" sz="1100" b="1" dirty="0">
              <a:solidFill>
                <a:srgbClr val="000000"/>
              </a:solidFill>
              <a:latin typeface="+mj-lt"/>
            </a:rPr>
            <a:t>Calculate the Push Force</a:t>
          </a:r>
          <a:endParaRPr lang="en-IN" sz="1100" b="1" dirty="0">
            <a:solidFill>
              <a:srgbClr val="000000"/>
            </a:solidFill>
            <a:latin typeface="+mj-lt"/>
          </a:endParaRPr>
        </a:p>
      </dgm:t>
    </dgm:pt>
    <dgm:pt modelId="{3EE6C8A9-42BE-4C24-8289-5F7991A7AAD3}" type="parTrans" cxnId="{6DE4C9E9-9625-429A-BC1F-8AD964D9B1EC}">
      <dgm:prSet/>
      <dgm:spPr/>
      <dgm:t>
        <a:bodyPr/>
        <a:lstStyle/>
        <a:p>
          <a:endParaRPr lang="en-IN" sz="1100" b="1">
            <a:solidFill>
              <a:srgbClr val="000000"/>
            </a:solidFill>
            <a:latin typeface="+mj-lt"/>
          </a:endParaRPr>
        </a:p>
      </dgm:t>
    </dgm:pt>
    <dgm:pt modelId="{9D171185-8CAE-42CC-A5C0-AD3C81C5748F}" type="sibTrans" cxnId="{6DE4C9E9-9625-429A-BC1F-8AD964D9B1EC}">
      <dgm:prSet/>
      <dgm:spPr/>
      <dgm:t>
        <a:bodyPr/>
        <a:lstStyle/>
        <a:p>
          <a:endParaRPr lang="en-IN" sz="1100" b="1">
            <a:solidFill>
              <a:srgbClr val="000000"/>
            </a:solidFill>
            <a:latin typeface="+mj-lt"/>
          </a:endParaRPr>
        </a:p>
      </dgm:t>
    </dgm:pt>
    <dgm:pt modelId="{F8FD6D71-2C34-49DB-9A00-052B89D90E57}">
      <dgm:prSet phldrT="[Text]" custT="1"/>
      <dgm:spPr/>
      <dgm:t>
        <a:bodyPr/>
        <a:lstStyle/>
        <a:p>
          <a:r>
            <a:rPr lang="en-US" sz="1100" b="1" dirty="0">
              <a:solidFill>
                <a:srgbClr val="000000"/>
              </a:solidFill>
              <a:latin typeface="+mj-lt"/>
            </a:rPr>
            <a:t>(2)</a:t>
          </a:r>
        </a:p>
        <a:p>
          <a:r>
            <a:rPr lang="en-US" sz="1100" b="1" dirty="0">
              <a:solidFill>
                <a:srgbClr val="000000"/>
              </a:solidFill>
              <a:latin typeface="+mj-lt"/>
            </a:rPr>
            <a:t> Calculate the Spring Constant</a:t>
          </a:r>
          <a:endParaRPr lang="en-IN" sz="1100" b="1" dirty="0">
            <a:solidFill>
              <a:srgbClr val="000000"/>
            </a:solidFill>
            <a:latin typeface="+mj-lt"/>
          </a:endParaRPr>
        </a:p>
      </dgm:t>
    </dgm:pt>
    <dgm:pt modelId="{80738BF2-C232-4A74-BDC0-F181F143A640}" type="parTrans" cxnId="{0CFA3E7B-7485-4D6A-B73B-1090C0227D87}">
      <dgm:prSet/>
      <dgm:spPr/>
      <dgm:t>
        <a:bodyPr/>
        <a:lstStyle/>
        <a:p>
          <a:endParaRPr lang="en-IN" sz="1100" b="1">
            <a:solidFill>
              <a:srgbClr val="000000"/>
            </a:solidFill>
            <a:latin typeface="+mj-lt"/>
          </a:endParaRPr>
        </a:p>
      </dgm:t>
    </dgm:pt>
    <dgm:pt modelId="{853B4120-0475-45DD-9D14-1EF2B68D03BD}" type="sibTrans" cxnId="{0CFA3E7B-7485-4D6A-B73B-1090C0227D87}">
      <dgm:prSet/>
      <dgm:spPr/>
      <dgm:t>
        <a:bodyPr/>
        <a:lstStyle/>
        <a:p>
          <a:endParaRPr lang="en-IN" sz="1100" b="1">
            <a:solidFill>
              <a:srgbClr val="000000"/>
            </a:solidFill>
            <a:latin typeface="+mj-lt"/>
          </a:endParaRPr>
        </a:p>
      </dgm:t>
    </dgm:pt>
    <dgm:pt modelId="{2B7B305E-1B28-4314-AA56-734A7248C0C5}">
      <dgm:prSet phldrT="[Text]" custT="1"/>
      <dgm:spPr/>
      <dgm:t>
        <a:bodyPr/>
        <a:lstStyle/>
        <a:p>
          <a:r>
            <a:rPr lang="en-US" sz="1100" b="1" dirty="0">
              <a:solidFill>
                <a:srgbClr val="000000"/>
              </a:solidFill>
              <a:latin typeface="+mj-lt"/>
            </a:rPr>
            <a:t>(3) </a:t>
          </a:r>
        </a:p>
        <a:p>
          <a:r>
            <a:rPr lang="en-US" sz="1100" b="1" dirty="0">
              <a:solidFill>
                <a:srgbClr val="000000"/>
              </a:solidFill>
              <a:latin typeface="+mj-lt"/>
            </a:rPr>
            <a:t>Spring Selection</a:t>
          </a:r>
          <a:endParaRPr lang="en-IN" sz="1100" b="1" dirty="0">
            <a:solidFill>
              <a:srgbClr val="000000"/>
            </a:solidFill>
            <a:latin typeface="+mj-lt"/>
          </a:endParaRPr>
        </a:p>
      </dgm:t>
    </dgm:pt>
    <dgm:pt modelId="{0C7FC952-02C0-4902-B678-B6F03D56C3B3}" type="parTrans" cxnId="{9B811D45-4187-400E-BB7F-2D5809C3F67F}">
      <dgm:prSet/>
      <dgm:spPr/>
      <dgm:t>
        <a:bodyPr/>
        <a:lstStyle/>
        <a:p>
          <a:endParaRPr lang="en-IN" sz="1100" b="1">
            <a:solidFill>
              <a:srgbClr val="000000"/>
            </a:solidFill>
            <a:latin typeface="+mj-lt"/>
          </a:endParaRPr>
        </a:p>
      </dgm:t>
    </dgm:pt>
    <dgm:pt modelId="{7CE910B3-24AD-47D2-A39B-9D1748D7849B}" type="sibTrans" cxnId="{9B811D45-4187-400E-BB7F-2D5809C3F67F}">
      <dgm:prSet/>
      <dgm:spPr/>
      <dgm:t>
        <a:bodyPr/>
        <a:lstStyle/>
        <a:p>
          <a:endParaRPr lang="en-IN" sz="1100" b="1">
            <a:solidFill>
              <a:srgbClr val="000000"/>
            </a:solidFill>
            <a:latin typeface="+mj-lt"/>
          </a:endParaRPr>
        </a:p>
      </dgm:t>
    </dgm:pt>
    <dgm:pt modelId="{BEE2789C-8F11-4A24-B4AB-B61EC963E62F}" type="pres">
      <dgm:prSet presAssocID="{CCA0A706-CBE2-497A-B262-040AC860684A}" presName="CompostProcess" presStyleCnt="0">
        <dgm:presLayoutVars>
          <dgm:dir/>
          <dgm:resizeHandles val="exact"/>
        </dgm:presLayoutVars>
      </dgm:prSet>
      <dgm:spPr/>
    </dgm:pt>
    <dgm:pt modelId="{0208C1D1-58C3-4A36-A5FC-A4EC4EB8D641}" type="pres">
      <dgm:prSet presAssocID="{CCA0A706-CBE2-497A-B262-040AC860684A}" presName="arrow" presStyleLbl="bgShp" presStyleIdx="0" presStyleCnt="1"/>
      <dgm:spPr/>
    </dgm:pt>
    <dgm:pt modelId="{95508F31-2B39-455E-AD37-200A8CB83A00}" type="pres">
      <dgm:prSet presAssocID="{CCA0A706-CBE2-497A-B262-040AC860684A}" presName="linearProcess" presStyleCnt="0"/>
      <dgm:spPr/>
    </dgm:pt>
    <dgm:pt modelId="{9E8C4A53-EF47-4D82-9518-CA41C1DBC2ED}" type="pres">
      <dgm:prSet presAssocID="{57C1DD75-A4A9-4E19-A728-9E541BDE7127}" presName="textNode" presStyleLbl="node1" presStyleIdx="0" presStyleCnt="3">
        <dgm:presLayoutVars>
          <dgm:bulletEnabled val="1"/>
        </dgm:presLayoutVars>
      </dgm:prSet>
      <dgm:spPr/>
    </dgm:pt>
    <dgm:pt modelId="{64E37BDB-B85F-47A7-8C0B-7F9327369262}" type="pres">
      <dgm:prSet presAssocID="{9D171185-8CAE-42CC-A5C0-AD3C81C5748F}" presName="sibTrans" presStyleCnt="0"/>
      <dgm:spPr/>
    </dgm:pt>
    <dgm:pt modelId="{0DFB0632-55B5-49DF-80C7-0BFDB6C43B90}" type="pres">
      <dgm:prSet presAssocID="{F8FD6D71-2C34-49DB-9A00-052B89D90E57}" presName="textNode" presStyleLbl="node1" presStyleIdx="1" presStyleCnt="3">
        <dgm:presLayoutVars>
          <dgm:bulletEnabled val="1"/>
        </dgm:presLayoutVars>
      </dgm:prSet>
      <dgm:spPr/>
    </dgm:pt>
    <dgm:pt modelId="{7FBD5CEA-3871-443F-9756-1963BD16869D}" type="pres">
      <dgm:prSet presAssocID="{853B4120-0475-45DD-9D14-1EF2B68D03BD}" presName="sibTrans" presStyleCnt="0"/>
      <dgm:spPr/>
    </dgm:pt>
    <dgm:pt modelId="{AC8019BE-556F-48C7-8213-AC9BDB79216F}" type="pres">
      <dgm:prSet presAssocID="{2B7B305E-1B28-4314-AA56-734A7248C0C5}" presName="textNode" presStyleLbl="node1" presStyleIdx="2" presStyleCnt="3">
        <dgm:presLayoutVars>
          <dgm:bulletEnabled val="1"/>
        </dgm:presLayoutVars>
      </dgm:prSet>
      <dgm:spPr/>
    </dgm:pt>
  </dgm:ptLst>
  <dgm:cxnLst>
    <dgm:cxn modelId="{9B811D45-4187-400E-BB7F-2D5809C3F67F}" srcId="{CCA0A706-CBE2-497A-B262-040AC860684A}" destId="{2B7B305E-1B28-4314-AA56-734A7248C0C5}" srcOrd="2" destOrd="0" parTransId="{0C7FC952-02C0-4902-B678-B6F03D56C3B3}" sibTransId="{7CE910B3-24AD-47D2-A39B-9D1748D7849B}"/>
    <dgm:cxn modelId="{0CFA3E7B-7485-4D6A-B73B-1090C0227D87}" srcId="{CCA0A706-CBE2-497A-B262-040AC860684A}" destId="{F8FD6D71-2C34-49DB-9A00-052B89D90E57}" srcOrd="1" destOrd="0" parTransId="{80738BF2-C232-4A74-BDC0-F181F143A640}" sibTransId="{853B4120-0475-45DD-9D14-1EF2B68D03BD}"/>
    <dgm:cxn modelId="{D6674583-DA23-46C9-9A31-EDCFFE29033E}" type="presOf" srcId="{2B7B305E-1B28-4314-AA56-734A7248C0C5}" destId="{AC8019BE-556F-48C7-8213-AC9BDB79216F}" srcOrd="0" destOrd="0" presId="urn:microsoft.com/office/officeart/2005/8/layout/hProcess9"/>
    <dgm:cxn modelId="{FFAF6F86-54F6-4362-9020-E7DEDBF4A0F4}" type="presOf" srcId="{CCA0A706-CBE2-497A-B262-040AC860684A}" destId="{BEE2789C-8F11-4A24-B4AB-B61EC963E62F}" srcOrd="0" destOrd="0" presId="urn:microsoft.com/office/officeart/2005/8/layout/hProcess9"/>
    <dgm:cxn modelId="{0AAC0CAB-9A7F-42F1-9FDA-F4E8ADBB8D03}" type="presOf" srcId="{F8FD6D71-2C34-49DB-9A00-052B89D90E57}" destId="{0DFB0632-55B5-49DF-80C7-0BFDB6C43B90}" srcOrd="0" destOrd="0" presId="urn:microsoft.com/office/officeart/2005/8/layout/hProcess9"/>
    <dgm:cxn modelId="{6DE4C9E9-9625-429A-BC1F-8AD964D9B1EC}" srcId="{CCA0A706-CBE2-497A-B262-040AC860684A}" destId="{57C1DD75-A4A9-4E19-A728-9E541BDE7127}" srcOrd="0" destOrd="0" parTransId="{3EE6C8A9-42BE-4C24-8289-5F7991A7AAD3}" sibTransId="{9D171185-8CAE-42CC-A5C0-AD3C81C5748F}"/>
    <dgm:cxn modelId="{4E1CF5EB-9722-42D6-A6C9-021FB105C9E5}" type="presOf" srcId="{57C1DD75-A4A9-4E19-A728-9E541BDE7127}" destId="{9E8C4A53-EF47-4D82-9518-CA41C1DBC2ED}" srcOrd="0" destOrd="0" presId="urn:microsoft.com/office/officeart/2005/8/layout/hProcess9"/>
    <dgm:cxn modelId="{A982A5AD-73AB-4C6B-A701-5FD279ED066B}" type="presParOf" srcId="{BEE2789C-8F11-4A24-B4AB-B61EC963E62F}" destId="{0208C1D1-58C3-4A36-A5FC-A4EC4EB8D641}" srcOrd="0" destOrd="0" presId="urn:microsoft.com/office/officeart/2005/8/layout/hProcess9"/>
    <dgm:cxn modelId="{B6B1C456-1C5B-4665-A73D-343C383C0E38}" type="presParOf" srcId="{BEE2789C-8F11-4A24-B4AB-B61EC963E62F}" destId="{95508F31-2B39-455E-AD37-200A8CB83A00}" srcOrd="1" destOrd="0" presId="urn:microsoft.com/office/officeart/2005/8/layout/hProcess9"/>
    <dgm:cxn modelId="{C4A7D247-526F-4518-9F0F-26A5ECF09931}" type="presParOf" srcId="{95508F31-2B39-455E-AD37-200A8CB83A00}" destId="{9E8C4A53-EF47-4D82-9518-CA41C1DBC2ED}" srcOrd="0" destOrd="0" presId="urn:microsoft.com/office/officeart/2005/8/layout/hProcess9"/>
    <dgm:cxn modelId="{19DC84AE-AE33-4063-A0AE-F83863CFE88E}" type="presParOf" srcId="{95508F31-2B39-455E-AD37-200A8CB83A00}" destId="{64E37BDB-B85F-47A7-8C0B-7F9327369262}" srcOrd="1" destOrd="0" presId="urn:microsoft.com/office/officeart/2005/8/layout/hProcess9"/>
    <dgm:cxn modelId="{BD9D123C-6B19-4D9B-96C4-2FC38E8548D1}" type="presParOf" srcId="{95508F31-2B39-455E-AD37-200A8CB83A00}" destId="{0DFB0632-55B5-49DF-80C7-0BFDB6C43B90}" srcOrd="2" destOrd="0" presId="urn:microsoft.com/office/officeart/2005/8/layout/hProcess9"/>
    <dgm:cxn modelId="{2A0E1C9B-238D-471D-9595-D7B7DB6E87A0}" type="presParOf" srcId="{95508F31-2B39-455E-AD37-200A8CB83A00}" destId="{7FBD5CEA-3871-443F-9756-1963BD16869D}" srcOrd="3" destOrd="0" presId="urn:microsoft.com/office/officeart/2005/8/layout/hProcess9"/>
    <dgm:cxn modelId="{577617E0-4BEC-431A-BC9B-50949CADC660}" type="presParOf" srcId="{95508F31-2B39-455E-AD37-200A8CB83A00}" destId="{AC8019BE-556F-48C7-8213-AC9BDB79216F}" srcOrd="4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37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CCA0A706-CBE2-497A-B262-040AC860684A}" type="doc">
      <dgm:prSet loTypeId="urn:microsoft.com/office/officeart/2005/8/layout/hProcess9" loCatId="process" qsTypeId="urn:microsoft.com/office/officeart/2005/8/quickstyle/simple1" qsCatId="simple" csTypeId="urn:microsoft.com/office/officeart/2005/8/colors/accent6_1" csCatId="accent6" phldr="1"/>
      <dgm:spPr/>
    </dgm:pt>
    <dgm:pt modelId="{57C1DD75-A4A9-4E19-A728-9E541BDE7127}">
      <dgm:prSet phldrT="[Text]" custT="1"/>
      <dgm:spPr/>
      <dgm:t>
        <a:bodyPr/>
        <a:lstStyle/>
        <a:p>
          <a:r>
            <a:rPr lang="en-US" sz="1100" b="1" dirty="0">
              <a:solidFill>
                <a:srgbClr val="000000"/>
              </a:solidFill>
              <a:latin typeface="+mj-lt"/>
            </a:rPr>
            <a:t>(1)</a:t>
          </a:r>
        </a:p>
        <a:p>
          <a:r>
            <a:rPr lang="en-US" sz="1100" b="1" dirty="0">
              <a:solidFill>
                <a:srgbClr val="000000"/>
              </a:solidFill>
              <a:latin typeface="+mj-lt"/>
            </a:rPr>
            <a:t>Calculate the Push Force</a:t>
          </a:r>
          <a:endParaRPr lang="en-IN" sz="1100" b="1" dirty="0">
            <a:solidFill>
              <a:srgbClr val="000000"/>
            </a:solidFill>
            <a:latin typeface="+mj-lt"/>
          </a:endParaRPr>
        </a:p>
      </dgm:t>
    </dgm:pt>
    <dgm:pt modelId="{3EE6C8A9-42BE-4C24-8289-5F7991A7AAD3}" type="parTrans" cxnId="{6DE4C9E9-9625-429A-BC1F-8AD964D9B1EC}">
      <dgm:prSet/>
      <dgm:spPr/>
      <dgm:t>
        <a:bodyPr/>
        <a:lstStyle/>
        <a:p>
          <a:endParaRPr lang="en-IN" sz="1100" b="1">
            <a:solidFill>
              <a:srgbClr val="000000"/>
            </a:solidFill>
            <a:latin typeface="+mj-lt"/>
          </a:endParaRPr>
        </a:p>
      </dgm:t>
    </dgm:pt>
    <dgm:pt modelId="{9D171185-8CAE-42CC-A5C0-AD3C81C5748F}" type="sibTrans" cxnId="{6DE4C9E9-9625-429A-BC1F-8AD964D9B1EC}">
      <dgm:prSet/>
      <dgm:spPr/>
      <dgm:t>
        <a:bodyPr/>
        <a:lstStyle/>
        <a:p>
          <a:endParaRPr lang="en-IN" sz="1100" b="1">
            <a:solidFill>
              <a:srgbClr val="000000"/>
            </a:solidFill>
            <a:latin typeface="+mj-lt"/>
          </a:endParaRPr>
        </a:p>
      </dgm:t>
    </dgm:pt>
    <dgm:pt modelId="{F8FD6D71-2C34-49DB-9A00-052B89D90E57}">
      <dgm:prSet phldrT="[Text]" custT="1"/>
      <dgm:spPr/>
      <dgm:t>
        <a:bodyPr/>
        <a:lstStyle/>
        <a:p>
          <a:r>
            <a:rPr lang="en-US" sz="1100" b="1" dirty="0">
              <a:solidFill>
                <a:srgbClr val="000000"/>
              </a:solidFill>
              <a:latin typeface="+mj-lt"/>
            </a:rPr>
            <a:t>(2)</a:t>
          </a:r>
        </a:p>
        <a:p>
          <a:r>
            <a:rPr lang="en-US" sz="1100" b="1" dirty="0">
              <a:solidFill>
                <a:srgbClr val="000000"/>
              </a:solidFill>
              <a:latin typeface="+mj-lt"/>
            </a:rPr>
            <a:t> Calculate the Spring Constant</a:t>
          </a:r>
          <a:endParaRPr lang="en-IN" sz="1100" b="1" dirty="0">
            <a:solidFill>
              <a:srgbClr val="000000"/>
            </a:solidFill>
            <a:latin typeface="+mj-lt"/>
          </a:endParaRPr>
        </a:p>
      </dgm:t>
    </dgm:pt>
    <dgm:pt modelId="{80738BF2-C232-4A74-BDC0-F181F143A640}" type="parTrans" cxnId="{0CFA3E7B-7485-4D6A-B73B-1090C0227D87}">
      <dgm:prSet/>
      <dgm:spPr/>
      <dgm:t>
        <a:bodyPr/>
        <a:lstStyle/>
        <a:p>
          <a:endParaRPr lang="en-IN" sz="1100" b="1">
            <a:solidFill>
              <a:srgbClr val="000000"/>
            </a:solidFill>
            <a:latin typeface="+mj-lt"/>
          </a:endParaRPr>
        </a:p>
      </dgm:t>
    </dgm:pt>
    <dgm:pt modelId="{853B4120-0475-45DD-9D14-1EF2B68D03BD}" type="sibTrans" cxnId="{0CFA3E7B-7485-4D6A-B73B-1090C0227D87}">
      <dgm:prSet/>
      <dgm:spPr/>
      <dgm:t>
        <a:bodyPr/>
        <a:lstStyle/>
        <a:p>
          <a:endParaRPr lang="en-IN" sz="1100" b="1">
            <a:solidFill>
              <a:srgbClr val="000000"/>
            </a:solidFill>
            <a:latin typeface="+mj-lt"/>
          </a:endParaRPr>
        </a:p>
      </dgm:t>
    </dgm:pt>
    <dgm:pt modelId="{2B7B305E-1B28-4314-AA56-734A7248C0C5}">
      <dgm:prSet phldrT="[Text]" custT="1"/>
      <dgm:spPr/>
      <dgm:t>
        <a:bodyPr/>
        <a:lstStyle/>
        <a:p>
          <a:r>
            <a:rPr lang="en-US" sz="1100" b="1" dirty="0">
              <a:solidFill>
                <a:srgbClr val="000000"/>
              </a:solidFill>
              <a:latin typeface="+mj-lt"/>
            </a:rPr>
            <a:t>(3) </a:t>
          </a:r>
        </a:p>
        <a:p>
          <a:r>
            <a:rPr lang="en-US" sz="1100" b="1" dirty="0">
              <a:solidFill>
                <a:srgbClr val="000000"/>
              </a:solidFill>
              <a:latin typeface="+mj-lt"/>
            </a:rPr>
            <a:t>Spring Selection</a:t>
          </a:r>
          <a:endParaRPr lang="en-IN" sz="1100" b="1" dirty="0">
            <a:solidFill>
              <a:srgbClr val="000000"/>
            </a:solidFill>
            <a:latin typeface="+mj-lt"/>
          </a:endParaRPr>
        </a:p>
      </dgm:t>
    </dgm:pt>
    <dgm:pt modelId="{0C7FC952-02C0-4902-B678-B6F03D56C3B3}" type="parTrans" cxnId="{9B811D45-4187-400E-BB7F-2D5809C3F67F}">
      <dgm:prSet/>
      <dgm:spPr/>
      <dgm:t>
        <a:bodyPr/>
        <a:lstStyle/>
        <a:p>
          <a:endParaRPr lang="en-IN" sz="1100" b="1">
            <a:solidFill>
              <a:srgbClr val="000000"/>
            </a:solidFill>
            <a:latin typeface="+mj-lt"/>
          </a:endParaRPr>
        </a:p>
      </dgm:t>
    </dgm:pt>
    <dgm:pt modelId="{7CE910B3-24AD-47D2-A39B-9D1748D7849B}" type="sibTrans" cxnId="{9B811D45-4187-400E-BB7F-2D5809C3F67F}">
      <dgm:prSet/>
      <dgm:spPr/>
      <dgm:t>
        <a:bodyPr/>
        <a:lstStyle/>
        <a:p>
          <a:endParaRPr lang="en-IN" sz="1100" b="1">
            <a:solidFill>
              <a:srgbClr val="000000"/>
            </a:solidFill>
            <a:latin typeface="+mj-lt"/>
          </a:endParaRPr>
        </a:p>
      </dgm:t>
    </dgm:pt>
    <dgm:pt modelId="{BEE2789C-8F11-4A24-B4AB-B61EC963E62F}" type="pres">
      <dgm:prSet presAssocID="{CCA0A706-CBE2-497A-B262-040AC860684A}" presName="CompostProcess" presStyleCnt="0">
        <dgm:presLayoutVars>
          <dgm:dir/>
          <dgm:resizeHandles val="exact"/>
        </dgm:presLayoutVars>
      </dgm:prSet>
      <dgm:spPr/>
    </dgm:pt>
    <dgm:pt modelId="{0208C1D1-58C3-4A36-A5FC-A4EC4EB8D641}" type="pres">
      <dgm:prSet presAssocID="{CCA0A706-CBE2-497A-B262-040AC860684A}" presName="arrow" presStyleLbl="bgShp" presStyleIdx="0" presStyleCnt="1"/>
      <dgm:spPr/>
    </dgm:pt>
    <dgm:pt modelId="{95508F31-2B39-455E-AD37-200A8CB83A00}" type="pres">
      <dgm:prSet presAssocID="{CCA0A706-CBE2-497A-B262-040AC860684A}" presName="linearProcess" presStyleCnt="0"/>
      <dgm:spPr/>
    </dgm:pt>
    <dgm:pt modelId="{9E8C4A53-EF47-4D82-9518-CA41C1DBC2ED}" type="pres">
      <dgm:prSet presAssocID="{57C1DD75-A4A9-4E19-A728-9E541BDE7127}" presName="textNode" presStyleLbl="node1" presStyleIdx="0" presStyleCnt="3">
        <dgm:presLayoutVars>
          <dgm:bulletEnabled val="1"/>
        </dgm:presLayoutVars>
      </dgm:prSet>
      <dgm:spPr/>
    </dgm:pt>
    <dgm:pt modelId="{64E37BDB-B85F-47A7-8C0B-7F9327369262}" type="pres">
      <dgm:prSet presAssocID="{9D171185-8CAE-42CC-A5C0-AD3C81C5748F}" presName="sibTrans" presStyleCnt="0"/>
      <dgm:spPr/>
    </dgm:pt>
    <dgm:pt modelId="{0DFB0632-55B5-49DF-80C7-0BFDB6C43B90}" type="pres">
      <dgm:prSet presAssocID="{F8FD6D71-2C34-49DB-9A00-052B89D90E57}" presName="textNode" presStyleLbl="node1" presStyleIdx="1" presStyleCnt="3">
        <dgm:presLayoutVars>
          <dgm:bulletEnabled val="1"/>
        </dgm:presLayoutVars>
      </dgm:prSet>
      <dgm:spPr/>
    </dgm:pt>
    <dgm:pt modelId="{7FBD5CEA-3871-443F-9756-1963BD16869D}" type="pres">
      <dgm:prSet presAssocID="{853B4120-0475-45DD-9D14-1EF2B68D03BD}" presName="sibTrans" presStyleCnt="0"/>
      <dgm:spPr/>
    </dgm:pt>
    <dgm:pt modelId="{AC8019BE-556F-48C7-8213-AC9BDB79216F}" type="pres">
      <dgm:prSet presAssocID="{2B7B305E-1B28-4314-AA56-734A7248C0C5}" presName="textNode" presStyleLbl="node1" presStyleIdx="2" presStyleCnt="3">
        <dgm:presLayoutVars>
          <dgm:bulletEnabled val="1"/>
        </dgm:presLayoutVars>
      </dgm:prSet>
      <dgm:spPr/>
    </dgm:pt>
  </dgm:ptLst>
  <dgm:cxnLst>
    <dgm:cxn modelId="{9B811D45-4187-400E-BB7F-2D5809C3F67F}" srcId="{CCA0A706-CBE2-497A-B262-040AC860684A}" destId="{2B7B305E-1B28-4314-AA56-734A7248C0C5}" srcOrd="2" destOrd="0" parTransId="{0C7FC952-02C0-4902-B678-B6F03D56C3B3}" sibTransId="{7CE910B3-24AD-47D2-A39B-9D1748D7849B}"/>
    <dgm:cxn modelId="{0CFA3E7B-7485-4D6A-B73B-1090C0227D87}" srcId="{CCA0A706-CBE2-497A-B262-040AC860684A}" destId="{F8FD6D71-2C34-49DB-9A00-052B89D90E57}" srcOrd="1" destOrd="0" parTransId="{80738BF2-C232-4A74-BDC0-F181F143A640}" sibTransId="{853B4120-0475-45DD-9D14-1EF2B68D03BD}"/>
    <dgm:cxn modelId="{D6674583-DA23-46C9-9A31-EDCFFE29033E}" type="presOf" srcId="{2B7B305E-1B28-4314-AA56-734A7248C0C5}" destId="{AC8019BE-556F-48C7-8213-AC9BDB79216F}" srcOrd="0" destOrd="0" presId="urn:microsoft.com/office/officeart/2005/8/layout/hProcess9"/>
    <dgm:cxn modelId="{FFAF6F86-54F6-4362-9020-E7DEDBF4A0F4}" type="presOf" srcId="{CCA0A706-CBE2-497A-B262-040AC860684A}" destId="{BEE2789C-8F11-4A24-B4AB-B61EC963E62F}" srcOrd="0" destOrd="0" presId="urn:microsoft.com/office/officeart/2005/8/layout/hProcess9"/>
    <dgm:cxn modelId="{0AAC0CAB-9A7F-42F1-9FDA-F4E8ADBB8D03}" type="presOf" srcId="{F8FD6D71-2C34-49DB-9A00-052B89D90E57}" destId="{0DFB0632-55B5-49DF-80C7-0BFDB6C43B90}" srcOrd="0" destOrd="0" presId="urn:microsoft.com/office/officeart/2005/8/layout/hProcess9"/>
    <dgm:cxn modelId="{6DE4C9E9-9625-429A-BC1F-8AD964D9B1EC}" srcId="{CCA0A706-CBE2-497A-B262-040AC860684A}" destId="{57C1DD75-A4A9-4E19-A728-9E541BDE7127}" srcOrd="0" destOrd="0" parTransId="{3EE6C8A9-42BE-4C24-8289-5F7991A7AAD3}" sibTransId="{9D171185-8CAE-42CC-A5C0-AD3C81C5748F}"/>
    <dgm:cxn modelId="{4E1CF5EB-9722-42D6-A6C9-021FB105C9E5}" type="presOf" srcId="{57C1DD75-A4A9-4E19-A728-9E541BDE7127}" destId="{9E8C4A53-EF47-4D82-9518-CA41C1DBC2ED}" srcOrd="0" destOrd="0" presId="urn:microsoft.com/office/officeart/2005/8/layout/hProcess9"/>
    <dgm:cxn modelId="{A982A5AD-73AB-4C6B-A701-5FD279ED066B}" type="presParOf" srcId="{BEE2789C-8F11-4A24-B4AB-B61EC963E62F}" destId="{0208C1D1-58C3-4A36-A5FC-A4EC4EB8D641}" srcOrd="0" destOrd="0" presId="urn:microsoft.com/office/officeart/2005/8/layout/hProcess9"/>
    <dgm:cxn modelId="{B6B1C456-1C5B-4665-A73D-343C383C0E38}" type="presParOf" srcId="{BEE2789C-8F11-4A24-B4AB-B61EC963E62F}" destId="{95508F31-2B39-455E-AD37-200A8CB83A00}" srcOrd="1" destOrd="0" presId="urn:microsoft.com/office/officeart/2005/8/layout/hProcess9"/>
    <dgm:cxn modelId="{C4A7D247-526F-4518-9F0F-26A5ECF09931}" type="presParOf" srcId="{95508F31-2B39-455E-AD37-200A8CB83A00}" destId="{9E8C4A53-EF47-4D82-9518-CA41C1DBC2ED}" srcOrd="0" destOrd="0" presId="urn:microsoft.com/office/officeart/2005/8/layout/hProcess9"/>
    <dgm:cxn modelId="{19DC84AE-AE33-4063-A0AE-F83863CFE88E}" type="presParOf" srcId="{95508F31-2B39-455E-AD37-200A8CB83A00}" destId="{64E37BDB-B85F-47A7-8C0B-7F9327369262}" srcOrd="1" destOrd="0" presId="urn:microsoft.com/office/officeart/2005/8/layout/hProcess9"/>
    <dgm:cxn modelId="{BD9D123C-6B19-4D9B-96C4-2FC38E8548D1}" type="presParOf" srcId="{95508F31-2B39-455E-AD37-200A8CB83A00}" destId="{0DFB0632-55B5-49DF-80C7-0BFDB6C43B90}" srcOrd="2" destOrd="0" presId="urn:microsoft.com/office/officeart/2005/8/layout/hProcess9"/>
    <dgm:cxn modelId="{2A0E1C9B-238D-471D-9595-D7B7DB6E87A0}" type="presParOf" srcId="{95508F31-2B39-455E-AD37-200A8CB83A00}" destId="{7FBD5CEA-3871-443F-9756-1963BD16869D}" srcOrd="3" destOrd="0" presId="urn:microsoft.com/office/officeart/2005/8/layout/hProcess9"/>
    <dgm:cxn modelId="{577617E0-4BEC-431A-BC9B-50949CADC660}" type="presParOf" srcId="{95508F31-2B39-455E-AD37-200A8CB83A00}" destId="{AC8019BE-556F-48C7-8213-AC9BDB79216F}" srcOrd="4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4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208C1D1-58C3-4A36-A5FC-A4EC4EB8D641}">
      <dsp:nvSpPr>
        <dsp:cNvPr id="0" name=""/>
        <dsp:cNvSpPr/>
      </dsp:nvSpPr>
      <dsp:spPr>
        <a:xfrm>
          <a:off x="429863" y="0"/>
          <a:ext cx="4871783" cy="1468120"/>
        </a:xfrm>
        <a:prstGeom prst="rightArrow">
          <a:avLst/>
        </a:prstGeom>
        <a:solidFill>
          <a:schemeClr val="accent6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9E8C4A53-EF47-4D82-9518-CA41C1DBC2ED}">
      <dsp:nvSpPr>
        <dsp:cNvPr id="0" name=""/>
        <dsp:cNvSpPr/>
      </dsp:nvSpPr>
      <dsp:spPr>
        <a:xfrm>
          <a:off x="2798" y="440435"/>
          <a:ext cx="1729527" cy="587248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 dirty="0">
              <a:solidFill>
                <a:srgbClr val="000000"/>
              </a:solidFill>
              <a:latin typeface="+mj-lt"/>
            </a:rPr>
            <a:t>(1)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 dirty="0">
              <a:solidFill>
                <a:srgbClr val="000000"/>
              </a:solidFill>
              <a:latin typeface="+mj-lt"/>
            </a:rPr>
            <a:t>Calculate the Push Force</a:t>
          </a:r>
          <a:endParaRPr lang="en-IN" sz="1100" b="1" kern="1200" dirty="0">
            <a:solidFill>
              <a:srgbClr val="000000"/>
            </a:solidFill>
            <a:latin typeface="+mj-lt"/>
          </a:endParaRPr>
        </a:p>
      </dsp:txBody>
      <dsp:txXfrm>
        <a:off x="31465" y="469102"/>
        <a:ext cx="1672193" cy="529914"/>
      </dsp:txXfrm>
    </dsp:sp>
    <dsp:sp modelId="{0DFB0632-55B5-49DF-80C7-0BFDB6C43B90}">
      <dsp:nvSpPr>
        <dsp:cNvPr id="0" name=""/>
        <dsp:cNvSpPr/>
      </dsp:nvSpPr>
      <dsp:spPr>
        <a:xfrm>
          <a:off x="2000991" y="440435"/>
          <a:ext cx="1729527" cy="587248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 dirty="0">
              <a:solidFill>
                <a:srgbClr val="000000"/>
              </a:solidFill>
              <a:latin typeface="+mj-lt"/>
            </a:rPr>
            <a:t>(2)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 dirty="0">
              <a:solidFill>
                <a:srgbClr val="000000"/>
              </a:solidFill>
              <a:latin typeface="+mj-lt"/>
            </a:rPr>
            <a:t> Calculate the Spring Constant</a:t>
          </a:r>
          <a:endParaRPr lang="en-IN" sz="1100" b="1" kern="1200" dirty="0">
            <a:solidFill>
              <a:srgbClr val="000000"/>
            </a:solidFill>
            <a:latin typeface="+mj-lt"/>
          </a:endParaRPr>
        </a:p>
      </dsp:txBody>
      <dsp:txXfrm>
        <a:off x="2029658" y="469102"/>
        <a:ext cx="1672193" cy="529914"/>
      </dsp:txXfrm>
    </dsp:sp>
    <dsp:sp modelId="{AC8019BE-556F-48C7-8213-AC9BDB79216F}">
      <dsp:nvSpPr>
        <dsp:cNvPr id="0" name=""/>
        <dsp:cNvSpPr/>
      </dsp:nvSpPr>
      <dsp:spPr>
        <a:xfrm>
          <a:off x="3999183" y="440435"/>
          <a:ext cx="1729527" cy="587248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 dirty="0">
              <a:solidFill>
                <a:srgbClr val="000000"/>
              </a:solidFill>
              <a:latin typeface="+mj-lt"/>
            </a:rPr>
            <a:t>(3) 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 dirty="0">
              <a:solidFill>
                <a:srgbClr val="000000"/>
              </a:solidFill>
              <a:latin typeface="+mj-lt"/>
            </a:rPr>
            <a:t>Spring Selection</a:t>
          </a:r>
          <a:endParaRPr lang="en-IN" sz="1100" b="1" kern="1200" dirty="0">
            <a:solidFill>
              <a:srgbClr val="000000"/>
            </a:solidFill>
            <a:latin typeface="+mj-lt"/>
          </a:endParaRPr>
        </a:p>
      </dsp:txBody>
      <dsp:txXfrm>
        <a:off x="4027850" y="469102"/>
        <a:ext cx="1672193" cy="529914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208C1D1-58C3-4A36-A5FC-A4EC4EB8D641}">
      <dsp:nvSpPr>
        <dsp:cNvPr id="0" name=""/>
        <dsp:cNvSpPr/>
      </dsp:nvSpPr>
      <dsp:spPr>
        <a:xfrm>
          <a:off x="429863" y="0"/>
          <a:ext cx="4871783" cy="1468120"/>
        </a:xfrm>
        <a:prstGeom prst="rightArrow">
          <a:avLst/>
        </a:prstGeom>
        <a:solidFill>
          <a:schemeClr val="accent6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9E8C4A53-EF47-4D82-9518-CA41C1DBC2ED}">
      <dsp:nvSpPr>
        <dsp:cNvPr id="0" name=""/>
        <dsp:cNvSpPr/>
      </dsp:nvSpPr>
      <dsp:spPr>
        <a:xfrm>
          <a:off x="2798" y="440435"/>
          <a:ext cx="1729527" cy="587248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 dirty="0">
              <a:solidFill>
                <a:srgbClr val="000000"/>
              </a:solidFill>
              <a:latin typeface="+mj-lt"/>
            </a:rPr>
            <a:t>(1)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 dirty="0">
              <a:solidFill>
                <a:srgbClr val="000000"/>
              </a:solidFill>
              <a:latin typeface="+mj-lt"/>
            </a:rPr>
            <a:t>Calculate the Push Force</a:t>
          </a:r>
          <a:endParaRPr lang="en-IN" sz="1100" b="1" kern="1200" dirty="0">
            <a:solidFill>
              <a:srgbClr val="000000"/>
            </a:solidFill>
            <a:latin typeface="+mj-lt"/>
          </a:endParaRPr>
        </a:p>
      </dsp:txBody>
      <dsp:txXfrm>
        <a:off x="31465" y="469102"/>
        <a:ext cx="1672193" cy="529914"/>
      </dsp:txXfrm>
    </dsp:sp>
    <dsp:sp modelId="{0DFB0632-55B5-49DF-80C7-0BFDB6C43B90}">
      <dsp:nvSpPr>
        <dsp:cNvPr id="0" name=""/>
        <dsp:cNvSpPr/>
      </dsp:nvSpPr>
      <dsp:spPr>
        <a:xfrm>
          <a:off x="2000991" y="440435"/>
          <a:ext cx="1729527" cy="587248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 dirty="0">
              <a:solidFill>
                <a:srgbClr val="000000"/>
              </a:solidFill>
              <a:latin typeface="+mj-lt"/>
            </a:rPr>
            <a:t>(2)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 dirty="0">
              <a:solidFill>
                <a:srgbClr val="000000"/>
              </a:solidFill>
              <a:latin typeface="+mj-lt"/>
            </a:rPr>
            <a:t> Calculate the Spring Constant</a:t>
          </a:r>
          <a:endParaRPr lang="en-IN" sz="1100" b="1" kern="1200" dirty="0">
            <a:solidFill>
              <a:srgbClr val="000000"/>
            </a:solidFill>
            <a:latin typeface="+mj-lt"/>
          </a:endParaRPr>
        </a:p>
      </dsp:txBody>
      <dsp:txXfrm>
        <a:off x="2029658" y="469102"/>
        <a:ext cx="1672193" cy="529914"/>
      </dsp:txXfrm>
    </dsp:sp>
    <dsp:sp modelId="{AC8019BE-556F-48C7-8213-AC9BDB79216F}">
      <dsp:nvSpPr>
        <dsp:cNvPr id="0" name=""/>
        <dsp:cNvSpPr/>
      </dsp:nvSpPr>
      <dsp:spPr>
        <a:xfrm>
          <a:off x="3999183" y="440435"/>
          <a:ext cx="1729527" cy="587248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 dirty="0">
              <a:solidFill>
                <a:srgbClr val="000000"/>
              </a:solidFill>
              <a:latin typeface="+mj-lt"/>
            </a:rPr>
            <a:t>(3) 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 dirty="0">
              <a:solidFill>
                <a:srgbClr val="000000"/>
              </a:solidFill>
              <a:latin typeface="+mj-lt"/>
            </a:rPr>
            <a:t>Spring Selection</a:t>
          </a:r>
          <a:endParaRPr lang="en-IN" sz="1100" b="1" kern="1200" dirty="0">
            <a:solidFill>
              <a:srgbClr val="000000"/>
            </a:solidFill>
            <a:latin typeface="+mj-lt"/>
          </a:endParaRPr>
        </a:p>
      </dsp:txBody>
      <dsp:txXfrm>
        <a:off x="4027850" y="469102"/>
        <a:ext cx="1672193" cy="52991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777890-AE16-434B-BEA5-662549FFD4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0</Pages>
  <Words>3579</Words>
  <Characters>20401</Characters>
  <Application>Microsoft Office Word</Application>
  <DocSecurity>0</DocSecurity>
  <Lines>170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ANNAKUMAR SHANKAR</dc:creator>
  <cp:keywords/>
  <dc:description/>
  <cp:lastModifiedBy>PRASANNAKUMAR SHANKAR</cp:lastModifiedBy>
  <cp:revision>2</cp:revision>
  <cp:lastPrinted>2023-08-11T16:11:00Z</cp:lastPrinted>
  <dcterms:created xsi:type="dcterms:W3CDTF">2023-08-12T16:50:00Z</dcterms:created>
  <dcterms:modified xsi:type="dcterms:W3CDTF">2023-08-12T16:50:00Z</dcterms:modified>
</cp:coreProperties>
</file>